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56AA3" w14:textId="219D92DB" w:rsidR="00C44869" w:rsidRDefault="00C44869" w:rsidP="00335DF9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itation</w:t>
      </w:r>
      <w:r w:rsidR="007E0F74">
        <w:rPr>
          <w:rFonts w:ascii="Arial" w:hAnsi="Arial" w:cs="Arial"/>
          <w:b/>
          <w:sz w:val="24"/>
          <w:szCs w:val="24"/>
        </w:rPr>
        <w:t xml:space="preserve"> – </w:t>
      </w:r>
      <w:r w:rsidR="00C953B1">
        <w:rPr>
          <w:rFonts w:ascii="Arial" w:hAnsi="Arial" w:cs="Arial"/>
          <w:b/>
          <w:sz w:val="24"/>
          <w:szCs w:val="24"/>
        </w:rPr>
        <w:t>Susan Rothwell</w:t>
      </w:r>
    </w:p>
    <w:p w14:paraId="29520FB4" w14:textId="6691BA64" w:rsidR="00CE3E15" w:rsidRPr="00C44869" w:rsidRDefault="005D6E93" w:rsidP="00335DF9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ctor of Architecture – Friday, 29 April 2022, 12.00noon</w:t>
      </w:r>
    </w:p>
    <w:p w14:paraId="6E48C2E6" w14:textId="77777777" w:rsidR="00CE3E15" w:rsidRPr="008C2221" w:rsidRDefault="00CE3E15" w:rsidP="00335DF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FEC8816" w14:textId="2B999222" w:rsidR="00447F17" w:rsidRDefault="005E3019" w:rsidP="00901DBB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ancellor</w:t>
      </w:r>
      <w:r w:rsidR="005D56A1" w:rsidRPr="009C1468">
        <w:rPr>
          <w:rFonts w:ascii="Arial" w:hAnsi="Arial" w:cs="Arial"/>
          <w:sz w:val="20"/>
          <w:szCs w:val="20"/>
        </w:rPr>
        <w:t>,</w:t>
      </w:r>
      <w:r w:rsidR="00C44869" w:rsidRPr="009C1468">
        <w:rPr>
          <w:rFonts w:ascii="Arial" w:hAnsi="Arial" w:cs="Arial"/>
          <w:sz w:val="20"/>
          <w:szCs w:val="20"/>
        </w:rPr>
        <w:t xml:space="preserve"> it giv</w:t>
      </w:r>
      <w:r w:rsidR="00672275">
        <w:rPr>
          <w:rFonts w:ascii="Arial" w:hAnsi="Arial" w:cs="Arial"/>
          <w:sz w:val="20"/>
          <w:szCs w:val="20"/>
        </w:rPr>
        <w:t>es me great pleasure to present</w:t>
      </w:r>
      <w:r w:rsidR="004C2CF1">
        <w:rPr>
          <w:rFonts w:ascii="Arial" w:hAnsi="Arial" w:cs="Arial"/>
          <w:sz w:val="20"/>
          <w:szCs w:val="20"/>
        </w:rPr>
        <w:t xml:space="preserve"> </w:t>
      </w:r>
      <w:r w:rsidR="00C953B1">
        <w:rPr>
          <w:rFonts w:ascii="Arial" w:hAnsi="Arial" w:cs="Arial"/>
          <w:sz w:val="20"/>
          <w:szCs w:val="20"/>
        </w:rPr>
        <w:t>Susan Rothwell</w:t>
      </w:r>
      <w:r w:rsidR="00F30BC6" w:rsidRPr="00F30BC6">
        <w:rPr>
          <w:rFonts w:ascii="Arial" w:hAnsi="Arial" w:cs="Arial"/>
          <w:sz w:val="20"/>
          <w:szCs w:val="20"/>
        </w:rPr>
        <w:t xml:space="preserve"> </w:t>
      </w:r>
      <w:r w:rsidR="009063C6">
        <w:rPr>
          <w:rFonts w:ascii="Arial" w:hAnsi="Arial" w:cs="Arial"/>
          <w:sz w:val="20"/>
          <w:szCs w:val="20"/>
        </w:rPr>
        <w:t xml:space="preserve">to you for admission to the </w:t>
      </w:r>
      <w:r w:rsidR="004C2CF1" w:rsidRPr="004C2CF1">
        <w:rPr>
          <w:rFonts w:ascii="Arial" w:hAnsi="Arial" w:cs="Arial"/>
          <w:sz w:val="20"/>
          <w:szCs w:val="20"/>
        </w:rPr>
        <w:t>degree o</w:t>
      </w:r>
      <w:r w:rsidR="00F30BC6">
        <w:rPr>
          <w:rFonts w:ascii="Arial" w:hAnsi="Arial" w:cs="Arial"/>
          <w:sz w:val="20"/>
          <w:szCs w:val="20"/>
        </w:rPr>
        <w:t xml:space="preserve">f </w:t>
      </w:r>
      <w:r w:rsidR="00C953B1">
        <w:rPr>
          <w:rFonts w:ascii="Arial" w:hAnsi="Arial" w:cs="Arial"/>
          <w:sz w:val="20"/>
          <w:szCs w:val="20"/>
        </w:rPr>
        <w:t xml:space="preserve">Doctor of Architecture (honoris causa) in recognition of </w:t>
      </w:r>
      <w:r w:rsidR="004B052B">
        <w:rPr>
          <w:rFonts w:ascii="Arial" w:hAnsi="Arial" w:cs="Arial"/>
          <w:sz w:val="20"/>
          <w:szCs w:val="20"/>
        </w:rPr>
        <w:t>her</w:t>
      </w:r>
      <w:r w:rsidR="00C953B1">
        <w:rPr>
          <w:rFonts w:ascii="Arial" w:hAnsi="Arial" w:cs="Arial"/>
          <w:sz w:val="20"/>
          <w:szCs w:val="20"/>
        </w:rPr>
        <w:t xml:space="preserve"> extraordinary contribution to the architectural landscape of Sydney and Australia more broadly over the last 50 years and for </w:t>
      </w:r>
      <w:r w:rsidR="004B052B">
        <w:rPr>
          <w:rFonts w:ascii="Arial" w:hAnsi="Arial" w:cs="Arial"/>
          <w:sz w:val="20"/>
          <w:szCs w:val="20"/>
        </w:rPr>
        <w:t>her</w:t>
      </w:r>
      <w:r w:rsidR="00C953B1">
        <w:rPr>
          <w:rFonts w:ascii="Arial" w:hAnsi="Arial" w:cs="Arial"/>
          <w:sz w:val="20"/>
          <w:szCs w:val="20"/>
        </w:rPr>
        <w:t xml:space="preserve"> exceptional commitment to promoting the academic purposes of the University’s School of Architecture, Design and Planning.</w:t>
      </w:r>
    </w:p>
    <w:p w14:paraId="746220B3" w14:textId="77777777" w:rsidR="00C953B1" w:rsidRDefault="00C953B1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5F122B50" w14:textId="5AD000C8" w:rsidR="004B052B" w:rsidRDefault="004B052B" w:rsidP="00901DBB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san’s impressive career </w:t>
      </w:r>
      <w:r w:rsidR="008C06D1">
        <w:rPr>
          <w:rFonts w:ascii="Arial" w:hAnsi="Arial" w:cs="Arial"/>
          <w:sz w:val="20"/>
          <w:szCs w:val="20"/>
        </w:rPr>
        <w:t xml:space="preserve">as a renowned Sydney architect launched </w:t>
      </w:r>
      <w:r>
        <w:rPr>
          <w:rFonts w:ascii="Arial" w:hAnsi="Arial" w:cs="Arial"/>
          <w:sz w:val="20"/>
          <w:szCs w:val="20"/>
        </w:rPr>
        <w:t>in 1972 when she graduated from the University of Sydney with a Bachelor of Architecture.</w:t>
      </w:r>
      <w:r w:rsidR="00C90324">
        <w:rPr>
          <w:rFonts w:ascii="Arial" w:hAnsi="Arial" w:cs="Arial"/>
          <w:sz w:val="20"/>
          <w:szCs w:val="20"/>
        </w:rPr>
        <w:t xml:space="preserve"> </w:t>
      </w:r>
      <w:r w:rsidR="00C05355">
        <w:rPr>
          <w:rFonts w:ascii="Arial" w:hAnsi="Arial" w:cs="Arial"/>
          <w:sz w:val="20"/>
          <w:szCs w:val="20"/>
        </w:rPr>
        <w:t xml:space="preserve">It was during her time at </w:t>
      </w:r>
      <w:r w:rsidR="00E93707">
        <w:rPr>
          <w:rFonts w:ascii="Arial" w:hAnsi="Arial" w:cs="Arial"/>
          <w:sz w:val="20"/>
          <w:szCs w:val="20"/>
        </w:rPr>
        <w:t>the U</w:t>
      </w:r>
      <w:r w:rsidR="00C05355">
        <w:rPr>
          <w:rFonts w:ascii="Arial" w:hAnsi="Arial" w:cs="Arial"/>
          <w:sz w:val="20"/>
          <w:szCs w:val="20"/>
        </w:rPr>
        <w:t xml:space="preserve">niversity that Susan met </w:t>
      </w:r>
      <w:r w:rsidR="00E93707">
        <w:rPr>
          <w:rFonts w:ascii="Arial" w:hAnsi="Arial" w:cs="Arial"/>
          <w:sz w:val="20"/>
          <w:szCs w:val="20"/>
        </w:rPr>
        <w:t xml:space="preserve">fellow student </w:t>
      </w:r>
      <w:r w:rsidR="00C05355">
        <w:rPr>
          <w:rFonts w:ascii="Arial" w:hAnsi="Arial" w:cs="Arial"/>
          <w:sz w:val="20"/>
          <w:szCs w:val="20"/>
        </w:rPr>
        <w:t xml:space="preserve">Garry and their love and professional partnership blossomed. </w:t>
      </w:r>
      <w:r w:rsidR="008C06D1">
        <w:rPr>
          <w:rFonts w:ascii="Arial" w:hAnsi="Arial" w:cs="Arial"/>
          <w:sz w:val="20"/>
          <w:szCs w:val="20"/>
        </w:rPr>
        <w:t xml:space="preserve">Working alongside her husband Garry Rothwell, </w:t>
      </w:r>
      <w:r w:rsidR="00E93707">
        <w:rPr>
          <w:rFonts w:ascii="Arial" w:hAnsi="Arial" w:cs="Arial"/>
          <w:sz w:val="20"/>
          <w:szCs w:val="20"/>
        </w:rPr>
        <w:t xml:space="preserve">together they have transformed the architectural landscape of Sydney and Australia. </w:t>
      </w:r>
    </w:p>
    <w:p w14:paraId="4671F6CC" w14:textId="77777777" w:rsidR="004B052B" w:rsidRDefault="004B052B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1EA49DBD" w14:textId="45ECF44B" w:rsidR="00476FC0" w:rsidRDefault="005B67F6" w:rsidP="00901DBB">
      <w:pPr>
        <w:pStyle w:val="NoSpacing"/>
        <w:rPr>
          <w:rFonts w:ascii="Arial" w:hAnsi="Arial" w:cs="Arial"/>
          <w:sz w:val="20"/>
          <w:szCs w:val="20"/>
        </w:rPr>
      </w:pPr>
      <w:r w:rsidRPr="005B67F6">
        <w:rPr>
          <w:rFonts w:ascii="Arial" w:hAnsi="Arial" w:cs="Arial"/>
          <w:sz w:val="20"/>
          <w:szCs w:val="20"/>
        </w:rPr>
        <w:t xml:space="preserve">Susan </w:t>
      </w:r>
      <w:r w:rsidR="001C4A6D">
        <w:rPr>
          <w:rFonts w:ascii="Arial" w:hAnsi="Arial" w:cs="Arial"/>
          <w:sz w:val="20"/>
          <w:szCs w:val="20"/>
        </w:rPr>
        <w:t xml:space="preserve">started her own company in </w:t>
      </w:r>
      <w:r w:rsidR="00855248">
        <w:rPr>
          <w:rFonts w:ascii="Arial" w:hAnsi="Arial" w:cs="Arial"/>
          <w:sz w:val="20"/>
          <w:szCs w:val="20"/>
        </w:rPr>
        <w:t>1974</w:t>
      </w:r>
      <w:r w:rsidR="00E93707">
        <w:rPr>
          <w:rFonts w:ascii="Arial" w:hAnsi="Arial" w:cs="Arial"/>
          <w:sz w:val="20"/>
          <w:szCs w:val="20"/>
        </w:rPr>
        <w:t>. H</w:t>
      </w:r>
      <w:r w:rsidR="00FD228B">
        <w:rPr>
          <w:rFonts w:ascii="Arial" w:hAnsi="Arial" w:cs="Arial"/>
          <w:sz w:val="20"/>
          <w:szCs w:val="20"/>
        </w:rPr>
        <w:t xml:space="preserve">er personal approach and design skills soon entrenched </w:t>
      </w:r>
      <w:r w:rsidR="00C05355" w:rsidRPr="005B67F6">
        <w:rPr>
          <w:rFonts w:ascii="Arial" w:hAnsi="Arial" w:cs="Arial"/>
          <w:sz w:val="20"/>
          <w:szCs w:val="20"/>
        </w:rPr>
        <w:t>Susan Rothwell Architects</w:t>
      </w:r>
      <w:r w:rsidR="00FD228B">
        <w:rPr>
          <w:rFonts w:ascii="Arial" w:hAnsi="Arial" w:cs="Arial"/>
          <w:sz w:val="20"/>
          <w:szCs w:val="20"/>
        </w:rPr>
        <w:t xml:space="preserve">’ </w:t>
      </w:r>
      <w:r w:rsidR="00FD228B" w:rsidRPr="005B67F6">
        <w:rPr>
          <w:rFonts w:ascii="Arial" w:hAnsi="Arial" w:cs="Arial"/>
          <w:sz w:val="20"/>
          <w:szCs w:val="20"/>
        </w:rPr>
        <w:t>reputation for producing high-quality design</w:t>
      </w:r>
      <w:r w:rsidR="00FD228B">
        <w:rPr>
          <w:rFonts w:ascii="Arial" w:hAnsi="Arial" w:cs="Arial"/>
          <w:sz w:val="20"/>
          <w:szCs w:val="20"/>
        </w:rPr>
        <w:t>s</w:t>
      </w:r>
      <w:r w:rsidR="00D17BDF">
        <w:rPr>
          <w:rFonts w:ascii="Arial" w:hAnsi="Arial" w:cs="Arial"/>
          <w:sz w:val="20"/>
          <w:szCs w:val="20"/>
        </w:rPr>
        <w:t>. Susan created</w:t>
      </w:r>
      <w:r w:rsidR="00E93707">
        <w:rPr>
          <w:rFonts w:ascii="Arial" w:hAnsi="Arial" w:cs="Arial"/>
          <w:sz w:val="20"/>
          <w:szCs w:val="20"/>
        </w:rPr>
        <w:t xml:space="preserve"> some of </w:t>
      </w:r>
      <w:r w:rsidR="00FD228B" w:rsidRPr="005B67F6">
        <w:rPr>
          <w:rFonts w:ascii="Arial" w:hAnsi="Arial" w:cs="Arial"/>
          <w:sz w:val="20"/>
          <w:szCs w:val="20"/>
        </w:rPr>
        <w:t xml:space="preserve">Sydney’s most iconic homes in Palm Beach, </w:t>
      </w:r>
      <w:r w:rsidR="00855248">
        <w:rPr>
          <w:rFonts w:ascii="Arial" w:hAnsi="Arial" w:cs="Arial"/>
          <w:sz w:val="20"/>
          <w:szCs w:val="20"/>
        </w:rPr>
        <w:t>the Eastern Suburbs</w:t>
      </w:r>
      <w:r w:rsidR="00FD228B" w:rsidRPr="005B67F6">
        <w:rPr>
          <w:rFonts w:ascii="Arial" w:hAnsi="Arial" w:cs="Arial"/>
          <w:sz w:val="20"/>
          <w:szCs w:val="20"/>
        </w:rPr>
        <w:t xml:space="preserve"> and Mosman</w:t>
      </w:r>
      <w:r w:rsidR="00D17BDF">
        <w:rPr>
          <w:rFonts w:ascii="Arial" w:hAnsi="Arial" w:cs="Arial"/>
          <w:sz w:val="20"/>
          <w:szCs w:val="20"/>
        </w:rPr>
        <w:t>;</w:t>
      </w:r>
      <w:r w:rsidR="00A45655">
        <w:rPr>
          <w:rFonts w:ascii="Arial" w:hAnsi="Arial" w:cs="Arial"/>
          <w:sz w:val="20"/>
          <w:szCs w:val="20"/>
        </w:rPr>
        <w:t xml:space="preserve"> </w:t>
      </w:r>
      <w:r w:rsidR="00D17BDF">
        <w:rPr>
          <w:rFonts w:ascii="Arial" w:hAnsi="Arial" w:cs="Arial"/>
          <w:sz w:val="20"/>
          <w:szCs w:val="20"/>
        </w:rPr>
        <w:t>the bespoke designs reflecting</w:t>
      </w:r>
      <w:r w:rsidR="00A45655">
        <w:rPr>
          <w:rFonts w:ascii="Arial" w:hAnsi="Arial" w:cs="Arial"/>
          <w:sz w:val="20"/>
          <w:szCs w:val="20"/>
        </w:rPr>
        <w:t xml:space="preserve"> the </w:t>
      </w:r>
      <w:r w:rsidR="00D17BDF">
        <w:rPr>
          <w:rFonts w:ascii="Arial" w:hAnsi="Arial" w:cs="Arial"/>
          <w:sz w:val="20"/>
          <w:szCs w:val="20"/>
        </w:rPr>
        <w:t xml:space="preserve">individuality and </w:t>
      </w:r>
      <w:r w:rsidR="00352E09">
        <w:rPr>
          <w:rFonts w:ascii="Arial" w:hAnsi="Arial" w:cs="Arial"/>
          <w:sz w:val="20"/>
          <w:szCs w:val="20"/>
        </w:rPr>
        <w:t>personalit</w:t>
      </w:r>
      <w:r w:rsidR="00395981">
        <w:rPr>
          <w:rFonts w:ascii="Arial" w:hAnsi="Arial" w:cs="Arial"/>
          <w:sz w:val="20"/>
          <w:szCs w:val="20"/>
        </w:rPr>
        <w:t>y</w:t>
      </w:r>
      <w:r w:rsidR="00352E09">
        <w:rPr>
          <w:rFonts w:ascii="Arial" w:hAnsi="Arial" w:cs="Arial"/>
          <w:sz w:val="20"/>
          <w:szCs w:val="20"/>
        </w:rPr>
        <w:t xml:space="preserve"> of each client</w:t>
      </w:r>
      <w:r w:rsidR="00A45655">
        <w:rPr>
          <w:rFonts w:ascii="Arial" w:hAnsi="Arial" w:cs="Arial"/>
          <w:sz w:val="20"/>
          <w:szCs w:val="20"/>
        </w:rPr>
        <w:t xml:space="preserve">. </w:t>
      </w:r>
    </w:p>
    <w:p w14:paraId="140DF38B" w14:textId="77777777" w:rsidR="00FD228B" w:rsidRDefault="00FD228B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271F5DBB" w14:textId="50A9F083" w:rsidR="007F2BB0" w:rsidRPr="005B67F6" w:rsidRDefault="00FD228B" w:rsidP="00901DBB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ongside her </w:t>
      </w:r>
      <w:r w:rsidR="00352E09">
        <w:rPr>
          <w:rFonts w:ascii="Arial" w:hAnsi="Arial" w:cs="Arial"/>
          <w:sz w:val="20"/>
          <w:szCs w:val="20"/>
        </w:rPr>
        <w:t>professional</w:t>
      </w:r>
      <w:r>
        <w:rPr>
          <w:rFonts w:ascii="Arial" w:hAnsi="Arial" w:cs="Arial"/>
          <w:sz w:val="20"/>
          <w:szCs w:val="20"/>
        </w:rPr>
        <w:t xml:space="preserve"> life </w:t>
      </w:r>
      <w:r w:rsidR="005B67F6" w:rsidRPr="005B67F6">
        <w:rPr>
          <w:rFonts w:ascii="Arial" w:hAnsi="Arial" w:cs="Arial"/>
          <w:sz w:val="20"/>
          <w:szCs w:val="20"/>
        </w:rPr>
        <w:t>Susan</w:t>
      </w:r>
      <w:r>
        <w:rPr>
          <w:rFonts w:ascii="Arial" w:hAnsi="Arial" w:cs="Arial"/>
          <w:sz w:val="20"/>
          <w:szCs w:val="20"/>
        </w:rPr>
        <w:t xml:space="preserve"> made time to </w:t>
      </w:r>
      <w:r w:rsidR="005B67F6" w:rsidRPr="005B67F6">
        <w:rPr>
          <w:rFonts w:ascii="Arial" w:hAnsi="Arial" w:cs="Arial"/>
          <w:sz w:val="20"/>
          <w:szCs w:val="20"/>
        </w:rPr>
        <w:t>immerse herself in</w:t>
      </w:r>
      <w:r w:rsidR="007F2BB0">
        <w:rPr>
          <w:rFonts w:ascii="Arial" w:hAnsi="Arial" w:cs="Arial"/>
          <w:sz w:val="20"/>
          <w:szCs w:val="20"/>
        </w:rPr>
        <w:t xml:space="preserve"> a hectic schedule of volunteer work</w:t>
      </w:r>
      <w:r>
        <w:rPr>
          <w:rFonts w:ascii="Arial" w:hAnsi="Arial" w:cs="Arial"/>
          <w:sz w:val="20"/>
          <w:szCs w:val="20"/>
        </w:rPr>
        <w:t xml:space="preserve">, connecting with </w:t>
      </w:r>
      <w:r w:rsidR="005B67F6" w:rsidRPr="005B67F6">
        <w:rPr>
          <w:rFonts w:ascii="Arial" w:hAnsi="Arial" w:cs="Arial"/>
          <w:sz w:val="20"/>
          <w:szCs w:val="20"/>
        </w:rPr>
        <w:t>several cultural institutions</w:t>
      </w:r>
      <w:r>
        <w:rPr>
          <w:rFonts w:ascii="Arial" w:hAnsi="Arial" w:cs="Arial"/>
          <w:sz w:val="20"/>
          <w:szCs w:val="20"/>
        </w:rPr>
        <w:t xml:space="preserve"> across Sydney</w:t>
      </w:r>
      <w:r w:rsidR="005B67F6" w:rsidRPr="005B67F6">
        <w:rPr>
          <w:rFonts w:ascii="Arial" w:hAnsi="Arial" w:cs="Arial"/>
          <w:sz w:val="20"/>
          <w:szCs w:val="20"/>
        </w:rPr>
        <w:t>. Susan was a founding donor of the Museum of Contemporary Ar</w:t>
      </w:r>
      <w:r w:rsidR="00D17BDF">
        <w:rPr>
          <w:rFonts w:ascii="Arial" w:hAnsi="Arial" w:cs="Arial"/>
          <w:sz w:val="20"/>
          <w:szCs w:val="20"/>
        </w:rPr>
        <w:t xml:space="preserve">ts </w:t>
      </w:r>
      <w:r w:rsidR="005B67F6" w:rsidRPr="005B67F6">
        <w:rPr>
          <w:rFonts w:ascii="Arial" w:hAnsi="Arial" w:cs="Arial"/>
          <w:sz w:val="20"/>
          <w:szCs w:val="20"/>
        </w:rPr>
        <w:t>an</w:t>
      </w:r>
      <w:r w:rsidR="00D17BDF">
        <w:rPr>
          <w:rFonts w:ascii="Arial" w:hAnsi="Arial" w:cs="Arial"/>
          <w:sz w:val="20"/>
          <w:szCs w:val="20"/>
        </w:rPr>
        <w:t xml:space="preserve">d a </w:t>
      </w:r>
      <w:r w:rsidR="007F2BB0" w:rsidRPr="005B67F6">
        <w:rPr>
          <w:rFonts w:ascii="Arial" w:hAnsi="Arial" w:cs="Arial"/>
          <w:sz w:val="20"/>
          <w:szCs w:val="20"/>
        </w:rPr>
        <w:t>Director of the Museum of Contemporary Art Foundation</w:t>
      </w:r>
      <w:r w:rsidR="00D17BDF">
        <w:rPr>
          <w:rFonts w:ascii="Arial" w:hAnsi="Arial" w:cs="Arial"/>
          <w:sz w:val="20"/>
          <w:szCs w:val="20"/>
        </w:rPr>
        <w:t xml:space="preserve">, </w:t>
      </w:r>
      <w:r w:rsidR="007F2BB0" w:rsidRPr="005B67F6">
        <w:rPr>
          <w:rFonts w:ascii="Arial" w:hAnsi="Arial" w:cs="Arial"/>
          <w:sz w:val="20"/>
          <w:szCs w:val="20"/>
        </w:rPr>
        <w:t>support</w:t>
      </w:r>
      <w:r w:rsidR="00D17BDF">
        <w:rPr>
          <w:rFonts w:ascii="Arial" w:hAnsi="Arial" w:cs="Arial"/>
          <w:sz w:val="20"/>
          <w:szCs w:val="20"/>
        </w:rPr>
        <w:t>ing</w:t>
      </w:r>
      <w:r w:rsidR="007F2BB0" w:rsidRPr="005B67F6">
        <w:rPr>
          <w:rFonts w:ascii="Arial" w:hAnsi="Arial" w:cs="Arial"/>
          <w:sz w:val="20"/>
          <w:szCs w:val="20"/>
        </w:rPr>
        <w:t xml:space="preserve"> both exhibitions and collection purchases. </w:t>
      </w:r>
    </w:p>
    <w:p w14:paraId="282846B9" w14:textId="77777777" w:rsidR="005B67F6" w:rsidRPr="005B67F6" w:rsidRDefault="005B67F6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60338C1D" w14:textId="679DB92E" w:rsidR="00476FC0" w:rsidRDefault="005B67F6" w:rsidP="00901DBB">
      <w:pPr>
        <w:pStyle w:val="NoSpacing"/>
        <w:rPr>
          <w:rFonts w:ascii="Arial" w:hAnsi="Arial" w:cs="Arial"/>
          <w:sz w:val="20"/>
          <w:szCs w:val="20"/>
        </w:rPr>
      </w:pPr>
      <w:r w:rsidRPr="005B67F6">
        <w:rPr>
          <w:rFonts w:ascii="Arial" w:hAnsi="Arial" w:cs="Arial"/>
          <w:sz w:val="20"/>
          <w:szCs w:val="20"/>
        </w:rPr>
        <w:t xml:space="preserve">Susan was </w:t>
      </w:r>
      <w:r w:rsidR="00FD228B">
        <w:rPr>
          <w:rFonts w:ascii="Arial" w:hAnsi="Arial" w:cs="Arial"/>
          <w:sz w:val="20"/>
          <w:szCs w:val="20"/>
        </w:rPr>
        <w:t xml:space="preserve">also </w:t>
      </w:r>
      <w:r w:rsidRPr="005B67F6">
        <w:rPr>
          <w:rFonts w:ascii="Arial" w:hAnsi="Arial" w:cs="Arial"/>
          <w:sz w:val="20"/>
          <w:szCs w:val="20"/>
        </w:rPr>
        <w:t>an Art Gallery of NSW Foundation board member from 2001 until 2009</w:t>
      </w:r>
      <w:r w:rsidR="00AE54EF">
        <w:rPr>
          <w:rFonts w:ascii="Arial" w:hAnsi="Arial" w:cs="Arial"/>
          <w:sz w:val="20"/>
          <w:szCs w:val="20"/>
        </w:rPr>
        <w:t xml:space="preserve">, where she </w:t>
      </w:r>
      <w:r w:rsidRPr="005B67F6">
        <w:rPr>
          <w:rFonts w:ascii="Arial" w:hAnsi="Arial" w:cs="Arial"/>
          <w:sz w:val="20"/>
          <w:szCs w:val="20"/>
        </w:rPr>
        <w:t>was heavily involved in the fundraising activities of the Gallery and</w:t>
      </w:r>
      <w:r>
        <w:rPr>
          <w:rFonts w:ascii="Arial" w:hAnsi="Arial" w:cs="Arial"/>
          <w:sz w:val="20"/>
          <w:szCs w:val="20"/>
        </w:rPr>
        <w:t xml:space="preserve"> </w:t>
      </w:r>
      <w:r w:rsidR="00395981">
        <w:rPr>
          <w:rFonts w:ascii="Arial" w:hAnsi="Arial" w:cs="Arial"/>
          <w:sz w:val="20"/>
          <w:szCs w:val="20"/>
        </w:rPr>
        <w:t xml:space="preserve">used her influence to </w:t>
      </w:r>
      <w:r w:rsidRPr="005B67F6">
        <w:rPr>
          <w:rFonts w:ascii="Arial" w:hAnsi="Arial" w:cs="Arial"/>
          <w:sz w:val="20"/>
          <w:szCs w:val="20"/>
        </w:rPr>
        <w:t xml:space="preserve">encourage others to join and offer support. Susan </w:t>
      </w:r>
      <w:r w:rsidR="00395981">
        <w:rPr>
          <w:rFonts w:ascii="Arial" w:hAnsi="Arial" w:cs="Arial"/>
          <w:sz w:val="20"/>
          <w:szCs w:val="20"/>
        </w:rPr>
        <w:t>was</w:t>
      </w:r>
      <w:r w:rsidRPr="005B67F6">
        <w:rPr>
          <w:rFonts w:ascii="Arial" w:hAnsi="Arial" w:cs="Arial"/>
          <w:sz w:val="20"/>
          <w:szCs w:val="20"/>
        </w:rPr>
        <w:t xml:space="preserve"> </w:t>
      </w:r>
      <w:r w:rsidR="00FD228B">
        <w:rPr>
          <w:rFonts w:ascii="Arial" w:hAnsi="Arial" w:cs="Arial"/>
          <w:sz w:val="20"/>
          <w:szCs w:val="20"/>
        </w:rPr>
        <w:t xml:space="preserve">involved in </w:t>
      </w:r>
      <w:r w:rsidRPr="005B67F6">
        <w:rPr>
          <w:rFonts w:ascii="Arial" w:hAnsi="Arial" w:cs="Arial"/>
          <w:sz w:val="20"/>
          <w:szCs w:val="20"/>
        </w:rPr>
        <w:t>many of the Gallery’s major acquisitions</w:t>
      </w:r>
      <w:r w:rsidR="00395981">
        <w:rPr>
          <w:rFonts w:ascii="Arial" w:hAnsi="Arial" w:cs="Arial"/>
          <w:sz w:val="20"/>
          <w:szCs w:val="20"/>
        </w:rPr>
        <w:t>, and generously</w:t>
      </w:r>
      <w:r w:rsidRPr="005B67F6">
        <w:rPr>
          <w:rFonts w:ascii="Arial" w:hAnsi="Arial" w:cs="Arial"/>
          <w:sz w:val="20"/>
          <w:szCs w:val="20"/>
        </w:rPr>
        <w:t xml:space="preserve"> donated the funds to enable the Gallery to acquire Centre of a City (2002) by Grace Cossington Smith.</w:t>
      </w:r>
    </w:p>
    <w:p w14:paraId="33B309C2" w14:textId="768A1E6E" w:rsidR="00CA5C30" w:rsidRDefault="00CA5C30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5EE95C37" w14:textId="0062B99C" w:rsidR="00CA5C30" w:rsidRDefault="00CA5C30" w:rsidP="00901DBB">
      <w:pPr>
        <w:pStyle w:val="NoSpacing"/>
        <w:rPr>
          <w:rFonts w:ascii="Arial" w:hAnsi="Arial" w:cs="Arial"/>
          <w:sz w:val="20"/>
          <w:szCs w:val="20"/>
        </w:rPr>
      </w:pPr>
      <w:r w:rsidRPr="005B67F6">
        <w:rPr>
          <w:rFonts w:ascii="Arial" w:hAnsi="Arial" w:cs="Arial"/>
          <w:sz w:val="20"/>
          <w:szCs w:val="20"/>
        </w:rPr>
        <w:t xml:space="preserve">In 2018, Susan was appointed to the </w:t>
      </w:r>
      <w:r w:rsidR="00395981">
        <w:rPr>
          <w:rFonts w:ascii="Arial" w:hAnsi="Arial" w:cs="Arial"/>
          <w:sz w:val="20"/>
          <w:szCs w:val="20"/>
        </w:rPr>
        <w:t xml:space="preserve">board of the </w:t>
      </w:r>
      <w:r w:rsidRPr="005B67F6">
        <w:rPr>
          <w:rFonts w:ascii="Arial" w:hAnsi="Arial" w:cs="Arial"/>
          <w:sz w:val="20"/>
          <w:szCs w:val="20"/>
        </w:rPr>
        <w:t>National Art School (NAS)</w:t>
      </w:r>
      <w:r w:rsidR="00AE54EF">
        <w:rPr>
          <w:rFonts w:ascii="Arial" w:hAnsi="Arial" w:cs="Arial"/>
          <w:sz w:val="20"/>
          <w:szCs w:val="20"/>
        </w:rPr>
        <w:t xml:space="preserve"> and </w:t>
      </w:r>
      <w:r w:rsidRPr="005B67F6">
        <w:rPr>
          <w:rFonts w:ascii="Arial" w:hAnsi="Arial" w:cs="Arial"/>
          <w:sz w:val="20"/>
          <w:szCs w:val="20"/>
        </w:rPr>
        <w:t xml:space="preserve">has been a committed and active Board </w:t>
      </w:r>
      <w:r w:rsidR="00AD4A33" w:rsidRPr="005B67F6">
        <w:rPr>
          <w:rFonts w:ascii="Arial" w:hAnsi="Arial" w:cs="Arial"/>
          <w:sz w:val="20"/>
          <w:szCs w:val="20"/>
        </w:rPr>
        <w:t>Member</w:t>
      </w:r>
      <w:r w:rsidR="00AE54EF">
        <w:rPr>
          <w:rFonts w:ascii="Arial" w:hAnsi="Arial" w:cs="Arial"/>
          <w:sz w:val="20"/>
          <w:szCs w:val="20"/>
        </w:rPr>
        <w:t>,</w:t>
      </w:r>
      <w:r w:rsidR="00AD4A33">
        <w:rPr>
          <w:rFonts w:ascii="Arial" w:hAnsi="Arial" w:cs="Arial"/>
          <w:sz w:val="20"/>
          <w:szCs w:val="20"/>
        </w:rPr>
        <w:t xml:space="preserve"> </w:t>
      </w:r>
      <w:r w:rsidRPr="005B67F6">
        <w:rPr>
          <w:rFonts w:ascii="Arial" w:hAnsi="Arial" w:cs="Arial"/>
          <w:sz w:val="20"/>
          <w:szCs w:val="20"/>
        </w:rPr>
        <w:t>support</w:t>
      </w:r>
      <w:r w:rsidR="00AE54EF">
        <w:rPr>
          <w:rFonts w:ascii="Arial" w:hAnsi="Arial" w:cs="Arial"/>
          <w:sz w:val="20"/>
          <w:szCs w:val="20"/>
        </w:rPr>
        <w:t>ing</w:t>
      </w:r>
      <w:r w:rsidR="00AD4A33">
        <w:rPr>
          <w:rFonts w:ascii="Arial" w:hAnsi="Arial" w:cs="Arial"/>
          <w:sz w:val="20"/>
          <w:szCs w:val="20"/>
        </w:rPr>
        <w:t xml:space="preserve"> the NAS</w:t>
      </w:r>
      <w:r w:rsidRPr="005B67F6">
        <w:rPr>
          <w:rFonts w:ascii="Arial" w:hAnsi="Arial" w:cs="Arial"/>
          <w:sz w:val="20"/>
          <w:szCs w:val="20"/>
        </w:rPr>
        <w:t xml:space="preserve"> to be</w:t>
      </w:r>
      <w:r w:rsidR="00CC038A">
        <w:rPr>
          <w:rFonts w:ascii="Arial" w:hAnsi="Arial" w:cs="Arial"/>
          <w:sz w:val="20"/>
          <w:szCs w:val="20"/>
        </w:rPr>
        <w:t>come</w:t>
      </w:r>
      <w:r w:rsidRPr="005B67F6">
        <w:rPr>
          <w:rFonts w:ascii="Arial" w:hAnsi="Arial" w:cs="Arial"/>
          <w:sz w:val="20"/>
          <w:szCs w:val="20"/>
        </w:rPr>
        <w:t xml:space="preserve"> widely acknowledged as the leading art school in the Asia-Pacific. </w:t>
      </w:r>
    </w:p>
    <w:p w14:paraId="35C4BD2A" w14:textId="77777777" w:rsidR="007F2BB0" w:rsidRPr="005B67F6" w:rsidRDefault="007F2BB0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39838DC9" w14:textId="2B66C318" w:rsidR="00CA5C30" w:rsidRDefault="00CA5C30" w:rsidP="00901DBB">
      <w:pPr>
        <w:pStyle w:val="NoSpacing"/>
        <w:rPr>
          <w:rFonts w:ascii="Arial" w:hAnsi="Arial" w:cs="Arial"/>
          <w:sz w:val="20"/>
          <w:szCs w:val="20"/>
        </w:rPr>
      </w:pPr>
      <w:r w:rsidRPr="005B67F6">
        <w:rPr>
          <w:rFonts w:ascii="Arial" w:hAnsi="Arial" w:cs="Arial"/>
          <w:sz w:val="20"/>
          <w:szCs w:val="20"/>
        </w:rPr>
        <w:t xml:space="preserve">Susan is also Co-Chair of the NAS Masterplan Working Group, consolidating NAS’ relationship with the NSW Government and leveraging Government investment to attract further philanthropic support towards realising the regeneration of the </w:t>
      </w:r>
      <w:r w:rsidR="00CC038A">
        <w:rPr>
          <w:rFonts w:ascii="Arial" w:hAnsi="Arial" w:cs="Arial"/>
          <w:sz w:val="20"/>
          <w:szCs w:val="20"/>
        </w:rPr>
        <w:t xml:space="preserve">heritage </w:t>
      </w:r>
      <w:r w:rsidRPr="005B67F6">
        <w:rPr>
          <w:rFonts w:ascii="Arial" w:hAnsi="Arial" w:cs="Arial"/>
          <w:sz w:val="20"/>
          <w:szCs w:val="20"/>
        </w:rPr>
        <w:t xml:space="preserve">NAS arts and education precinct. </w:t>
      </w:r>
    </w:p>
    <w:p w14:paraId="721072D7" w14:textId="77777777" w:rsidR="00CC038A" w:rsidRDefault="00CC038A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6B0F9B5B" w14:textId="4FB3845D" w:rsidR="00CC038A" w:rsidRDefault="00CC038A" w:rsidP="00901DBB">
      <w:pPr>
        <w:pStyle w:val="NoSpacing"/>
        <w:rPr>
          <w:rFonts w:ascii="Arial" w:hAnsi="Arial" w:cs="Arial"/>
          <w:sz w:val="20"/>
          <w:szCs w:val="20"/>
        </w:rPr>
      </w:pPr>
      <w:r w:rsidRPr="008063B8">
        <w:rPr>
          <w:rFonts w:ascii="Arial" w:hAnsi="Arial" w:cs="Arial"/>
          <w:sz w:val="20"/>
          <w:szCs w:val="20"/>
        </w:rPr>
        <w:t>Susan was a member of the Foundation for the Historic Houses Trust of New South Wales, now Sydney Living Museums. The</w:t>
      </w:r>
      <w:r>
        <w:rPr>
          <w:rFonts w:ascii="Arial" w:hAnsi="Arial" w:cs="Arial"/>
          <w:sz w:val="20"/>
          <w:szCs w:val="20"/>
        </w:rPr>
        <w:t xml:space="preserve"> Rothwells</w:t>
      </w:r>
      <w:r w:rsidRPr="008063B8">
        <w:rPr>
          <w:rFonts w:ascii="Arial" w:hAnsi="Arial" w:cs="Arial"/>
          <w:sz w:val="20"/>
          <w:szCs w:val="20"/>
        </w:rPr>
        <w:t xml:space="preserve"> made a $200,000 donation to the Foundation’s Endangered Houses Fund</w:t>
      </w:r>
      <w:r>
        <w:rPr>
          <w:rFonts w:ascii="Arial" w:hAnsi="Arial" w:cs="Arial"/>
          <w:sz w:val="20"/>
          <w:szCs w:val="20"/>
        </w:rPr>
        <w:t>;</w:t>
      </w:r>
      <w:r w:rsidRPr="008063B8">
        <w:rPr>
          <w:rFonts w:ascii="Arial" w:hAnsi="Arial" w:cs="Arial"/>
          <w:sz w:val="20"/>
          <w:szCs w:val="20"/>
        </w:rPr>
        <w:t xml:space="preserve"> a program that identifies significant at-risk properties and saves them from demolition or unsympathetic development. Their donation went towards restoring </w:t>
      </w:r>
      <w:r>
        <w:rPr>
          <w:rFonts w:ascii="Arial" w:hAnsi="Arial" w:cs="Arial"/>
          <w:sz w:val="20"/>
          <w:szCs w:val="20"/>
        </w:rPr>
        <w:t xml:space="preserve">the significant early-colonial dwelling, </w:t>
      </w:r>
      <w:r w:rsidRPr="008063B8">
        <w:rPr>
          <w:rFonts w:ascii="Arial" w:hAnsi="Arial" w:cs="Arial"/>
          <w:sz w:val="20"/>
          <w:szCs w:val="20"/>
        </w:rPr>
        <w:t>Rouse Hill House in Blacktown.</w:t>
      </w:r>
    </w:p>
    <w:p w14:paraId="7B3F3E9A" w14:textId="77777777" w:rsidR="00CA5C30" w:rsidRDefault="00CA5C30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1F579B9D" w14:textId="7694BD66" w:rsidR="008F5FA6" w:rsidRDefault="008F5FA6" w:rsidP="00901DBB">
      <w:pPr>
        <w:pStyle w:val="NoSpacing"/>
        <w:rPr>
          <w:rFonts w:ascii="Arial" w:hAnsi="Arial" w:cs="Arial"/>
          <w:sz w:val="20"/>
          <w:szCs w:val="20"/>
        </w:rPr>
      </w:pPr>
      <w:r w:rsidRPr="003116F6">
        <w:rPr>
          <w:rFonts w:ascii="Arial" w:hAnsi="Arial" w:cs="Arial"/>
          <w:sz w:val="20"/>
          <w:szCs w:val="20"/>
        </w:rPr>
        <w:t xml:space="preserve">In 2004, the Rothwells made a $50,000 donation to support the </w:t>
      </w:r>
      <w:r>
        <w:rPr>
          <w:rFonts w:ascii="Arial" w:hAnsi="Arial" w:cs="Arial"/>
          <w:sz w:val="20"/>
          <w:szCs w:val="20"/>
        </w:rPr>
        <w:t xml:space="preserve">University’s </w:t>
      </w:r>
      <w:r w:rsidRPr="003116F6">
        <w:rPr>
          <w:rFonts w:ascii="Arial" w:hAnsi="Arial" w:cs="Arial"/>
          <w:sz w:val="20"/>
          <w:szCs w:val="20"/>
        </w:rPr>
        <w:t>Wilkinson Building studio refurbishment</w:t>
      </w:r>
      <w:r>
        <w:rPr>
          <w:rFonts w:ascii="Arial" w:hAnsi="Arial" w:cs="Arial"/>
          <w:sz w:val="20"/>
          <w:szCs w:val="20"/>
        </w:rPr>
        <w:t>, Susan having</w:t>
      </w:r>
      <w:r w:rsidRPr="003116F6">
        <w:rPr>
          <w:rFonts w:ascii="Arial" w:hAnsi="Arial" w:cs="Arial"/>
          <w:sz w:val="20"/>
          <w:szCs w:val="20"/>
        </w:rPr>
        <w:t xml:space="preserve"> remarked</w:t>
      </w:r>
      <w:r>
        <w:rPr>
          <w:rFonts w:ascii="Arial" w:hAnsi="Arial" w:cs="Arial"/>
          <w:sz w:val="20"/>
          <w:szCs w:val="20"/>
        </w:rPr>
        <w:t xml:space="preserve">: </w:t>
      </w:r>
      <w:r w:rsidRPr="003116F6">
        <w:rPr>
          <w:rFonts w:ascii="Arial" w:hAnsi="Arial" w:cs="Arial"/>
          <w:sz w:val="20"/>
          <w:szCs w:val="20"/>
        </w:rPr>
        <w:t>“if you are in a well-designed atmosphere, it feeds your soul.”</w:t>
      </w:r>
      <w:r>
        <w:rPr>
          <w:rFonts w:ascii="Arial" w:hAnsi="Arial" w:cs="Arial"/>
          <w:sz w:val="20"/>
          <w:szCs w:val="20"/>
        </w:rPr>
        <w:t xml:space="preserve"> </w:t>
      </w:r>
      <w:r w:rsidRPr="005B67F6">
        <w:rPr>
          <w:rFonts w:ascii="Arial" w:hAnsi="Arial" w:cs="Arial"/>
          <w:sz w:val="20"/>
          <w:szCs w:val="20"/>
        </w:rPr>
        <w:t xml:space="preserve">In 2013, Susan contributed to support Master of Architecture students to design sculptures for the annual </w:t>
      </w:r>
      <w:r>
        <w:rPr>
          <w:rFonts w:ascii="Arial" w:hAnsi="Arial" w:cs="Arial"/>
          <w:sz w:val="20"/>
          <w:szCs w:val="20"/>
        </w:rPr>
        <w:t xml:space="preserve">Sculptures by the Sea </w:t>
      </w:r>
      <w:r w:rsidRPr="005B67F6">
        <w:rPr>
          <w:rFonts w:ascii="Arial" w:hAnsi="Arial" w:cs="Arial"/>
          <w:sz w:val="20"/>
          <w:szCs w:val="20"/>
        </w:rPr>
        <w:t>as part of their ‘Urban Architecture Research Studio</w:t>
      </w:r>
      <w:r>
        <w:rPr>
          <w:rFonts w:ascii="Arial" w:hAnsi="Arial" w:cs="Arial"/>
          <w:sz w:val="20"/>
          <w:szCs w:val="20"/>
        </w:rPr>
        <w:t xml:space="preserve">’ and later </w:t>
      </w:r>
      <w:r w:rsidRPr="005B67F6">
        <w:rPr>
          <w:rFonts w:ascii="Arial" w:hAnsi="Arial" w:cs="Arial"/>
          <w:sz w:val="20"/>
          <w:szCs w:val="20"/>
        </w:rPr>
        <w:t>donat</w:t>
      </w:r>
      <w:r>
        <w:rPr>
          <w:rFonts w:ascii="Arial" w:hAnsi="Arial" w:cs="Arial"/>
          <w:sz w:val="20"/>
          <w:szCs w:val="20"/>
        </w:rPr>
        <w:t>ed</w:t>
      </w:r>
      <w:r w:rsidRPr="005B67F6">
        <w:rPr>
          <w:rFonts w:ascii="Arial" w:hAnsi="Arial" w:cs="Arial"/>
          <w:sz w:val="20"/>
          <w:szCs w:val="20"/>
        </w:rPr>
        <w:t xml:space="preserve"> towards the University of Sydney’s Quadrangle restoration fund</w:t>
      </w:r>
      <w:r>
        <w:rPr>
          <w:rFonts w:ascii="Arial" w:hAnsi="Arial" w:cs="Arial"/>
          <w:sz w:val="20"/>
          <w:szCs w:val="20"/>
        </w:rPr>
        <w:t>.</w:t>
      </w:r>
    </w:p>
    <w:p w14:paraId="0087D7D1" w14:textId="77777777" w:rsidR="008F5FA6" w:rsidRDefault="008F5FA6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4BC68600" w14:textId="2455920B" w:rsidR="00F64330" w:rsidRDefault="00F64330" w:rsidP="00901DBB">
      <w:pPr>
        <w:pStyle w:val="NoSpacing"/>
        <w:rPr>
          <w:rFonts w:ascii="Arial" w:hAnsi="Arial" w:cs="Arial"/>
          <w:sz w:val="20"/>
          <w:szCs w:val="20"/>
        </w:rPr>
      </w:pPr>
      <w:r w:rsidRPr="00F64330">
        <w:rPr>
          <w:rFonts w:ascii="Arial" w:hAnsi="Arial" w:cs="Arial"/>
          <w:sz w:val="20"/>
          <w:szCs w:val="20"/>
        </w:rPr>
        <w:t>In 2018, the</w:t>
      </w:r>
      <w:r>
        <w:rPr>
          <w:rFonts w:ascii="Arial" w:hAnsi="Arial" w:cs="Arial"/>
          <w:sz w:val="20"/>
          <w:szCs w:val="20"/>
        </w:rPr>
        <w:t xml:space="preserve"> Rothwells </w:t>
      </w:r>
      <w:r w:rsidRPr="00F64330">
        <w:rPr>
          <w:rFonts w:ascii="Arial" w:hAnsi="Arial" w:cs="Arial"/>
          <w:sz w:val="20"/>
          <w:szCs w:val="20"/>
        </w:rPr>
        <w:t>made a generous donation to establish ‘the Garry and Susan Rothwell Chair in Architectural Design Leadership.’</w:t>
      </w:r>
      <w:r w:rsidR="008F5FA6">
        <w:rPr>
          <w:rFonts w:ascii="Arial" w:hAnsi="Arial" w:cs="Arial"/>
          <w:sz w:val="20"/>
          <w:szCs w:val="20"/>
        </w:rPr>
        <w:t xml:space="preserve"> T</w:t>
      </w:r>
      <w:r w:rsidRPr="00F64330">
        <w:rPr>
          <w:rFonts w:ascii="Arial" w:hAnsi="Arial" w:cs="Arial"/>
          <w:sz w:val="20"/>
          <w:szCs w:val="20"/>
        </w:rPr>
        <w:t xml:space="preserve">he French architecture studio </w:t>
      </w:r>
      <w:r w:rsidRPr="008F5FA6">
        <w:rPr>
          <w:rFonts w:ascii="Arial" w:hAnsi="Arial" w:cs="Arial"/>
          <w:i/>
          <w:iCs/>
          <w:sz w:val="20"/>
          <w:szCs w:val="20"/>
        </w:rPr>
        <w:t>Lactone &amp; Vassal Architectes</w:t>
      </w:r>
      <w:r w:rsidR="008F5FA6">
        <w:rPr>
          <w:rFonts w:ascii="Arial" w:hAnsi="Arial" w:cs="Arial"/>
          <w:sz w:val="20"/>
          <w:szCs w:val="20"/>
        </w:rPr>
        <w:t xml:space="preserve"> are</w:t>
      </w:r>
      <w:r w:rsidRPr="00F64330">
        <w:rPr>
          <w:rFonts w:ascii="Arial" w:hAnsi="Arial" w:cs="Arial"/>
          <w:sz w:val="20"/>
          <w:szCs w:val="20"/>
        </w:rPr>
        <w:t xml:space="preserve"> the inaugural appoint</w:t>
      </w:r>
      <w:r w:rsidR="008F5FA6">
        <w:rPr>
          <w:rFonts w:ascii="Arial" w:hAnsi="Arial" w:cs="Arial"/>
          <w:sz w:val="20"/>
          <w:szCs w:val="20"/>
        </w:rPr>
        <w:t>ees</w:t>
      </w:r>
      <w:r w:rsidRPr="00F64330">
        <w:rPr>
          <w:rFonts w:ascii="Arial" w:hAnsi="Arial" w:cs="Arial"/>
          <w:sz w:val="20"/>
          <w:szCs w:val="20"/>
        </w:rPr>
        <w:t xml:space="preserve"> of the </w:t>
      </w:r>
      <w:r w:rsidR="005D6E93" w:rsidRPr="00F64330">
        <w:rPr>
          <w:rFonts w:ascii="Arial" w:hAnsi="Arial" w:cs="Arial"/>
          <w:sz w:val="20"/>
          <w:szCs w:val="20"/>
        </w:rPr>
        <w:t>position,</w:t>
      </w:r>
      <w:r w:rsidR="008F5FA6">
        <w:rPr>
          <w:rFonts w:ascii="Arial" w:hAnsi="Arial" w:cs="Arial"/>
          <w:sz w:val="20"/>
          <w:szCs w:val="20"/>
        </w:rPr>
        <w:t xml:space="preserve"> and their </w:t>
      </w:r>
      <w:r w:rsidRPr="00F64330">
        <w:rPr>
          <w:rFonts w:ascii="Arial" w:hAnsi="Arial" w:cs="Arial"/>
          <w:sz w:val="20"/>
          <w:szCs w:val="20"/>
        </w:rPr>
        <w:t xml:space="preserve">program of activities </w:t>
      </w:r>
      <w:r w:rsidR="008F5FA6">
        <w:rPr>
          <w:rFonts w:ascii="Arial" w:hAnsi="Arial" w:cs="Arial"/>
          <w:sz w:val="20"/>
          <w:szCs w:val="20"/>
        </w:rPr>
        <w:t>aims to</w:t>
      </w:r>
      <w:r w:rsidRPr="00F64330">
        <w:rPr>
          <w:rFonts w:ascii="Arial" w:hAnsi="Arial" w:cs="Arial"/>
          <w:sz w:val="20"/>
          <w:szCs w:val="20"/>
        </w:rPr>
        <w:t xml:space="preserve"> elevate the standard of architectural and urbanism practice. </w:t>
      </w:r>
    </w:p>
    <w:p w14:paraId="280BFE0C" w14:textId="6F1DEAFF" w:rsidR="008063B8" w:rsidRDefault="008063B8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04D098F8" w14:textId="30461450" w:rsidR="005B67F6" w:rsidRDefault="005B67F6" w:rsidP="00901DBB">
      <w:pPr>
        <w:pStyle w:val="NoSpacing"/>
        <w:rPr>
          <w:rFonts w:ascii="Arial" w:hAnsi="Arial" w:cs="Arial"/>
          <w:sz w:val="20"/>
          <w:szCs w:val="20"/>
        </w:rPr>
      </w:pPr>
      <w:r w:rsidRPr="005B67F6">
        <w:rPr>
          <w:rFonts w:ascii="Arial" w:hAnsi="Arial" w:cs="Arial"/>
          <w:sz w:val="20"/>
          <w:szCs w:val="20"/>
        </w:rPr>
        <w:t>Outside of the arts, Susan is passionate about healthcare researc</w:t>
      </w:r>
      <w:r w:rsidR="008F5FA6">
        <w:rPr>
          <w:rFonts w:ascii="Arial" w:hAnsi="Arial" w:cs="Arial"/>
          <w:sz w:val="20"/>
          <w:szCs w:val="20"/>
        </w:rPr>
        <w:t xml:space="preserve">h. </w:t>
      </w:r>
      <w:r w:rsidRPr="005B67F6">
        <w:rPr>
          <w:rFonts w:ascii="Arial" w:hAnsi="Arial" w:cs="Arial"/>
          <w:sz w:val="20"/>
          <w:szCs w:val="20"/>
        </w:rPr>
        <w:t xml:space="preserve"> As a director</w:t>
      </w:r>
      <w:r w:rsidR="008F5FA6">
        <w:rPr>
          <w:rFonts w:ascii="Arial" w:hAnsi="Arial" w:cs="Arial"/>
          <w:sz w:val="20"/>
          <w:szCs w:val="20"/>
        </w:rPr>
        <w:t xml:space="preserve"> of the NORTH Foundation</w:t>
      </w:r>
      <w:r w:rsidRPr="005B67F6">
        <w:rPr>
          <w:rFonts w:ascii="Arial" w:hAnsi="Arial" w:cs="Arial"/>
          <w:sz w:val="20"/>
          <w:szCs w:val="20"/>
        </w:rPr>
        <w:t>, Susan brings her professional expertise to provide strategic oversight, financial management and performance review of the Foundation</w:t>
      </w:r>
      <w:r w:rsidR="00CC038A">
        <w:rPr>
          <w:rFonts w:ascii="Arial" w:hAnsi="Arial" w:cs="Arial"/>
          <w:sz w:val="20"/>
          <w:szCs w:val="20"/>
        </w:rPr>
        <w:t xml:space="preserve">, in a quest to </w:t>
      </w:r>
      <w:r w:rsidR="00CC038A" w:rsidRPr="005B67F6">
        <w:rPr>
          <w:rFonts w:ascii="Arial" w:hAnsi="Arial" w:cs="Arial"/>
          <w:sz w:val="20"/>
          <w:szCs w:val="20"/>
        </w:rPr>
        <w:t>find solutions to real-world health problems</w:t>
      </w:r>
      <w:r w:rsidR="008F5FA6">
        <w:rPr>
          <w:rFonts w:ascii="Arial" w:hAnsi="Arial" w:cs="Arial"/>
          <w:sz w:val="20"/>
          <w:szCs w:val="20"/>
        </w:rPr>
        <w:t>.</w:t>
      </w:r>
      <w:r w:rsidR="00CC038A">
        <w:rPr>
          <w:rFonts w:ascii="Arial" w:hAnsi="Arial" w:cs="Arial"/>
          <w:sz w:val="20"/>
          <w:szCs w:val="20"/>
        </w:rPr>
        <w:t xml:space="preserve"> </w:t>
      </w:r>
      <w:r w:rsidRPr="005B67F6">
        <w:rPr>
          <w:rFonts w:ascii="Arial" w:hAnsi="Arial" w:cs="Arial"/>
          <w:sz w:val="20"/>
          <w:szCs w:val="20"/>
        </w:rPr>
        <w:t>Susan has also funded a Research Fellowship in Geriatric Pharmacotherapy at the University of Sydney</w:t>
      </w:r>
      <w:r w:rsidR="007F2BB0">
        <w:rPr>
          <w:rFonts w:ascii="Arial" w:hAnsi="Arial" w:cs="Arial"/>
          <w:sz w:val="20"/>
          <w:szCs w:val="20"/>
        </w:rPr>
        <w:t xml:space="preserve"> aimed at improving </w:t>
      </w:r>
      <w:r w:rsidRPr="005B67F6">
        <w:rPr>
          <w:rFonts w:ascii="Arial" w:hAnsi="Arial" w:cs="Arial"/>
          <w:sz w:val="20"/>
          <w:szCs w:val="20"/>
        </w:rPr>
        <w:t xml:space="preserve">outcomes </w:t>
      </w:r>
      <w:r w:rsidR="007F2BB0">
        <w:rPr>
          <w:rFonts w:ascii="Arial" w:hAnsi="Arial" w:cs="Arial"/>
          <w:sz w:val="20"/>
          <w:szCs w:val="20"/>
        </w:rPr>
        <w:t xml:space="preserve">for </w:t>
      </w:r>
      <w:r w:rsidRPr="005B67F6">
        <w:rPr>
          <w:rFonts w:ascii="Arial" w:hAnsi="Arial" w:cs="Arial"/>
          <w:sz w:val="20"/>
          <w:szCs w:val="20"/>
        </w:rPr>
        <w:t xml:space="preserve">frail </w:t>
      </w:r>
      <w:r w:rsidR="007F2BB0">
        <w:rPr>
          <w:rFonts w:ascii="Arial" w:hAnsi="Arial" w:cs="Arial"/>
          <w:sz w:val="20"/>
          <w:szCs w:val="20"/>
        </w:rPr>
        <w:t>elders</w:t>
      </w:r>
      <w:r w:rsidRPr="005B67F6">
        <w:rPr>
          <w:rFonts w:ascii="Arial" w:hAnsi="Arial" w:cs="Arial"/>
          <w:sz w:val="20"/>
          <w:szCs w:val="20"/>
        </w:rPr>
        <w:t>.</w:t>
      </w:r>
    </w:p>
    <w:p w14:paraId="009B72A1" w14:textId="66892A8E" w:rsidR="00DD40DD" w:rsidRDefault="00DD40DD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37327FE6" w14:textId="09A0570A" w:rsidR="00DD40DD" w:rsidRDefault="00DD40DD" w:rsidP="00901DBB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san has used her energies and influence to give back to the community. She works tirelessly in the Arts and in community healthcare and </w:t>
      </w:r>
      <w:r w:rsidR="00F64330">
        <w:rPr>
          <w:rFonts w:ascii="Arial" w:hAnsi="Arial" w:cs="Arial"/>
          <w:sz w:val="20"/>
          <w:szCs w:val="20"/>
        </w:rPr>
        <w:t xml:space="preserve">has enthusiastically supported </w:t>
      </w:r>
      <w:r w:rsidR="00F64330" w:rsidRPr="005B67F6">
        <w:rPr>
          <w:rFonts w:ascii="Arial" w:hAnsi="Arial" w:cs="Arial"/>
          <w:sz w:val="20"/>
          <w:szCs w:val="20"/>
        </w:rPr>
        <w:t>the education of the next generation of artists and designers</w:t>
      </w:r>
      <w:r w:rsidR="00F64330">
        <w:rPr>
          <w:rFonts w:ascii="Arial" w:hAnsi="Arial" w:cs="Arial"/>
          <w:sz w:val="20"/>
          <w:szCs w:val="20"/>
        </w:rPr>
        <w:t>.</w:t>
      </w:r>
    </w:p>
    <w:p w14:paraId="176DCE2A" w14:textId="6E26C94E" w:rsidR="005B67F6" w:rsidRDefault="005B67F6" w:rsidP="00901DBB">
      <w:pPr>
        <w:pStyle w:val="NoSpacing"/>
        <w:rPr>
          <w:rFonts w:ascii="Arial" w:hAnsi="Arial" w:cs="Arial"/>
          <w:sz w:val="20"/>
          <w:szCs w:val="20"/>
        </w:rPr>
      </w:pPr>
    </w:p>
    <w:p w14:paraId="6105A98C" w14:textId="346D94A5" w:rsidR="00CA5C30" w:rsidRDefault="00CA5C30" w:rsidP="00901DBB">
      <w:pPr>
        <w:pStyle w:val="NoSpacing"/>
        <w:rPr>
          <w:rFonts w:ascii="Arial" w:hAnsi="Arial" w:cs="Arial"/>
          <w:sz w:val="20"/>
          <w:szCs w:val="20"/>
        </w:rPr>
      </w:pPr>
      <w:r w:rsidRPr="009C1468">
        <w:rPr>
          <w:rFonts w:ascii="Arial" w:hAnsi="Arial" w:cs="Arial"/>
          <w:sz w:val="20"/>
          <w:szCs w:val="20"/>
        </w:rPr>
        <w:t>Chancellor, I present</w:t>
      </w:r>
      <w:r>
        <w:rPr>
          <w:rFonts w:ascii="Arial" w:hAnsi="Arial" w:cs="Arial"/>
          <w:sz w:val="20"/>
          <w:szCs w:val="20"/>
        </w:rPr>
        <w:t xml:space="preserve"> Susan Rothwell for admission to the degree of </w:t>
      </w:r>
      <w:r w:rsidR="005D6E93">
        <w:rPr>
          <w:rFonts w:ascii="Arial" w:hAnsi="Arial" w:cs="Arial"/>
          <w:sz w:val="20"/>
          <w:szCs w:val="20"/>
        </w:rPr>
        <w:t>Doctor of Architecture</w:t>
      </w:r>
      <w:r>
        <w:rPr>
          <w:rFonts w:ascii="Arial" w:hAnsi="Arial" w:cs="Arial"/>
          <w:sz w:val="20"/>
          <w:szCs w:val="20"/>
        </w:rPr>
        <w:t xml:space="preserve"> (honoris causa)</w:t>
      </w:r>
      <w:r w:rsidRPr="004C2CF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 invite you to confer the degree upon her.</w:t>
      </w:r>
    </w:p>
    <w:sectPr w:rsidR="00CA5C30" w:rsidSect="00CE3E15">
      <w:pgSz w:w="11906" w:h="16838"/>
      <w:pgMar w:top="993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1991E" w14:textId="77777777" w:rsidR="0041761F" w:rsidRDefault="0041761F" w:rsidP="0002516D">
      <w:pPr>
        <w:spacing w:after="0" w:line="240" w:lineRule="auto"/>
      </w:pPr>
      <w:r>
        <w:separator/>
      </w:r>
    </w:p>
  </w:endnote>
  <w:endnote w:type="continuationSeparator" w:id="0">
    <w:p w14:paraId="10EB48E7" w14:textId="77777777" w:rsidR="0041761F" w:rsidRDefault="0041761F" w:rsidP="00025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C52C6" w14:textId="77777777" w:rsidR="0041761F" w:rsidRDefault="0041761F" w:rsidP="0002516D">
      <w:pPr>
        <w:spacing w:after="0" w:line="240" w:lineRule="auto"/>
      </w:pPr>
      <w:r>
        <w:separator/>
      </w:r>
    </w:p>
  </w:footnote>
  <w:footnote w:type="continuationSeparator" w:id="0">
    <w:p w14:paraId="29A8F169" w14:textId="77777777" w:rsidR="0041761F" w:rsidRDefault="0041761F" w:rsidP="00025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2tDA1NzEzMjM0NjdS0lEKTi0uzszPAykwqgUAd8sGaCwAAAA="/>
  </w:docVars>
  <w:rsids>
    <w:rsidRoot w:val="00991F52"/>
    <w:rsid w:val="00000A98"/>
    <w:rsid w:val="00000D94"/>
    <w:rsid w:val="00000E7C"/>
    <w:rsid w:val="00001483"/>
    <w:rsid w:val="000016D5"/>
    <w:rsid w:val="00001A99"/>
    <w:rsid w:val="00002105"/>
    <w:rsid w:val="00002201"/>
    <w:rsid w:val="00002298"/>
    <w:rsid w:val="000022DD"/>
    <w:rsid w:val="00002913"/>
    <w:rsid w:val="000031E8"/>
    <w:rsid w:val="00003270"/>
    <w:rsid w:val="00003285"/>
    <w:rsid w:val="00003416"/>
    <w:rsid w:val="000037A3"/>
    <w:rsid w:val="00003A4F"/>
    <w:rsid w:val="00003D20"/>
    <w:rsid w:val="00003FE4"/>
    <w:rsid w:val="00004002"/>
    <w:rsid w:val="0000411E"/>
    <w:rsid w:val="00005003"/>
    <w:rsid w:val="00005EFB"/>
    <w:rsid w:val="000061F8"/>
    <w:rsid w:val="000062CF"/>
    <w:rsid w:val="000064B9"/>
    <w:rsid w:val="00006536"/>
    <w:rsid w:val="0000659E"/>
    <w:rsid w:val="00006707"/>
    <w:rsid w:val="00006CC4"/>
    <w:rsid w:val="000070A2"/>
    <w:rsid w:val="00007361"/>
    <w:rsid w:val="000073F3"/>
    <w:rsid w:val="000073FA"/>
    <w:rsid w:val="000076ED"/>
    <w:rsid w:val="000079C7"/>
    <w:rsid w:val="0001044B"/>
    <w:rsid w:val="0001047F"/>
    <w:rsid w:val="00010E31"/>
    <w:rsid w:val="0001149B"/>
    <w:rsid w:val="000117DC"/>
    <w:rsid w:val="0001187F"/>
    <w:rsid w:val="000118D4"/>
    <w:rsid w:val="0001227D"/>
    <w:rsid w:val="000125A4"/>
    <w:rsid w:val="00012FA8"/>
    <w:rsid w:val="00012FE6"/>
    <w:rsid w:val="00013099"/>
    <w:rsid w:val="00013345"/>
    <w:rsid w:val="000134A0"/>
    <w:rsid w:val="00013775"/>
    <w:rsid w:val="000137B8"/>
    <w:rsid w:val="00013B67"/>
    <w:rsid w:val="0001407F"/>
    <w:rsid w:val="00014367"/>
    <w:rsid w:val="000143B6"/>
    <w:rsid w:val="000145AC"/>
    <w:rsid w:val="000147FF"/>
    <w:rsid w:val="000149C3"/>
    <w:rsid w:val="000149CD"/>
    <w:rsid w:val="00014DC3"/>
    <w:rsid w:val="000150C5"/>
    <w:rsid w:val="000150DE"/>
    <w:rsid w:val="00015167"/>
    <w:rsid w:val="000151EF"/>
    <w:rsid w:val="00015203"/>
    <w:rsid w:val="00015526"/>
    <w:rsid w:val="00015AD7"/>
    <w:rsid w:val="00015B7A"/>
    <w:rsid w:val="0001608F"/>
    <w:rsid w:val="000163CB"/>
    <w:rsid w:val="00016722"/>
    <w:rsid w:val="0001702E"/>
    <w:rsid w:val="00017445"/>
    <w:rsid w:val="00017AA8"/>
    <w:rsid w:val="00017C02"/>
    <w:rsid w:val="000201EF"/>
    <w:rsid w:val="0002044F"/>
    <w:rsid w:val="00020499"/>
    <w:rsid w:val="0002056C"/>
    <w:rsid w:val="00020718"/>
    <w:rsid w:val="00020E07"/>
    <w:rsid w:val="0002105F"/>
    <w:rsid w:val="000218ED"/>
    <w:rsid w:val="00021CBF"/>
    <w:rsid w:val="00021E22"/>
    <w:rsid w:val="00022278"/>
    <w:rsid w:val="000223E8"/>
    <w:rsid w:val="000226CB"/>
    <w:rsid w:val="000226D2"/>
    <w:rsid w:val="0002275A"/>
    <w:rsid w:val="00022C14"/>
    <w:rsid w:val="00022C8A"/>
    <w:rsid w:val="00022EF5"/>
    <w:rsid w:val="0002307F"/>
    <w:rsid w:val="000235B6"/>
    <w:rsid w:val="00023718"/>
    <w:rsid w:val="000239DF"/>
    <w:rsid w:val="000241C6"/>
    <w:rsid w:val="000244C4"/>
    <w:rsid w:val="0002516D"/>
    <w:rsid w:val="000258AC"/>
    <w:rsid w:val="0002598C"/>
    <w:rsid w:val="00025CCD"/>
    <w:rsid w:val="00025E20"/>
    <w:rsid w:val="00025F5E"/>
    <w:rsid w:val="00026607"/>
    <w:rsid w:val="0002677B"/>
    <w:rsid w:val="00026F23"/>
    <w:rsid w:val="000278D5"/>
    <w:rsid w:val="00027F38"/>
    <w:rsid w:val="00027F7F"/>
    <w:rsid w:val="0003010D"/>
    <w:rsid w:val="00030244"/>
    <w:rsid w:val="00030335"/>
    <w:rsid w:val="0003050A"/>
    <w:rsid w:val="000307AF"/>
    <w:rsid w:val="0003096B"/>
    <w:rsid w:val="00030CE3"/>
    <w:rsid w:val="00030D12"/>
    <w:rsid w:val="00031006"/>
    <w:rsid w:val="00031332"/>
    <w:rsid w:val="00031AF7"/>
    <w:rsid w:val="00031C8A"/>
    <w:rsid w:val="00032035"/>
    <w:rsid w:val="000323AA"/>
    <w:rsid w:val="0003259C"/>
    <w:rsid w:val="000327F0"/>
    <w:rsid w:val="000329F2"/>
    <w:rsid w:val="00032CE7"/>
    <w:rsid w:val="00032E90"/>
    <w:rsid w:val="00032F42"/>
    <w:rsid w:val="0003323F"/>
    <w:rsid w:val="0003356D"/>
    <w:rsid w:val="00033780"/>
    <w:rsid w:val="000337E0"/>
    <w:rsid w:val="000337F7"/>
    <w:rsid w:val="000339E6"/>
    <w:rsid w:val="00033A0E"/>
    <w:rsid w:val="00033A80"/>
    <w:rsid w:val="00033B5E"/>
    <w:rsid w:val="00033BA5"/>
    <w:rsid w:val="00033D94"/>
    <w:rsid w:val="000342C8"/>
    <w:rsid w:val="00034407"/>
    <w:rsid w:val="0003460D"/>
    <w:rsid w:val="00034CE8"/>
    <w:rsid w:val="000360DC"/>
    <w:rsid w:val="0003613F"/>
    <w:rsid w:val="00036263"/>
    <w:rsid w:val="0003655D"/>
    <w:rsid w:val="000366A7"/>
    <w:rsid w:val="000369F9"/>
    <w:rsid w:val="00036AEE"/>
    <w:rsid w:val="00036CCF"/>
    <w:rsid w:val="00037070"/>
    <w:rsid w:val="000370BF"/>
    <w:rsid w:val="0003720C"/>
    <w:rsid w:val="000376D4"/>
    <w:rsid w:val="0003780A"/>
    <w:rsid w:val="00037CC9"/>
    <w:rsid w:val="00037F08"/>
    <w:rsid w:val="00037F63"/>
    <w:rsid w:val="00040768"/>
    <w:rsid w:val="00040841"/>
    <w:rsid w:val="0004090D"/>
    <w:rsid w:val="00041779"/>
    <w:rsid w:val="000418AC"/>
    <w:rsid w:val="00041981"/>
    <w:rsid w:val="000420D7"/>
    <w:rsid w:val="0004210A"/>
    <w:rsid w:val="00042280"/>
    <w:rsid w:val="000426E1"/>
    <w:rsid w:val="00042C90"/>
    <w:rsid w:val="00042C92"/>
    <w:rsid w:val="00042D5B"/>
    <w:rsid w:val="0004344F"/>
    <w:rsid w:val="00043485"/>
    <w:rsid w:val="000434DD"/>
    <w:rsid w:val="000434FC"/>
    <w:rsid w:val="0004359E"/>
    <w:rsid w:val="000436EC"/>
    <w:rsid w:val="00043819"/>
    <w:rsid w:val="000438DE"/>
    <w:rsid w:val="0004404F"/>
    <w:rsid w:val="00044198"/>
    <w:rsid w:val="0004483E"/>
    <w:rsid w:val="000449A2"/>
    <w:rsid w:val="00044EFA"/>
    <w:rsid w:val="0004511A"/>
    <w:rsid w:val="0004515F"/>
    <w:rsid w:val="00045257"/>
    <w:rsid w:val="00045CE8"/>
    <w:rsid w:val="00045ECD"/>
    <w:rsid w:val="00045F9C"/>
    <w:rsid w:val="0004643C"/>
    <w:rsid w:val="0004768B"/>
    <w:rsid w:val="00047787"/>
    <w:rsid w:val="0004779E"/>
    <w:rsid w:val="00047D24"/>
    <w:rsid w:val="00047DCE"/>
    <w:rsid w:val="00047F23"/>
    <w:rsid w:val="00047F52"/>
    <w:rsid w:val="0005021B"/>
    <w:rsid w:val="000504BB"/>
    <w:rsid w:val="00050B64"/>
    <w:rsid w:val="00050DAA"/>
    <w:rsid w:val="000513F9"/>
    <w:rsid w:val="0005168C"/>
    <w:rsid w:val="00051946"/>
    <w:rsid w:val="00051EAA"/>
    <w:rsid w:val="00051F27"/>
    <w:rsid w:val="000522A9"/>
    <w:rsid w:val="000523DA"/>
    <w:rsid w:val="00052527"/>
    <w:rsid w:val="00052702"/>
    <w:rsid w:val="00052798"/>
    <w:rsid w:val="0005292F"/>
    <w:rsid w:val="00052CFC"/>
    <w:rsid w:val="00052D31"/>
    <w:rsid w:val="0005307C"/>
    <w:rsid w:val="0005315D"/>
    <w:rsid w:val="000535BA"/>
    <w:rsid w:val="000535E5"/>
    <w:rsid w:val="000538AD"/>
    <w:rsid w:val="00054ACC"/>
    <w:rsid w:val="00054AE1"/>
    <w:rsid w:val="00054CAB"/>
    <w:rsid w:val="00054CD3"/>
    <w:rsid w:val="00055024"/>
    <w:rsid w:val="0005510F"/>
    <w:rsid w:val="000553E2"/>
    <w:rsid w:val="00055594"/>
    <w:rsid w:val="00055791"/>
    <w:rsid w:val="00055DA7"/>
    <w:rsid w:val="00055FF5"/>
    <w:rsid w:val="00056440"/>
    <w:rsid w:val="0005652B"/>
    <w:rsid w:val="0005669E"/>
    <w:rsid w:val="000569C3"/>
    <w:rsid w:val="00056C3C"/>
    <w:rsid w:val="00056C79"/>
    <w:rsid w:val="00056D87"/>
    <w:rsid w:val="0005756C"/>
    <w:rsid w:val="00057C12"/>
    <w:rsid w:val="00057E6B"/>
    <w:rsid w:val="00060043"/>
    <w:rsid w:val="00060283"/>
    <w:rsid w:val="00060498"/>
    <w:rsid w:val="00060F1B"/>
    <w:rsid w:val="00061164"/>
    <w:rsid w:val="000611D2"/>
    <w:rsid w:val="000613D3"/>
    <w:rsid w:val="00061514"/>
    <w:rsid w:val="000615E0"/>
    <w:rsid w:val="00061B3D"/>
    <w:rsid w:val="00061C54"/>
    <w:rsid w:val="000626D2"/>
    <w:rsid w:val="00062752"/>
    <w:rsid w:val="00062BC8"/>
    <w:rsid w:val="0006306A"/>
    <w:rsid w:val="0006371A"/>
    <w:rsid w:val="000637A3"/>
    <w:rsid w:val="00063A85"/>
    <w:rsid w:val="000643FD"/>
    <w:rsid w:val="00064727"/>
    <w:rsid w:val="0006484D"/>
    <w:rsid w:val="0006490F"/>
    <w:rsid w:val="0006542C"/>
    <w:rsid w:val="00065591"/>
    <w:rsid w:val="00065622"/>
    <w:rsid w:val="00065A5A"/>
    <w:rsid w:val="00065FD7"/>
    <w:rsid w:val="000660EE"/>
    <w:rsid w:val="00066502"/>
    <w:rsid w:val="00066778"/>
    <w:rsid w:val="00066A87"/>
    <w:rsid w:val="00066AC3"/>
    <w:rsid w:val="00066BAF"/>
    <w:rsid w:val="00066C97"/>
    <w:rsid w:val="00066D98"/>
    <w:rsid w:val="0006707A"/>
    <w:rsid w:val="0006776D"/>
    <w:rsid w:val="00067795"/>
    <w:rsid w:val="000678A6"/>
    <w:rsid w:val="000679B8"/>
    <w:rsid w:val="000679E8"/>
    <w:rsid w:val="00067BB4"/>
    <w:rsid w:val="000701F1"/>
    <w:rsid w:val="00070227"/>
    <w:rsid w:val="000709A6"/>
    <w:rsid w:val="000709AD"/>
    <w:rsid w:val="00070A19"/>
    <w:rsid w:val="00070CD5"/>
    <w:rsid w:val="00070F8B"/>
    <w:rsid w:val="00071317"/>
    <w:rsid w:val="000715B7"/>
    <w:rsid w:val="0007163C"/>
    <w:rsid w:val="000718FB"/>
    <w:rsid w:val="00071D6E"/>
    <w:rsid w:val="00071E87"/>
    <w:rsid w:val="00071E9C"/>
    <w:rsid w:val="00071F5B"/>
    <w:rsid w:val="00071FF6"/>
    <w:rsid w:val="0007216A"/>
    <w:rsid w:val="00072602"/>
    <w:rsid w:val="00073B80"/>
    <w:rsid w:val="00073C02"/>
    <w:rsid w:val="00074710"/>
    <w:rsid w:val="00074978"/>
    <w:rsid w:val="00074E8A"/>
    <w:rsid w:val="000755EC"/>
    <w:rsid w:val="00075DDA"/>
    <w:rsid w:val="00075E3C"/>
    <w:rsid w:val="00075F13"/>
    <w:rsid w:val="0007615F"/>
    <w:rsid w:val="00076264"/>
    <w:rsid w:val="00076305"/>
    <w:rsid w:val="00076349"/>
    <w:rsid w:val="00076448"/>
    <w:rsid w:val="0007652A"/>
    <w:rsid w:val="00076764"/>
    <w:rsid w:val="00076BCC"/>
    <w:rsid w:val="00076C5B"/>
    <w:rsid w:val="00076FC1"/>
    <w:rsid w:val="0007711C"/>
    <w:rsid w:val="0007732B"/>
    <w:rsid w:val="000774C4"/>
    <w:rsid w:val="0007755C"/>
    <w:rsid w:val="0008020F"/>
    <w:rsid w:val="000812F1"/>
    <w:rsid w:val="000814CA"/>
    <w:rsid w:val="000815F9"/>
    <w:rsid w:val="00081AB7"/>
    <w:rsid w:val="00081C5A"/>
    <w:rsid w:val="000820F0"/>
    <w:rsid w:val="00082123"/>
    <w:rsid w:val="0008221C"/>
    <w:rsid w:val="0008295F"/>
    <w:rsid w:val="00082D6E"/>
    <w:rsid w:val="00082F16"/>
    <w:rsid w:val="000832FA"/>
    <w:rsid w:val="0008330F"/>
    <w:rsid w:val="00083458"/>
    <w:rsid w:val="00083BB3"/>
    <w:rsid w:val="00083EB4"/>
    <w:rsid w:val="00084BD4"/>
    <w:rsid w:val="00084BFD"/>
    <w:rsid w:val="00084E64"/>
    <w:rsid w:val="0008537D"/>
    <w:rsid w:val="000856BB"/>
    <w:rsid w:val="00085B81"/>
    <w:rsid w:val="00085D58"/>
    <w:rsid w:val="0008608F"/>
    <w:rsid w:val="000864A2"/>
    <w:rsid w:val="00086BC6"/>
    <w:rsid w:val="00086C0E"/>
    <w:rsid w:val="00086E8B"/>
    <w:rsid w:val="000873E5"/>
    <w:rsid w:val="00087F96"/>
    <w:rsid w:val="0009035C"/>
    <w:rsid w:val="000903EF"/>
    <w:rsid w:val="00090DDA"/>
    <w:rsid w:val="000913CA"/>
    <w:rsid w:val="0009167D"/>
    <w:rsid w:val="0009186B"/>
    <w:rsid w:val="00091CB4"/>
    <w:rsid w:val="00091D5A"/>
    <w:rsid w:val="000921DF"/>
    <w:rsid w:val="000923A3"/>
    <w:rsid w:val="0009247E"/>
    <w:rsid w:val="0009251C"/>
    <w:rsid w:val="000928BB"/>
    <w:rsid w:val="000929C8"/>
    <w:rsid w:val="00092A3A"/>
    <w:rsid w:val="00092FA1"/>
    <w:rsid w:val="00093ADE"/>
    <w:rsid w:val="0009433B"/>
    <w:rsid w:val="0009452A"/>
    <w:rsid w:val="00094C9F"/>
    <w:rsid w:val="00095BB5"/>
    <w:rsid w:val="00095E9F"/>
    <w:rsid w:val="00095F71"/>
    <w:rsid w:val="0009637B"/>
    <w:rsid w:val="00096888"/>
    <w:rsid w:val="00096A85"/>
    <w:rsid w:val="00096EDC"/>
    <w:rsid w:val="00096EE7"/>
    <w:rsid w:val="0009754B"/>
    <w:rsid w:val="00097746"/>
    <w:rsid w:val="00097A02"/>
    <w:rsid w:val="00097FA4"/>
    <w:rsid w:val="000A03AD"/>
    <w:rsid w:val="000A0602"/>
    <w:rsid w:val="000A08AD"/>
    <w:rsid w:val="000A0C02"/>
    <w:rsid w:val="000A114D"/>
    <w:rsid w:val="000A13D0"/>
    <w:rsid w:val="000A1569"/>
    <w:rsid w:val="000A1A8F"/>
    <w:rsid w:val="000A1AF2"/>
    <w:rsid w:val="000A1D20"/>
    <w:rsid w:val="000A1E5F"/>
    <w:rsid w:val="000A279F"/>
    <w:rsid w:val="000A2C08"/>
    <w:rsid w:val="000A2E5B"/>
    <w:rsid w:val="000A3004"/>
    <w:rsid w:val="000A3552"/>
    <w:rsid w:val="000A37B5"/>
    <w:rsid w:val="000A37F9"/>
    <w:rsid w:val="000A386C"/>
    <w:rsid w:val="000A493D"/>
    <w:rsid w:val="000A4F11"/>
    <w:rsid w:val="000A57AE"/>
    <w:rsid w:val="000A5879"/>
    <w:rsid w:val="000A5BAF"/>
    <w:rsid w:val="000A5E99"/>
    <w:rsid w:val="000A5EFE"/>
    <w:rsid w:val="000A6388"/>
    <w:rsid w:val="000A67D2"/>
    <w:rsid w:val="000A6919"/>
    <w:rsid w:val="000A69FC"/>
    <w:rsid w:val="000A7047"/>
    <w:rsid w:val="000A717D"/>
    <w:rsid w:val="000A732A"/>
    <w:rsid w:val="000A73A2"/>
    <w:rsid w:val="000A7493"/>
    <w:rsid w:val="000A7731"/>
    <w:rsid w:val="000A7AC7"/>
    <w:rsid w:val="000A7B20"/>
    <w:rsid w:val="000A7C08"/>
    <w:rsid w:val="000A7DC3"/>
    <w:rsid w:val="000A7DD3"/>
    <w:rsid w:val="000A7EEE"/>
    <w:rsid w:val="000B0044"/>
    <w:rsid w:val="000B055B"/>
    <w:rsid w:val="000B0ECC"/>
    <w:rsid w:val="000B1719"/>
    <w:rsid w:val="000B1985"/>
    <w:rsid w:val="000B1FBC"/>
    <w:rsid w:val="000B2089"/>
    <w:rsid w:val="000B2161"/>
    <w:rsid w:val="000B2989"/>
    <w:rsid w:val="000B29C6"/>
    <w:rsid w:val="000B2B21"/>
    <w:rsid w:val="000B37EC"/>
    <w:rsid w:val="000B397B"/>
    <w:rsid w:val="000B39D5"/>
    <w:rsid w:val="000B39DF"/>
    <w:rsid w:val="000B4484"/>
    <w:rsid w:val="000B44A3"/>
    <w:rsid w:val="000B469B"/>
    <w:rsid w:val="000B4C30"/>
    <w:rsid w:val="000B5457"/>
    <w:rsid w:val="000B576E"/>
    <w:rsid w:val="000B6ECB"/>
    <w:rsid w:val="000B736A"/>
    <w:rsid w:val="000B7427"/>
    <w:rsid w:val="000B7B40"/>
    <w:rsid w:val="000C006F"/>
    <w:rsid w:val="000C016F"/>
    <w:rsid w:val="000C0194"/>
    <w:rsid w:val="000C09FA"/>
    <w:rsid w:val="000C0B86"/>
    <w:rsid w:val="000C1081"/>
    <w:rsid w:val="000C1517"/>
    <w:rsid w:val="000C18AF"/>
    <w:rsid w:val="000C1E27"/>
    <w:rsid w:val="000C1FC0"/>
    <w:rsid w:val="000C1FEE"/>
    <w:rsid w:val="000C2225"/>
    <w:rsid w:val="000C2253"/>
    <w:rsid w:val="000C263A"/>
    <w:rsid w:val="000C2917"/>
    <w:rsid w:val="000C2DC8"/>
    <w:rsid w:val="000C2E5C"/>
    <w:rsid w:val="000C3398"/>
    <w:rsid w:val="000C3FA4"/>
    <w:rsid w:val="000C3FD3"/>
    <w:rsid w:val="000C4665"/>
    <w:rsid w:val="000C469D"/>
    <w:rsid w:val="000C4E80"/>
    <w:rsid w:val="000C5337"/>
    <w:rsid w:val="000C558D"/>
    <w:rsid w:val="000C5AE2"/>
    <w:rsid w:val="000C5C02"/>
    <w:rsid w:val="000C690E"/>
    <w:rsid w:val="000C6E02"/>
    <w:rsid w:val="000C7014"/>
    <w:rsid w:val="000C7204"/>
    <w:rsid w:val="000C7267"/>
    <w:rsid w:val="000C760D"/>
    <w:rsid w:val="000C7734"/>
    <w:rsid w:val="000C7B99"/>
    <w:rsid w:val="000C7D15"/>
    <w:rsid w:val="000C7F27"/>
    <w:rsid w:val="000D0032"/>
    <w:rsid w:val="000D0FB3"/>
    <w:rsid w:val="000D1B0A"/>
    <w:rsid w:val="000D1D60"/>
    <w:rsid w:val="000D2277"/>
    <w:rsid w:val="000D231B"/>
    <w:rsid w:val="000D23C8"/>
    <w:rsid w:val="000D296A"/>
    <w:rsid w:val="000D3229"/>
    <w:rsid w:val="000D3408"/>
    <w:rsid w:val="000D3651"/>
    <w:rsid w:val="000D3670"/>
    <w:rsid w:val="000D369A"/>
    <w:rsid w:val="000D39B1"/>
    <w:rsid w:val="000D3AEB"/>
    <w:rsid w:val="000D3B87"/>
    <w:rsid w:val="000D42EE"/>
    <w:rsid w:val="000D4362"/>
    <w:rsid w:val="000D4CB2"/>
    <w:rsid w:val="000D505A"/>
    <w:rsid w:val="000D5491"/>
    <w:rsid w:val="000D54BA"/>
    <w:rsid w:val="000D59E3"/>
    <w:rsid w:val="000D5EB7"/>
    <w:rsid w:val="000D5FAB"/>
    <w:rsid w:val="000D6109"/>
    <w:rsid w:val="000D649B"/>
    <w:rsid w:val="000D6672"/>
    <w:rsid w:val="000D6B75"/>
    <w:rsid w:val="000D6D07"/>
    <w:rsid w:val="000D6D81"/>
    <w:rsid w:val="000D700A"/>
    <w:rsid w:val="000D73C3"/>
    <w:rsid w:val="000D7AC2"/>
    <w:rsid w:val="000D7BC4"/>
    <w:rsid w:val="000D7C41"/>
    <w:rsid w:val="000D7E76"/>
    <w:rsid w:val="000D7FD5"/>
    <w:rsid w:val="000E0348"/>
    <w:rsid w:val="000E03A5"/>
    <w:rsid w:val="000E0721"/>
    <w:rsid w:val="000E08A3"/>
    <w:rsid w:val="000E0989"/>
    <w:rsid w:val="000E0F92"/>
    <w:rsid w:val="000E1203"/>
    <w:rsid w:val="000E12BA"/>
    <w:rsid w:val="000E13C9"/>
    <w:rsid w:val="000E1D53"/>
    <w:rsid w:val="000E20BC"/>
    <w:rsid w:val="000E2119"/>
    <w:rsid w:val="000E235F"/>
    <w:rsid w:val="000E28A7"/>
    <w:rsid w:val="000E2B24"/>
    <w:rsid w:val="000E2B84"/>
    <w:rsid w:val="000E2B8B"/>
    <w:rsid w:val="000E2C5A"/>
    <w:rsid w:val="000E2C86"/>
    <w:rsid w:val="000E2E60"/>
    <w:rsid w:val="000E3033"/>
    <w:rsid w:val="000E3B87"/>
    <w:rsid w:val="000E3CE7"/>
    <w:rsid w:val="000E3CE8"/>
    <w:rsid w:val="000E410E"/>
    <w:rsid w:val="000E4554"/>
    <w:rsid w:val="000E4712"/>
    <w:rsid w:val="000E48F9"/>
    <w:rsid w:val="000E49A7"/>
    <w:rsid w:val="000E49FA"/>
    <w:rsid w:val="000E4FDA"/>
    <w:rsid w:val="000E50F4"/>
    <w:rsid w:val="000E5200"/>
    <w:rsid w:val="000E52AC"/>
    <w:rsid w:val="000E5823"/>
    <w:rsid w:val="000E5947"/>
    <w:rsid w:val="000E5B4E"/>
    <w:rsid w:val="000E5ECF"/>
    <w:rsid w:val="000E5EE7"/>
    <w:rsid w:val="000E5FF2"/>
    <w:rsid w:val="000E630E"/>
    <w:rsid w:val="000E6945"/>
    <w:rsid w:val="000E6A26"/>
    <w:rsid w:val="000E6DE2"/>
    <w:rsid w:val="000E7217"/>
    <w:rsid w:val="000E7252"/>
    <w:rsid w:val="000E7909"/>
    <w:rsid w:val="000F00FD"/>
    <w:rsid w:val="000F0776"/>
    <w:rsid w:val="000F086C"/>
    <w:rsid w:val="000F087E"/>
    <w:rsid w:val="000F0AE2"/>
    <w:rsid w:val="000F0C82"/>
    <w:rsid w:val="000F0F3B"/>
    <w:rsid w:val="000F1566"/>
    <w:rsid w:val="000F160B"/>
    <w:rsid w:val="000F1765"/>
    <w:rsid w:val="000F1DA5"/>
    <w:rsid w:val="000F1F5F"/>
    <w:rsid w:val="000F2046"/>
    <w:rsid w:val="000F2164"/>
    <w:rsid w:val="000F2554"/>
    <w:rsid w:val="000F2891"/>
    <w:rsid w:val="000F2EEE"/>
    <w:rsid w:val="000F304A"/>
    <w:rsid w:val="000F3127"/>
    <w:rsid w:val="000F361F"/>
    <w:rsid w:val="000F381D"/>
    <w:rsid w:val="000F3987"/>
    <w:rsid w:val="000F3991"/>
    <w:rsid w:val="000F3BB6"/>
    <w:rsid w:val="000F3BE4"/>
    <w:rsid w:val="000F415D"/>
    <w:rsid w:val="000F4175"/>
    <w:rsid w:val="000F458F"/>
    <w:rsid w:val="000F46C1"/>
    <w:rsid w:val="000F4FB1"/>
    <w:rsid w:val="000F4FE6"/>
    <w:rsid w:val="000F51FC"/>
    <w:rsid w:val="000F55F1"/>
    <w:rsid w:val="000F5684"/>
    <w:rsid w:val="000F57D4"/>
    <w:rsid w:val="000F5AF6"/>
    <w:rsid w:val="000F5B40"/>
    <w:rsid w:val="000F5D9D"/>
    <w:rsid w:val="000F5E40"/>
    <w:rsid w:val="000F5E83"/>
    <w:rsid w:val="000F6A65"/>
    <w:rsid w:val="000F72F9"/>
    <w:rsid w:val="000F73E9"/>
    <w:rsid w:val="000F79F4"/>
    <w:rsid w:val="000F7C78"/>
    <w:rsid w:val="000F7F83"/>
    <w:rsid w:val="0010010A"/>
    <w:rsid w:val="001005AE"/>
    <w:rsid w:val="00100823"/>
    <w:rsid w:val="00100944"/>
    <w:rsid w:val="00100C60"/>
    <w:rsid w:val="001015AA"/>
    <w:rsid w:val="001017E6"/>
    <w:rsid w:val="00101C3F"/>
    <w:rsid w:val="00101C45"/>
    <w:rsid w:val="001028BB"/>
    <w:rsid w:val="001030EA"/>
    <w:rsid w:val="00103225"/>
    <w:rsid w:val="0010328D"/>
    <w:rsid w:val="001039A9"/>
    <w:rsid w:val="00103D85"/>
    <w:rsid w:val="00103DA3"/>
    <w:rsid w:val="00104079"/>
    <w:rsid w:val="0010443F"/>
    <w:rsid w:val="001045CE"/>
    <w:rsid w:val="00104906"/>
    <w:rsid w:val="00104FBC"/>
    <w:rsid w:val="0010534E"/>
    <w:rsid w:val="0010553B"/>
    <w:rsid w:val="0010558E"/>
    <w:rsid w:val="00105A82"/>
    <w:rsid w:val="00105DDC"/>
    <w:rsid w:val="00105EBE"/>
    <w:rsid w:val="0010674B"/>
    <w:rsid w:val="00106816"/>
    <w:rsid w:val="00106C61"/>
    <w:rsid w:val="00107047"/>
    <w:rsid w:val="0010733B"/>
    <w:rsid w:val="001074BC"/>
    <w:rsid w:val="001075C4"/>
    <w:rsid w:val="00107664"/>
    <w:rsid w:val="001078EC"/>
    <w:rsid w:val="00107B9B"/>
    <w:rsid w:val="00107E77"/>
    <w:rsid w:val="001100F2"/>
    <w:rsid w:val="00110491"/>
    <w:rsid w:val="00110494"/>
    <w:rsid w:val="00110630"/>
    <w:rsid w:val="00110D70"/>
    <w:rsid w:val="00110EE2"/>
    <w:rsid w:val="0011128B"/>
    <w:rsid w:val="001113CA"/>
    <w:rsid w:val="00111717"/>
    <w:rsid w:val="0011189D"/>
    <w:rsid w:val="00111B0E"/>
    <w:rsid w:val="00111B36"/>
    <w:rsid w:val="001122AC"/>
    <w:rsid w:val="001122CB"/>
    <w:rsid w:val="00112303"/>
    <w:rsid w:val="00112375"/>
    <w:rsid w:val="001132A1"/>
    <w:rsid w:val="00113567"/>
    <w:rsid w:val="0011366C"/>
    <w:rsid w:val="00113AAE"/>
    <w:rsid w:val="00114167"/>
    <w:rsid w:val="00114398"/>
    <w:rsid w:val="00114700"/>
    <w:rsid w:val="00114921"/>
    <w:rsid w:val="00114936"/>
    <w:rsid w:val="00114A9C"/>
    <w:rsid w:val="00114AD4"/>
    <w:rsid w:val="00114B35"/>
    <w:rsid w:val="00114B74"/>
    <w:rsid w:val="00115503"/>
    <w:rsid w:val="00115508"/>
    <w:rsid w:val="00115F2A"/>
    <w:rsid w:val="001160CD"/>
    <w:rsid w:val="001160D0"/>
    <w:rsid w:val="0011624E"/>
    <w:rsid w:val="001163DB"/>
    <w:rsid w:val="00116404"/>
    <w:rsid w:val="001167A1"/>
    <w:rsid w:val="0011690F"/>
    <w:rsid w:val="00116DAA"/>
    <w:rsid w:val="00116FF6"/>
    <w:rsid w:val="00117092"/>
    <w:rsid w:val="001170E5"/>
    <w:rsid w:val="001171A1"/>
    <w:rsid w:val="00117276"/>
    <w:rsid w:val="0011731E"/>
    <w:rsid w:val="001173A8"/>
    <w:rsid w:val="00117458"/>
    <w:rsid w:val="001174D8"/>
    <w:rsid w:val="001176B1"/>
    <w:rsid w:val="00117825"/>
    <w:rsid w:val="0011792B"/>
    <w:rsid w:val="0011797B"/>
    <w:rsid w:val="00117C96"/>
    <w:rsid w:val="00120223"/>
    <w:rsid w:val="00120522"/>
    <w:rsid w:val="00120D1F"/>
    <w:rsid w:val="00121594"/>
    <w:rsid w:val="00121BF1"/>
    <w:rsid w:val="00121E2B"/>
    <w:rsid w:val="0012222C"/>
    <w:rsid w:val="0012249B"/>
    <w:rsid w:val="00122616"/>
    <w:rsid w:val="001226CE"/>
    <w:rsid w:val="00122F5F"/>
    <w:rsid w:val="001231B2"/>
    <w:rsid w:val="001232DB"/>
    <w:rsid w:val="001232E2"/>
    <w:rsid w:val="001234BD"/>
    <w:rsid w:val="001242C9"/>
    <w:rsid w:val="00124742"/>
    <w:rsid w:val="00124CF4"/>
    <w:rsid w:val="0012520E"/>
    <w:rsid w:val="00125236"/>
    <w:rsid w:val="00125535"/>
    <w:rsid w:val="0012561C"/>
    <w:rsid w:val="00125844"/>
    <w:rsid w:val="00125B2C"/>
    <w:rsid w:val="00125BAC"/>
    <w:rsid w:val="00125CA0"/>
    <w:rsid w:val="00125E04"/>
    <w:rsid w:val="00125EE9"/>
    <w:rsid w:val="0012670B"/>
    <w:rsid w:val="00126884"/>
    <w:rsid w:val="001268B3"/>
    <w:rsid w:val="00126970"/>
    <w:rsid w:val="00126B2B"/>
    <w:rsid w:val="00126D4B"/>
    <w:rsid w:val="00127002"/>
    <w:rsid w:val="0012777A"/>
    <w:rsid w:val="001277DE"/>
    <w:rsid w:val="001278E3"/>
    <w:rsid w:val="00127A92"/>
    <w:rsid w:val="00127A9E"/>
    <w:rsid w:val="00127B23"/>
    <w:rsid w:val="00127BBA"/>
    <w:rsid w:val="001303BF"/>
    <w:rsid w:val="0013080C"/>
    <w:rsid w:val="00130A32"/>
    <w:rsid w:val="00130E5A"/>
    <w:rsid w:val="00130EF5"/>
    <w:rsid w:val="001315A4"/>
    <w:rsid w:val="001316EB"/>
    <w:rsid w:val="00131D0C"/>
    <w:rsid w:val="00131E9F"/>
    <w:rsid w:val="00132481"/>
    <w:rsid w:val="0013259C"/>
    <w:rsid w:val="001325D0"/>
    <w:rsid w:val="0013262D"/>
    <w:rsid w:val="00132949"/>
    <w:rsid w:val="001334C2"/>
    <w:rsid w:val="00133896"/>
    <w:rsid w:val="00133ABF"/>
    <w:rsid w:val="00133D2A"/>
    <w:rsid w:val="00133D3F"/>
    <w:rsid w:val="00133D8F"/>
    <w:rsid w:val="001342B8"/>
    <w:rsid w:val="0013493D"/>
    <w:rsid w:val="00134C18"/>
    <w:rsid w:val="00134DC1"/>
    <w:rsid w:val="0013522B"/>
    <w:rsid w:val="00135605"/>
    <w:rsid w:val="00135828"/>
    <w:rsid w:val="001358C0"/>
    <w:rsid w:val="00135B41"/>
    <w:rsid w:val="00135F77"/>
    <w:rsid w:val="001360DB"/>
    <w:rsid w:val="001360EA"/>
    <w:rsid w:val="00136132"/>
    <w:rsid w:val="00136143"/>
    <w:rsid w:val="001361D0"/>
    <w:rsid w:val="0013635B"/>
    <w:rsid w:val="00136453"/>
    <w:rsid w:val="00137112"/>
    <w:rsid w:val="001376D9"/>
    <w:rsid w:val="001377A7"/>
    <w:rsid w:val="00137970"/>
    <w:rsid w:val="00137FE1"/>
    <w:rsid w:val="00140024"/>
    <w:rsid w:val="00140701"/>
    <w:rsid w:val="00140A00"/>
    <w:rsid w:val="00140FE2"/>
    <w:rsid w:val="001414C4"/>
    <w:rsid w:val="001415BF"/>
    <w:rsid w:val="001416D7"/>
    <w:rsid w:val="00141941"/>
    <w:rsid w:val="00141E02"/>
    <w:rsid w:val="00141EA6"/>
    <w:rsid w:val="00141ED0"/>
    <w:rsid w:val="001420AB"/>
    <w:rsid w:val="00142321"/>
    <w:rsid w:val="00142449"/>
    <w:rsid w:val="00142A3D"/>
    <w:rsid w:val="00143655"/>
    <w:rsid w:val="00143D01"/>
    <w:rsid w:val="00143FF8"/>
    <w:rsid w:val="00144431"/>
    <w:rsid w:val="001446C6"/>
    <w:rsid w:val="001447AB"/>
    <w:rsid w:val="00144F07"/>
    <w:rsid w:val="00144FA4"/>
    <w:rsid w:val="0014510F"/>
    <w:rsid w:val="00145293"/>
    <w:rsid w:val="00145D1D"/>
    <w:rsid w:val="00145DBB"/>
    <w:rsid w:val="00145FA7"/>
    <w:rsid w:val="001460E9"/>
    <w:rsid w:val="0014628D"/>
    <w:rsid w:val="00146C96"/>
    <w:rsid w:val="00146D87"/>
    <w:rsid w:val="00146E1D"/>
    <w:rsid w:val="0014719A"/>
    <w:rsid w:val="001473E8"/>
    <w:rsid w:val="00147453"/>
    <w:rsid w:val="001478C4"/>
    <w:rsid w:val="00147B7A"/>
    <w:rsid w:val="00147C50"/>
    <w:rsid w:val="00147C65"/>
    <w:rsid w:val="00147CF1"/>
    <w:rsid w:val="00147DE0"/>
    <w:rsid w:val="00150018"/>
    <w:rsid w:val="00150565"/>
    <w:rsid w:val="001506A7"/>
    <w:rsid w:val="00150858"/>
    <w:rsid w:val="00150A27"/>
    <w:rsid w:val="00150F0A"/>
    <w:rsid w:val="00150F8F"/>
    <w:rsid w:val="001515B0"/>
    <w:rsid w:val="00151758"/>
    <w:rsid w:val="00151793"/>
    <w:rsid w:val="00151807"/>
    <w:rsid w:val="00151CE3"/>
    <w:rsid w:val="00152252"/>
    <w:rsid w:val="0015253C"/>
    <w:rsid w:val="001525E5"/>
    <w:rsid w:val="001526AC"/>
    <w:rsid w:val="001526FA"/>
    <w:rsid w:val="0015280B"/>
    <w:rsid w:val="00152D2A"/>
    <w:rsid w:val="0015343A"/>
    <w:rsid w:val="00153468"/>
    <w:rsid w:val="0015353E"/>
    <w:rsid w:val="00153545"/>
    <w:rsid w:val="001535BC"/>
    <w:rsid w:val="0015379B"/>
    <w:rsid w:val="001540E5"/>
    <w:rsid w:val="00154444"/>
    <w:rsid w:val="00154575"/>
    <w:rsid w:val="00154A2A"/>
    <w:rsid w:val="00154BB1"/>
    <w:rsid w:val="00154CF9"/>
    <w:rsid w:val="0015504F"/>
    <w:rsid w:val="0015527F"/>
    <w:rsid w:val="00155332"/>
    <w:rsid w:val="001555E1"/>
    <w:rsid w:val="001556BF"/>
    <w:rsid w:val="0015576E"/>
    <w:rsid w:val="00155897"/>
    <w:rsid w:val="00155B3C"/>
    <w:rsid w:val="00155CF6"/>
    <w:rsid w:val="00156246"/>
    <w:rsid w:val="00156669"/>
    <w:rsid w:val="00156B98"/>
    <w:rsid w:val="00156CCD"/>
    <w:rsid w:val="00156CD5"/>
    <w:rsid w:val="00157391"/>
    <w:rsid w:val="001575E9"/>
    <w:rsid w:val="00157B82"/>
    <w:rsid w:val="00160081"/>
    <w:rsid w:val="0016031A"/>
    <w:rsid w:val="001603C2"/>
    <w:rsid w:val="0016062B"/>
    <w:rsid w:val="00160889"/>
    <w:rsid w:val="00160895"/>
    <w:rsid w:val="00160D79"/>
    <w:rsid w:val="00160F7A"/>
    <w:rsid w:val="00161063"/>
    <w:rsid w:val="0016133F"/>
    <w:rsid w:val="001615A5"/>
    <w:rsid w:val="00161EC6"/>
    <w:rsid w:val="0016208D"/>
    <w:rsid w:val="001621E7"/>
    <w:rsid w:val="001622B0"/>
    <w:rsid w:val="001622D6"/>
    <w:rsid w:val="00162646"/>
    <w:rsid w:val="001626AD"/>
    <w:rsid w:val="001627D3"/>
    <w:rsid w:val="0016286F"/>
    <w:rsid w:val="001629E7"/>
    <w:rsid w:val="00162EC4"/>
    <w:rsid w:val="001632D3"/>
    <w:rsid w:val="00163B80"/>
    <w:rsid w:val="00163E34"/>
    <w:rsid w:val="00163F84"/>
    <w:rsid w:val="001644DB"/>
    <w:rsid w:val="00165756"/>
    <w:rsid w:val="0016579A"/>
    <w:rsid w:val="00165A49"/>
    <w:rsid w:val="00165D7C"/>
    <w:rsid w:val="00166630"/>
    <w:rsid w:val="001669E6"/>
    <w:rsid w:val="00166DDD"/>
    <w:rsid w:val="001670BE"/>
    <w:rsid w:val="00167179"/>
    <w:rsid w:val="00167553"/>
    <w:rsid w:val="00167F4D"/>
    <w:rsid w:val="0017006C"/>
    <w:rsid w:val="00170707"/>
    <w:rsid w:val="00170A0E"/>
    <w:rsid w:val="0017101C"/>
    <w:rsid w:val="001711D8"/>
    <w:rsid w:val="001712D4"/>
    <w:rsid w:val="001713B7"/>
    <w:rsid w:val="001715CD"/>
    <w:rsid w:val="0017176E"/>
    <w:rsid w:val="00171F48"/>
    <w:rsid w:val="00172066"/>
    <w:rsid w:val="00172393"/>
    <w:rsid w:val="00172437"/>
    <w:rsid w:val="001729C0"/>
    <w:rsid w:val="00173032"/>
    <w:rsid w:val="001730E4"/>
    <w:rsid w:val="00173305"/>
    <w:rsid w:val="00173310"/>
    <w:rsid w:val="0017387E"/>
    <w:rsid w:val="001741A9"/>
    <w:rsid w:val="001747FE"/>
    <w:rsid w:val="001748C8"/>
    <w:rsid w:val="00174B32"/>
    <w:rsid w:val="00174B5C"/>
    <w:rsid w:val="00174CAD"/>
    <w:rsid w:val="00174E71"/>
    <w:rsid w:val="0017559F"/>
    <w:rsid w:val="00175906"/>
    <w:rsid w:val="00175BE2"/>
    <w:rsid w:val="00175F1D"/>
    <w:rsid w:val="00175F23"/>
    <w:rsid w:val="0017619C"/>
    <w:rsid w:val="0017624C"/>
    <w:rsid w:val="0017681F"/>
    <w:rsid w:val="00176B95"/>
    <w:rsid w:val="00176BA2"/>
    <w:rsid w:val="00176EAF"/>
    <w:rsid w:val="00176FF5"/>
    <w:rsid w:val="00177383"/>
    <w:rsid w:val="0017738E"/>
    <w:rsid w:val="001773E8"/>
    <w:rsid w:val="001775C5"/>
    <w:rsid w:val="00177803"/>
    <w:rsid w:val="001778DA"/>
    <w:rsid w:val="00180019"/>
    <w:rsid w:val="001801C2"/>
    <w:rsid w:val="00180314"/>
    <w:rsid w:val="0018046C"/>
    <w:rsid w:val="00180526"/>
    <w:rsid w:val="00180B62"/>
    <w:rsid w:val="00180D0F"/>
    <w:rsid w:val="00180D98"/>
    <w:rsid w:val="00180EE9"/>
    <w:rsid w:val="00181025"/>
    <w:rsid w:val="00181198"/>
    <w:rsid w:val="001814B1"/>
    <w:rsid w:val="001816FE"/>
    <w:rsid w:val="00181911"/>
    <w:rsid w:val="001819F1"/>
    <w:rsid w:val="00181AE4"/>
    <w:rsid w:val="00181BDD"/>
    <w:rsid w:val="00181CA1"/>
    <w:rsid w:val="00181E34"/>
    <w:rsid w:val="00182200"/>
    <w:rsid w:val="0018225E"/>
    <w:rsid w:val="001824DF"/>
    <w:rsid w:val="00182586"/>
    <w:rsid w:val="00183282"/>
    <w:rsid w:val="0018329A"/>
    <w:rsid w:val="0018344C"/>
    <w:rsid w:val="001834D7"/>
    <w:rsid w:val="00183915"/>
    <w:rsid w:val="00183AA8"/>
    <w:rsid w:val="00183B62"/>
    <w:rsid w:val="00183BF7"/>
    <w:rsid w:val="00183DBF"/>
    <w:rsid w:val="00183E43"/>
    <w:rsid w:val="001844B0"/>
    <w:rsid w:val="001845F7"/>
    <w:rsid w:val="0018473F"/>
    <w:rsid w:val="00185597"/>
    <w:rsid w:val="00185A3E"/>
    <w:rsid w:val="00186270"/>
    <w:rsid w:val="001868B9"/>
    <w:rsid w:val="00186907"/>
    <w:rsid w:val="00186B20"/>
    <w:rsid w:val="00186B33"/>
    <w:rsid w:val="0018701B"/>
    <w:rsid w:val="00187063"/>
    <w:rsid w:val="0018784B"/>
    <w:rsid w:val="00187D30"/>
    <w:rsid w:val="001901BB"/>
    <w:rsid w:val="00190229"/>
    <w:rsid w:val="00190958"/>
    <w:rsid w:val="00190EE4"/>
    <w:rsid w:val="00190F75"/>
    <w:rsid w:val="0019104E"/>
    <w:rsid w:val="00191505"/>
    <w:rsid w:val="00191776"/>
    <w:rsid w:val="00192655"/>
    <w:rsid w:val="001926D5"/>
    <w:rsid w:val="001928B8"/>
    <w:rsid w:val="00192C3A"/>
    <w:rsid w:val="00192C9E"/>
    <w:rsid w:val="00192E59"/>
    <w:rsid w:val="001932C6"/>
    <w:rsid w:val="00193A0A"/>
    <w:rsid w:val="00193D27"/>
    <w:rsid w:val="00193F40"/>
    <w:rsid w:val="001941DA"/>
    <w:rsid w:val="001942D5"/>
    <w:rsid w:val="001943E9"/>
    <w:rsid w:val="00194716"/>
    <w:rsid w:val="0019472D"/>
    <w:rsid w:val="001948D8"/>
    <w:rsid w:val="001953CF"/>
    <w:rsid w:val="00195E26"/>
    <w:rsid w:val="00195EFB"/>
    <w:rsid w:val="00196128"/>
    <w:rsid w:val="00196592"/>
    <w:rsid w:val="001965B4"/>
    <w:rsid w:val="00196ECE"/>
    <w:rsid w:val="00197596"/>
    <w:rsid w:val="0019772C"/>
    <w:rsid w:val="00197939"/>
    <w:rsid w:val="00197C39"/>
    <w:rsid w:val="001A02EA"/>
    <w:rsid w:val="001A0520"/>
    <w:rsid w:val="001A0C34"/>
    <w:rsid w:val="001A0CE0"/>
    <w:rsid w:val="001A0F30"/>
    <w:rsid w:val="001A2046"/>
    <w:rsid w:val="001A22C4"/>
    <w:rsid w:val="001A2CC4"/>
    <w:rsid w:val="001A2D65"/>
    <w:rsid w:val="001A2FB4"/>
    <w:rsid w:val="001A2FD1"/>
    <w:rsid w:val="001A3680"/>
    <w:rsid w:val="001A409F"/>
    <w:rsid w:val="001A4787"/>
    <w:rsid w:val="001A48A0"/>
    <w:rsid w:val="001A4998"/>
    <w:rsid w:val="001A4A60"/>
    <w:rsid w:val="001A4AD9"/>
    <w:rsid w:val="001A4B1F"/>
    <w:rsid w:val="001A4C50"/>
    <w:rsid w:val="001A4D40"/>
    <w:rsid w:val="001A4E25"/>
    <w:rsid w:val="001A4EED"/>
    <w:rsid w:val="001A5049"/>
    <w:rsid w:val="001A50CA"/>
    <w:rsid w:val="001A596B"/>
    <w:rsid w:val="001A59D0"/>
    <w:rsid w:val="001A5DA2"/>
    <w:rsid w:val="001A5EF5"/>
    <w:rsid w:val="001A6029"/>
    <w:rsid w:val="001A632E"/>
    <w:rsid w:val="001A6558"/>
    <w:rsid w:val="001A663F"/>
    <w:rsid w:val="001A6CDD"/>
    <w:rsid w:val="001A723E"/>
    <w:rsid w:val="001A724D"/>
    <w:rsid w:val="001A7271"/>
    <w:rsid w:val="001A73EF"/>
    <w:rsid w:val="001A794E"/>
    <w:rsid w:val="001A7C67"/>
    <w:rsid w:val="001A7F4A"/>
    <w:rsid w:val="001B0000"/>
    <w:rsid w:val="001B03A4"/>
    <w:rsid w:val="001B0BDD"/>
    <w:rsid w:val="001B0C02"/>
    <w:rsid w:val="001B0EEB"/>
    <w:rsid w:val="001B1CC5"/>
    <w:rsid w:val="001B1EA0"/>
    <w:rsid w:val="001B2096"/>
    <w:rsid w:val="001B21DF"/>
    <w:rsid w:val="001B2613"/>
    <w:rsid w:val="001B27B2"/>
    <w:rsid w:val="001B2AC7"/>
    <w:rsid w:val="001B2F5F"/>
    <w:rsid w:val="001B2F85"/>
    <w:rsid w:val="001B3061"/>
    <w:rsid w:val="001B3879"/>
    <w:rsid w:val="001B3BA8"/>
    <w:rsid w:val="001B4127"/>
    <w:rsid w:val="001B4A53"/>
    <w:rsid w:val="001B4AB6"/>
    <w:rsid w:val="001B4E39"/>
    <w:rsid w:val="001B507A"/>
    <w:rsid w:val="001B512F"/>
    <w:rsid w:val="001B5133"/>
    <w:rsid w:val="001B563A"/>
    <w:rsid w:val="001B5935"/>
    <w:rsid w:val="001B5B52"/>
    <w:rsid w:val="001B623D"/>
    <w:rsid w:val="001B663E"/>
    <w:rsid w:val="001B6AB8"/>
    <w:rsid w:val="001B6BE9"/>
    <w:rsid w:val="001B6EE4"/>
    <w:rsid w:val="001B707B"/>
    <w:rsid w:val="001B71E7"/>
    <w:rsid w:val="001B727A"/>
    <w:rsid w:val="001B7444"/>
    <w:rsid w:val="001B7586"/>
    <w:rsid w:val="001B77CD"/>
    <w:rsid w:val="001B7A84"/>
    <w:rsid w:val="001B7EDA"/>
    <w:rsid w:val="001B7F38"/>
    <w:rsid w:val="001C0489"/>
    <w:rsid w:val="001C05A0"/>
    <w:rsid w:val="001C0BDF"/>
    <w:rsid w:val="001C0CC2"/>
    <w:rsid w:val="001C1002"/>
    <w:rsid w:val="001C121A"/>
    <w:rsid w:val="001C2122"/>
    <w:rsid w:val="001C243C"/>
    <w:rsid w:val="001C2644"/>
    <w:rsid w:val="001C26D9"/>
    <w:rsid w:val="001C2DE2"/>
    <w:rsid w:val="001C2E8C"/>
    <w:rsid w:val="001C338E"/>
    <w:rsid w:val="001C3490"/>
    <w:rsid w:val="001C35C1"/>
    <w:rsid w:val="001C36E1"/>
    <w:rsid w:val="001C37CA"/>
    <w:rsid w:val="001C3B06"/>
    <w:rsid w:val="001C3C9E"/>
    <w:rsid w:val="001C3CA9"/>
    <w:rsid w:val="001C3EA7"/>
    <w:rsid w:val="001C3F89"/>
    <w:rsid w:val="001C4546"/>
    <w:rsid w:val="001C45CF"/>
    <w:rsid w:val="001C4616"/>
    <w:rsid w:val="001C4880"/>
    <w:rsid w:val="001C4910"/>
    <w:rsid w:val="001C4927"/>
    <w:rsid w:val="001C4A6D"/>
    <w:rsid w:val="001C4E25"/>
    <w:rsid w:val="001C4EE3"/>
    <w:rsid w:val="001C5010"/>
    <w:rsid w:val="001C5084"/>
    <w:rsid w:val="001C5346"/>
    <w:rsid w:val="001C53B2"/>
    <w:rsid w:val="001C5424"/>
    <w:rsid w:val="001C542D"/>
    <w:rsid w:val="001C57D7"/>
    <w:rsid w:val="001C6182"/>
    <w:rsid w:val="001C6466"/>
    <w:rsid w:val="001C67D8"/>
    <w:rsid w:val="001C6C60"/>
    <w:rsid w:val="001C6DE9"/>
    <w:rsid w:val="001C7236"/>
    <w:rsid w:val="001C780B"/>
    <w:rsid w:val="001C7F7C"/>
    <w:rsid w:val="001D01EC"/>
    <w:rsid w:val="001D0372"/>
    <w:rsid w:val="001D0A41"/>
    <w:rsid w:val="001D0C2A"/>
    <w:rsid w:val="001D0C75"/>
    <w:rsid w:val="001D0D18"/>
    <w:rsid w:val="001D1452"/>
    <w:rsid w:val="001D1B7F"/>
    <w:rsid w:val="001D209B"/>
    <w:rsid w:val="001D2175"/>
    <w:rsid w:val="001D21C9"/>
    <w:rsid w:val="001D28F6"/>
    <w:rsid w:val="001D2A70"/>
    <w:rsid w:val="001D2C26"/>
    <w:rsid w:val="001D2F1A"/>
    <w:rsid w:val="001D3168"/>
    <w:rsid w:val="001D3280"/>
    <w:rsid w:val="001D340E"/>
    <w:rsid w:val="001D342A"/>
    <w:rsid w:val="001D342D"/>
    <w:rsid w:val="001D34CF"/>
    <w:rsid w:val="001D36D4"/>
    <w:rsid w:val="001D373B"/>
    <w:rsid w:val="001D3A69"/>
    <w:rsid w:val="001D3B7F"/>
    <w:rsid w:val="001D3CAF"/>
    <w:rsid w:val="001D4345"/>
    <w:rsid w:val="001D4720"/>
    <w:rsid w:val="001D4D07"/>
    <w:rsid w:val="001D4E70"/>
    <w:rsid w:val="001D53A0"/>
    <w:rsid w:val="001D5766"/>
    <w:rsid w:val="001D617F"/>
    <w:rsid w:val="001D6667"/>
    <w:rsid w:val="001D6960"/>
    <w:rsid w:val="001D6AD5"/>
    <w:rsid w:val="001D6D14"/>
    <w:rsid w:val="001D6EFA"/>
    <w:rsid w:val="001D7473"/>
    <w:rsid w:val="001D77A3"/>
    <w:rsid w:val="001D78F9"/>
    <w:rsid w:val="001D7E66"/>
    <w:rsid w:val="001E006C"/>
    <w:rsid w:val="001E0508"/>
    <w:rsid w:val="001E08D2"/>
    <w:rsid w:val="001E1411"/>
    <w:rsid w:val="001E15C7"/>
    <w:rsid w:val="001E1689"/>
    <w:rsid w:val="001E1B97"/>
    <w:rsid w:val="001E1C41"/>
    <w:rsid w:val="001E1D52"/>
    <w:rsid w:val="001E1E36"/>
    <w:rsid w:val="001E21D2"/>
    <w:rsid w:val="001E2337"/>
    <w:rsid w:val="001E276C"/>
    <w:rsid w:val="001E29CB"/>
    <w:rsid w:val="001E2CBD"/>
    <w:rsid w:val="001E31C9"/>
    <w:rsid w:val="001E36E6"/>
    <w:rsid w:val="001E370D"/>
    <w:rsid w:val="001E388A"/>
    <w:rsid w:val="001E3AEA"/>
    <w:rsid w:val="001E3B47"/>
    <w:rsid w:val="001E3B7B"/>
    <w:rsid w:val="001E3F83"/>
    <w:rsid w:val="001E45EF"/>
    <w:rsid w:val="001E4699"/>
    <w:rsid w:val="001E4D21"/>
    <w:rsid w:val="001E52BE"/>
    <w:rsid w:val="001E5413"/>
    <w:rsid w:val="001E54D5"/>
    <w:rsid w:val="001E5CFC"/>
    <w:rsid w:val="001E615C"/>
    <w:rsid w:val="001E6457"/>
    <w:rsid w:val="001E6725"/>
    <w:rsid w:val="001E6961"/>
    <w:rsid w:val="001E6AD0"/>
    <w:rsid w:val="001E7102"/>
    <w:rsid w:val="001E7255"/>
    <w:rsid w:val="001E7276"/>
    <w:rsid w:val="001E72FF"/>
    <w:rsid w:val="001E787B"/>
    <w:rsid w:val="001E79B3"/>
    <w:rsid w:val="001E7BE3"/>
    <w:rsid w:val="001E7DD9"/>
    <w:rsid w:val="001E7DEC"/>
    <w:rsid w:val="001E7FE2"/>
    <w:rsid w:val="001F007F"/>
    <w:rsid w:val="001F0080"/>
    <w:rsid w:val="001F04D1"/>
    <w:rsid w:val="001F06F7"/>
    <w:rsid w:val="001F0863"/>
    <w:rsid w:val="001F0C44"/>
    <w:rsid w:val="001F0CFC"/>
    <w:rsid w:val="001F0D34"/>
    <w:rsid w:val="001F0D82"/>
    <w:rsid w:val="001F128A"/>
    <w:rsid w:val="001F14C3"/>
    <w:rsid w:val="001F1C26"/>
    <w:rsid w:val="001F1C93"/>
    <w:rsid w:val="001F2167"/>
    <w:rsid w:val="001F2255"/>
    <w:rsid w:val="001F2431"/>
    <w:rsid w:val="001F2647"/>
    <w:rsid w:val="001F2AC9"/>
    <w:rsid w:val="001F2AFA"/>
    <w:rsid w:val="001F3093"/>
    <w:rsid w:val="001F33B2"/>
    <w:rsid w:val="001F415E"/>
    <w:rsid w:val="001F4361"/>
    <w:rsid w:val="001F4717"/>
    <w:rsid w:val="001F4ACC"/>
    <w:rsid w:val="001F5136"/>
    <w:rsid w:val="001F5567"/>
    <w:rsid w:val="001F5822"/>
    <w:rsid w:val="001F59C1"/>
    <w:rsid w:val="001F5DD6"/>
    <w:rsid w:val="001F5EB0"/>
    <w:rsid w:val="001F5F11"/>
    <w:rsid w:val="001F5F16"/>
    <w:rsid w:val="001F6204"/>
    <w:rsid w:val="001F6D48"/>
    <w:rsid w:val="001F6F53"/>
    <w:rsid w:val="001F6FDF"/>
    <w:rsid w:val="001F7301"/>
    <w:rsid w:val="001F757B"/>
    <w:rsid w:val="001F7631"/>
    <w:rsid w:val="001F7ACA"/>
    <w:rsid w:val="001F7B60"/>
    <w:rsid w:val="001F7BC6"/>
    <w:rsid w:val="001F7E9A"/>
    <w:rsid w:val="00200386"/>
    <w:rsid w:val="002003C7"/>
    <w:rsid w:val="00200B9B"/>
    <w:rsid w:val="00201350"/>
    <w:rsid w:val="0020151F"/>
    <w:rsid w:val="0020164B"/>
    <w:rsid w:val="00201FA6"/>
    <w:rsid w:val="002021F4"/>
    <w:rsid w:val="00202BF2"/>
    <w:rsid w:val="00202C53"/>
    <w:rsid w:val="00202C5B"/>
    <w:rsid w:val="00202E4C"/>
    <w:rsid w:val="0020356B"/>
    <w:rsid w:val="0020357A"/>
    <w:rsid w:val="00203602"/>
    <w:rsid w:val="00203A0B"/>
    <w:rsid w:val="00203A1E"/>
    <w:rsid w:val="00203E59"/>
    <w:rsid w:val="00204206"/>
    <w:rsid w:val="00204311"/>
    <w:rsid w:val="00204873"/>
    <w:rsid w:val="00204D4E"/>
    <w:rsid w:val="00204DD8"/>
    <w:rsid w:val="00204F12"/>
    <w:rsid w:val="0020524C"/>
    <w:rsid w:val="00205380"/>
    <w:rsid w:val="0020557B"/>
    <w:rsid w:val="002059D5"/>
    <w:rsid w:val="00205CD9"/>
    <w:rsid w:val="00205E1B"/>
    <w:rsid w:val="0020622D"/>
    <w:rsid w:val="002062FF"/>
    <w:rsid w:val="002063DA"/>
    <w:rsid w:val="0020712A"/>
    <w:rsid w:val="00207C49"/>
    <w:rsid w:val="00207CA8"/>
    <w:rsid w:val="00207EFF"/>
    <w:rsid w:val="00207FC3"/>
    <w:rsid w:val="00210B1E"/>
    <w:rsid w:val="00210E71"/>
    <w:rsid w:val="0021116D"/>
    <w:rsid w:val="00211452"/>
    <w:rsid w:val="002115A1"/>
    <w:rsid w:val="00211638"/>
    <w:rsid w:val="00211814"/>
    <w:rsid w:val="00211B70"/>
    <w:rsid w:val="00212040"/>
    <w:rsid w:val="0021233C"/>
    <w:rsid w:val="002123B0"/>
    <w:rsid w:val="0021264F"/>
    <w:rsid w:val="00212894"/>
    <w:rsid w:val="00212B37"/>
    <w:rsid w:val="00212D2C"/>
    <w:rsid w:val="00212EAE"/>
    <w:rsid w:val="00212ED3"/>
    <w:rsid w:val="0021358D"/>
    <w:rsid w:val="00213AF6"/>
    <w:rsid w:val="00213B2F"/>
    <w:rsid w:val="00214345"/>
    <w:rsid w:val="00214427"/>
    <w:rsid w:val="0021450E"/>
    <w:rsid w:val="00214729"/>
    <w:rsid w:val="002149E4"/>
    <w:rsid w:val="00214A66"/>
    <w:rsid w:val="00215475"/>
    <w:rsid w:val="0021553F"/>
    <w:rsid w:val="00215989"/>
    <w:rsid w:val="00215C72"/>
    <w:rsid w:val="002161FC"/>
    <w:rsid w:val="002167A2"/>
    <w:rsid w:val="00216A65"/>
    <w:rsid w:val="00216AD3"/>
    <w:rsid w:val="00216D93"/>
    <w:rsid w:val="00216FF2"/>
    <w:rsid w:val="0021718F"/>
    <w:rsid w:val="002174EC"/>
    <w:rsid w:val="00217765"/>
    <w:rsid w:val="0021778D"/>
    <w:rsid w:val="00217B6B"/>
    <w:rsid w:val="00220412"/>
    <w:rsid w:val="00220716"/>
    <w:rsid w:val="0022081B"/>
    <w:rsid w:val="00220BD8"/>
    <w:rsid w:val="00220DDF"/>
    <w:rsid w:val="002210B7"/>
    <w:rsid w:val="002214C0"/>
    <w:rsid w:val="00221570"/>
    <w:rsid w:val="00221D26"/>
    <w:rsid w:val="002224E1"/>
    <w:rsid w:val="00222737"/>
    <w:rsid w:val="00222C07"/>
    <w:rsid w:val="00222EAD"/>
    <w:rsid w:val="00223212"/>
    <w:rsid w:val="0022327A"/>
    <w:rsid w:val="00223449"/>
    <w:rsid w:val="00223558"/>
    <w:rsid w:val="002235F5"/>
    <w:rsid w:val="002236B1"/>
    <w:rsid w:val="00223D48"/>
    <w:rsid w:val="00223E2D"/>
    <w:rsid w:val="00224170"/>
    <w:rsid w:val="002243B4"/>
    <w:rsid w:val="00224864"/>
    <w:rsid w:val="00224A54"/>
    <w:rsid w:val="00224F72"/>
    <w:rsid w:val="002251FB"/>
    <w:rsid w:val="00225687"/>
    <w:rsid w:val="002256D0"/>
    <w:rsid w:val="002260F9"/>
    <w:rsid w:val="00226786"/>
    <w:rsid w:val="00226BE9"/>
    <w:rsid w:val="00226FCE"/>
    <w:rsid w:val="00227363"/>
    <w:rsid w:val="002275FA"/>
    <w:rsid w:val="00227660"/>
    <w:rsid w:val="00227792"/>
    <w:rsid w:val="00227CB8"/>
    <w:rsid w:val="002303F5"/>
    <w:rsid w:val="0023045F"/>
    <w:rsid w:val="002305F6"/>
    <w:rsid w:val="0023080B"/>
    <w:rsid w:val="002308DD"/>
    <w:rsid w:val="00230C1A"/>
    <w:rsid w:val="00230FAA"/>
    <w:rsid w:val="00230FF1"/>
    <w:rsid w:val="00231506"/>
    <w:rsid w:val="0023162B"/>
    <w:rsid w:val="00231AC1"/>
    <w:rsid w:val="00231ACB"/>
    <w:rsid w:val="0023278E"/>
    <w:rsid w:val="002327D7"/>
    <w:rsid w:val="00232AEF"/>
    <w:rsid w:val="00232E09"/>
    <w:rsid w:val="00233040"/>
    <w:rsid w:val="00234121"/>
    <w:rsid w:val="00234204"/>
    <w:rsid w:val="00234259"/>
    <w:rsid w:val="002343ED"/>
    <w:rsid w:val="00234474"/>
    <w:rsid w:val="00234741"/>
    <w:rsid w:val="002348DA"/>
    <w:rsid w:val="002348E2"/>
    <w:rsid w:val="00234A1D"/>
    <w:rsid w:val="00234BAC"/>
    <w:rsid w:val="00234BC6"/>
    <w:rsid w:val="00234F0E"/>
    <w:rsid w:val="0023526D"/>
    <w:rsid w:val="00235471"/>
    <w:rsid w:val="00235C8A"/>
    <w:rsid w:val="00235E31"/>
    <w:rsid w:val="00235F14"/>
    <w:rsid w:val="0023602C"/>
    <w:rsid w:val="0023617B"/>
    <w:rsid w:val="0023637C"/>
    <w:rsid w:val="002369C9"/>
    <w:rsid w:val="00236CF0"/>
    <w:rsid w:val="00237147"/>
    <w:rsid w:val="00237364"/>
    <w:rsid w:val="002373F6"/>
    <w:rsid w:val="002373FC"/>
    <w:rsid w:val="00237EF5"/>
    <w:rsid w:val="00237FBA"/>
    <w:rsid w:val="00240149"/>
    <w:rsid w:val="002404AC"/>
    <w:rsid w:val="00240656"/>
    <w:rsid w:val="0024079F"/>
    <w:rsid w:val="00241412"/>
    <w:rsid w:val="00241A7F"/>
    <w:rsid w:val="00241C49"/>
    <w:rsid w:val="0024213E"/>
    <w:rsid w:val="002428CC"/>
    <w:rsid w:val="00242B57"/>
    <w:rsid w:val="002431F6"/>
    <w:rsid w:val="002432B0"/>
    <w:rsid w:val="0024386B"/>
    <w:rsid w:val="00243D98"/>
    <w:rsid w:val="00244128"/>
    <w:rsid w:val="00244373"/>
    <w:rsid w:val="00244523"/>
    <w:rsid w:val="00244667"/>
    <w:rsid w:val="002447BE"/>
    <w:rsid w:val="00244879"/>
    <w:rsid w:val="0024499A"/>
    <w:rsid w:val="00244E09"/>
    <w:rsid w:val="0024503E"/>
    <w:rsid w:val="0024522B"/>
    <w:rsid w:val="002452F9"/>
    <w:rsid w:val="00245CE8"/>
    <w:rsid w:val="00245F76"/>
    <w:rsid w:val="00245F8C"/>
    <w:rsid w:val="002462EC"/>
    <w:rsid w:val="0024646E"/>
    <w:rsid w:val="00246491"/>
    <w:rsid w:val="00246530"/>
    <w:rsid w:val="002465EA"/>
    <w:rsid w:val="0024676B"/>
    <w:rsid w:val="00246E58"/>
    <w:rsid w:val="00247362"/>
    <w:rsid w:val="0024768F"/>
    <w:rsid w:val="002477B9"/>
    <w:rsid w:val="00247FD6"/>
    <w:rsid w:val="00250120"/>
    <w:rsid w:val="00250381"/>
    <w:rsid w:val="00250419"/>
    <w:rsid w:val="002506ED"/>
    <w:rsid w:val="00250B44"/>
    <w:rsid w:val="00251FC3"/>
    <w:rsid w:val="002528E6"/>
    <w:rsid w:val="00252B2E"/>
    <w:rsid w:val="00252F32"/>
    <w:rsid w:val="002533D1"/>
    <w:rsid w:val="002536D3"/>
    <w:rsid w:val="00253B80"/>
    <w:rsid w:val="00253EDD"/>
    <w:rsid w:val="00254030"/>
    <w:rsid w:val="002542C4"/>
    <w:rsid w:val="0025456B"/>
    <w:rsid w:val="0025458B"/>
    <w:rsid w:val="0025470F"/>
    <w:rsid w:val="002549EA"/>
    <w:rsid w:val="00254C31"/>
    <w:rsid w:val="00254D9F"/>
    <w:rsid w:val="00254E75"/>
    <w:rsid w:val="00255285"/>
    <w:rsid w:val="002552E7"/>
    <w:rsid w:val="002553F2"/>
    <w:rsid w:val="002557E3"/>
    <w:rsid w:val="00255918"/>
    <w:rsid w:val="00255CF1"/>
    <w:rsid w:val="00256872"/>
    <w:rsid w:val="00256886"/>
    <w:rsid w:val="002579BB"/>
    <w:rsid w:val="00260645"/>
    <w:rsid w:val="002608B2"/>
    <w:rsid w:val="00260980"/>
    <w:rsid w:val="00260CC4"/>
    <w:rsid w:val="00260EFE"/>
    <w:rsid w:val="00260F11"/>
    <w:rsid w:val="002613C3"/>
    <w:rsid w:val="00261518"/>
    <w:rsid w:val="002616CA"/>
    <w:rsid w:val="002617A9"/>
    <w:rsid w:val="00261F5F"/>
    <w:rsid w:val="0026200B"/>
    <w:rsid w:val="002623AC"/>
    <w:rsid w:val="0026245C"/>
    <w:rsid w:val="00262557"/>
    <w:rsid w:val="00262561"/>
    <w:rsid w:val="002625F2"/>
    <w:rsid w:val="0026283F"/>
    <w:rsid w:val="00262B5B"/>
    <w:rsid w:val="00262C0F"/>
    <w:rsid w:val="00262CED"/>
    <w:rsid w:val="0026315C"/>
    <w:rsid w:val="00263283"/>
    <w:rsid w:val="00263826"/>
    <w:rsid w:val="00263C8C"/>
    <w:rsid w:val="00264450"/>
    <w:rsid w:val="0026477B"/>
    <w:rsid w:val="00264EEE"/>
    <w:rsid w:val="002655A5"/>
    <w:rsid w:val="002655DE"/>
    <w:rsid w:val="00265858"/>
    <w:rsid w:val="002658FA"/>
    <w:rsid w:val="00265BE1"/>
    <w:rsid w:val="00266402"/>
    <w:rsid w:val="00266450"/>
    <w:rsid w:val="00266BF7"/>
    <w:rsid w:val="00266DBC"/>
    <w:rsid w:val="00267425"/>
    <w:rsid w:val="002674CF"/>
    <w:rsid w:val="002676FC"/>
    <w:rsid w:val="0026783F"/>
    <w:rsid w:val="0026785B"/>
    <w:rsid w:val="00267B7C"/>
    <w:rsid w:val="00267E69"/>
    <w:rsid w:val="00267E79"/>
    <w:rsid w:val="002700E3"/>
    <w:rsid w:val="00270503"/>
    <w:rsid w:val="00270978"/>
    <w:rsid w:val="00270BF6"/>
    <w:rsid w:val="00270D82"/>
    <w:rsid w:val="002711DC"/>
    <w:rsid w:val="002713D9"/>
    <w:rsid w:val="002718D8"/>
    <w:rsid w:val="00271B57"/>
    <w:rsid w:val="0027226B"/>
    <w:rsid w:val="002726FC"/>
    <w:rsid w:val="002728C3"/>
    <w:rsid w:val="00272992"/>
    <w:rsid w:val="00272A59"/>
    <w:rsid w:val="00272D54"/>
    <w:rsid w:val="00272D92"/>
    <w:rsid w:val="00272E21"/>
    <w:rsid w:val="00272EDC"/>
    <w:rsid w:val="00272FEB"/>
    <w:rsid w:val="00273254"/>
    <w:rsid w:val="0027350E"/>
    <w:rsid w:val="0027365A"/>
    <w:rsid w:val="0027367C"/>
    <w:rsid w:val="002736BB"/>
    <w:rsid w:val="00273E15"/>
    <w:rsid w:val="00273F44"/>
    <w:rsid w:val="002740A0"/>
    <w:rsid w:val="0027419B"/>
    <w:rsid w:val="00274383"/>
    <w:rsid w:val="002743B5"/>
    <w:rsid w:val="00274573"/>
    <w:rsid w:val="0027457E"/>
    <w:rsid w:val="002745E0"/>
    <w:rsid w:val="0027485C"/>
    <w:rsid w:val="00274954"/>
    <w:rsid w:val="00275131"/>
    <w:rsid w:val="00275347"/>
    <w:rsid w:val="0027576C"/>
    <w:rsid w:val="00275974"/>
    <w:rsid w:val="00275E6E"/>
    <w:rsid w:val="00275E9D"/>
    <w:rsid w:val="002768E4"/>
    <w:rsid w:val="00276B91"/>
    <w:rsid w:val="00276BF1"/>
    <w:rsid w:val="00276E7B"/>
    <w:rsid w:val="0027706E"/>
    <w:rsid w:val="002772E4"/>
    <w:rsid w:val="0027755A"/>
    <w:rsid w:val="002775FB"/>
    <w:rsid w:val="00277A89"/>
    <w:rsid w:val="00277B05"/>
    <w:rsid w:val="00277BF1"/>
    <w:rsid w:val="00277D74"/>
    <w:rsid w:val="00280177"/>
    <w:rsid w:val="002805E3"/>
    <w:rsid w:val="0028064F"/>
    <w:rsid w:val="002806B3"/>
    <w:rsid w:val="002809D4"/>
    <w:rsid w:val="00280A6D"/>
    <w:rsid w:val="00280DE3"/>
    <w:rsid w:val="00280E06"/>
    <w:rsid w:val="00280E55"/>
    <w:rsid w:val="00280ECD"/>
    <w:rsid w:val="002810AA"/>
    <w:rsid w:val="002811F5"/>
    <w:rsid w:val="0028122A"/>
    <w:rsid w:val="002813D6"/>
    <w:rsid w:val="002814A4"/>
    <w:rsid w:val="002818CE"/>
    <w:rsid w:val="00281AB0"/>
    <w:rsid w:val="00282387"/>
    <w:rsid w:val="00282401"/>
    <w:rsid w:val="002824C4"/>
    <w:rsid w:val="002825F7"/>
    <w:rsid w:val="00282938"/>
    <w:rsid w:val="00282D29"/>
    <w:rsid w:val="00282DFB"/>
    <w:rsid w:val="00282E55"/>
    <w:rsid w:val="00283019"/>
    <w:rsid w:val="00283398"/>
    <w:rsid w:val="00283571"/>
    <w:rsid w:val="002835A2"/>
    <w:rsid w:val="002835E4"/>
    <w:rsid w:val="0028407F"/>
    <w:rsid w:val="002840CE"/>
    <w:rsid w:val="002841B4"/>
    <w:rsid w:val="002842B1"/>
    <w:rsid w:val="002842F9"/>
    <w:rsid w:val="002846F1"/>
    <w:rsid w:val="00284BA5"/>
    <w:rsid w:val="00284CC2"/>
    <w:rsid w:val="00285229"/>
    <w:rsid w:val="0028581A"/>
    <w:rsid w:val="00285B98"/>
    <w:rsid w:val="00285E5D"/>
    <w:rsid w:val="00285EA1"/>
    <w:rsid w:val="00285FC7"/>
    <w:rsid w:val="00285FDE"/>
    <w:rsid w:val="002860D6"/>
    <w:rsid w:val="0028620C"/>
    <w:rsid w:val="002863BF"/>
    <w:rsid w:val="002864DF"/>
    <w:rsid w:val="002867D0"/>
    <w:rsid w:val="002869C4"/>
    <w:rsid w:val="00286C65"/>
    <w:rsid w:val="00286C6B"/>
    <w:rsid w:val="00286D1A"/>
    <w:rsid w:val="00286F32"/>
    <w:rsid w:val="002872A1"/>
    <w:rsid w:val="00290120"/>
    <w:rsid w:val="002901CE"/>
    <w:rsid w:val="0029023D"/>
    <w:rsid w:val="002908F5"/>
    <w:rsid w:val="00290CDE"/>
    <w:rsid w:val="00291873"/>
    <w:rsid w:val="00291CFD"/>
    <w:rsid w:val="00291D24"/>
    <w:rsid w:val="002920AD"/>
    <w:rsid w:val="002921F3"/>
    <w:rsid w:val="0029235D"/>
    <w:rsid w:val="002925E8"/>
    <w:rsid w:val="00293025"/>
    <w:rsid w:val="002930C1"/>
    <w:rsid w:val="002933AD"/>
    <w:rsid w:val="00293411"/>
    <w:rsid w:val="0029375E"/>
    <w:rsid w:val="00293922"/>
    <w:rsid w:val="00293E2A"/>
    <w:rsid w:val="00293E5A"/>
    <w:rsid w:val="00293EC1"/>
    <w:rsid w:val="0029407F"/>
    <w:rsid w:val="0029420E"/>
    <w:rsid w:val="002942D6"/>
    <w:rsid w:val="002944FB"/>
    <w:rsid w:val="0029462A"/>
    <w:rsid w:val="002947A2"/>
    <w:rsid w:val="00294929"/>
    <w:rsid w:val="00294FCE"/>
    <w:rsid w:val="0029515B"/>
    <w:rsid w:val="002956ED"/>
    <w:rsid w:val="00295760"/>
    <w:rsid w:val="002958BA"/>
    <w:rsid w:val="0029593F"/>
    <w:rsid w:val="00295C21"/>
    <w:rsid w:val="00295CD9"/>
    <w:rsid w:val="00295E25"/>
    <w:rsid w:val="002961DA"/>
    <w:rsid w:val="0029631C"/>
    <w:rsid w:val="0029644E"/>
    <w:rsid w:val="0029658A"/>
    <w:rsid w:val="002965FF"/>
    <w:rsid w:val="00296665"/>
    <w:rsid w:val="0029667C"/>
    <w:rsid w:val="00296758"/>
    <w:rsid w:val="00296AAF"/>
    <w:rsid w:val="00296B83"/>
    <w:rsid w:val="00296E6D"/>
    <w:rsid w:val="00296F45"/>
    <w:rsid w:val="00297037"/>
    <w:rsid w:val="0029729E"/>
    <w:rsid w:val="0029750F"/>
    <w:rsid w:val="0029782D"/>
    <w:rsid w:val="002A0158"/>
    <w:rsid w:val="002A0314"/>
    <w:rsid w:val="002A0385"/>
    <w:rsid w:val="002A0FEA"/>
    <w:rsid w:val="002A1BBD"/>
    <w:rsid w:val="002A1BDC"/>
    <w:rsid w:val="002A1C37"/>
    <w:rsid w:val="002A1DA8"/>
    <w:rsid w:val="002A1E9A"/>
    <w:rsid w:val="002A1F0A"/>
    <w:rsid w:val="002A2022"/>
    <w:rsid w:val="002A24D9"/>
    <w:rsid w:val="002A268A"/>
    <w:rsid w:val="002A26BD"/>
    <w:rsid w:val="002A2FBA"/>
    <w:rsid w:val="002A3145"/>
    <w:rsid w:val="002A31B6"/>
    <w:rsid w:val="002A33DA"/>
    <w:rsid w:val="002A3A03"/>
    <w:rsid w:val="002A3C5F"/>
    <w:rsid w:val="002A3E3D"/>
    <w:rsid w:val="002A4747"/>
    <w:rsid w:val="002A4D66"/>
    <w:rsid w:val="002A4F1B"/>
    <w:rsid w:val="002A50F1"/>
    <w:rsid w:val="002A54F5"/>
    <w:rsid w:val="002A589F"/>
    <w:rsid w:val="002A5E5D"/>
    <w:rsid w:val="002A66E2"/>
    <w:rsid w:val="002A6725"/>
    <w:rsid w:val="002A6F67"/>
    <w:rsid w:val="002A70FA"/>
    <w:rsid w:val="002A7310"/>
    <w:rsid w:val="002A7521"/>
    <w:rsid w:val="002A75A7"/>
    <w:rsid w:val="002A7860"/>
    <w:rsid w:val="002B008C"/>
    <w:rsid w:val="002B0144"/>
    <w:rsid w:val="002B02B9"/>
    <w:rsid w:val="002B0496"/>
    <w:rsid w:val="002B06B6"/>
    <w:rsid w:val="002B070E"/>
    <w:rsid w:val="002B08DC"/>
    <w:rsid w:val="002B0B2D"/>
    <w:rsid w:val="002B0C5F"/>
    <w:rsid w:val="002B107D"/>
    <w:rsid w:val="002B10B0"/>
    <w:rsid w:val="002B11E8"/>
    <w:rsid w:val="002B1E7F"/>
    <w:rsid w:val="002B2549"/>
    <w:rsid w:val="002B2F93"/>
    <w:rsid w:val="002B3104"/>
    <w:rsid w:val="002B34D2"/>
    <w:rsid w:val="002B3A01"/>
    <w:rsid w:val="002B3A0A"/>
    <w:rsid w:val="002B3E68"/>
    <w:rsid w:val="002B3F68"/>
    <w:rsid w:val="002B4327"/>
    <w:rsid w:val="002B4414"/>
    <w:rsid w:val="002B463B"/>
    <w:rsid w:val="002B46DD"/>
    <w:rsid w:val="002B47A2"/>
    <w:rsid w:val="002B4FAB"/>
    <w:rsid w:val="002B5048"/>
    <w:rsid w:val="002B5249"/>
    <w:rsid w:val="002B5A0E"/>
    <w:rsid w:val="002B5C77"/>
    <w:rsid w:val="002B5E0C"/>
    <w:rsid w:val="002B5FD4"/>
    <w:rsid w:val="002B6228"/>
    <w:rsid w:val="002B624A"/>
    <w:rsid w:val="002B67FC"/>
    <w:rsid w:val="002B7021"/>
    <w:rsid w:val="002B71AC"/>
    <w:rsid w:val="002B7470"/>
    <w:rsid w:val="002B7494"/>
    <w:rsid w:val="002B74AE"/>
    <w:rsid w:val="002B7735"/>
    <w:rsid w:val="002B788C"/>
    <w:rsid w:val="002B7A72"/>
    <w:rsid w:val="002B7CA6"/>
    <w:rsid w:val="002C0080"/>
    <w:rsid w:val="002C00EF"/>
    <w:rsid w:val="002C09FD"/>
    <w:rsid w:val="002C15B5"/>
    <w:rsid w:val="002C1989"/>
    <w:rsid w:val="002C1B69"/>
    <w:rsid w:val="002C1B6A"/>
    <w:rsid w:val="002C1CEB"/>
    <w:rsid w:val="002C1D64"/>
    <w:rsid w:val="002C225A"/>
    <w:rsid w:val="002C26F2"/>
    <w:rsid w:val="002C2E25"/>
    <w:rsid w:val="002C2EC2"/>
    <w:rsid w:val="002C2F16"/>
    <w:rsid w:val="002C38D1"/>
    <w:rsid w:val="002C3B0A"/>
    <w:rsid w:val="002C44E9"/>
    <w:rsid w:val="002C5230"/>
    <w:rsid w:val="002C53B3"/>
    <w:rsid w:val="002C5BA6"/>
    <w:rsid w:val="002C6056"/>
    <w:rsid w:val="002C6076"/>
    <w:rsid w:val="002C6555"/>
    <w:rsid w:val="002C680A"/>
    <w:rsid w:val="002C7321"/>
    <w:rsid w:val="002C7799"/>
    <w:rsid w:val="002C78A0"/>
    <w:rsid w:val="002C791F"/>
    <w:rsid w:val="002C7B1E"/>
    <w:rsid w:val="002C7D4D"/>
    <w:rsid w:val="002C7E19"/>
    <w:rsid w:val="002D01A2"/>
    <w:rsid w:val="002D0272"/>
    <w:rsid w:val="002D02A6"/>
    <w:rsid w:val="002D0C6B"/>
    <w:rsid w:val="002D0D0F"/>
    <w:rsid w:val="002D0D68"/>
    <w:rsid w:val="002D0E91"/>
    <w:rsid w:val="002D1121"/>
    <w:rsid w:val="002D1A16"/>
    <w:rsid w:val="002D1BAB"/>
    <w:rsid w:val="002D1CCC"/>
    <w:rsid w:val="002D1D0A"/>
    <w:rsid w:val="002D1E33"/>
    <w:rsid w:val="002D222A"/>
    <w:rsid w:val="002D23F8"/>
    <w:rsid w:val="002D27C7"/>
    <w:rsid w:val="002D37A1"/>
    <w:rsid w:val="002D3F89"/>
    <w:rsid w:val="002D4567"/>
    <w:rsid w:val="002D45D4"/>
    <w:rsid w:val="002D4A4F"/>
    <w:rsid w:val="002D4A9B"/>
    <w:rsid w:val="002D512F"/>
    <w:rsid w:val="002D5219"/>
    <w:rsid w:val="002D5995"/>
    <w:rsid w:val="002D59AB"/>
    <w:rsid w:val="002D5EED"/>
    <w:rsid w:val="002D602E"/>
    <w:rsid w:val="002D622E"/>
    <w:rsid w:val="002D63C3"/>
    <w:rsid w:val="002D647B"/>
    <w:rsid w:val="002D65C0"/>
    <w:rsid w:val="002D6D88"/>
    <w:rsid w:val="002D6DDB"/>
    <w:rsid w:val="002D71F2"/>
    <w:rsid w:val="002D7261"/>
    <w:rsid w:val="002D7AF3"/>
    <w:rsid w:val="002D7C63"/>
    <w:rsid w:val="002D7D13"/>
    <w:rsid w:val="002D7F4A"/>
    <w:rsid w:val="002E01BB"/>
    <w:rsid w:val="002E031F"/>
    <w:rsid w:val="002E03C2"/>
    <w:rsid w:val="002E04A5"/>
    <w:rsid w:val="002E06D0"/>
    <w:rsid w:val="002E07E3"/>
    <w:rsid w:val="002E083F"/>
    <w:rsid w:val="002E0FD8"/>
    <w:rsid w:val="002E1211"/>
    <w:rsid w:val="002E12A6"/>
    <w:rsid w:val="002E12EC"/>
    <w:rsid w:val="002E1380"/>
    <w:rsid w:val="002E1599"/>
    <w:rsid w:val="002E18B9"/>
    <w:rsid w:val="002E192A"/>
    <w:rsid w:val="002E1967"/>
    <w:rsid w:val="002E1B90"/>
    <w:rsid w:val="002E1CCD"/>
    <w:rsid w:val="002E1EF2"/>
    <w:rsid w:val="002E1F8B"/>
    <w:rsid w:val="002E20B8"/>
    <w:rsid w:val="002E2870"/>
    <w:rsid w:val="002E28C9"/>
    <w:rsid w:val="002E33F6"/>
    <w:rsid w:val="002E3821"/>
    <w:rsid w:val="002E3A1D"/>
    <w:rsid w:val="002E409A"/>
    <w:rsid w:val="002E41B5"/>
    <w:rsid w:val="002E4967"/>
    <w:rsid w:val="002E4B6F"/>
    <w:rsid w:val="002E4B74"/>
    <w:rsid w:val="002E4DCB"/>
    <w:rsid w:val="002E4E56"/>
    <w:rsid w:val="002E5413"/>
    <w:rsid w:val="002E549B"/>
    <w:rsid w:val="002E5514"/>
    <w:rsid w:val="002E560C"/>
    <w:rsid w:val="002E5916"/>
    <w:rsid w:val="002E5F6B"/>
    <w:rsid w:val="002E5FA0"/>
    <w:rsid w:val="002E637F"/>
    <w:rsid w:val="002E644B"/>
    <w:rsid w:val="002E66DC"/>
    <w:rsid w:val="002E6B6F"/>
    <w:rsid w:val="002E6BF2"/>
    <w:rsid w:val="002E6C12"/>
    <w:rsid w:val="002E756A"/>
    <w:rsid w:val="002E7871"/>
    <w:rsid w:val="002E7999"/>
    <w:rsid w:val="002F0205"/>
    <w:rsid w:val="002F027F"/>
    <w:rsid w:val="002F0DDB"/>
    <w:rsid w:val="002F1909"/>
    <w:rsid w:val="002F1D67"/>
    <w:rsid w:val="002F23DA"/>
    <w:rsid w:val="002F25D8"/>
    <w:rsid w:val="002F2A41"/>
    <w:rsid w:val="002F2BE5"/>
    <w:rsid w:val="002F2C7F"/>
    <w:rsid w:val="002F2CE1"/>
    <w:rsid w:val="002F2CF5"/>
    <w:rsid w:val="002F2E1A"/>
    <w:rsid w:val="002F2F56"/>
    <w:rsid w:val="002F356A"/>
    <w:rsid w:val="002F405B"/>
    <w:rsid w:val="002F4159"/>
    <w:rsid w:val="002F4172"/>
    <w:rsid w:val="002F4353"/>
    <w:rsid w:val="002F463F"/>
    <w:rsid w:val="002F4B51"/>
    <w:rsid w:val="002F4DC5"/>
    <w:rsid w:val="002F4E9A"/>
    <w:rsid w:val="002F5353"/>
    <w:rsid w:val="002F57B6"/>
    <w:rsid w:val="002F58D5"/>
    <w:rsid w:val="002F5A69"/>
    <w:rsid w:val="002F6124"/>
    <w:rsid w:val="002F6BE9"/>
    <w:rsid w:val="002F6C2F"/>
    <w:rsid w:val="002F6D36"/>
    <w:rsid w:val="002F7018"/>
    <w:rsid w:val="002F7866"/>
    <w:rsid w:val="002F795D"/>
    <w:rsid w:val="002F7B00"/>
    <w:rsid w:val="002F7E19"/>
    <w:rsid w:val="002F7E54"/>
    <w:rsid w:val="002F7EB6"/>
    <w:rsid w:val="002F7F09"/>
    <w:rsid w:val="00300F32"/>
    <w:rsid w:val="00301065"/>
    <w:rsid w:val="00301574"/>
    <w:rsid w:val="003015D4"/>
    <w:rsid w:val="0030183D"/>
    <w:rsid w:val="00301891"/>
    <w:rsid w:val="00301BEF"/>
    <w:rsid w:val="00301BF0"/>
    <w:rsid w:val="0030264F"/>
    <w:rsid w:val="00302911"/>
    <w:rsid w:val="00302E18"/>
    <w:rsid w:val="0030314A"/>
    <w:rsid w:val="003037B9"/>
    <w:rsid w:val="00303960"/>
    <w:rsid w:val="00303E40"/>
    <w:rsid w:val="00304438"/>
    <w:rsid w:val="00304663"/>
    <w:rsid w:val="00304A26"/>
    <w:rsid w:val="00304B67"/>
    <w:rsid w:val="00305358"/>
    <w:rsid w:val="003053A6"/>
    <w:rsid w:val="003055DB"/>
    <w:rsid w:val="00305FDC"/>
    <w:rsid w:val="0030693D"/>
    <w:rsid w:val="00306BB1"/>
    <w:rsid w:val="00306F8C"/>
    <w:rsid w:val="003074B4"/>
    <w:rsid w:val="00307787"/>
    <w:rsid w:val="003077BD"/>
    <w:rsid w:val="00307BF3"/>
    <w:rsid w:val="003106E5"/>
    <w:rsid w:val="003107DA"/>
    <w:rsid w:val="00310960"/>
    <w:rsid w:val="00310F37"/>
    <w:rsid w:val="00311438"/>
    <w:rsid w:val="003116D1"/>
    <w:rsid w:val="003116F6"/>
    <w:rsid w:val="003118B1"/>
    <w:rsid w:val="00311BAE"/>
    <w:rsid w:val="00311F6D"/>
    <w:rsid w:val="0031214C"/>
    <w:rsid w:val="003123A3"/>
    <w:rsid w:val="003124CE"/>
    <w:rsid w:val="0031277D"/>
    <w:rsid w:val="003127F8"/>
    <w:rsid w:val="00312C44"/>
    <w:rsid w:val="003135A2"/>
    <w:rsid w:val="00313992"/>
    <w:rsid w:val="00313C95"/>
    <w:rsid w:val="0031433D"/>
    <w:rsid w:val="003146F7"/>
    <w:rsid w:val="0031489B"/>
    <w:rsid w:val="00314997"/>
    <w:rsid w:val="00315131"/>
    <w:rsid w:val="0031529E"/>
    <w:rsid w:val="00315580"/>
    <w:rsid w:val="003156CE"/>
    <w:rsid w:val="00315706"/>
    <w:rsid w:val="00315964"/>
    <w:rsid w:val="00315C2C"/>
    <w:rsid w:val="00315C33"/>
    <w:rsid w:val="00315EE3"/>
    <w:rsid w:val="00316170"/>
    <w:rsid w:val="00316807"/>
    <w:rsid w:val="003168B2"/>
    <w:rsid w:val="00316A75"/>
    <w:rsid w:val="00316B6C"/>
    <w:rsid w:val="00316B92"/>
    <w:rsid w:val="00316DAF"/>
    <w:rsid w:val="00317387"/>
    <w:rsid w:val="0031741E"/>
    <w:rsid w:val="0031771E"/>
    <w:rsid w:val="00317794"/>
    <w:rsid w:val="003177AE"/>
    <w:rsid w:val="00317849"/>
    <w:rsid w:val="00317A58"/>
    <w:rsid w:val="00317C15"/>
    <w:rsid w:val="00317CE6"/>
    <w:rsid w:val="00320512"/>
    <w:rsid w:val="003209E3"/>
    <w:rsid w:val="00320B91"/>
    <w:rsid w:val="00320BF1"/>
    <w:rsid w:val="00320EF3"/>
    <w:rsid w:val="00321220"/>
    <w:rsid w:val="00321362"/>
    <w:rsid w:val="003219BC"/>
    <w:rsid w:val="00321A9B"/>
    <w:rsid w:val="003222F2"/>
    <w:rsid w:val="00322ACF"/>
    <w:rsid w:val="00322CCC"/>
    <w:rsid w:val="00322D9B"/>
    <w:rsid w:val="00322E59"/>
    <w:rsid w:val="00323005"/>
    <w:rsid w:val="00323594"/>
    <w:rsid w:val="00323773"/>
    <w:rsid w:val="00324029"/>
    <w:rsid w:val="003242A9"/>
    <w:rsid w:val="00324324"/>
    <w:rsid w:val="0032435A"/>
    <w:rsid w:val="00324389"/>
    <w:rsid w:val="0032438B"/>
    <w:rsid w:val="00324FD6"/>
    <w:rsid w:val="00325069"/>
    <w:rsid w:val="003255CB"/>
    <w:rsid w:val="00325696"/>
    <w:rsid w:val="00325987"/>
    <w:rsid w:val="003259AC"/>
    <w:rsid w:val="00325B8D"/>
    <w:rsid w:val="00325C6D"/>
    <w:rsid w:val="003260FE"/>
    <w:rsid w:val="00326761"/>
    <w:rsid w:val="0032749E"/>
    <w:rsid w:val="003276BD"/>
    <w:rsid w:val="00327AAA"/>
    <w:rsid w:val="00327E5E"/>
    <w:rsid w:val="00330C97"/>
    <w:rsid w:val="00331141"/>
    <w:rsid w:val="003319D5"/>
    <w:rsid w:val="00331C2E"/>
    <w:rsid w:val="00331E68"/>
    <w:rsid w:val="0033288A"/>
    <w:rsid w:val="00332DB8"/>
    <w:rsid w:val="00333302"/>
    <w:rsid w:val="003336D9"/>
    <w:rsid w:val="0033389D"/>
    <w:rsid w:val="0033457E"/>
    <w:rsid w:val="00334698"/>
    <w:rsid w:val="003348EE"/>
    <w:rsid w:val="00334C28"/>
    <w:rsid w:val="0033533E"/>
    <w:rsid w:val="0033543B"/>
    <w:rsid w:val="00335451"/>
    <w:rsid w:val="00335DF9"/>
    <w:rsid w:val="00335E65"/>
    <w:rsid w:val="00335F39"/>
    <w:rsid w:val="00336007"/>
    <w:rsid w:val="0033640D"/>
    <w:rsid w:val="00336563"/>
    <w:rsid w:val="003365A1"/>
    <w:rsid w:val="00336FF6"/>
    <w:rsid w:val="00337079"/>
    <w:rsid w:val="003370F1"/>
    <w:rsid w:val="00337340"/>
    <w:rsid w:val="00337343"/>
    <w:rsid w:val="00337BEC"/>
    <w:rsid w:val="00340156"/>
    <w:rsid w:val="0034093E"/>
    <w:rsid w:val="00341426"/>
    <w:rsid w:val="003415D1"/>
    <w:rsid w:val="003417DE"/>
    <w:rsid w:val="0034196D"/>
    <w:rsid w:val="00341970"/>
    <w:rsid w:val="00341C97"/>
    <w:rsid w:val="00341D01"/>
    <w:rsid w:val="00342542"/>
    <w:rsid w:val="0034260B"/>
    <w:rsid w:val="00342C6F"/>
    <w:rsid w:val="0034309D"/>
    <w:rsid w:val="00343165"/>
    <w:rsid w:val="00343FE9"/>
    <w:rsid w:val="00343FF6"/>
    <w:rsid w:val="00344265"/>
    <w:rsid w:val="003442C2"/>
    <w:rsid w:val="00344462"/>
    <w:rsid w:val="003444F9"/>
    <w:rsid w:val="00344672"/>
    <w:rsid w:val="0034480C"/>
    <w:rsid w:val="003448E6"/>
    <w:rsid w:val="003449C9"/>
    <w:rsid w:val="00344FC0"/>
    <w:rsid w:val="0034526F"/>
    <w:rsid w:val="003452AE"/>
    <w:rsid w:val="00345346"/>
    <w:rsid w:val="00345A84"/>
    <w:rsid w:val="00345C28"/>
    <w:rsid w:val="00345C6F"/>
    <w:rsid w:val="00345ED8"/>
    <w:rsid w:val="00346213"/>
    <w:rsid w:val="00346375"/>
    <w:rsid w:val="0034657C"/>
    <w:rsid w:val="003465BF"/>
    <w:rsid w:val="00346C1A"/>
    <w:rsid w:val="00346DD6"/>
    <w:rsid w:val="00347715"/>
    <w:rsid w:val="00347A6B"/>
    <w:rsid w:val="003505EF"/>
    <w:rsid w:val="0035076C"/>
    <w:rsid w:val="0035082A"/>
    <w:rsid w:val="0035083F"/>
    <w:rsid w:val="00350950"/>
    <w:rsid w:val="00350BDE"/>
    <w:rsid w:val="003511DE"/>
    <w:rsid w:val="00351794"/>
    <w:rsid w:val="0035229D"/>
    <w:rsid w:val="003522E3"/>
    <w:rsid w:val="0035239C"/>
    <w:rsid w:val="003523BE"/>
    <w:rsid w:val="00352474"/>
    <w:rsid w:val="00352AD1"/>
    <w:rsid w:val="00352C58"/>
    <w:rsid w:val="00352E09"/>
    <w:rsid w:val="00353100"/>
    <w:rsid w:val="0035368D"/>
    <w:rsid w:val="0035379D"/>
    <w:rsid w:val="00353F14"/>
    <w:rsid w:val="00353FE4"/>
    <w:rsid w:val="00354056"/>
    <w:rsid w:val="003540D4"/>
    <w:rsid w:val="00354154"/>
    <w:rsid w:val="00354284"/>
    <w:rsid w:val="00354382"/>
    <w:rsid w:val="00354396"/>
    <w:rsid w:val="003547B7"/>
    <w:rsid w:val="00354B2F"/>
    <w:rsid w:val="00355800"/>
    <w:rsid w:val="00355965"/>
    <w:rsid w:val="0035599A"/>
    <w:rsid w:val="00355EC8"/>
    <w:rsid w:val="00356589"/>
    <w:rsid w:val="00356DE4"/>
    <w:rsid w:val="003570EA"/>
    <w:rsid w:val="00357305"/>
    <w:rsid w:val="00357306"/>
    <w:rsid w:val="003579F5"/>
    <w:rsid w:val="00357D48"/>
    <w:rsid w:val="00360503"/>
    <w:rsid w:val="00360740"/>
    <w:rsid w:val="00360823"/>
    <w:rsid w:val="00360EF0"/>
    <w:rsid w:val="0036109E"/>
    <w:rsid w:val="003610C9"/>
    <w:rsid w:val="00361115"/>
    <w:rsid w:val="0036122E"/>
    <w:rsid w:val="00361253"/>
    <w:rsid w:val="00361512"/>
    <w:rsid w:val="00361571"/>
    <w:rsid w:val="003617EF"/>
    <w:rsid w:val="00361959"/>
    <w:rsid w:val="00361A71"/>
    <w:rsid w:val="00361B2C"/>
    <w:rsid w:val="00361B8B"/>
    <w:rsid w:val="00361C1A"/>
    <w:rsid w:val="00361DE7"/>
    <w:rsid w:val="003625D3"/>
    <w:rsid w:val="003626AE"/>
    <w:rsid w:val="003626D4"/>
    <w:rsid w:val="00362955"/>
    <w:rsid w:val="00362A0F"/>
    <w:rsid w:val="00362B64"/>
    <w:rsid w:val="00362D75"/>
    <w:rsid w:val="0036300B"/>
    <w:rsid w:val="00363BEE"/>
    <w:rsid w:val="003642F3"/>
    <w:rsid w:val="003645D5"/>
    <w:rsid w:val="003648F6"/>
    <w:rsid w:val="00364A6B"/>
    <w:rsid w:val="00364CE6"/>
    <w:rsid w:val="0036552B"/>
    <w:rsid w:val="00365A43"/>
    <w:rsid w:val="00365DEE"/>
    <w:rsid w:val="003664A1"/>
    <w:rsid w:val="003667E0"/>
    <w:rsid w:val="00366A59"/>
    <w:rsid w:val="00366AE3"/>
    <w:rsid w:val="00366BF4"/>
    <w:rsid w:val="00366D8A"/>
    <w:rsid w:val="003672F7"/>
    <w:rsid w:val="0036739D"/>
    <w:rsid w:val="003674F3"/>
    <w:rsid w:val="00367979"/>
    <w:rsid w:val="0036797A"/>
    <w:rsid w:val="0036798C"/>
    <w:rsid w:val="00367AFE"/>
    <w:rsid w:val="00367B89"/>
    <w:rsid w:val="00367CDC"/>
    <w:rsid w:val="00367E17"/>
    <w:rsid w:val="003701FD"/>
    <w:rsid w:val="00370BC8"/>
    <w:rsid w:val="00370D9F"/>
    <w:rsid w:val="003712AE"/>
    <w:rsid w:val="003713A4"/>
    <w:rsid w:val="003719EC"/>
    <w:rsid w:val="00371A68"/>
    <w:rsid w:val="0037210C"/>
    <w:rsid w:val="00372212"/>
    <w:rsid w:val="003727C7"/>
    <w:rsid w:val="003727F3"/>
    <w:rsid w:val="00372A41"/>
    <w:rsid w:val="00372B5F"/>
    <w:rsid w:val="00372C59"/>
    <w:rsid w:val="00372C7F"/>
    <w:rsid w:val="00372D59"/>
    <w:rsid w:val="00372DC9"/>
    <w:rsid w:val="0037340B"/>
    <w:rsid w:val="003739C5"/>
    <w:rsid w:val="00373B3C"/>
    <w:rsid w:val="00373E68"/>
    <w:rsid w:val="00373EB1"/>
    <w:rsid w:val="003742ED"/>
    <w:rsid w:val="0037437F"/>
    <w:rsid w:val="003746A8"/>
    <w:rsid w:val="00374737"/>
    <w:rsid w:val="00374B69"/>
    <w:rsid w:val="00374CB1"/>
    <w:rsid w:val="00374D3A"/>
    <w:rsid w:val="003759CE"/>
    <w:rsid w:val="003759F1"/>
    <w:rsid w:val="00375B11"/>
    <w:rsid w:val="0037609B"/>
    <w:rsid w:val="003760E1"/>
    <w:rsid w:val="0037615B"/>
    <w:rsid w:val="00376746"/>
    <w:rsid w:val="00376D0F"/>
    <w:rsid w:val="00376F7A"/>
    <w:rsid w:val="00376F90"/>
    <w:rsid w:val="00376FEB"/>
    <w:rsid w:val="003771BE"/>
    <w:rsid w:val="003772FE"/>
    <w:rsid w:val="00377302"/>
    <w:rsid w:val="003773AC"/>
    <w:rsid w:val="00377446"/>
    <w:rsid w:val="0037784E"/>
    <w:rsid w:val="0037790C"/>
    <w:rsid w:val="00377F11"/>
    <w:rsid w:val="00377F9A"/>
    <w:rsid w:val="0038001F"/>
    <w:rsid w:val="0038026B"/>
    <w:rsid w:val="00380381"/>
    <w:rsid w:val="0038047C"/>
    <w:rsid w:val="00380546"/>
    <w:rsid w:val="00380609"/>
    <w:rsid w:val="00380841"/>
    <w:rsid w:val="003809A1"/>
    <w:rsid w:val="00380A57"/>
    <w:rsid w:val="00380DC1"/>
    <w:rsid w:val="00381C35"/>
    <w:rsid w:val="003821A4"/>
    <w:rsid w:val="003824E5"/>
    <w:rsid w:val="0038250F"/>
    <w:rsid w:val="003829D6"/>
    <w:rsid w:val="00382BDF"/>
    <w:rsid w:val="00382CB9"/>
    <w:rsid w:val="00382F27"/>
    <w:rsid w:val="0038354A"/>
    <w:rsid w:val="003836D5"/>
    <w:rsid w:val="00383751"/>
    <w:rsid w:val="0038376F"/>
    <w:rsid w:val="003838A2"/>
    <w:rsid w:val="00383D49"/>
    <w:rsid w:val="00383D88"/>
    <w:rsid w:val="00383F95"/>
    <w:rsid w:val="00384553"/>
    <w:rsid w:val="00384643"/>
    <w:rsid w:val="00384654"/>
    <w:rsid w:val="003846EE"/>
    <w:rsid w:val="00384763"/>
    <w:rsid w:val="00384CF5"/>
    <w:rsid w:val="0038535D"/>
    <w:rsid w:val="00385590"/>
    <w:rsid w:val="003859AE"/>
    <w:rsid w:val="00385F95"/>
    <w:rsid w:val="00386190"/>
    <w:rsid w:val="00386439"/>
    <w:rsid w:val="0038660B"/>
    <w:rsid w:val="003871C6"/>
    <w:rsid w:val="003871E4"/>
    <w:rsid w:val="003873E9"/>
    <w:rsid w:val="003874E3"/>
    <w:rsid w:val="0038763F"/>
    <w:rsid w:val="00387710"/>
    <w:rsid w:val="003877A3"/>
    <w:rsid w:val="00387878"/>
    <w:rsid w:val="00387900"/>
    <w:rsid w:val="003879EA"/>
    <w:rsid w:val="00387B93"/>
    <w:rsid w:val="00387E63"/>
    <w:rsid w:val="00387FF8"/>
    <w:rsid w:val="003900C3"/>
    <w:rsid w:val="00390226"/>
    <w:rsid w:val="003903DE"/>
    <w:rsid w:val="00390463"/>
    <w:rsid w:val="003904FE"/>
    <w:rsid w:val="003909AD"/>
    <w:rsid w:val="00390C87"/>
    <w:rsid w:val="00390DBC"/>
    <w:rsid w:val="00390E74"/>
    <w:rsid w:val="003910A0"/>
    <w:rsid w:val="003912AC"/>
    <w:rsid w:val="0039132D"/>
    <w:rsid w:val="003913B8"/>
    <w:rsid w:val="003914C8"/>
    <w:rsid w:val="0039164B"/>
    <w:rsid w:val="003919B9"/>
    <w:rsid w:val="003919F8"/>
    <w:rsid w:val="00391AB1"/>
    <w:rsid w:val="00391BE1"/>
    <w:rsid w:val="00392105"/>
    <w:rsid w:val="00392121"/>
    <w:rsid w:val="0039234D"/>
    <w:rsid w:val="0039234E"/>
    <w:rsid w:val="00392451"/>
    <w:rsid w:val="003924FD"/>
    <w:rsid w:val="00392569"/>
    <w:rsid w:val="003928A8"/>
    <w:rsid w:val="0039290A"/>
    <w:rsid w:val="0039299A"/>
    <w:rsid w:val="003929A2"/>
    <w:rsid w:val="00392E63"/>
    <w:rsid w:val="003930C2"/>
    <w:rsid w:val="003933D9"/>
    <w:rsid w:val="003935A9"/>
    <w:rsid w:val="0039366E"/>
    <w:rsid w:val="0039378B"/>
    <w:rsid w:val="00393B6E"/>
    <w:rsid w:val="003949AD"/>
    <w:rsid w:val="00394C32"/>
    <w:rsid w:val="00394D50"/>
    <w:rsid w:val="00394DD2"/>
    <w:rsid w:val="0039507B"/>
    <w:rsid w:val="003952DC"/>
    <w:rsid w:val="00395374"/>
    <w:rsid w:val="00395376"/>
    <w:rsid w:val="00395386"/>
    <w:rsid w:val="003956C1"/>
    <w:rsid w:val="003957D9"/>
    <w:rsid w:val="00395877"/>
    <w:rsid w:val="00395981"/>
    <w:rsid w:val="00395CBE"/>
    <w:rsid w:val="00395E23"/>
    <w:rsid w:val="00396013"/>
    <w:rsid w:val="00396475"/>
    <w:rsid w:val="00396759"/>
    <w:rsid w:val="003967C8"/>
    <w:rsid w:val="00396A3F"/>
    <w:rsid w:val="00396D96"/>
    <w:rsid w:val="00396D9D"/>
    <w:rsid w:val="00396E1B"/>
    <w:rsid w:val="00396E57"/>
    <w:rsid w:val="00397274"/>
    <w:rsid w:val="0039744D"/>
    <w:rsid w:val="00397630"/>
    <w:rsid w:val="00397947"/>
    <w:rsid w:val="003A00FD"/>
    <w:rsid w:val="003A06C8"/>
    <w:rsid w:val="003A143F"/>
    <w:rsid w:val="003A14DA"/>
    <w:rsid w:val="003A1865"/>
    <w:rsid w:val="003A19C5"/>
    <w:rsid w:val="003A19CD"/>
    <w:rsid w:val="003A1AB4"/>
    <w:rsid w:val="003A20BB"/>
    <w:rsid w:val="003A278F"/>
    <w:rsid w:val="003A295E"/>
    <w:rsid w:val="003A2B25"/>
    <w:rsid w:val="003A2BB8"/>
    <w:rsid w:val="003A2D5D"/>
    <w:rsid w:val="003A3209"/>
    <w:rsid w:val="003A3335"/>
    <w:rsid w:val="003A4852"/>
    <w:rsid w:val="003A48D1"/>
    <w:rsid w:val="003A4CDC"/>
    <w:rsid w:val="003A4E27"/>
    <w:rsid w:val="003A4E2A"/>
    <w:rsid w:val="003A53D5"/>
    <w:rsid w:val="003A56E1"/>
    <w:rsid w:val="003A5811"/>
    <w:rsid w:val="003A594E"/>
    <w:rsid w:val="003A61E6"/>
    <w:rsid w:val="003A652A"/>
    <w:rsid w:val="003A67F8"/>
    <w:rsid w:val="003A6804"/>
    <w:rsid w:val="003A6C94"/>
    <w:rsid w:val="003A711C"/>
    <w:rsid w:val="003A7125"/>
    <w:rsid w:val="003A7CBF"/>
    <w:rsid w:val="003A7D79"/>
    <w:rsid w:val="003B00C4"/>
    <w:rsid w:val="003B0105"/>
    <w:rsid w:val="003B04DD"/>
    <w:rsid w:val="003B0BD9"/>
    <w:rsid w:val="003B0CBB"/>
    <w:rsid w:val="003B0FC4"/>
    <w:rsid w:val="003B19FF"/>
    <w:rsid w:val="003B1E4C"/>
    <w:rsid w:val="003B1F2F"/>
    <w:rsid w:val="003B22A7"/>
    <w:rsid w:val="003B2366"/>
    <w:rsid w:val="003B23AD"/>
    <w:rsid w:val="003B2A8F"/>
    <w:rsid w:val="003B2D58"/>
    <w:rsid w:val="003B2E76"/>
    <w:rsid w:val="003B3732"/>
    <w:rsid w:val="003B3BAF"/>
    <w:rsid w:val="003B4442"/>
    <w:rsid w:val="003B493E"/>
    <w:rsid w:val="003B49BB"/>
    <w:rsid w:val="003B4D52"/>
    <w:rsid w:val="003B4E72"/>
    <w:rsid w:val="003B4E8D"/>
    <w:rsid w:val="003B54CB"/>
    <w:rsid w:val="003B5530"/>
    <w:rsid w:val="003B5573"/>
    <w:rsid w:val="003B5DB1"/>
    <w:rsid w:val="003B5F22"/>
    <w:rsid w:val="003B6835"/>
    <w:rsid w:val="003B6AC5"/>
    <w:rsid w:val="003B6B53"/>
    <w:rsid w:val="003B7074"/>
    <w:rsid w:val="003B7338"/>
    <w:rsid w:val="003B74EB"/>
    <w:rsid w:val="003B7508"/>
    <w:rsid w:val="003B77D0"/>
    <w:rsid w:val="003B79A3"/>
    <w:rsid w:val="003C027B"/>
    <w:rsid w:val="003C05CE"/>
    <w:rsid w:val="003C0FCE"/>
    <w:rsid w:val="003C10E4"/>
    <w:rsid w:val="003C135F"/>
    <w:rsid w:val="003C17B6"/>
    <w:rsid w:val="003C1E18"/>
    <w:rsid w:val="003C21E0"/>
    <w:rsid w:val="003C2363"/>
    <w:rsid w:val="003C270F"/>
    <w:rsid w:val="003C2765"/>
    <w:rsid w:val="003C2A57"/>
    <w:rsid w:val="003C2BBC"/>
    <w:rsid w:val="003C2E4C"/>
    <w:rsid w:val="003C2FB3"/>
    <w:rsid w:val="003C3439"/>
    <w:rsid w:val="003C35AD"/>
    <w:rsid w:val="003C3CA4"/>
    <w:rsid w:val="003C3D4A"/>
    <w:rsid w:val="003C40F4"/>
    <w:rsid w:val="003C4370"/>
    <w:rsid w:val="003C439B"/>
    <w:rsid w:val="003C4B5D"/>
    <w:rsid w:val="003C4EC2"/>
    <w:rsid w:val="003C55BB"/>
    <w:rsid w:val="003C5650"/>
    <w:rsid w:val="003C581F"/>
    <w:rsid w:val="003C5B7C"/>
    <w:rsid w:val="003C5EC1"/>
    <w:rsid w:val="003C5F80"/>
    <w:rsid w:val="003C62F2"/>
    <w:rsid w:val="003C640F"/>
    <w:rsid w:val="003C645D"/>
    <w:rsid w:val="003C67C5"/>
    <w:rsid w:val="003C69BA"/>
    <w:rsid w:val="003C6E0B"/>
    <w:rsid w:val="003C7000"/>
    <w:rsid w:val="003C784B"/>
    <w:rsid w:val="003C7BB6"/>
    <w:rsid w:val="003C7C38"/>
    <w:rsid w:val="003C7F31"/>
    <w:rsid w:val="003D037D"/>
    <w:rsid w:val="003D07AC"/>
    <w:rsid w:val="003D0B9E"/>
    <w:rsid w:val="003D0BF4"/>
    <w:rsid w:val="003D0D72"/>
    <w:rsid w:val="003D0EDA"/>
    <w:rsid w:val="003D12DB"/>
    <w:rsid w:val="003D141E"/>
    <w:rsid w:val="003D1AC5"/>
    <w:rsid w:val="003D1CAA"/>
    <w:rsid w:val="003D1EDF"/>
    <w:rsid w:val="003D1F33"/>
    <w:rsid w:val="003D207D"/>
    <w:rsid w:val="003D2165"/>
    <w:rsid w:val="003D2493"/>
    <w:rsid w:val="003D26B1"/>
    <w:rsid w:val="003D2841"/>
    <w:rsid w:val="003D2998"/>
    <w:rsid w:val="003D29F6"/>
    <w:rsid w:val="003D2EA7"/>
    <w:rsid w:val="003D4581"/>
    <w:rsid w:val="003D4A91"/>
    <w:rsid w:val="003D51FA"/>
    <w:rsid w:val="003D538E"/>
    <w:rsid w:val="003D550C"/>
    <w:rsid w:val="003D55C0"/>
    <w:rsid w:val="003D5685"/>
    <w:rsid w:val="003D5733"/>
    <w:rsid w:val="003D5A96"/>
    <w:rsid w:val="003D5D78"/>
    <w:rsid w:val="003D6518"/>
    <w:rsid w:val="003D6846"/>
    <w:rsid w:val="003D68BF"/>
    <w:rsid w:val="003D6AC3"/>
    <w:rsid w:val="003D6BBD"/>
    <w:rsid w:val="003D6DBE"/>
    <w:rsid w:val="003D7B57"/>
    <w:rsid w:val="003E011B"/>
    <w:rsid w:val="003E0165"/>
    <w:rsid w:val="003E017A"/>
    <w:rsid w:val="003E0209"/>
    <w:rsid w:val="003E0975"/>
    <w:rsid w:val="003E0A22"/>
    <w:rsid w:val="003E0CD8"/>
    <w:rsid w:val="003E0CF3"/>
    <w:rsid w:val="003E0F27"/>
    <w:rsid w:val="003E0F44"/>
    <w:rsid w:val="003E11A7"/>
    <w:rsid w:val="003E131D"/>
    <w:rsid w:val="003E142C"/>
    <w:rsid w:val="003E14E5"/>
    <w:rsid w:val="003E170D"/>
    <w:rsid w:val="003E1A8F"/>
    <w:rsid w:val="003E1C44"/>
    <w:rsid w:val="003E20ED"/>
    <w:rsid w:val="003E2193"/>
    <w:rsid w:val="003E2496"/>
    <w:rsid w:val="003E2DEC"/>
    <w:rsid w:val="003E2FFB"/>
    <w:rsid w:val="003E318B"/>
    <w:rsid w:val="003E3320"/>
    <w:rsid w:val="003E3474"/>
    <w:rsid w:val="003E36D7"/>
    <w:rsid w:val="003E3C55"/>
    <w:rsid w:val="003E3D2A"/>
    <w:rsid w:val="003E3DB9"/>
    <w:rsid w:val="003E4007"/>
    <w:rsid w:val="003E4041"/>
    <w:rsid w:val="003E4250"/>
    <w:rsid w:val="003E46BC"/>
    <w:rsid w:val="003E4B88"/>
    <w:rsid w:val="003E5049"/>
    <w:rsid w:val="003E54D0"/>
    <w:rsid w:val="003E552A"/>
    <w:rsid w:val="003E71B4"/>
    <w:rsid w:val="003E7276"/>
    <w:rsid w:val="003E73F3"/>
    <w:rsid w:val="003E77BD"/>
    <w:rsid w:val="003E7D63"/>
    <w:rsid w:val="003F0210"/>
    <w:rsid w:val="003F0504"/>
    <w:rsid w:val="003F05FE"/>
    <w:rsid w:val="003F06D4"/>
    <w:rsid w:val="003F08E7"/>
    <w:rsid w:val="003F08FF"/>
    <w:rsid w:val="003F09F6"/>
    <w:rsid w:val="003F0A70"/>
    <w:rsid w:val="003F0B3D"/>
    <w:rsid w:val="003F0BCC"/>
    <w:rsid w:val="003F102D"/>
    <w:rsid w:val="003F140F"/>
    <w:rsid w:val="003F1862"/>
    <w:rsid w:val="003F1CD6"/>
    <w:rsid w:val="003F1FE9"/>
    <w:rsid w:val="003F24BB"/>
    <w:rsid w:val="003F24EA"/>
    <w:rsid w:val="003F2734"/>
    <w:rsid w:val="003F2D3C"/>
    <w:rsid w:val="003F38D7"/>
    <w:rsid w:val="003F4536"/>
    <w:rsid w:val="003F46E9"/>
    <w:rsid w:val="003F4E75"/>
    <w:rsid w:val="003F4FA9"/>
    <w:rsid w:val="003F5298"/>
    <w:rsid w:val="003F532B"/>
    <w:rsid w:val="003F600C"/>
    <w:rsid w:val="003F60F2"/>
    <w:rsid w:val="003F62AC"/>
    <w:rsid w:val="003F668B"/>
    <w:rsid w:val="003F66A8"/>
    <w:rsid w:val="003F6761"/>
    <w:rsid w:val="003F6FE5"/>
    <w:rsid w:val="003F7078"/>
    <w:rsid w:val="003F7420"/>
    <w:rsid w:val="003F7559"/>
    <w:rsid w:val="003F76B5"/>
    <w:rsid w:val="003F77D3"/>
    <w:rsid w:val="003F785F"/>
    <w:rsid w:val="003F791D"/>
    <w:rsid w:val="003F7C00"/>
    <w:rsid w:val="003F7FD6"/>
    <w:rsid w:val="0040025D"/>
    <w:rsid w:val="00400313"/>
    <w:rsid w:val="004004E8"/>
    <w:rsid w:val="0040076C"/>
    <w:rsid w:val="00400901"/>
    <w:rsid w:val="0040096A"/>
    <w:rsid w:val="00400A71"/>
    <w:rsid w:val="00400BAA"/>
    <w:rsid w:val="00400E4C"/>
    <w:rsid w:val="00400F65"/>
    <w:rsid w:val="00401114"/>
    <w:rsid w:val="00401142"/>
    <w:rsid w:val="004021F3"/>
    <w:rsid w:val="00402278"/>
    <w:rsid w:val="00402281"/>
    <w:rsid w:val="004028C1"/>
    <w:rsid w:val="004029CE"/>
    <w:rsid w:val="00402B17"/>
    <w:rsid w:val="00402F03"/>
    <w:rsid w:val="004030D1"/>
    <w:rsid w:val="004038D8"/>
    <w:rsid w:val="00403F2F"/>
    <w:rsid w:val="00403FA2"/>
    <w:rsid w:val="00403FFD"/>
    <w:rsid w:val="004044CD"/>
    <w:rsid w:val="004046B9"/>
    <w:rsid w:val="00404719"/>
    <w:rsid w:val="00404993"/>
    <w:rsid w:val="00404F14"/>
    <w:rsid w:val="00404FCA"/>
    <w:rsid w:val="004050A7"/>
    <w:rsid w:val="004051C0"/>
    <w:rsid w:val="00405224"/>
    <w:rsid w:val="00405275"/>
    <w:rsid w:val="00405463"/>
    <w:rsid w:val="004056E9"/>
    <w:rsid w:val="00405A9F"/>
    <w:rsid w:val="00405C22"/>
    <w:rsid w:val="00405EB3"/>
    <w:rsid w:val="00406020"/>
    <w:rsid w:val="004060AF"/>
    <w:rsid w:val="0040618D"/>
    <w:rsid w:val="00406720"/>
    <w:rsid w:val="00406A8A"/>
    <w:rsid w:val="00406F48"/>
    <w:rsid w:val="0040704B"/>
    <w:rsid w:val="004072F8"/>
    <w:rsid w:val="00407456"/>
    <w:rsid w:val="004075A2"/>
    <w:rsid w:val="004100D0"/>
    <w:rsid w:val="0041011A"/>
    <w:rsid w:val="0041025F"/>
    <w:rsid w:val="0041041A"/>
    <w:rsid w:val="00410990"/>
    <w:rsid w:val="00410E3C"/>
    <w:rsid w:val="00411038"/>
    <w:rsid w:val="004110A7"/>
    <w:rsid w:val="00411737"/>
    <w:rsid w:val="0041193E"/>
    <w:rsid w:val="00411A4A"/>
    <w:rsid w:val="00411AA8"/>
    <w:rsid w:val="00411B88"/>
    <w:rsid w:val="00411C1C"/>
    <w:rsid w:val="004128E7"/>
    <w:rsid w:val="00412A32"/>
    <w:rsid w:val="00412BDF"/>
    <w:rsid w:val="00412D9F"/>
    <w:rsid w:val="00412F03"/>
    <w:rsid w:val="00413A3A"/>
    <w:rsid w:val="00413D2A"/>
    <w:rsid w:val="00413EC7"/>
    <w:rsid w:val="004144FE"/>
    <w:rsid w:val="00414976"/>
    <w:rsid w:val="00415144"/>
    <w:rsid w:val="00415941"/>
    <w:rsid w:val="00415A45"/>
    <w:rsid w:val="004161A2"/>
    <w:rsid w:val="00416713"/>
    <w:rsid w:val="004167AC"/>
    <w:rsid w:val="0041688C"/>
    <w:rsid w:val="00416A10"/>
    <w:rsid w:val="00416E85"/>
    <w:rsid w:val="00416EF0"/>
    <w:rsid w:val="00416FD6"/>
    <w:rsid w:val="004170C8"/>
    <w:rsid w:val="0041732C"/>
    <w:rsid w:val="004173BF"/>
    <w:rsid w:val="0041761F"/>
    <w:rsid w:val="00417699"/>
    <w:rsid w:val="0041795C"/>
    <w:rsid w:val="00417AB9"/>
    <w:rsid w:val="00417EBC"/>
    <w:rsid w:val="004208C3"/>
    <w:rsid w:val="00421011"/>
    <w:rsid w:val="0042134E"/>
    <w:rsid w:val="004215BC"/>
    <w:rsid w:val="00421AB7"/>
    <w:rsid w:val="00421C94"/>
    <w:rsid w:val="00421DD0"/>
    <w:rsid w:val="00421EF1"/>
    <w:rsid w:val="004220BB"/>
    <w:rsid w:val="00422282"/>
    <w:rsid w:val="004223CF"/>
    <w:rsid w:val="004228CC"/>
    <w:rsid w:val="00422D20"/>
    <w:rsid w:val="00422D83"/>
    <w:rsid w:val="004230E6"/>
    <w:rsid w:val="0042347D"/>
    <w:rsid w:val="00423A1B"/>
    <w:rsid w:val="00424073"/>
    <w:rsid w:val="00424C71"/>
    <w:rsid w:val="004252E8"/>
    <w:rsid w:val="00425807"/>
    <w:rsid w:val="004258A4"/>
    <w:rsid w:val="00425E79"/>
    <w:rsid w:val="0042638F"/>
    <w:rsid w:val="004263CF"/>
    <w:rsid w:val="004263F4"/>
    <w:rsid w:val="00426526"/>
    <w:rsid w:val="00426841"/>
    <w:rsid w:val="00426E81"/>
    <w:rsid w:val="00426E86"/>
    <w:rsid w:val="00426ED4"/>
    <w:rsid w:val="00426FFB"/>
    <w:rsid w:val="0042700F"/>
    <w:rsid w:val="00427353"/>
    <w:rsid w:val="004275CA"/>
    <w:rsid w:val="00427BAA"/>
    <w:rsid w:val="00427BF9"/>
    <w:rsid w:val="00427FCB"/>
    <w:rsid w:val="00427FE8"/>
    <w:rsid w:val="0043013C"/>
    <w:rsid w:val="00430316"/>
    <w:rsid w:val="00430872"/>
    <w:rsid w:val="0043091B"/>
    <w:rsid w:val="00430A0D"/>
    <w:rsid w:val="00430CFA"/>
    <w:rsid w:val="00431401"/>
    <w:rsid w:val="00431627"/>
    <w:rsid w:val="004316BC"/>
    <w:rsid w:val="00431A27"/>
    <w:rsid w:val="00431B38"/>
    <w:rsid w:val="00431CAB"/>
    <w:rsid w:val="00432057"/>
    <w:rsid w:val="0043223B"/>
    <w:rsid w:val="0043263A"/>
    <w:rsid w:val="00432B1D"/>
    <w:rsid w:val="00432C32"/>
    <w:rsid w:val="00433086"/>
    <w:rsid w:val="004331DF"/>
    <w:rsid w:val="00433272"/>
    <w:rsid w:val="004335CB"/>
    <w:rsid w:val="004337BA"/>
    <w:rsid w:val="004337EF"/>
    <w:rsid w:val="00433847"/>
    <w:rsid w:val="00433929"/>
    <w:rsid w:val="004339C0"/>
    <w:rsid w:val="00433BBF"/>
    <w:rsid w:val="00433CA9"/>
    <w:rsid w:val="00433D62"/>
    <w:rsid w:val="00433DBD"/>
    <w:rsid w:val="00433EE7"/>
    <w:rsid w:val="00433F15"/>
    <w:rsid w:val="004341F9"/>
    <w:rsid w:val="004344EE"/>
    <w:rsid w:val="004346D7"/>
    <w:rsid w:val="004349C9"/>
    <w:rsid w:val="00434E16"/>
    <w:rsid w:val="00434ED9"/>
    <w:rsid w:val="00434FE3"/>
    <w:rsid w:val="00435134"/>
    <w:rsid w:val="00435367"/>
    <w:rsid w:val="00435B94"/>
    <w:rsid w:val="00435E2F"/>
    <w:rsid w:val="004362E8"/>
    <w:rsid w:val="004363E3"/>
    <w:rsid w:val="00436559"/>
    <w:rsid w:val="00436668"/>
    <w:rsid w:val="0043685D"/>
    <w:rsid w:val="00436A33"/>
    <w:rsid w:val="00436A50"/>
    <w:rsid w:val="00436AF5"/>
    <w:rsid w:val="00436EED"/>
    <w:rsid w:val="00436FCE"/>
    <w:rsid w:val="004374DE"/>
    <w:rsid w:val="004375F6"/>
    <w:rsid w:val="0043786D"/>
    <w:rsid w:val="00437CAE"/>
    <w:rsid w:val="004401EE"/>
    <w:rsid w:val="004404DF"/>
    <w:rsid w:val="00440643"/>
    <w:rsid w:val="00440752"/>
    <w:rsid w:val="00440886"/>
    <w:rsid w:val="004408E5"/>
    <w:rsid w:val="00440992"/>
    <w:rsid w:val="00440A96"/>
    <w:rsid w:val="0044118D"/>
    <w:rsid w:val="0044132B"/>
    <w:rsid w:val="00441493"/>
    <w:rsid w:val="0044197D"/>
    <w:rsid w:val="00441D63"/>
    <w:rsid w:val="00442498"/>
    <w:rsid w:val="00442895"/>
    <w:rsid w:val="004428CC"/>
    <w:rsid w:val="00442E25"/>
    <w:rsid w:val="00442EE2"/>
    <w:rsid w:val="00443A82"/>
    <w:rsid w:val="00443EE5"/>
    <w:rsid w:val="00443FA8"/>
    <w:rsid w:val="004440B2"/>
    <w:rsid w:val="00444101"/>
    <w:rsid w:val="00444522"/>
    <w:rsid w:val="004446F0"/>
    <w:rsid w:val="0044488E"/>
    <w:rsid w:val="00444AA9"/>
    <w:rsid w:val="00444E7F"/>
    <w:rsid w:val="0044513C"/>
    <w:rsid w:val="004451DD"/>
    <w:rsid w:val="0044530B"/>
    <w:rsid w:val="00445586"/>
    <w:rsid w:val="00445801"/>
    <w:rsid w:val="00445C65"/>
    <w:rsid w:val="00445CD3"/>
    <w:rsid w:val="00445D1E"/>
    <w:rsid w:val="00446030"/>
    <w:rsid w:val="004462D8"/>
    <w:rsid w:val="004467E0"/>
    <w:rsid w:val="004469D1"/>
    <w:rsid w:val="00446A35"/>
    <w:rsid w:val="00446B74"/>
    <w:rsid w:val="00446DDB"/>
    <w:rsid w:val="00447248"/>
    <w:rsid w:val="00447EE3"/>
    <w:rsid w:val="00447F17"/>
    <w:rsid w:val="00450210"/>
    <w:rsid w:val="00450749"/>
    <w:rsid w:val="00450F2A"/>
    <w:rsid w:val="00450FB3"/>
    <w:rsid w:val="00451181"/>
    <w:rsid w:val="00451247"/>
    <w:rsid w:val="00451A22"/>
    <w:rsid w:val="00451CCE"/>
    <w:rsid w:val="00451E2C"/>
    <w:rsid w:val="004520A6"/>
    <w:rsid w:val="0045247E"/>
    <w:rsid w:val="00452504"/>
    <w:rsid w:val="00452A86"/>
    <w:rsid w:val="00452CA4"/>
    <w:rsid w:val="0045323C"/>
    <w:rsid w:val="004535BF"/>
    <w:rsid w:val="00453A09"/>
    <w:rsid w:val="00454409"/>
    <w:rsid w:val="00454499"/>
    <w:rsid w:val="00454580"/>
    <w:rsid w:val="0045468E"/>
    <w:rsid w:val="00454AEC"/>
    <w:rsid w:val="00454DD0"/>
    <w:rsid w:val="00454E75"/>
    <w:rsid w:val="00454E7A"/>
    <w:rsid w:val="00454EB8"/>
    <w:rsid w:val="00454F37"/>
    <w:rsid w:val="0045544D"/>
    <w:rsid w:val="004555DB"/>
    <w:rsid w:val="00455763"/>
    <w:rsid w:val="00455EE9"/>
    <w:rsid w:val="00456306"/>
    <w:rsid w:val="0045637F"/>
    <w:rsid w:val="00456B01"/>
    <w:rsid w:val="00456CD0"/>
    <w:rsid w:val="004602C0"/>
    <w:rsid w:val="00460344"/>
    <w:rsid w:val="004604FE"/>
    <w:rsid w:val="00460602"/>
    <w:rsid w:val="00460D04"/>
    <w:rsid w:val="00460FFA"/>
    <w:rsid w:val="004610BC"/>
    <w:rsid w:val="0046111B"/>
    <w:rsid w:val="0046137B"/>
    <w:rsid w:val="004618F0"/>
    <w:rsid w:val="00461928"/>
    <w:rsid w:val="00461B03"/>
    <w:rsid w:val="00461B4A"/>
    <w:rsid w:val="00461BE1"/>
    <w:rsid w:val="004623BF"/>
    <w:rsid w:val="004625F7"/>
    <w:rsid w:val="004627B1"/>
    <w:rsid w:val="004627DC"/>
    <w:rsid w:val="0046284F"/>
    <w:rsid w:val="00462BE0"/>
    <w:rsid w:val="004636F7"/>
    <w:rsid w:val="00463CDD"/>
    <w:rsid w:val="00463FA1"/>
    <w:rsid w:val="004640B5"/>
    <w:rsid w:val="004645EC"/>
    <w:rsid w:val="004646FE"/>
    <w:rsid w:val="00464713"/>
    <w:rsid w:val="00464773"/>
    <w:rsid w:val="00464C4D"/>
    <w:rsid w:val="004650FD"/>
    <w:rsid w:val="00465337"/>
    <w:rsid w:val="00465724"/>
    <w:rsid w:val="004659B2"/>
    <w:rsid w:val="00465C31"/>
    <w:rsid w:val="00465EB4"/>
    <w:rsid w:val="004666FA"/>
    <w:rsid w:val="004668D3"/>
    <w:rsid w:val="004675A1"/>
    <w:rsid w:val="004700E1"/>
    <w:rsid w:val="004700E3"/>
    <w:rsid w:val="0047067D"/>
    <w:rsid w:val="00470803"/>
    <w:rsid w:val="00470E8F"/>
    <w:rsid w:val="00470F15"/>
    <w:rsid w:val="00471C15"/>
    <w:rsid w:val="00471F88"/>
    <w:rsid w:val="00472407"/>
    <w:rsid w:val="004729B3"/>
    <w:rsid w:val="00472BD7"/>
    <w:rsid w:val="004736B4"/>
    <w:rsid w:val="00473751"/>
    <w:rsid w:val="004739D4"/>
    <w:rsid w:val="00473A74"/>
    <w:rsid w:val="00473ADD"/>
    <w:rsid w:val="00473EF9"/>
    <w:rsid w:val="00473F75"/>
    <w:rsid w:val="004743BA"/>
    <w:rsid w:val="0047441B"/>
    <w:rsid w:val="004753C3"/>
    <w:rsid w:val="004755A5"/>
    <w:rsid w:val="004756C4"/>
    <w:rsid w:val="00475883"/>
    <w:rsid w:val="00475C53"/>
    <w:rsid w:val="00475D72"/>
    <w:rsid w:val="0047623C"/>
    <w:rsid w:val="00476691"/>
    <w:rsid w:val="00476821"/>
    <w:rsid w:val="00476FC0"/>
    <w:rsid w:val="004771CF"/>
    <w:rsid w:val="0047730F"/>
    <w:rsid w:val="0047752A"/>
    <w:rsid w:val="00477F4D"/>
    <w:rsid w:val="0048012F"/>
    <w:rsid w:val="00480388"/>
    <w:rsid w:val="0048065B"/>
    <w:rsid w:val="0048079C"/>
    <w:rsid w:val="0048094A"/>
    <w:rsid w:val="00480E36"/>
    <w:rsid w:val="00480FAF"/>
    <w:rsid w:val="00481374"/>
    <w:rsid w:val="00481DCA"/>
    <w:rsid w:val="00482458"/>
    <w:rsid w:val="00482980"/>
    <w:rsid w:val="00482D35"/>
    <w:rsid w:val="00483615"/>
    <w:rsid w:val="00483C68"/>
    <w:rsid w:val="00483E83"/>
    <w:rsid w:val="00484087"/>
    <w:rsid w:val="004842FA"/>
    <w:rsid w:val="004845F5"/>
    <w:rsid w:val="004848D7"/>
    <w:rsid w:val="00484921"/>
    <w:rsid w:val="00484B69"/>
    <w:rsid w:val="00484CC2"/>
    <w:rsid w:val="00485727"/>
    <w:rsid w:val="00485BC6"/>
    <w:rsid w:val="00485C3E"/>
    <w:rsid w:val="00485CD2"/>
    <w:rsid w:val="004863D3"/>
    <w:rsid w:val="004865FB"/>
    <w:rsid w:val="00486644"/>
    <w:rsid w:val="004869D1"/>
    <w:rsid w:val="00486CC7"/>
    <w:rsid w:val="00486E1F"/>
    <w:rsid w:val="00486FD7"/>
    <w:rsid w:val="004870ED"/>
    <w:rsid w:val="004871BD"/>
    <w:rsid w:val="00487484"/>
    <w:rsid w:val="0048767B"/>
    <w:rsid w:val="00487E65"/>
    <w:rsid w:val="004901B3"/>
    <w:rsid w:val="0049026C"/>
    <w:rsid w:val="004903D5"/>
    <w:rsid w:val="004904E4"/>
    <w:rsid w:val="00490643"/>
    <w:rsid w:val="004906EF"/>
    <w:rsid w:val="00490DAA"/>
    <w:rsid w:val="004911D5"/>
    <w:rsid w:val="004913D5"/>
    <w:rsid w:val="00491408"/>
    <w:rsid w:val="00491664"/>
    <w:rsid w:val="0049179B"/>
    <w:rsid w:val="00491A0E"/>
    <w:rsid w:val="00491C7A"/>
    <w:rsid w:val="00491CB0"/>
    <w:rsid w:val="00491DFE"/>
    <w:rsid w:val="004920ED"/>
    <w:rsid w:val="00492C75"/>
    <w:rsid w:val="00493050"/>
    <w:rsid w:val="00493171"/>
    <w:rsid w:val="004931E2"/>
    <w:rsid w:val="0049345B"/>
    <w:rsid w:val="0049367D"/>
    <w:rsid w:val="00493715"/>
    <w:rsid w:val="00493835"/>
    <w:rsid w:val="00493C41"/>
    <w:rsid w:val="00494351"/>
    <w:rsid w:val="00494465"/>
    <w:rsid w:val="00494570"/>
    <w:rsid w:val="0049464E"/>
    <w:rsid w:val="004946B9"/>
    <w:rsid w:val="00494762"/>
    <w:rsid w:val="00494EDE"/>
    <w:rsid w:val="00495198"/>
    <w:rsid w:val="00495D95"/>
    <w:rsid w:val="00496707"/>
    <w:rsid w:val="00496724"/>
    <w:rsid w:val="004967BB"/>
    <w:rsid w:val="00496ACD"/>
    <w:rsid w:val="00496F0E"/>
    <w:rsid w:val="004970C2"/>
    <w:rsid w:val="00497157"/>
    <w:rsid w:val="00497319"/>
    <w:rsid w:val="00497748"/>
    <w:rsid w:val="00497B5F"/>
    <w:rsid w:val="00497B74"/>
    <w:rsid w:val="00497C24"/>
    <w:rsid w:val="00497FBF"/>
    <w:rsid w:val="004A024F"/>
    <w:rsid w:val="004A0748"/>
    <w:rsid w:val="004A07DB"/>
    <w:rsid w:val="004A10F2"/>
    <w:rsid w:val="004A11DB"/>
    <w:rsid w:val="004A1665"/>
    <w:rsid w:val="004A16F3"/>
    <w:rsid w:val="004A1783"/>
    <w:rsid w:val="004A1D68"/>
    <w:rsid w:val="004A1F07"/>
    <w:rsid w:val="004A2083"/>
    <w:rsid w:val="004A25BC"/>
    <w:rsid w:val="004A261C"/>
    <w:rsid w:val="004A273E"/>
    <w:rsid w:val="004A2CC3"/>
    <w:rsid w:val="004A2D02"/>
    <w:rsid w:val="004A2FF2"/>
    <w:rsid w:val="004A31C0"/>
    <w:rsid w:val="004A3798"/>
    <w:rsid w:val="004A3845"/>
    <w:rsid w:val="004A385C"/>
    <w:rsid w:val="004A38C4"/>
    <w:rsid w:val="004A3F24"/>
    <w:rsid w:val="004A3F4B"/>
    <w:rsid w:val="004A46E9"/>
    <w:rsid w:val="004A4938"/>
    <w:rsid w:val="004A4CC8"/>
    <w:rsid w:val="004A4E25"/>
    <w:rsid w:val="004A4E48"/>
    <w:rsid w:val="004A52BF"/>
    <w:rsid w:val="004A54E4"/>
    <w:rsid w:val="004A55A6"/>
    <w:rsid w:val="004A5DBA"/>
    <w:rsid w:val="004A64BF"/>
    <w:rsid w:val="004A677A"/>
    <w:rsid w:val="004A6A6C"/>
    <w:rsid w:val="004A6C8F"/>
    <w:rsid w:val="004A6D0C"/>
    <w:rsid w:val="004A7354"/>
    <w:rsid w:val="004A75A7"/>
    <w:rsid w:val="004A772E"/>
    <w:rsid w:val="004A7733"/>
    <w:rsid w:val="004A7756"/>
    <w:rsid w:val="004A77EA"/>
    <w:rsid w:val="004A7BB3"/>
    <w:rsid w:val="004A7C1B"/>
    <w:rsid w:val="004A7CF4"/>
    <w:rsid w:val="004A7F52"/>
    <w:rsid w:val="004B00BF"/>
    <w:rsid w:val="004B01A3"/>
    <w:rsid w:val="004B0496"/>
    <w:rsid w:val="004B052B"/>
    <w:rsid w:val="004B0B58"/>
    <w:rsid w:val="004B0CDA"/>
    <w:rsid w:val="004B1056"/>
    <w:rsid w:val="004B10C6"/>
    <w:rsid w:val="004B141A"/>
    <w:rsid w:val="004B14A9"/>
    <w:rsid w:val="004B1B9F"/>
    <w:rsid w:val="004B1CB2"/>
    <w:rsid w:val="004B1DE4"/>
    <w:rsid w:val="004B2009"/>
    <w:rsid w:val="004B20A6"/>
    <w:rsid w:val="004B2391"/>
    <w:rsid w:val="004B2497"/>
    <w:rsid w:val="004B2988"/>
    <w:rsid w:val="004B2A08"/>
    <w:rsid w:val="004B2D32"/>
    <w:rsid w:val="004B302B"/>
    <w:rsid w:val="004B36F3"/>
    <w:rsid w:val="004B3FA4"/>
    <w:rsid w:val="004B4358"/>
    <w:rsid w:val="004B449D"/>
    <w:rsid w:val="004B4602"/>
    <w:rsid w:val="004B4818"/>
    <w:rsid w:val="004B502F"/>
    <w:rsid w:val="004B511D"/>
    <w:rsid w:val="004B53E7"/>
    <w:rsid w:val="004B57D3"/>
    <w:rsid w:val="004B5AB6"/>
    <w:rsid w:val="004B5CCC"/>
    <w:rsid w:val="004B61E8"/>
    <w:rsid w:val="004B6513"/>
    <w:rsid w:val="004B6BCB"/>
    <w:rsid w:val="004B6CFC"/>
    <w:rsid w:val="004B6D89"/>
    <w:rsid w:val="004B6E90"/>
    <w:rsid w:val="004B6FDD"/>
    <w:rsid w:val="004B7114"/>
    <w:rsid w:val="004B713E"/>
    <w:rsid w:val="004B72AD"/>
    <w:rsid w:val="004B7326"/>
    <w:rsid w:val="004B744C"/>
    <w:rsid w:val="004B7692"/>
    <w:rsid w:val="004B7B56"/>
    <w:rsid w:val="004B7F3A"/>
    <w:rsid w:val="004B7FC7"/>
    <w:rsid w:val="004C0929"/>
    <w:rsid w:val="004C0ABB"/>
    <w:rsid w:val="004C0B43"/>
    <w:rsid w:val="004C16F1"/>
    <w:rsid w:val="004C18C7"/>
    <w:rsid w:val="004C28DE"/>
    <w:rsid w:val="004C2A5F"/>
    <w:rsid w:val="004C2CF1"/>
    <w:rsid w:val="004C3049"/>
    <w:rsid w:val="004C357D"/>
    <w:rsid w:val="004C37EA"/>
    <w:rsid w:val="004C3BC0"/>
    <w:rsid w:val="004C3EC8"/>
    <w:rsid w:val="004C409F"/>
    <w:rsid w:val="004C43BD"/>
    <w:rsid w:val="004C484F"/>
    <w:rsid w:val="004C4852"/>
    <w:rsid w:val="004C4995"/>
    <w:rsid w:val="004C4BED"/>
    <w:rsid w:val="004C5054"/>
    <w:rsid w:val="004C52A3"/>
    <w:rsid w:val="004C54FA"/>
    <w:rsid w:val="004C5641"/>
    <w:rsid w:val="004C5868"/>
    <w:rsid w:val="004C5C31"/>
    <w:rsid w:val="004C5D9E"/>
    <w:rsid w:val="004C68C8"/>
    <w:rsid w:val="004C6C4E"/>
    <w:rsid w:val="004C6F74"/>
    <w:rsid w:val="004C71EC"/>
    <w:rsid w:val="004C72D8"/>
    <w:rsid w:val="004C7385"/>
    <w:rsid w:val="004C76EA"/>
    <w:rsid w:val="004C7DA4"/>
    <w:rsid w:val="004C7F24"/>
    <w:rsid w:val="004C7F57"/>
    <w:rsid w:val="004D0022"/>
    <w:rsid w:val="004D020C"/>
    <w:rsid w:val="004D0214"/>
    <w:rsid w:val="004D0A44"/>
    <w:rsid w:val="004D13D6"/>
    <w:rsid w:val="004D147C"/>
    <w:rsid w:val="004D1810"/>
    <w:rsid w:val="004D193E"/>
    <w:rsid w:val="004D1A12"/>
    <w:rsid w:val="004D1A58"/>
    <w:rsid w:val="004D1B1D"/>
    <w:rsid w:val="004D248C"/>
    <w:rsid w:val="004D249C"/>
    <w:rsid w:val="004D2AB8"/>
    <w:rsid w:val="004D2CCB"/>
    <w:rsid w:val="004D2DEE"/>
    <w:rsid w:val="004D3224"/>
    <w:rsid w:val="004D3385"/>
    <w:rsid w:val="004D3A0A"/>
    <w:rsid w:val="004D3D58"/>
    <w:rsid w:val="004D3E26"/>
    <w:rsid w:val="004D40E1"/>
    <w:rsid w:val="004D4127"/>
    <w:rsid w:val="004D413F"/>
    <w:rsid w:val="004D4C70"/>
    <w:rsid w:val="004D4C8E"/>
    <w:rsid w:val="004D4EEE"/>
    <w:rsid w:val="004D4F2F"/>
    <w:rsid w:val="004D51AA"/>
    <w:rsid w:val="004D5235"/>
    <w:rsid w:val="004D55C1"/>
    <w:rsid w:val="004D5698"/>
    <w:rsid w:val="004D5BDD"/>
    <w:rsid w:val="004D5CD9"/>
    <w:rsid w:val="004D6071"/>
    <w:rsid w:val="004D6105"/>
    <w:rsid w:val="004D6282"/>
    <w:rsid w:val="004D66D6"/>
    <w:rsid w:val="004D6BA6"/>
    <w:rsid w:val="004D6C55"/>
    <w:rsid w:val="004D785F"/>
    <w:rsid w:val="004D7878"/>
    <w:rsid w:val="004D795D"/>
    <w:rsid w:val="004D7D27"/>
    <w:rsid w:val="004E0111"/>
    <w:rsid w:val="004E04C1"/>
    <w:rsid w:val="004E09EE"/>
    <w:rsid w:val="004E0CC0"/>
    <w:rsid w:val="004E11DC"/>
    <w:rsid w:val="004E11FC"/>
    <w:rsid w:val="004E12BE"/>
    <w:rsid w:val="004E12ED"/>
    <w:rsid w:val="004E1525"/>
    <w:rsid w:val="004E1C9A"/>
    <w:rsid w:val="004E1D01"/>
    <w:rsid w:val="004E2040"/>
    <w:rsid w:val="004E2064"/>
    <w:rsid w:val="004E20B0"/>
    <w:rsid w:val="004E20C8"/>
    <w:rsid w:val="004E2105"/>
    <w:rsid w:val="004E222E"/>
    <w:rsid w:val="004E225B"/>
    <w:rsid w:val="004E2A94"/>
    <w:rsid w:val="004E2C22"/>
    <w:rsid w:val="004E2F15"/>
    <w:rsid w:val="004E33EC"/>
    <w:rsid w:val="004E3BEA"/>
    <w:rsid w:val="004E3F8B"/>
    <w:rsid w:val="004E45DA"/>
    <w:rsid w:val="004E490E"/>
    <w:rsid w:val="004E4C87"/>
    <w:rsid w:val="004E4D5F"/>
    <w:rsid w:val="004E5085"/>
    <w:rsid w:val="004E53CF"/>
    <w:rsid w:val="004E5B57"/>
    <w:rsid w:val="004E5E68"/>
    <w:rsid w:val="004E618A"/>
    <w:rsid w:val="004E6525"/>
    <w:rsid w:val="004E6AF3"/>
    <w:rsid w:val="004E6E87"/>
    <w:rsid w:val="004E7341"/>
    <w:rsid w:val="004E73AD"/>
    <w:rsid w:val="004E768E"/>
    <w:rsid w:val="004E79C1"/>
    <w:rsid w:val="004E7C8A"/>
    <w:rsid w:val="004E7D0E"/>
    <w:rsid w:val="004E7EC8"/>
    <w:rsid w:val="004F01D5"/>
    <w:rsid w:val="004F02B2"/>
    <w:rsid w:val="004F0591"/>
    <w:rsid w:val="004F073C"/>
    <w:rsid w:val="004F0799"/>
    <w:rsid w:val="004F085B"/>
    <w:rsid w:val="004F0C34"/>
    <w:rsid w:val="004F0F04"/>
    <w:rsid w:val="004F0FD1"/>
    <w:rsid w:val="004F136F"/>
    <w:rsid w:val="004F147A"/>
    <w:rsid w:val="004F15E9"/>
    <w:rsid w:val="004F1621"/>
    <w:rsid w:val="004F177F"/>
    <w:rsid w:val="004F1F33"/>
    <w:rsid w:val="004F2143"/>
    <w:rsid w:val="004F242B"/>
    <w:rsid w:val="004F25E7"/>
    <w:rsid w:val="004F260F"/>
    <w:rsid w:val="004F2762"/>
    <w:rsid w:val="004F2B88"/>
    <w:rsid w:val="004F2CE1"/>
    <w:rsid w:val="004F2EA2"/>
    <w:rsid w:val="004F30D4"/>
    <w:rsid w:val="004F379F"/>
    <w:rsid w:val="004F3802"/>
    <w:rsid w:val="004F3D87"/>
    <w:rsid w:val="004F3F52"/>
    <w:rsid w:val="004F408F"/>
    <w:rsid w:val="004F4642"/>
    <w:rsid w:val="004F48D4"/>
    <w:rsid w:val="004F4C8F"/>
    <w:rsid w:val="004F4CF6"/>
    <w:rsid w:val="004F4EFA"/>
    <w:rsid w:val="004F56E4"/>
    <w:rsid w:val="004F57F7"/>
    <w:rsid w:val="004F5B9B"/>
    <w:rsid w:val="004F5C2C"/>
    <w:rsid w:val="004F5CA6"/>
    <w:rsid w:val="004F5D2F"/>
    <w:rsid w:val="004F5E30"/>
    <w:rsid w:val="004F5E49"/>
    <w:rsid w:val="004F5FCB"/>
    <w:rsid w:val="004F62C2"/>
    <w:rsid w:val="004F6404"/>
    <w:rsid w:val="004F6632"/>
    <w:rsid w:val="004F6ABB"/>
    <w:rsid w:val="004F6CBD"/>
    <w:rsid w:val="004F7321"/>
    <w:rsid w:val="004F79B5"/>
    <w:rsid w:val="004F7A5C"/>
    <w:rsid w:val="00500779"/>
    <w:rsid w:val="00500844"/>
    <w:rsid w:val="00500AFC"/>
    <w:rsid w:val="00500EEB"/>
    <w:rsid w:val="005016C2"/>
    <w:rsid w:val="0050176B"/>
    <w:rsid w:val="0050227F"/>
    <w:rsid w:val="00502536"/>
    <w:rsid w:val="00502AEE"/>
    <w:rsid w:val="00502C27"/>
    <w:rsid w:val="0050352B"/>
    <w:rsid w:val="00503828"/>
    <w:rsid w:val="0050385E"/>
    <w:rsid w:val="00504214"/>
    <w:rsid w:val="00504393"/>
    <w:rsid w:val="005046FB"/>
    <w:rsid w:val="005051D1"/>
    <w:rsid w:val="005052A2"/>
    <w:rsid w:val="005058E8"/>
    <w:rsid w:val="00505BD4"/>
    <w:rsid w:val="00505CDC"/>
    <w:rsid w:val="00505D12"/>
    <w:rsid w:val="0050677A"/>
    <w:rsid w:val="005068E6"/>
    <w:rsid w:val="00506917"/>
    <w:rsid w:val="00506AC3"/>
    <w:rsid w:val="00506CBC"/>
    <w:rsid w:val="005070F8"/>
    <w:rsid w:val="00507329"/>
    <w:rsid w:val="0050754D"/>
    <w:rsid w:val="00507598"/>
    <w:rsid w:val="005075D0"/>
    <w:rsid w:val="005076B4"/>
    <w:rsid w:val="005076E2"/>
    <w:rsid w:val="00507712"/>
    <w:rsid w:val="005079B4"/>
    <w:rsid w:val="00507F3C"/>
    <w:rsid w:val="00510024"/>
    <w:rsid w:val="005107B1"/>
    <w:rsid w:val="00510B7B"/>
    <w:rsid w:val="00510FF9"/>
    <w:rsid w:val="005110BE"/>
    <w:rsid w:val="0051130C"/>
    <w:rsid w:val="005114B8"/>
    <w:rsid w:val="005114C9"/>
    <w:rsid w:val="005114FF"/>
    <w:rsid w:val="00511556"/>
    <w:rsid w:val="005119B1"/>
    <w:rsid w:val="00511B67"/>
    <w:rsid w:val="00511CD2"/>
    <w:rsid w:val="00511EFB"/>
    <w:rsid w:val="005120F6"/>
    <w:rsid w:val="00512575"/>
    <w:rsid w:val="005125F5"/>
    <w:rsid w:val="00512C47"/>
    <w:rsid w:val="00512D80"/>
    <w:rsid w:val="00512D9A"/>
    <w:rsid w:val="00512FFF"/>
    <w:rsid w:val="0051316A"/>
    <w:rsid w:val="00513336"/>
    <w:rsid w:val="005134C6"/>
    <w:rsid w:val="00513C82"/>
    <w:rsid w:val="00513EB8"/>
    <w:rsid w:val="00513EC1"/>
    <w:rsid w:val="00514164"/>
    <w:rsid w:val="005145A3"/>
    <w:rsid w:val="00514A63"/>
    <w:rsid w:val="00514D11"/>
    <w:rsid w:val="00515334"/>
    <w:rsid w:val="005153C2"/>
    <w:rsid w:val="005155A5"/>
    <w:rsid w:val="00516109"/>
    <w:rsid w:val="00516360"/>
    <w:rsid w:val="005167A3"/>
    <w:rsid w:val="00516D49"/>
    <w:rsid w:val="00516E9D"/>
    <w:rsid w:val="005170AF"/>
    <w:rsid w:val="005176E9"/>
    <w:rsid w:val="00517BA8"/>
    <w:rsid w:val="00520471"/>
    <w:rsid w:val="00521061"/>
    <w:rsid w:val="0052121D"/>
    <w:rsid w:val="005215FD"/>
    <w:rsid w:val="005216B1"/>
    <w:rsid w:val="005218A1"/>
    <w:rsid w:val="00521A1F"/>
    <w:rsid w:val="00521A91"/>
    <w:rsid w:val="005220FD"/>
    <w:rsid w:val="00522633"/>
    <w:rsid w:val="00522802"/>
    <w:rsid w:val="00522985"/>
    <w:rsid w:val="005229B0"/>
    <w:rsid w:val="00522B65"/>
    <w:rsid w:val="00523166"/>
    <w:rsid w:val="0052364E"/>
    <w:rsid w:val="00523A08"/>
    <w:rsid w:val="00523B96"/>
    <w:rsid w:val="00523C18"/>
    <w:rsid w:val="00523C97"/>
    <w:rsid w:val="00523DDB"/>
    <w:rsid w:val="00523ECA"/>
    <w:rsid w:val="00524439"/>
    <w:rsid w:val="005247A7"/>
    <w:rsid w:val="00524B49"/>
    <w:rsid w:val="00524F24"/>
    <w:rsid w:val="005251B3"/>
    <w:rsid w:val="005252BA"/>
    <w:rsid w:val="0052562D"/>
    <w:rsid w:val="00525931"/>
    <w:rsid w:val="00525F83"/>
    <w:rsid w:val="00525F84"/>
    <w:rsid w:val="005260BB"/>
    <w:rsid w:val="005265AE"/>
    <w:rsid w:val="00526B75"/>
    <w:rsid w:val="00526C28"/>
    <w:rsid w:val="00526C45"/>
    <w:rsid w:val="00526F1C"/>
    <w:rsid w:val="00527139"/>
    <w:rsid w:val="005271E2"/>
    <w:rsid w:val="005274B8"/>
    <w:rsid w:val="00527CA2"/>
    <w:rsid w:val="00530FDD"/>
    <w:rsid w:val="005318F7"/>
    <w:rsid w:val="00532391"/>
    <w:rsid w:val="00532503"/>
    <w:rsid w:val="00532569"/>
    <w:rsid w:val="00532A72"/>
    <w:rsid w:val="00532B57"/>
    <w:rsid w:val="00532BF4"/>
    <w:rsid w:val="00533019"/>
    <w:rsid w:val="00533475"/>
    <w:rsid w:val="0053398E"/>
    <w:rsid w:val="005339AE"/>
    <w:rsid w:val="00533A4E"/>
    <w:rsid w:val="00533B48"/>
    <w:rsid w:val="00534307"/>
    <w:rsid w:val="005343FD"/>
    <w:rsid w:val="00534554"/>
    <w:rsid w:val="00534666"/>
    <w:rsid w:val="0053470D"/>
    <w:rsid w:val="00534AFB"/>
    <w:rsid w:val="00534B94"/>
    <w:rsid w:val="00534DDF"/>
    <w:rsid w:val="00534E76"/>
    <w:rsid w:val="00534FD6"/>
    <w:rsid w:val="005351DD"/>
    <w:rsid w:val="005353B7"/>
    <w:rsid w:val="005357D1"/>
    <w:rsid w:val="00535909"/>
    <w:rsid w:val="00535A8C"/>
    <w:rsid w:val="00535AD6"/>
    <w:rsid w:val="00535BFC"/>
    <w:rsid w:val="00535F71"/>
    <w:rsid w:val="005361DD"/>
    <w:rsid w:val="005362DA"/>
    <w:rsid w:val="00536782"/>
    <w:rsid w:val="00536A34"/>
    <w:rsid w:val="00536AD8"/>
    <w:rsid w:val="00536B0A"/>
    <w:rsid w:val="00536FF4"/>
    <w:rsid w:val="00537352"/>
    <w:rsid w:val="0053745B"/>
    <w:rsid w:val="00537689"/>
    <w:rsid w:val="00537898"/>
    <w:rsid w:val="00537F7C"/>
    <w:rsid w:val="005408E6"/>
    <w:rsid w:val="00540DD0"/>
    <w:rsid w:val="0054124D"/>
    <w:rsid w:val="00541C3F"/>
    <w:rsid w:val="00541CD0"/>
    <w:rsid w:val="00541EBA"/>
    <w:rsid w:val="00541F61"/>
    <w:rsid w:val="005420A9"/>
    <w:rsid w:val="0054251F"/>
    <w:rsid w:val="0054282A"/>
    <w:rsid w:val="005428E2"/>
    <w:rsid w:val="00542A98"/>
    <w:rsid w:val="00542B86"/>
    <w:rsid w:val="00542CB7"/>
    <w:rsid w:val="00543165"/>
    <w:rsid w:val="00543526"/>
    <w:rsid w:val="00543A8E"/>
    <w:rsid w:val="00544015"/>
    <w:rsid w:val="0054434F"/>
    <w:rsid w:val="00544489"/>
    <w:rsid w:val="0054476E"/>
    <w:rsid w:val="0054484C"/>
    <w:rsid w:val="00544A9B"/>
    <w:rsid w:val="00544FF2"/>
    <w:rsid w:val="00545701"/>
    <w:rsid w:val="005459BC"/>
    <w:rsid w:val="00546165"/>
    <w:rsid w:val="0054661D"/>
    <w:rsid w:val="00546690"/>
    <w:rsid w:val="005466CF"/>
    <w:rsid w:val="00546738"/>
    <w:rsid w:val="00546CC5"/>
    <w:rsid w:val="00546F3A"/>
    <w:rsid w:val="005474A7"/>
    <w:rsid w:val="0054758B"/>
    <w:rsid w:val="00547621"/>
    <w:rsid w:val="00547700"/>
    <w:rsid w:val="0054772F"/>
    <w:rsid w:val="00547C10"/>
    <w:rsid w:val="0055146C"/>
    <w:rsid w:val="0055197A"/>
    <w:rsid w:val="00551C3C"/>
    <w:rsid w:val="00552133"/>
    <w:rsid w:val="00552C4E"/>
    <w:rsid w:val="00552E36"/>
    <w:rsid w:val="005532A0"/>
    <w:rsid w:val="00553555"/>
    <w:rsid w:val="00553AA0"/>
    <w:rsid w:val="0055401E"/>
    <w:rsid w:val="00554265"/>
    <w:rsid w:val="00554A36"/>
    <w:rsid w:val="00554B30"/>
    <w:rsid w:val="00555307"/>
    <w:rsid w:val="005553BA"/>
    <w:rsid w:val="005557F3"/>
    <w:rsid w:val="00555D4A"/>
    <w:rsid w:val="00555DEA"/>
    <w:rsid w:val="00555FDF"/>
    <w:rsid w:val="00556077"/>
    <w:rsid w:val="00556149"/>
    <w:rsid w:val="00556179"/>
    <w:rsid w:val="005568D0"/>
    <w:rsid w:val="00556959"/>
    <w:rsid w:val="00556EC5"/>
    <w:rsid w:val="005572E8"/>
    <w:rsid w:val="0055780C"/>
    <w:rsid w:val="00557BC2"/>
    <w:rsid w:val="005604B0"/>
    <w:rsid w:val="005606F0"/>
    <w:rsid w:val="00560B39"/>
    <w:rsid w:val="00560BFA"/>
    <w:rsid w:val="00560C60"/>
    <w:rsid w:val="00560CDB"/>
    <w:rsid w:val="00560E13"/>
    <w:rsid w:val="00561216"/>
    <w:rsid w:val="005612A2"/>
    <w:rsid w:val="0056161E"/>
    <w:rsid w:val="005619DA"/>
    <w:rsid w:val="00562542"/>
    <w:rsid w:val="00562586"/>
    <w:rsid w:val="0056281A"/>
    <w:rsid w:val="00562A65"/>
    <w:rsid w:val="00562A91"/>
    <w:rsid w:val="00562C2D"/>
    <w:rsid w:val="00562F11"/>
    <w:rsid w:val="00563117"/>
    <w:rsid w:val="00563196"/>
    <w:rsid w:val="00563376"/>
    <w:rsid w:val="0056356F"/>
    <w:rsid w:val="0056363F"/>
    <w:rsid w:val="0056425A"/>
    <w:rsid w:val="0056464B"/>
    <w:rsid w:val="00564BCE"/>
    <w:rsid w:val="00564BF3"/>
    <w:rsid w:val="00564FAF"/>
    <w:rsid w:val="00564FB5"/>
    <w:rsid w:val="0056539A"/>
    <w:rsid w:val="0056565A"/>
    <w:rsid w:val="00565698"/>
    <w:rsid w:val="0056591E"/>
    <w:rsid w:val="00565A0C"/>
    <w:rsid w:val="005661E0"/>
    <w:rsid w:val="00566567"/>
    <w:rsid w:val="00566882"/>
    <w:rsid w:val="005668B9"/>
    <w:rsid w:val="0056695F"/>
    <w:rsid w:val="00566AC1"/>
    <w:rsid w:val="00566BD5"/>
    <w:rsid w:val="00566BFE"/>
    <w:rsid w:val="00566DBC"/>
    <w:rsid w:val="005673A7"/>
    <w:rsid w:val="0056797D"/>
    <w:rsid w:val="00567C28"/>
    <w:rsid w:val="0057019B"/>
    <w:rsid w:val="0057026D"/>
    <w:rsid w:val="005702D3"/>
    <w:rsid w:val="0057094C"/>
    <w:rsid w:val="00570EE7"/>
    <w:rsid w:val="0057103A"/>
    <w:rsid w:val="005712CA"/>
    <w:rsid w:val="00571A2F"/>
    <w:rsid w:val="00571B6B"/>
    <w:rsid w:val="00571E18"/>
    <w:rsid w:val="0057263A"/>
    <w:rsid w:val="0057280B"/>
    <w:rsid w:val="00572AA2"/>
    <w:rsid w:val="00572C76"/>
    <w:rsid w:val="00572DBD"/>
    <w:rsid w:val="00572ECA"/>
    <w:rsid w:val="00572F0B"/>
    <w:rsid w:val="005733C1"/>
    <w:rsid w:val="005734C7"/>
    <w:rsid w:val="0057356D"/>
    <w:rsid w:val="005738F0"/>
    <w:rsid w:val="00573D3E"/>
    <w:rsid w:val="00573EB1"/>
    <w:rsid w:val="005740E8"/>
    <w:rsid w:val="00574E02"/>
    <w:rsid w:val="00574E7D"/>
    <w:rsid w:val="0057517E"/>
    <w:rsid w:val="005755D9"/>
    <w:rsid w:val="0057562B"/>
    <w:rsid w:val="005768D6"/>
    <w:rsid w:val="00576A23"/>
    <w:rsid w:val="00576B0A"/>
    <w:rsid w:val="00576CD8"/>
    <w:rsid w:val="00576F9A"/>
    <w:rsid w:val="0057727E"/>
    <w:rsid w:val="005774EB"/>
    <w:rsid w:val="005774FA"/>
    <w:rsid w:val="005777C2"/>
    <w:rsid w:val="0057795E"/>
    <w:rsid w:val="00577BF0"/>
    <w:rsid w:val="00577E51"/>
    <w:rsid w:val="005800CC"/>
    <w:rsid w:val="0058044E"/>
    <w:rsid w:val="00580BE0"/>
    <w:rsid w:val="005813EF"/>
    <w:rsid w:val="0058140C"/>
    <w:rsid w:val="0058189F"/>
    <w:rsid w:val="00581A00"/>
    <w:rsid w:val="00581AA3"/>
    <w:rsid w:val="00581B33"/>
    <w:rsid w:val="00581BD7"/>
    <w:rsid w:val="00581D71"/>
    <w:rsid w:val="0058200A"/>
    <w:rsid w:val="0058215A"/>
    <w:rsid w:val="0058268D"/>
    <w:rsid w:val="00582731"/>
    <w:rsid w:val="0058280F"/>
    <w:rsid w:val="00582826"/>
    <w:rsid w:val="00582BC1"/>
    <w:rsid w:val="00582F63"/>
    <w:rsid w:val="00583306"/>
    <w:rsid w:val="005833E4"/>
    <w:rsid w:val="0058353F"/>
    <w:rsid w:val="0058369E"/>
    <w:rsid w:val="005839A8"/>
    <w:rsid w:val="00583AB7"/>
    <w:rsid w:val="00583C43"/>
    <w:rsid w:val="00583CE7"/>
    <w:rsid w:val="00583E26"/>
    <w:rsid w:val="005840B2"/>
    <w:rsid w:val="00584143"/>
    <w:rsid w:val="005841FD"/>
    <w:rsid w:val="00584BC4"/>
    <w:rsid w:val="00584DF8"/>
    <w:rsid w:val="00585004"/>
    <w:rsid w:val="0058506A"/>
    <w:rsid w:val="00585124"/>
    <w:rsid w:val="00585131"/>
    <w:rsid w:val="00585302"/>
    <w:rsid w:val="00585521"/>
    <w:rsid w:val="005859EB"/>
    <w:rsid w:val="00585A35"/>
    <w:rsid w:val="00585BC0"/>
    <w:rsid w:val="00585EC3"/>
    <w:rsid w:val="0058626E"/>
    <w:rsid w:val="00586551"/>
    <w:rsid w:val="00586806"/>
    <w:rsid w:val="00586AEB"/>
    <w:rsid w:val="00586B9A"/>
    <w:rsid w:val="00586D84"/>
    <w:rsid w:val="00587D1D"/>
    <w:rsid w:val="00590868"/>
    <w:rsid w:val="00590D2B"/>
    <w:rsid w:val="00590FBC"/>
    <w:rsid w:val="00591175"/>
    <w:rsid w:val="0059121F"/>
    <w:rsid w:val="005913DD"/>
    <w:rsid w:val="005914C7"/>
    <w:rsid w:val="005916A2"/>
    <w:rsid w:val="00591773"/>
    <w:rsid w:val="00591806"/>
    <w:rsid w:val="005918C3"/>
    <w:rsid w:val="0059190B"/>
    <w:rsid w:val="005919C8"/>
    <w:rsid w:val="005919CF"/>
    <w:rsid w:val="00591BAE"/>
    <w:rsid w:val="00591BBA"/>
    <w:rsid w:val="00592007"/>
    <w:rsid w:val="005923D2"/>
    <w:rsid w:val="005925F9"/>
    <w:rsid w:val="005926E4"/>
    <w:rsid w:val="00592AAD"/>
    <w:rsid w:val="00592CF7"/>
    <w:rsid w:val="00592D77"/>
    <w:rsid w:val="005930DC"/>
    <w:rsid w:val="0059330A"/>
    <w:rsid w:val="00593BF8"/>
    <w:rsid w:val="00593DB9"/>
    <w:rsid w:val="00593FF7"/>
    <w:rsid w:val="00594144"/>
    <w:rsid w:val="005941BD"/>
    <w:rsid w:val="00594C7F"/>
    <w:rsid w:val="00594D8E"/>
    <w:rsid w:val="0059545F"/>
    <w:rsid w:val="0059578D"/>
    <w:rsid w:val="005962DB"/>
    <w:rsid w:val="005962F9"/>
    <w:rsid w:val="00596378"/>
    <w:rsid w:val="0059698D"/>
    <w:rsid w:val="00596ECB"/>
    <w:rsid w:val="00596ED3"/>
    <w:rsid w:val="00596FFC"/>
    <w:rsid w:val="00597576"/>
    <w:rsid w:val="00597879"/>
    <w:rsid w:val="0059798B"/>
    <w:rsid w:val="005979A3"/>
    <w:rsid w:val="00597A71"/>
    <w:rsid w:val="00597F50"/>
    <w:rsid w:val="005A0040"/>
    <w:rsid w:val="005A00D1"/>
    <w:rsid w:val="005A0738"/>
    <w:rsid w:val="005A07BA"/>
    <w:rsid w:val="005A0831"/>
    <w:rsid w:val="005A0832"/>
    <w:rsid w:val="005A0971"/>
    <w:rsid w:val="005A0BAF"/>
    <w:rsid w:val="005A110A"/>
    <w:rsid w:val="005A1413"/>
    <w:rsid w:val="005A14A0"/>
    <w:rsid w:val="005A18BA"/>
    <w:rsid w:val="005A1BBB"/>
    <w:rsid w:val="005A239E"/>
    <w:rsid w:val="005A2501"/>
    <w:rsid w:val="005A2B8E"/>
    <w:rsid w:val="005A2C80"/>
    <w:rsid w:val="005A2D3E"/>
    <w:rsid w:val="005A2EF1"/>
    <w:rsid w:val="005A3143"/>
    <w:rsid w:val="005A372D"/>
    <w:rsid w:val="005A3948"/>
    <w:rsid w:val="005A4086"/>
    <w:rsid w:val="005A409E"/>
    <w:rsid w:val="005A4618"/>
    <w:rsid w:val="005A463B"/>
    <w:rsid w:val="005A4761"/>
    <w:rsid w:val="005A4C3E"/>
    <w:rsid w:val="005A4C99"/>
    <w:rsid w:val="005A51AF"/>
    <w:rsid w:val="005A5441"/>
    <w:rsid w:val="005A55C2"/>
    <w:rsid w:val="005A57B0"/>
    <w:rsid w:val="005A5857"/>
    <w:rsid w:val="005A5FB2"/>
    <w:rsid w:val="005A6546"/>
    <w:rsid w:val="005A654B"/>
    <w:rsid w:val="005A67EA"/>
    <w:rsid w:val="005A69C4"/>
    <w:rsid w:val="005A6A76"/>
    <w:rsid w:val="005A6B98"/>
    <w:rsid w:val="005A7092"/>
    <w:rsid w:val="005A7423"/>
    <w:rsid w:val="005A750C"/>
    <w:rsid w:val="005A7745"/>
    <w:rsid w:val="005A77E4"/>
    <w:rsid w:val="005A78C9"/>
    <w:rsid w:val="005B0613"/>
    <w:rsid w:val="005B077F"/>
    <w:rsid w:val="005B07F4"/>
    <w:rsid w:val="005B0AAF"/>
    <w:rsid w:val="005B1263"/>
    <w:rsid w:val="005B1284"/>
    <w:rsid w:val="005B170C"/>
    <w:rsid w:val="005B203E"/>
    <w:rsid w:val="005B26D3"/>
    <w:rsid w:val="005B2C59"/>
    <w:rsid w:val="005B361F"/>
    <w:rsid w:val="005B376B"/>
    <w:rsid w:val="005B412B"/>
    <w:rsid w:val="005B4296"/>
    <w:rsid w:val="005B47AC"/>
    <w:rsid w:val="005B4803"/>
    <w:rsid w:val="005B4D52"/>
    <w:rsid w:val="005B4EB6"/>
    <w:rsid w:val="005B4EE8"/>
    <w:rsid w:val="005B52D2"/>
    <w:rsid w:val="005B588E"/>
    <w:rsid w:val="005B603A"/>
    <w:rsid w:val="005B6415"/>
    <w:rsid w:val="005B6505"/>
    <w:rsid w:val="005B65D9"/>
    <w:rsid w:val="005B6726"/>
    <w:rsid w:val="005B67F6"/>
    <w:rsid w:val="005B68CA"/>
    <w:rsid w:val="005B6D76"/>
    <w:rsid w:val="005B713F"/>
    <w:rsid w:val="005B7144"/>
    <w:rsid w:val="005B73D1"/>
    <w:rsid w:val="005B778C"/>
    <w:rsid w:val="005B78C4"/>
    <w:rsid w:val="005B78F3"/>
    <w:rsid w:val="005B79D5"/>
    <w:rsid w:val="005B7BC0"/>
    <w:rsid w:val="005B7C99"/>
    <w:rsid w:val="005B7CFA"/>
    <w:rsid w:val="005B7E6E"/>
    <w:rsid w:val="005C00B6"/>
    <w:rsid w:val="005C00E6"/>
    <w:rsid w:val="005C0103"/>
    <w:rsid w:val="005C0351"/>
    <w:rsid w:val="005C0352"/>
    <w:rsid w:val="005C04E5"/>
    <w:rsid w:val="005C0942"/>
    <w:rsid w:val="005C0AD4"/>
    <w:rsid w:val="005C0FF1"/>
    <w:rsid w:val="005C119E"/>
    <w:rsid w:val="005C11BE"/>
    <w:rsid w:val="005C16CD"/>
    <w:rsid w:val="005C17AE"/>
    <w:rsid w:val="005C1A0E"/>
    <w:rsid w:val="005C2261"/>
    <w:rsid w:val="005C2909"/>
    <w:rsid w:val="005C2A41"/>
    <w:rsid w:val="005C2B20"/>
    <w:rsid w:val="005C2F3F"/>
    <w:rsid w:val="005C3128"/>
    <w:rsid w:val="005C33D5"/>
    <w:rsid w:val="005C35FD"/>
    <w:rsid w:val="005C3912"/>
    <w:rsid w:val="005C4419"/>
    <w:rsid w:val="005C4614"/>
    <w:rsid w:val="005C4672"/>
    <w:rsid w:val="005C47C9"/>
    <w:rsid w:val="005C4B57"/>
    <w:rsid w:val="005C4D3B"/>
    <w:rsid w:val="005C51EB"/>
    <w:rsid w:val="005C5333"/>
    <w:rsid w:val="005C5577"/>
    <w:rsid w:val="005C57F1"/>
    <w:rsid w:val="005C5DB5"/>
    <w:rsid w:val="005C611D"/>
    <w:rsid w:val="005C641C"/>
    <w:rsid w:val="005C68E0"/>
    <w:rsid w:val="005C6995"/>
    <w:rsid w:val="005C6C00"/>
    <w:rsid w:val="005C6ED7"/>
    <w:rsid w:val="005C73B1"/>
    <w:rsid w:val="005C75A4"/>
    <w:rsid w:val="005C771C"/>
    <w:rsid w:val="005C78A6"/>
    <w:rsid w:val="005D02EE"/>
    <w:rsid w:val="005D0508"/>
    <w:rsid w:val="005D06B0"/>
    <w:rsid w:val="005D08B1"/>
    <w:rsid w:val="005D11F9"/>
    <w:rsid w:val="005D1655"/>
    <w:rsid w:val="005D2079"/>
    <w:rsid w:val="005D21DB"/>
    <w:rsid w:val="005D22ED"/>
    <w:rsid w:val="005D2351"/>
    <w:rsid w:val="005D2477"/>
    <w:rsid w:val="005D28A4"/>
    <w:rsid w:val="005D2CA2"/>
    <w:rsid w:val="005D2D25"/>
    <w:rsid w:val="005D322B"/>
    <w:rsid w:val="005D3340"/>
    <w:rsid w:val="005D39F4"/>
    <w:rsid w:val="005D3B81"/>
    <w:rsid w:val="005D3FA1"/>
    <w:rsid w:val="005D4131"/>
    <w:rsid w:val="005D42F9"/>
    <w:rsid w:val="005D43A6"/>
    <w:rsid w:val="005D4F81"/>
    <w:rsid w:val="005D548B"/>
    <w:rsid w:val="005D54B6"/>
    <w:rsid w:val="005D55B7"/>
    <w:rsid w:val="005D56A1"/>
    <w:rsid w:val="005D5CF0"/>
    <w:rsid w:val="005D5DA2"/>
    <w:rsid w:val="005D5EF2"/>
    <w:rsid w:val="005D5F31"/>
    <w:rsid w:val="005D6052"/>
    <w:rsid w:val="005D61A4"/>
    <w:rsid w:val="005D652D"/>
    <w:rsid w:val="005D6689"/>
    <w:rsid w:val="005D683D"/>
    <w:rsid w:val="005D6ACA"/>
    <w:rsid w:val="005D6E93"/>
    <w:rsid w:val="005D7075"/>
    <w:rsid w:val="005D712D"/>
    <w:rsid w:val="005D732F"/>
    <w:rsid w:val="005D7BF6"/>
    <w:rsid w:val="005D7D07"/>
    <w:rsid w:val="005E023B"/>
    <w:rsid w:val="005E04E6"/>
    <w:rsid w:val="005E0868"/>
    <w:rsid w:val="005E0D56"/>
    <w:rsid w:val="005E12C4"/>
    <w:rsid w:val="005E1D15"/>
    <w:rsid w:val="005E26BA"/>
    <w:rsid w:val="005E27A9"/>
    <w:rsid w:val="005E2A18"/>
    <w:rsid w:val="005E3019"/>
    <w:rsid w:val="005E31EE"/>
    <w:rsid w:val="005E3398"/>
    <w:rsid w:val="005E33B2"/>
    <w:rsid w:val="005E37A1"/>
    <w:rsid w:val="005E3857"/>
    <w:rsid w:val="005E4114"/>
    <w:rsid w:val="005E475F"/>
    <w:rsid w:val="005E48EA"/>
    <w:rsid w:val="005E4D62"/>
    <w:rsid w:val="005E4EB6"/>
    <w:rsid w:val="005E4EDB"/>
    <w:rsid w:val="005E533F"/>
    <w:rsid w:val="005E56B4"/>
    <w:rsid w:val="005E5761"/>
    <w:rsid w:val="005E57A7"/>
    <w:rsid w:val="005E57FF"/>
    <w:rsid w:val="005E5A64"/>
    <w:rsid w:val="005E5AD4"/>
    <w:rsid w:val="005E5E50"/>
    <w:rsid w:val="005E5F46"/>
    <w:rsid w:val="005E630E"/>
    <w:rsid w:val="005E69EB"/>
    <w:rsid w:val="005E6C10"/>
    <w:rsid w:val="005E7558"/>
    <w:rsid w:val="005E774F"/>
    <w:rsid w:val="005E7CEC"/>
    <w:rsid w:val="005E7FE5"/>
    <w:rsid w:val="005F0180"/>
    <w:rsid w:val="005F01C8"/>
    <w:rsid w:val="005F021F"/>
    <w:rsid w:val="005F031F"/>
    <w:rsid w:val="005F0578"/>
    <w:rsid w:val="005F0667"/>
    <w:rsid w:val="005F0C88"/>
    <w:rsid w:val="005F10B3"/>
    <w:rsid w:val="005F2044"/>
    <w:rsid w:val="005F241A"/>
    <w:rsid w:val="005F2966"/>
    <w:rsid w:val="005F2A37"/>
    <w:rsid w:val="005F2B92"/>
    <w:rsid w:val="005F2EC0"/>
    <w:rsid w:val="005F2EF3"/>
    <w:rsid w:val="005F3048"/>
    <w:rsid w:val="005F3205"/>
    <w:rsid w:val="005F3325"/>
    <w:rsid w:val="005F3365"/>
    <w:rsid w:val="005F36EA"/>
    <w:rsid w:val="005F39B3"/>
    <w:rsid w:val="005F3F86"/>
    <w:rsid w:val="005F41EC"/>
    <w:rsid w:val="005F4437"/>
    <w:rsid w:val="005F4746"/>
    <w:rsid w:val="005F49DD"/>
    <w:rsid w:val="005F4A00"/>
    <w:rsid w:val="005F52E1"/>
    <w:rsid w:val="005F5628"/>
    <w:rsid w:val="005F57E5"/>
    <w:rsid w:val="005F5B9D"/>
    <w:rsid w:val="005F5C40"/>
    <w:rsid w:val="005F5C9D"/>
    <w:rsid w:val="005F5CD3"/>
    <w:rsid w:val="005F5FDC"/>
    <w:rsid w:val="005F65FE"/>
    <w:rsid w:val="005F66D4"/>
    <w:rsid w:val="005F6AC6"/>
    <w:rsid w:val="005F7054"/>
    <w:rsid w:val="005F7073"/>
    <w:rsid w:val="005F709F"/>
    <w:rsid w:val="005F72EE"/>
    <w:rsid w:val="005F75B0"/>
    <w:rsid w:val="005F7609"/>
    <w:rsid w:val="005F7852"/>
    <w:rsid w:val="005F7974"/>
    <w:rsid w:val="005F7C65"/>
    <w:rsid w:val="005F7C6B"/>
    <w:rsid w:val="005F7EA1"/>
    <w:rsid w:val="00600124"/>
    <w:rsid w:val="00600148"/>
    <w:rsid w:val="00600247"/>
    <w:rsid w:val="006002D8"/>
    <w:rsid w:val="006003C1"/>
    <w:rsid w:val="006005FD"/>
    <w:rsid w:val="00600806"/>
    <w:rsid w:val="00600AE1"/>
    <w:rsid w:val="00600B47"/>
    <w:rsid w:val="00600B94"/>
    <w:rsid w:val="00600CE0"/>
    <w:rsid w:val="00600FDD"/>
    <w:rsid w:val="00601085"/>
    <w:rsid w:val="00601C42"/>
    <w:rsid w:val="006024B3"/>
    <w:rsid w:val="006025AA"/>
    <w:rsid w:val="00602752"/>
    <w:rsid w:val="00602B48"/>
    <w:rsid w:val="00602B4B"/>
    <w:rsid w:val="00602C8B"/>
    <w:rsid w:val="00602E08"/>
    <w:rsid w:val="00602E68"/>
    <w:rsid w:val="006033F7"/>
    <w:rsid w:val="0060340A"/>
    <w:rsid w:val="00603A8B"/>
    <w:rsid w:val="00603B38"/>
    <w:rsid w:val="00603F33"/>
    <w:rsid w:val="00604640"/>
    <w:rsid w:val="006046C7"/>
    <w:rsid w:val="0060472B"/>
    <w:rsid w:val="006048D7"/>
    <w:rsid w:val="00604F44"/>
    <w:rsid w:val="00604F4E"/>
    <w:rsid w:val="00604F5E"/>
    <w:rsid w:val="00604FF5"/>
    <w:rsid w:val="0060514C"/>
    <w:rsid w:val="006056E8"/>
    <w:rsid w:val="00605860"/>
    <w:rsid w:val="00605FA7"/>
    <w:rsid w:val="00606190"/>
    <w:rsid w:val="00606326"/>
    <w:rsid w:val="00606521"/>
    <w:rsid w:val="006065CD"/>
    <w:rsid w:val="006067E2"/>
    <w:rsid w:val="00606831"/>
    <w:rsid w:val="00606E6E"/>
    <w:rsid w:val="00606F24"/>
    <w:rsid w:val="006079C2"/>
    <w:rsid w:val="0061020E"/>
    <w:rsid w:val="0061028A"/>
    <w:rsid w:val="00610442"/>
    <w:rsid w:val="0061053B"/>
    <w:rsid w:val="0061062F"/>
    <w:rsid w:val="006108F0"/>
    <w:rsid w:val="0061092D"/>
    <w:rsid w:val="00610FB4"/>
    <w:rsid w:val="00611005"/>
    <w:rsid w:val="00611754"/>
    <w:rsid w:val="00611906"/>
    <w:rsid w:val="00611EBB"/>
    <w:rsid w:val="00611F36"/>
    <w:rsid w:val="006127FB"/>
    <w:rsid w:val="00612C2D"/>
    <w:rsid w:val="00612FC3"/>
    <w:rsid w:val="006131AA"/>
    <w:rsid w:val="006131AF"/>
    <w:rsid w:val="006132CC"/>
    <w:rsid w:val="006135BE"/>
    <w:rsid w:val="0061361C"/>
    <w:rsid w:val="0061363E"/>
    <w:rsid w:val="00613BA2"/>
    <w:rsid w:val="0061413D"/>
    <w:rsid w:val="0061426D"/>
    <w:rsid w:val="00614E69"/>
    <w:rsid w:val="00615331"/>
    <w:rsid w:val="006155DC"/>
    <w:rsid w:val="0061565C"/>
    <w:rsid w:val="00615B9F"/>
    <w:rsid w:val="0061621A"/>
    <w:rsid w:val="00616DB9"/>
    <w:rsid w:val="006171DD"/>
    <w:rsid w:val="0061777B"/>
    <w:rsid w:val="00617A41"/>
    <w:rsid w:val="00617B0E"/>
    <w:rsid w:val="006202A2"/>
    <w:rsid w:val="0062030C"/>
    <w:rsid w:val="006205F6"/>
    <w:rsid w:val="006207B9"/>
    <w:rsid w:val="00620817"/>
    <w:rsid w:val="00620922"/>
    <w:rsid w:val="00620DF8"/>
    <w:rsid w:val="00621926"/>
    <w:rsid w:val="00621A17"/>
    <w:rsid w:val="00621A42"/>
    <w:rsid w:val="00621A69"/>
    <w:rsid w:val="00621EE4"/>
    <w:rsid w:val="006222F4"/>
    <w:rsid w:val="006225AE"/>
    <w:rsid w:val="00622BE0"/>
    <w:rsid w:val="00622DDC"/>
    <w:rsid w:val="00622ED6"/>
    <w:rsid w:val="00622FD4"/>
    <w:rsid w:val="00623285"/>
    <w:rsid w:val="00623354"/>
    <w:rsid w:val="00623484"/>
    <w:rsid w:val="006234AB"/>
    <w:rsid w:val="006238D1"/>
    <w:rsid w:val="006245B9"/>
    <w:rsid w:val="0062475F"/>
    <w:rsid w:val="0062485D"/>
    <w:rsid w:val="00624B80"/>
    <w:rsid w:val="00624FB1"/>
    <w:rsid w:val="00625243"/>
    <w:rsid w:val="00625517"/>
    <w:rsid w:val="00625708"/>
    <w:rsid w:val="0062577C"/>
    <w:rsid w:val="00625A5F"/>
    <w:rsid w:val="00625D6D"/>
    <w:rsid w:val="00625E03"/>
    <w:rsid w:val="00626892"/>
    <w:rsid w:val="0062693E"/>
    <w:rsid w:val="00626D9A"/>
    <w:rsid w:val="00626E07"/>
    <w:rsid w:val="00626EE7"/>
    <w:rsid w:val="006274F1"/>
    <w:rsid w:val="006305B6"/>
    <w:rsid w:val="00630616"/>
    <w:rsid w:val="00630A47"/>
    <w:rsid w:val="00630E62"/>
    <w:rsid w:val="00631150"/>
    <w:rsid w:val="0063186C"/>
    <w:rsid w:val="0063198E"/>
    <w:rsid w:val="00631A58"/>
    <w:rsid w:val="00631B39"/>
    <w:rsid w:val="00631B89"/>
    <w:rsid w:val="00632437"/>
    <w:rsid w:val="0063256D"/>
    <w:rsid w:val="00632A4C"/>
    <w:rsid w:val="00632E49"/>
    <w:rsid w:val="00632FFB"/>
    <w:rsid w:val="0063307F"/>
    <w:rsid w:val="006332C1"/>
    <w:rsid w:val="00633AD0"/>
    <w:rsid w:val="00633F8B"/>
    <w:rsid w:val="0063420C"/>
    <w:rsid w:val="006346F1"/>
    <w:rsid w:val="006349AA"/>
    <w:rsid w:val="006349E2"/>
    <w:rsid w:val="00634A1C"/>
    <w:rsid w:val="0063519B"/>
    <w:rsid w:val="006352BC"/>
    <w:rsid w:val="006352C9"/>
    <w:rsid w:val="006355C3"/>
    <w:rsid w:val="00635854"/>
    <w:rsid w:val="00635BC6"/>
    <w:rsid w:val="00635EDF"/>
    <w:rsid w:val="00636376"/>
    <w:rsid w:val="006368C2"/>
    <w:rsid w:val="0063690E"/>
    <w:rsid w:val="00636AAB"/>
    <w:rsid w:val="00636B06"/>
    <w:rsid w:val="00636B34"/>
    <w:rsid w:val="00636C16"/>
    <w:rsid w:val="00636C57"/>
    <w:rsid w:val="00636EE9"/>
    <w:rsid w:val="006370EA"/>
    <w:rsid w:val="006372A4"/>
    <w:rsid w:val="006372B1"/>
    <w:rsid w:val="006373DB"/>
    <w:rsid w:val="006376C8"/>
    <w:rsid w:val="0063776B"/>
    <w:rsid w:val="006379CB"/>
    <w:rsid w:val="00637CD2"/>
    <w:rsid w:val="006404C7"/>
    <w:rsid w:val="0064057D"/>
    <w:rsid w:val="00640784"/>
    <w:rsid w:val="00640D06"/>
    <w:rsid w:val="00640E64"/>
    <w:rsid w:val="0064135D"/>
    <w:rsid w:val="006418F6"/>
    <w:rsid w:val="00641961"/>
    <w:rsid w:val="00641995"/>
    <w:rsid w:val="006419B9"/>
    <w:rsid w:val="00641B64"/>
    <w:rsid w:val="00641E08"/>
    <w:rsid w:val="00641F25"/>
    <w:rsid w:val="00641F2E"/>
    <w:rsid w:val="00642BFD"/>
    <w:rsid w:val="00642E45"/>
    <w:rsid w:val="0064303D"/>
    <w:rsid w:val="0064303F"/>
    <w:rsid w:val="00643228"/>
    <w:rsid w:val="006432C7"/>
    <w:rsid w:val="006439AB"/>
    <w:rsid w:val="00643A1D"/>
    <w:rsid w:val="00643BD0"/>
    <w:rsid w:val="00643CFB"/>
    <w:rsid w:val="006440E5"/>
    <w:rsid w:val="006442B2"/>
    <w:rsid w:val="006442F6"/>
    <w:rsid w:val="0064437A"/>
    <w:rsid w:val="00644D3F"/>
    <w:rsid w:val="00644EB7"/>
    <w:rsid w:val="00644FAD"/>
    <w:rsid w:val="00645306"/>
    <w:rsid w:val="00645689"/>
    <w:rsid w:val="00645CEC"/>
    <w:rsid w:val="00645DB1"/>
    <w:rsid w:val="006460BB"/>
    <w:rsid w:val="0064646A"/>
    <w:rsid w:val="00646D0D"/>
    <w:rsid w:val="00646E78"/>
    <w:rsid w:val="0064712C"/>
    <w:rsid w:val="00647373"/>
    <w:rsid w:val="0064737B"/>
    <w:rsid w:val="0064748D"/>
    <w:rsid w:val="0064783D"/>
    <w:rsid w:val="0064786B"/>
    <w:rsid w:val="00647A5E"/>
    <w:rsid w:val="00647B09"/>
    <w:rsid w:val="00647B8E"/>
    <w:rsid w:val="00650032"/>
    <w:rsid w:val="006507A6"/>
    <w:rsid w:val="00650AD0"/>
    <w:rsid w:val="00650C2B"/>
    <w:rsid w:val="006511EE"/>
    <w:rsid w:val="00651751"/>
    <w:rsid w:val="00651A9A"/>
    <w:rsid w:val="00651F56"/>
    <w:rsid w:val="006521A9"/>
    <w:rsid w:val="006522B5"/>
    <w:rsid w:val="00652375"/>
    <w:rsid w:val="006525E2"/>
    <w:rsid w:val="006527D2"/>
    <w:rsid w:val="006527DD"/>
    <w:rsid w:val="0065283B"/>
    <w:rsid w:val="0065298A"/>
    <w:rsid w:val="0065298B"/>
    <w:rsid w:val="006529DF"/>
    <w:rsid w:val="00652A49"/>
    <w:rsid w:val="00652C3C"/>
    <w:rsid w:val="00652E6D"/>
    <w:rsid w:val="006530E6"/>
    <w:rsid w:val="00653228"/>
    <w:rsid w:val="006532BA"/>
    <w:rsid w:val="00653386"/>
    <w:rsid w:val="006533B7"/>
    <w:rsid w:val="00653A0D"/>
    <w:rsid w:val="00653A71"/>
    <w:rsid w:val="00653C05"/>
    <w:rsid w:val="00653C0C"/>
    <w:rsid w:val="00653D08"/>
    <w:rsid w:val="00654851"/>
    <w:rsid w:val="00654E1B"/>
    <w:rsid w:val="0065548C"/>
    <w:rsid w:val="0065578C"/>
    <w:rsid w:val="00655A0F"/>
    <w:rsid w:val="00655C93"/>
    <w:rsid w:val="00655CE8"/>
    <w:rsid w:val="00655D9B"/>
    <w:rsid w:val="0065636F"/>
    <w:rsid w:val="006563AE"/>
    <w:rsid w:val="006565C4"/>
    <w:rsid w:val="00656662"/>
    <w:rsid w:val="00656868"/>
    <w:rsid w:val="0065728D"/>
    <w:rsid w:val="0065741C"/>
    <w:rsid w:val="006574C1"/>
    <w:rsid w:val="00657953"/>
    <w:rsid w:val="00657A90"/>
    <w:rsid w:val="00657AC4"/>
    <w:rsid w:val="00657DAE"/>
    <w:rsid w:val="00660113"/>
    <w:rsid w:val="006601FF"/>
    <w:rsid w:val="00660648"/>
    <w:rsid w:val="00660891"/>
    <w:rsid w:val="00660BAF"/>
    <w:rsid w:val="00660EEB"/>
    <w:rsid w:val="00661044"/>
    <w:rsid w:val="00661292"/>
    <w:rsid w:val="0066136B"/>
    <w:rsid w:val="00661451"/>
    <w:rsid w:val="006618E7"/>
    <w:rsid w:val="00661947"/>
    <w:rsid w:val="00661E4F"/>
    <w:rsid w:val="0066203D"/>
    <w:rsid w:val="00662065"/>
    <w:rsid w:val="006625A4"/>
    <w:rsid w:val="00662708"/>
    <w:rsid w:val="0066278D"/>
    <w:rsid w:val="00662B57"/>
    <w:rsid w:val="00663200"/>
    <w:rsid w:val="00663309"/>
    <w:rsid w:val="006633FE"/>
    <w:rsid w:val="0066358A"/>
    <w:rsid w:val="00663787"/>
    <w:rsid w:val="0066380C"/>
    <w:rsid w:val="00663BC3"/>
    <w:rsid w:val="006646EF"/>
    <w:rsid w:val="006649A2"/>
    <w:rsid w:val="00664DA6"/>
    <w:rsid w:val="006655E2"/>
    <w:rsid w:val="0066566F"/>
    <w:rsid w:val="00665752"/>
    <w:rsid w:val="00665885"/>
    <w:rsid w:val="00665B8E"/>
    <w:rsid w:val="00665DAC"/>
    <w:rsid w:val="00665F23"/>
    <w:rsid w:val="006660F0"/>
    <w:rsid w:val="006664E2"/>
    <w:rsid w:val="00666741"/>
    <w:rsid w:val="0066689E"/>
    <w:rsid w:val="0066699F"/>
    <w:rsid w:val="00666B6C"/>
    <w:rsid w:val="00667546"/>
    <w:rsid w:val="00667C1F"/>
    <w:rsid w:val="00667C4C"/>
    <w:rsid w:val="006702CD"/>
    <w:rsid w:val="00670357"/>
    <w:rsid w:val="00670374"/>
    <w:rsid w:val="0067052E"/>
    <w:rsid w:val="00670562"/>
    <w:rsid w:val="0067088B"/>
    <w:rsid w:val="00670A17"/>
    <w:rsid w:val="00670C2E"/>
    <w:rsid w:val="00670D3F"/>
    <w:rsid w:val="00670D54"/>
    <w:rsid w:val="00670F17"/>
    <w:rsid w:val="006710A8"/>
    <w:rsid w:val="00671338"/>
    <w:rsid w:val="00671354"/>
    <w:rsid w:val="00671387"/>
    <w:rsid w:val="00671885"/>
    <w:rsid w:val="00671902"/>
    <w:rsid w:val="006719BE"/>
    <w:rsid w:val="006719E0"/>
    <w:rsid w:val="00671B2F"/>
    <w:rsid w:val="00671D97"/>
    <w:rsid w:val="00671EBB"/>
    <w:rsid w:val="00672275"/>
    <w:rsid w:val="00672823"/>
    <w:rsid w:val="00672861"/>
    <w:rsid w:val="006728AD"/>
    <w:rsid w:val="00672A9A"/>
    <w:rsid w:val="00672CD4"/>
    <w:rsid w:val="00673241"/>
    <w:rsid w:val="00673B99"/>
    <w:rsid w:val="00673C8D"/>
    <w:rsid w:val="00674281"/>
    <w:rsid w:val="006744A3"/>
    <w:rsid w:val="00674674"/>
    <w:rsid w:val="00674902"/>
    <w:rsid w:val="00674BAF"/>
    <w:rsid w:val="00674D2D"/>
    <w:rsid w:val="00674F7B"/>
    <w:rsid w:val="00674FBF"/>
    <w:rsid w:val="006750E5"/>
    <w:rsid w:val="006753B5"/>
    <w:rsid w:val="006754B5"/>
    <w:rsid w:val="0067557D"/>
    <w:rsid w:val="00675E26"/>
    <w:rsid w:val="00676162"/>
    <w:rsid w:val="006763AB"/>
    <w:rsid w:val="00676491"/>
    <w:rsid w:val="006767D7"/>
    <w:rsid w:val="006767FB"/>
    <w:rsid w:val="00676883"/>
    <w:rsid w:val="00676A8B"/>
    <w:rsid w:val="0067704E"/>
    <w:rsid w:val="00677067"/>
    <w:rsid w:val="006775EA"/>
    <w:rsid w:val="00677751"/>
    <w:rsid w:val="0067786D"/>
    <w:rsid w:val="00677878"/>
    <w:rsid w:val="00677892"/>
    <w:rsid w:val="00677A03"/>
    <w:rsid w:val="00677A29"/>
    <w:rsid w:val="00677C4A"/>
    <w:rsid w:val="00677D11"/>
    <w:rsid w:val="00680395"/>
    <w:rsid w:val="00680434"/>
    <w:rsid w:val="0068072F"/>
    <w:rsid w:val="006807E2"/>
    <w:rsid w:val="0068140E"/>
    <w:rsid w:val="0068182F"/>
    <w:rsid w:val="0068186F"/>
    <w:rsid w:val="0068194C"/>
    <w:rsid w:val="006819C4"/>
    <w:rsid w:val="00681A14"/>
    <w:rsid w:val="00681BE9"/>
    <w:rsid w:val="00681CA9"/>
    <w:rsid w:val="00681E06"/>
    <w:rsid w:val="00682188"/>
    <w:rsid w:val="006825FA"/>
    <w:rsid w:val="00682726"/>
    <w:rsid w:val="00682898"/>
    <w:rsid w:val="006832EF"/>
    <w:rsid w:val="006836A9"/>
    <w:rsid w:val="00683925"/>
    <w:rsid w:val="00683977"/>
    <w:rsid w:val="00683DA0"/>
    <w:rsid w:val="00683E10"/>
    <w:rsid w:val="00683E35"/>
    <w:rsid w:val="00684354"/>
    <w:rsid w:val="006847B5"/>
    <w:rsid w:val="00684873"/>
    <w:rsid w:val="006854D1"/>
    <w:rsid w:val="0068571A"/>
    <w:rsid w:val="0068602A"/>
    <w:rsid w:val="00686409"/>
    <w:rsid w:val="00686466"/>
    <w:rsid w:val="006866B2"/>
    <w:rsid w:val="00686791"/>
    <w:rsid w:val="006868B4"/>
    <w:rsid w:val="00686A39"/>
    <w:rsid w:val="00687016"/>
    <w:rsid w:val="00687518"/>
    <w:rsid w:val="00687B89"/>
    <w:rsid w:val="00687C19"/>
    <w:rsid w:val="00687FA7"/>
    <w:rsid w:val="0069028E"/>
    <w:rsid w:val="006908A0"/>
    <w:rsid w:val="00691173"/>
    <w:rsid w:val="006913D8"/>
    <w:rsid w:val="006918AA"/>
    <w:rsid w:val="00691CCE"/>
    <w:rsid w:val="0069216B"/>
    <w:rsid w:val="006925EE"/>
    <w:rsid w:val="006926C3"/>
    <w:rsid w:val="006928F5"/>
    <w:rsid w:val="006930FF"/>
    <w:rsid w:val="00693B40"/>
    <w:rsid w:val="00693D5D"/>
    <w:rsid w:val="00693DAA"/>
    <w:rsid w:val="0069428A"/>
    <w:rsid w:val="006945A8"/>
    <w:rsid w:val="00694BCC"/>
    <w:rsid w:val="00694F0D"/>
    <w:rsid w:val="006952C4"/>
    <w:rsid w:val="00695605"/>
    <w:rsid w:val="00695C27"/>
    <w:rsid w:val="00695EFF"/>
    <w:rsid w:val="00695FA1"/>
    <w:rsid w:val="006962F9"/>
    <w:rsid w:val="0069642E"/>
    <w:rsid w:val="0069664C"/>
    <w:rsid w:val="006967F0"/>
    <w:rsid w:val="006968F1"/>
    <w:rsid w:val="00696CB2"/>
    <w:rsid w:val="00696EEF"/>
    <w:rsid w:val="006977BB"/>
    <w:rsid w:val="00697C91"/>
    <w:rsid w:val="00697E0C"/>
    <w:rsid w:val="006A055E"/>
    <w:rsid w:val="006A0BA8"/>
    <w:rsid w:val="006A126C"/>
    <w:rsid w:val="006A146C"/>
    <w:rsid w:val="006A151C"/>
    <w:rsid w:val="006A1524"/>
    <w:rsid w:val="006A1883"/>
    <w:rsid w:val="006A1B45"/>
    <w:rsid w:val="006A1D44"/>
    <w:rsid w:val="006A21B3"/>
    <w:rsid w:val="006A2341"/>
    <w:rsid w:val="006A27E8"/>
    <w:rsid w:val="006A28C8"/>
    <w:rsid w:val="006A2FAB"/>
    <w:rsid w:val="006A30CA"/>
    <w:rsid w:val="006A3200"/>
    <w:rsid w:val="006A38B4"/>
    <w:rsid w:val="006A3973"/>
    <w:rsid w:val="006A3984"/>
    <w:rsid w:val="006A3ACC"/>
    <w:rsid w:val="006A42AD"/>
    <w:rsid w:val="006A4371"/>
    <w:rsid w:val="006A43B9"/>
    <w:rsid w:val="006A47E0"/>
    <w:rsid w:val="006A4C89"/>
    <w:rsid w:val="006A53BB"/>
    <w:rsid w:val="006A65A3"/>
    <w:rsid w:val="006A683E"/>
    <w:rsid w:val="006A6C86"/>
    <w:rsid w:val="006A7584"/>
    <w:rsid w:val="006A78AC"/>
    <w:rsid w:val="006A7C7C"/>
    <w:rsid w:val="006A7D08"/>
    <w:rsid w:val="006B0907"/>
    <w:rsid w:val="006B0A95"/>
    <w:rsid w:val="006B0AB0"/>
    <w:rsid w:val="006B0D43"/>
    <w:rsid w:val="006B0EB3"/>
    <w:rsid w:val="006B12C1"/>
    <w:rsid w:val="006B19B4"/>
    <w:rsid w:val="006B1FA9"/>
    <w:rsid w:val="006B2172"/>
    <w:rsid w:val="006B2355"/>
    <w:rsid w:val="006B26C9"/>
    <w:rsid w:val="006B2B51"/>
    <w:rsid w:val="006B2D0A"/>
    <w:rsid w:val="006B2E59"/>
    <w:rsid w:val="006B33BB"/>
    <w:rsid w:val="006B385B"/>
    <w:rsid w:val="006B3874"/>
    <w:rsid w:val="006B3B9D"/>
    <w:rsid w:val="006B3DC6"/>
    <w:rsid w:val="006B4146"/>
    <w:rsid w:val="006B44CC"/>
    <w:rsid w:val="006B4541"/>
    <w:rsid w:val="006B45CB"/>
    <w:rsid w:val="006B470F"/>
    <w:rsid w:val="006B48A9"/>
    <w:rsid w:val="006B4AD5"/>
    <w:rsid w:val="006B4D3D"/>
    <w:rsid w:val="006B4FC2"/>
    <w:rsid w:val="006B4FC9"/>
    <w:rsid w:val="006B5145"/>
    <w:rsid w:val="006B55D0"/>
    <w:rsid w:val="006B5647"/>
    <w:rsid w:val="006B56A4"/>
    <w:rsid w:val="006B586D"/>
    <w:rsid w:val="006B64F9"/>
    <w:rsid w:val="006B6649"/>
    <w:rsid w:val="006B66A5"/>
    <w:rsid w:val="006B705A"/>
    <w:rsid w:val="006B7B17"/>
    <w:rsid w:val="006B7EA9"/>
    <w:rsid w:val="006B7F25"/>
    <w:rsid w:val="006C03CA"/>
    <w:rsid w:val="006C03ED"/>
    <w:rsid w:val="006C0917"/>
    <w:rsid w:val="006C09B1"/>
    <w:rsid w:val="006C0B36"/>
    <w:rsid w:val="006C0D9F"/>
    <w:rsid w:val="006C12A3"/>
    <w:rsid w:val="006C13CA"/>
    <w:rsid w:val="006C149B"/>
    <w:rsid w:val="006C14B1"/>
    <w:rsid w:val="006C14B9"/>
    <w:rsid w:val="006C154D"/>
    <w:rsid w:val="006C1ABB"/>
    <w:rsid w:val="006C1C1C"/>
    <w:rsid w:val="006C20A5"/>
    <w:rsid w:val="006C22B8"/>
    <w:rsid w:val="006C27BB"/>
    <w:rsid w:val="006C28E5"/>
    <w:rsid w:val="006C2D39"/>
    <w:rsid w:val="006C2F51"/>
    <w:rsid w:val="006C3189"/>
    <w:rsid w:val="006C3E6B"/>
    <w:rsid w:val="006C40FE"/>
    <w:rsid w:val="006C41DF"/>
    <w:rsid w:val="006C44EF"/>
    <w:rsid w:val="006C4CE1"/>
    <w:rsid w:val="006C50F4"/>
    <w:rsid w:val="006C53A7"/>
    <w:rsid w:val="006C5513"/>
    <w:rsid w:val="006C59C5"/>
    <w:rsid w:val="006C5B66"/>
    <w:rsid w:val="006C5D33"/>
    <w:rsid w:val="006C5FB2"/>
    <w:rsid w:val="006C68B1"/>
    <w:rsid w:val="006C691A"/>
    <w:rsid w:val="006C6A55"/>
    <w:rsid w:val="006C6CC0"/>
    <w:rsid w:val="006C6DDA"/>
    <w:rsid w:val="006C704B"/>
    <w:rsid w:val="006C75E6"/>
    <w:rsid w:val="006C7800"/>
    <w:rsid w:val="006C78DD"/>
    <w:rsid w:val="006C7B1E"/>
    <w:rsid w:val="006C7B42"/>
    <w:rsid w:val="006C7DAF"/>
    <w:rsid w:val="006C7FEC"/>
    <w:rsid w:val="006D000D"/>
    <w:rsid w:val="006D0234"/>
    <w:rsid w:val="006D03CF"/>
    <w:rsid w:val="006D0752"/>
    <w:rsid w:val="006D077C"/>
    <w:rsid w:val="006D10EF"/>
    <w:rsid w:val="006D12F4"/>
    <w:rsid w:val="006D1459"/>
    <w:rsid w:val="006D17C4"/>
    <w:rsid w:val="006D2085"/>
    <w:rsid w:val="006D2181"/>
    <w:rsid w:val="006D24D5"/>
    <w:rsid w:val="006D259C"/>
    <w:rsid w:val="006D277B"/>
    <w:rsid w:val="006D2789"/>
    <w:rsid w:val="006D2F7C"/>
    <w:rsid w:val="006D3CFE"/>
    <w:rsid w:val="006D3F30"/>
    <w:rsid w:val="006D4728"/>
    <w:rsid w:val="006D4CBA"/>
    <w:rsid w:val="006D520B"/>
    <w:rsid w:val="006D52E8"/>
    <w:rsid w:val="006D546E"/>
    <w:rsid w:val="006D55BC"/>
    <w:rsid w:val="006D57A7"/>
    <w:rsid w:val="006D5C07"/>
    <w:rsid w:val="006D5D8F"/>
    <w:rsid w:val="006D6A89"/>
    <w:rsid w:val="006D6F09"/>
    <w:rsid w:val="006D73F1"/>
    <w:rsid w:val="006D75F5"/>
    <w:rsid w:val="006D7C64"/>
    <w:rsid w:val="006D7DF5"/>
    <w:rsid w:val="006E0008"/>
    <w:rsid w:val="006E02C6"/>
    <w:rsid w:val="006E0415"/>
    <w:rsid w:val="006E0421"/>
    <w:rsid w:val="006E0C47"/>
    <w:rsid w:val="006E1172"/>
    <w:rsid w:val="006E1193"/>
    <w:rsid w:val="006E11E2"/>
    <w:rsid w:val="006E1255"/>
    <w:rsid w:val="006E137C"/>
    <w:rsid w:val="006E1560"/>
    <w:rsid w:val="006E18B1"/>
    <w:rsid w:val="006E196F"/>
    <w:rsid w:val="006E1B56"/>
    <w:rsid w:val="006E232F"/>
    <w:rsid w:val="006E27A0"/>
    <w:rsid w:val="006E2D65"/>
    <w:rsid w:val="006E2DF1"/>
    <w:rsid w:val="006E2EAD"/>
    <w:rsid w:val="006E3251"/>
    <w:rsid w:val="006E33D3"/>
    <w:rsid w:val="006E3963"/>
    <w:rsid w:val="006E3B94"/>
    <w:rsid w:val="006E3E73"/>
    <w:rsid w:val="006E3F21"/>
    <w:rsid w:val="006E4147"/>
    <w:rsid w:val="006E4266"/>
    <w:rsid w:val="006E461D"/>
    <w:rsid w:val="006E4715"/>
    <w:rsid w:val="006E4727"/>
    <w:rsid w:val="006E48D3"/>
    <w:rsid w:val="006E5287"/>
    <w:rsid w:val="006E58BA"/>
    <w:rsid w:val="006E5B2F"/>
    <w:rsid w:val="006E5B4B"/>
    <w:rsid w:val="006E5FE6"/>
    <w:rsid w:val="006E60AF"/>
    <w:rsid w:val="006E6419"/>
    <w:rsid w:val="006E644D"/>
    <w:rsid w:val="006E690A"/>
    <w:rsid w:val="006E6CF7"/>
    <w:rsid w:val="006E7002"/>
    <w:rsid w:val="006E7010"/>
    <w:rsid w:val="006E7538"/>
    <w:rsid w:val="006E7546"/>
    <w:rsid w:val="006E75D4"/>
    <w:rsid w:val="006E75D5"/>
    <w:rsid w:val="006E7739"/>
    <w:rsid w:val="006E7D5C"/>
    <w:rsid w:val="006E7D68"/>
    <w:rsid w:val="006E7F41"/>
    <w:rsid w:val="006E7F45"/>
    <w:rsid w:val="006F02F2"/>
    <w:rsid w:val="006F0408"/>
    <w:rsid w:val="006F06CC"/>
    <w:rsid w:val="006F078E"/>
    <w:rsid w:val="006F07C0"/>
    <w:rsid w:val="006F0BCF"/>
    <w:rsid w:val="006F11F8"/>
    <w:rsid w:val="006F19E4"/>
    <w:rsid w:val="006F1C00"/>
    <w:rsid w:val="006F1C2D"/>
    <w:rsid w:val="006F1DB5"/>
    <w:rsid w:val="006F1DBD"/>
    <w:rsid w:val="006F267F"/>
    <w:rsid w:val="006F26AC"/>
    <w:rsid w:val="006F27D8"/>
    <w:rsid w:val="006F2B8C"/>
    <w:rsid w:val="006F32EE"/>
    <w:rsid w:val="006F33F9"/>
    <w:rsid w:val="006F3470"/>
    <w:rsid w:val="006F35D2"/>
    <w:rsid w:val="006F3B41"/>
    <w:rsid w:val="006F40BA"/>
    <w:rsid w:val="006F4183"/>
    <w:rsid w:val="006F420A"/>
    <w:rsid w:val="006F42C8"/>
    <w:rsid w:val="006F45A2"/>
    <w:rsid w:val="006F45C6"/>
    <w:rsid w:val="006F4885"/>
    <w:rsid w:val="006F48D1"/>
    <w:rsid w:val="006F4AF7"/>
    <w:rsid w:val="006F4EEE"/>
    <w:rsid w:val="006F5187"/>
    <w:rsid w:val="006F52C2"/>
    <w:rsid w:val="006F54AB"/>
    <w:rsid w:val="006F598A"/>
    <w:rsid w:val="006F5CB8"/>
    <w:rsid w:val="006F5D00"/>
    <w:rsid w:val="006F5EA5"/>
    <w:rsid w:val="006F5EDA"/>
    <w:rsid w:val="006F609E"/>
    <w:rsid w:val="006F64FA"/>
    <w:rsid w:val="006F68E6"/>
    <w:rsid w:val="006F6983"/>
    <w:rsid w:val="006F69E8"/>
    <w:rsid w:val="006F72EA"/>
    <w:rsid w:val="006F74DC"/>
    <w:rsid w:val="006F7BDB"/>
    <w:rsid w:val="00700285"/>
    <w:rsid w:val="007003E3"/>
    <w:rsid w:val="00700542"/>
    <w:rsid w:val="00700596"/>
    <w:rsid w:val="0070084D"/>
    <w:rsid w:val="007008AA"/>
    <w:rsid w:val="00700CEC"/>
    <w:rsid w:val="00700E83"/>
    <w:rsid w:val="0070126E"/>
    <w:rsid w:val="00701745"/>
    <w:rsid w:val="0070196C"/>
    <w:rsid w:val="00702294"/>
    <w:rsid w:val="00702B20"/>
    <w:rsid w:val="0070343E"/>
    <w:rsid w:val="00703768"/>
    <w:rsid w:val="00703C58"/>
    <w:rsid w:val="00703D8F"/>
    <w:rsid w:val="00703ECD"/>
    <w:rsid w:val="00703FB6"/>
    <w:rsid w:val="00704047"/>
    <w:rsid w:val="007040E3"/>
    <w:rsid w:val="007041CE"/>
    <w:rsid w:val="0070467E"/>
    <w:rsid w:val="007047AA"/>
    <w:rsid w:val="00704E4C"/>
    <w:rsid w:val="00704E80"/>
    <w:rsid w:val="00705126"/>
    <w:rsid w:val="00705A10"/>
    <w:rsid w:val="00705ED3"/>
    <w:rsid w:val="00706018"/>
    <w:rsid w:val="00706181"/>
    <w:rsid w:val="007062BA"/>
    <w:rsid w:val="00706D3B"/>
    <w:rsid w:val="007070A1"/>
    <w:rsid w:val="007074E1"/>
    <w:rsid w:val="00707586"/>
    <w:rsid w:val="007076DC"/>
    <w:rsid w:val="00707F86"/>
    <w:rsid w:val="00710052"/>
    <w:rsid w:val="007100A1"/>
    <w:rsid w:val="007101F6"/>
    <w:rsid w:val="007109A4"/>
    <w:rsid w:val="00710A3C"/>
    <w:rsid w:val="00710D72"/>
    <w:rsid w:val="00710DA7"/>
    <w:rsid w:val="00711093"/>
    <w:rsid w:val="0071117B"/>
    <w:rsid w:val="0071135E"/>
    <w:rsid w:val="00711457"/>
    <w:rsid w:val="007114DE"/>
    <w:rsid w:val="00711761"/>
    <w:rsid w:val="00711765"/>
    <w:rsid w:val="00711A40"/>
    <w:rsid w:val="00711CC3"/>
    <w:rsid w:val="0071229E"/>
    <w:rsid w:val="00712330"/>
    <w:rsid w:val="007126C3"/>
    <w:rsid w:val="00712B37"/>
    <w:rsid w:val="00712C92"/>
    <w:rsid w:val="007131FC"/>
    <w:rsid w:val="007132D5"/>
    <w:rsid w:val="00713359"/>
    <w:rsid w:val="0071370B"/>
    <w:rsid w:val="0071399F"/>
    <w:rsid w:val="00713C05"/>
    <w:rsid w:val="00713CB5"/>
    <w:rsid w:val="00713F81"/>
    <w:rsid w:val="00714ADB"/>
    <w:rsid w:val="00714FBE"/>
    <w:rsid w:val="00715537"/>
    <w:rsid w:val="00715786"/>
    <w:rsid w:val="007157BB"/>
    <w:rsid w:val="00715D72"/>
    <w:rsid w:val="00715E65"/>
    <w:rsid w:val="00716BD2"/>
    <w:rsid w:val="00716CB2"/>
    <w:rsid w:val="0071718D"/>
    <w:rsid w:val="00717314"/>
    <w:rsid w:val="00717607"/>
    <w:rsid w:val="00717628"/>
    <w:rsid w:val="0071789F"/>
    <w:rsid w:val="007179B6"/>
    <w:rsid w:val="00717C2C"/>
    <w:rsid w:val="00717C75"/>
    <w:rsid w:val="00717D69"/>
    <w:rsid w:val="00720046"/>
    <w:rsid w:val="0072070A"/>
    <w:rsid w:val="00720757"/>
    <w:rsid w:val="0072094A"/>
    <w:rsid w:val="00721436"/>
    <w:rsid w:val="00721609"/>
    <w:rsid w:val="007217C6"/>
    <w:rsid w:val="0072199E"/>
    <w:rsid w:val="00721AB0"/>
    <w:rsid w:val="00721CDA"/>
    <w:rsid w:val="0072225B"/>
    <w:rsid w:val="00722588"/>
    <w:rsid w:val="0072259C"/>
    <w:rsid w:val="00722B62"/>
    <w:rsid w:val="00722B75"/>
    <w:rsid w:val="00722CE7"/>
    <w:rsid w:val="00722D53"/>
    <w:rsid w:val="00722F5B"/>
    <w:rsid w:val="0072322C"/>
    <w:rsid w:val="007236EC"/>
    <w:rsid w:val="0072389F"/>
    <w:rsid w:val="00723CF8"/>
    <w:rsid w:val="00723EA2"/>
    <w:rsid w:val="00724A7D"/>
    <w:rsid w:val="00724B86"/>
    <w:rsid w:val="00724B9C"/>
    <w:rsid w:val="00724CE6"/>
    <w:rsid w:val="00725138"/>
    <w:rsid w:val="00725708"/>
    <w:rsid w:val="00725F50"/>
    <w:rsid w:val="00726E67"/>
    <w:rsid w:val="00727026"/>
    <w:rsid w:val="00727319"/>
    <w:rsid w:val="0072760B"/>
    <w:rsid w:val="007278AE"/>
    <w:rsid w:val="007278D6"/>
    <w:rsid w:val="00727B46"/>
    <w:rsid w:val="00727D0A"/>
    <w:rsid w:val="0073001A"/>
    <w:rsid w:val="007302E3"/>
    <w:rsid w:val="00730918"/>
    <w:rsid w:val="00730995"/>
    <w:rsid w:val="00730E0F"/>
    <w:rsid w:val="00730EB4"/>
    <w:rsid w:val="00730F36"/>
    <w:rsid w:val="00731345"/>
    <w:rsid w:val="0073178E"/>
    <w:rsid w:val="00731844"/>
    <w:rsid w:val="00731A93"/>
    <w:rsid w:val="0073211E"/>
    <w:rsid w:val="0073222F"/>
    <w:rsid w:val="00732275"/>
    <w:rsid w:val="0073277A"/>
    <w:rsid w:val="00732F14"/>
    <w:rsid w:val="007332C9"/>
    <w:rsid w:val="007334D4"/>
    <w:rsid w:val="0073368F"/>
    <w:rsid w:val="007336D0"/>
    <w:rsid w:val="0073376B"/>
    <w:rsid w:val="007337DC"/>
    <w:rsid w:val="00733863"/>
    <w:rsid w:val="007339BB"/>
    <w:rsid w:val="00733F36"/>
    <w:rsid w:val="0073479A"/>
    <w:rsid w:val="007347A1"/>
    <w:rsid w:val="00734AFF"/>
    <w:rsid w:val="00734BEB"/>
    <w:rsid w:val="007351C7"/>
    <w:rsid w:val="0073535E"/>
    <w:rsid w:val="007355F8"/>
    <w:rsid w:val="0073581B"/>
    <w:rsid w:val="00735B5B"/>
    <w:rsid w:val="00735DC0"/>
    <w:rsid w:val="00735E2A"/>
    <w:rsid w:val="007361F4"/>
    <w:rsid w:val="00736715"/>
    <w:rsid w:val="0073671A"/>
    <w:rsid w:val="00736774"/>
    <w:rsid w:val="0073690F"/>
    <w:rsid w:val="0073692B"/>
    <w:rsid w:val="00736A81"/>
    <w:rsid w:val="00736F47"/>
    <w:rsid w:val="007371FD"/>
    <w:rsid w:val="00737559"/>
    <w:rsid w:val="00737632"/>
    <w:rsid w:val="00737CE7"/>
    <w:rsid w:val="00737F22"/>
    <w:rsid w:val="00737F80"/>
    <w:rsid w:val="00740181"/>
    <w:rsid w:val="007403FE"/>
    <w:rsid w:val="007404AD"/>
    <w:rsid w:val="00740526"/>
    <w:rsid w:val="00740696"/>
    <w:rsid w:val="00740DB9"/>
    <w:rsid w:val="00740E68"/>
    <w:rsid w:val="007410B9"/>
    <w:rsid w:val="007411B6"/>
    <w:rsid w:val="00741768"/>
    <w:rsid w:val="00741856"/>
    <w:rsid w:val="00741AE0"/>
    <w:rsid w:val="00741CD4"/>
    <w:rsid w:val="00741DC4"/>
    <w:rsid w:val="00742039"/>
    <w:rsid w:val="00742746"/>
    <w:rsid w:val="00742D60"/>
    <w:rsid w:val="00742E5A"/>
    <w:rsid w:val="0074303E"/>
    <w:rsid w:val="00743139"/>
    <w:rsid w:val="00743267"/>
    <w:rsid w:val="0074360F"/>
    <w:rsid w:val="007437E2"/>
    <w:rsid w:val="00743CB4"/>
    <w:rsid w:val="00743E60"/>
    <w:rsid w:val="00744D9C"/>
    <w:rsid w:val="00744FB3"/>
    <w:rsid w:val="0074524C"/>
    <w:rsid w:val="007452EA"/>
    <w:rsid w:val="007457EE"/>
    <w:rsid w:val="00745A5F"/>
    <w:rsid w:val="00745CB9"/>
    <w:rsid w:val="00745D0E"/>
    <w:rsid w:val="00746080"/>
    <w:rsid w:val="00746298"/>
    <w:rsid w:val="007462A2"/>
    <w:rsid w:val="007465D0"/>
    <w:rsid w:val="007468BF"/>
    <w:rsid w:val="00746A9A"/>
    <w:rsid w:val="00747111"/>
    <w:rsid w:val="00747378"/>
    <w:rsid w:val="00747709"/>
    <w:rsid w:val="0074798A"/>
    <w:rsid w:val="00747BE2"/>
    <w:rsid w:val="00747CB4"/>
    <w:rsid w:val="00750157"/>
    <w:rsid w:val="007504D9"/>
    <w:rsid w:val="007508E1"/>
    <w:rsid w:val="00750A0D"/>
    <w:rsid w:val="00750E90"/>
    <w:rsid w:val="0075138C"/>
    <w:rsid w:val="007515B4"/>
    <w:rsid w:val="00751664"/>
    <w:rsid w:val="00751702"/>
    <w:rsid w:val="007518D7"/>
    <w:rsid w:val="00751AEA"/>
    <w:rsid w:val="00751D57"/>
    <w:rsid w:val="00751E28"/>
    <w:rsid w:val="00751E97"/>
    <w:rsid w:val="0075230D"/>
    <w:rsid w:val="007527BF"/>
    <w:rsid w:val="00752813"/>
    <w:rsid w:val="007530AA"/>
    <w:rsid w:val="0075361A"/>
    <w:rsid w:val="00753662"/>
    <w:rsid w:val="007536F0"/>
    <w:rsid w:val="00754A37"/>
    <w:rsid w:val="00754AB3"/>
    <w:rsid w:val="00754E4B"/>
    <w:rsid w:val="00754F63"/>
    <w:rsid w:val="0075527D"/>
    <w:rsid w:val="00755BEF"/>
    <w:rsid w:val="00755E11"/>
    <w:rsid w:val="007563AC"/>
    <w:rsid w:val="00756454"/>
    <w:rsid w:val="00756D93"/>
    <w:rsid w:val="00756F1E"/>
    <w:rsid w:val="00756FC3"/>
    <w:rsid w:val="007571AD"/>
    <w:rsid w:val="00757834"/>
    <w:rsid w:val="00757A2A"/>
    <w:rsid w:val="00760281"/>
    <w:rsid w:val="007603EA"/>
    <w:rsid w:val="0076043C"/>
    <w:rsid w:val="007604B8"/>
    <w:rsid w:val="007604C7"/>
    <w:rsid w:val="00760694"/>
    <w:rsid w:val="007606A9"/>
    <w:rsid w:val="00760AE2"/>
    <w:rsid w:val="00761985"/>
    <w:rsid w:val="00761B5B"/>
    <w:rsid w:val="00761D2D"/>
    <w:rsid w:val="00761E7C"/>
    <w:rsid w:val="00762491"/>
    <w:rsid w:val="007626F3"/>
    <w:rsid w:val="00762822"/>
    <w:rsid w:val="0076288D"/>
    <w:rsid w:val="00762A92"/>
    <w:rsid w:val="00762B2E"/>
    <w:rsid w:val="00763144"/>
    <w:rsid w:val="007633A5"/>
    <w:rsid w:val="0076348C"/>
    <w:rsid w:val="007635DB"/>
    <w:rsid w:val="00763946"/>
    <w:rsid w:val="00763B1D"/>
    <w:rsid w:val="00763BB8"/>
    <w:rsid w:val="00763E42"/>
    <w:rsid w:val="00763FB3"/>
    <w:rsid w:val="00763FB8"/>
    <w:rsid w:val="007645B4"/>
    <w:rsid w:val="007649F0"/>
    <w:rsid w:val="00764E15"/>
    <w:rsid w:val="00764ED9"/>
    <w:rsid w:val="007650B1"/>
    <w:rsid w:val="00765325"/>
    <w:rsid w:val="007653C1"/>
    <w:rsid w:val="0076564D"/>
    <w:rsid w:val="007658F1"/>
    <w:rsid w:val="00765C8E"/>
    <w:rsid w:val="00765DF6"/>
    <w:rsid w:val="00766643"/>
    <w:rsid w:val="007668EE"/>
    <w:rsid w:val="00766931"/>
    <w:rsid w:val="00766B53"/>
    <w:rsid w:val="00767010"/>
    <w:rsid w:val="007670F7"/>
    <w:rsid w:val="0076713B"/>
    <w:rsid w:val="00767357"/>
    <w:rsid w:val="00767F3F"/>
    <w:rsid w:val="007701EB"/>
    <w:rsid w:val="0077036E"/>
    <w:rsid w:val="007705CE"/>
    <w:rsid w:val="007706A7"/>
    <w:rsid w:val="00770985"/>
    <w:rsid w:val="00770C67"/>
    <w:rsid w:val="00770C8A"/>
    <w:rsid w:val="00770D01"/>
    <w:rsid w:val="007712CB"/>
    <w:rsid w:val="007716DF"/>
    <w:rsid w:val="00771C21"/>
    <w:rsid w:val="00771DBF"/>
    <w:rsid w:val="00772071"/>
    <w:rsid w:val="0077217E"/>
    <w:rsid w:val="007722EF"/>
    <w:rsid w:val="00772387"/>
    <w:rsid w:val="007726CD"/>
    <w:rsid w:val="00772863"/>
    <w:rsid w:val="00772DC1"/>
    <w:rsid w:val="00772E75"/>
    <w:rsid w:val="00773423"/>
    <w:rsid w:val="00773456"/>
    <w:rsid w:val="007739A5"/>
    <w:rsid w:val="00773A7D"/>
    <w:rsid w:val="00773F0C"/>
    <w:rsid w:val="007745F6"/>
    <w:rsid w:val="00774674"/>
    <w:rsid w:val="007746AE"/>
    <w:rsid w:val="007747E7"/>
    <w:rsid w:val="0077504D"/>
    <w:rsid w:val="0077533E"/>
    <w:rsid w:val="0077556E"/>
    <w:rsid w:val="007758A9"/>
    <w:rsid w:val="007762F6"/>
    <w:rsid w:val="00776A10"/>
    <w:rsid w:val="00776C7A"/>
    <w:rsid w:val="007774AF"/>
    <w:rsid w:val="00777BF8"/>
    <w:rsid w:val="00777E37"/>
    <w:rsid w:val="00777F7D"/>
    <w:rsid w:val="007804EC"/>
    <w:rsid w:val="00780B10"/>
    <w:rsid w:val="00780EB1"/>
    <w:rsid w:val="0078143C"/>
    <w:rsid w:val="00781C79"/>
    <w:rsid w:val="00782521"/>
    <w:rsid w:val="0078266D"/>
    <w:rsid w:val="007827C3"/>
    <w:rsid w:val="007828DE"/>
    <w:rsid w:val="007829C2"/>
    <w:rsid w:val="00783036"/>
    <w:rsid w:val="007834F3"/>
    <w:rsid w:val="0078374B"/>
    <w:rsid w:val="007838FD"/>
    <w:rsid w:val="00783B0F"/>
    <w:rsid w:val="00783BD0"/>
    <w:rsid w:val="00783CD9"/>
    <w:rsid w:val="00783E7B"/>
    <w:rsid w:val="00783E81"/>
    <w:rsid w:val="00784272"/>
    <w:rsid w:val="007844D2"/>
    <w:rsid w:val="00784A70"/>
    <w:rsid w:val="00785199"/>
    <w:rsid w:val="00785536"/>
    <w:rsid w:val="007855A6"/>
    <w:rsid w:val="007855F5"/>
    <w:rsid w:val="0078572C"/>
    <w:rsid w:val="00785854"/>
    <w:rsid w:val="0078599A"/>
    <w:rsid w:val="00785A56"/>
    <w:rsid w:val="00785D81"/>
    <w:rsid w:val="00785EEE"/>
    <w:rsid w:val="007861B2"/>
    <w:rsid w:val="007866E8"/>
    <w:rsid w:val="007867CF"/>
    <w:rsid w:val="007868AA"/>
    <w:rsid w:val="00786B50"/>
    <w:rsid w:val="00786BD8"/>
    <w:rsid w:val="00786BEC"/>
    <w:rsid w:val="00787090"/>
    <w:rsid w:val="007871B4"/>
    <w:rsid w:val="007876B5"/>
    <w:rsid w:val="00787994"/>
    <w:rsid w:val="00787C1D"/>
    <w:rsid w:val="00787DC5"/>
    <w:rsid w:val="007900FC"/>
    <w:rsid w:val="007905EA"/>
    <w:rsid w:val="00790755"/>
    <w:rsid w:val="00790C31"/>
    <w:rsid w:val="007910CD"/>
    <w:rsid w:val="0079143F"/>
    <w:rsid w:val="00791876"/>
    <w:rsid w:val="00791AD6"/>
    <w:rsid w:val="00791C7B"/>
    <w:rsid w:val="0079251E"/>
    <w:rsid w:val="00792545"/>
    <w:rsid w:val="007927ED"/>
    <w:rsid w:val="00793073"/>
    <w:rsid w:val="00793AD2"/>
    <w:rsid w:val="00793D99"/>
    <w:rsid w:val="00793DE5"/>
    <w:rsid w:val="00794594"/>
    <w:rsid w:val="00794B01"/>
    <w:rsid w:val="00794CAE"/>
    <w:rsid w:val="00794FA5"/>
    <w:rsid w:val="007950CA"/>
    <w:rsid w:val="00795378"/>
    <w:rsid w:val="007953E7"/>
    <w:rsid w:val="0079561D"/>
    <w:rsid w:val="00795A2A"/>
    <w:rsid w:val="00795B48"/>
    <w:rsid w:val="00795C71"/>
    <w:rsid w:val="00795CE7"/>
    <w:rsid w:val="007962E6"/>
    <w:rsid w:val="0079641A"/>
    <w:rsid w:val="007969A0"/>
    <w:rsid w:val="00797046"/>
    <w:rsid w:val="00797161"/>
    <w:rsid w:val="00797169"/>
    <w:rsid w:val="00797364"/>
    <w:rsid w:val="00797BD0"/>
    <w:rsid w:val="00797C63"/>
    <w:rsid w:val="00797F67"/>
    <w:rsid w:val="00797F69"/>
    <w:rsid w:val="007A01B1"/>
    <w:rsid w:val="007A032E"/>
    <w:rsid w:val="007A043C"/>
    <w:rsid w:val="007A0492"/>
    <w:rsid w:val="007A0ABC"/>
    <w:rsid w:val="007A0B46"/>
    <w:rsid w:val="007A0F1E"/>
    <w:rsid w:val="007A1719"/>
    <w:rsid w:val="007A1738"/>
    <w:rsid w:val="007A1EF8"/>
    <w:rsid w:val="007A23D2"/>
    <w:rsid w:val="007A26DF"/>
    <w:rsid w:val="007A2AEE"/>
    <w:rsid w:val="007A31C4"/>
    <w:rsid w:val="007A31EF"/>
    <w:rsid w:val="007A33C1"/>
    <w:rsid w:val="007A34C0"/>
    <w:rsid w:val="007A3657"/>
    <w:rsid w:val="007A38C9"/>
    <w:rsid w:val="007A3CAA"/>
    <w:rsid w:val="007A4315"/>
    <w:rsid w:val="007A448E"/>
    <w:rsid w:val="007A4DCC"/>
    <w:rsid w:val="007A50EF"/>
    <w:rsid w:val="007A5220"/>
    <w:rsid w:val="007A5388"/>
    <w:rsid w:val="007A54C6"/>
    <w:rsid w:val="007A5E1E"/>
    <w:rsid w:val="007A5E47"/>
    <w:rsid w:val="007A5E65"/>
    <w:rsid w:val="007A5FFF"/>
    <w:rsid w:val="007A646E"/>
    <w:rsid w:val="007A65A3"/>
    <w:rsid w:val="007A6693"/>
    <w:rsid w:val="007A6759"/>
    <w:rsid w:val="007A697D"/>
    <w:rsid w:val="007A6BD6"/>
    <w:rsid w:val="007A6C75"/>
    <w:rsid w:val="007A6EBA"/>
    <w:rsid w:val="007A718B"/>
    <w:rsid w:val="007A71BF"/>
    <w:rsid w:val="007A75EF"/>
    <w:rsid w:val="007A775B"/>
    <w:rsid w:val="007A7B1C"/>
    <w:rsid w:val="007A7B2B"/>
    <w:rsid w:val="007A7D74"/>
    <w:rsid w:val="007B0226"/>
    <w:rsid w:val="007B0383"/>
    <w:rsid w:val="007B04BC"/>
    <w:rsid w:val="007B0564"/>
    <w:rsid w:val="007B0752"/>
    <w:rsid w:val="007B0BD6"/>
    <w:rsid w:val="007B0E2F"/>
    <w:rsid w:val="007B131E"/>
    <w:rsid w:val="007B1C74"/>
    <w:rsid w:val="007B1DE9"/>
    <w:rsid w:val="007B1E99"/>
    <w:rsid w:val="007B1FDE"/>
    <w:rsid w:val="007B20FF"/>
    <w:rsid w:val="007B2341"/>
    <w:rsid w:val="007B24EA"/>
    <w:rsid w:val="007B260D"/>
    <w:rsid w:val="007B29C4"/>
    <w:rsid w:val="007B2C0C"/>
    <w:rsid w:val="007B2DFA"/>
    <w:rsid w:val="007B2FB3"/>
    <w:rsid w:val="007B3188"/>
    <w:rsid w:val="007B3209"/>
    <w:rsid w:val="007B336E"/>
    <w:rsid w:val="007B37B5"/>
    <w:rsid w:val="007B3824"/>
    <w:rsid w:val="007B38E9"/>
    <w:rsid w:val="007B3D38"/>
    <w:rsid w:val="007B3EDC"/>
    <w:rsid w:val="007B4093"/>
    <w:rsid w:val="007B40CD"/>
    <w:rsid w:val="007B457F"/>
    <w:rsid w:val="007B4A5E"/>
    <w:rsid w:val="007B4DED"/>
    <w:rsid w:val="007B4E01"/>
    <w:rsid w:val="007B4E64"/>
    <w:rsid w:val="007B5007"/>
    <w:rsid w:val="007B526A"/>
    <w:rsid w:val="007B5938"/>
    <w:rsid w:val="007B5BBE"/>
    <w:rsid w:val="007B6266"/>
    <w:rsid w:val="007B6ACE"/>
    <w:rsid w:val="007B7013"/>
    <w:rsid w:val="007B7102"/>
    <w:rsid w:val="007B79BF"/>
    <w:rsid w:val="007B7ACD"/>
    <w:rsid w:val="007B7FA0"/>
    <w:rsid w:val="007C02EF"/>
    <w:rsid w:val="007C0C38"/>
    <w:rsid w:val="007C0D0E"/>
    <w:rsid w:val="007C10F5"/>
    <w:rsid w:val="007C1235"/>
    <w:rsid w:val="007C1886"/>
    <w:rsid w:val="007C23A6"/>
    <w:rsid w:val="007C26F0"/>
    <w:rsid w:val="007C2A78"/>
    <w:rsid w:val="007C2B2E"/>
    <w:rsid w:val="007C2F05"/>
    <w:rsid w:val="007C31F4"/>
    <w:rsid w:val="007C328B"/>
    <w:rsid w:val="007C3510"/>
    <w:rsid w:val="007C35D3"/>
    <w:rsid w:val="007C377B"/>
    <w:rsid w:val="007C3832"/>
    <w:rsid w:val="007C3D86"/>
    <w:rsid w:val="007C3E23"/>
    <w:rsid w:val="007C3F5A"/>
    <w:rsid w:val="007C42A5"/>
    <w:rsid w:val="007C4815"/>
    <w:rsid w:val="007C490C"/>
    <w:rsid w:val="007C4B8E"/>
    <w:rsid w:val="007C4C54"/>
    <w:rsid w:val="007C520C"/>
    <w:rsid w:val="007C53A4"/>
    <w:rsid w:val="007C54B0"/>
    <w:rsid w:val="007C56BF"/>
    <w:rsid w:val="007C589B"/>
    <w:rsid w:val="007C5B7B"/>
    <w:rsid w:val="007C5C86"/>
    <w:rsid w:val="007C5FE5"/>
    <w:rsid w:val="007C6174"/>
    <w:rsid w:val="007C62BB"/>
    <w:rsid w:val="007C6367"/>
    <w:rsid w:val="007C647B"/>
    <w:rsid w:val="007C6682"/>
    <w:rsid w:val="007C6976"/>
    <w:rsid w:val="007C6ADB"/>
    <w:rsid w:val="007C6F9D"/>
    <w:rsid w:val="007C74C1"/>
    <w:rsid w:val="007C76DC"/>
    <w:rsid w:val="007C7DAF"/>
    <w:rsid w:val="007C7EA4"/>
    <w:rsid w:val="007D084D"/>
    <w:rsid w:val="007D086D"/>
    <w:rsid w:val="007D088C"/>
    <w:rsid w:val="007D0927"/>
    <w:rsid w:val="007D0AB6"/>
    <w:rsid w:val="007D0F82"/>
    <w:rsid w:val="007D12F3"/>
    <w:rsid w:val="007D13E6"/>
    <w:rsid w:val="007D1730"/>
    <w:rsid w:val="007D19B9"/>
    <w:rsid w:val="007D1DE3"/>
    <w:rsid w:val="007D1F83"/>
    <w:rsid w:val="007D20FA"/>
    <w:rsid w:val="007D2160"/>
    <w:rsid w:val="007D309A"/>
    <w:rsid w:val="007D32E2"/>
    <w:rsid w:val="007D356B"/>
    <w:rsid w:val="007D3678"/>
    <w:rsid w:val="007D3868"/>
    <w:rsid w:val="007D38C4"/>
    <w:rsid w:val="007D38C5"/>
    <w:rsid w:val="007D3E45"/>
    <w:rsid w:val="007D4305"/>
    <w:rsid w:val="007D447B"/>
    <w:rsid w:val="007D475B"/>
    <w:rsid w:val="007D49AB"/>
    <w:rsid w:val="007D4CBD"/>
    <w:rsid w:val="007D4D4F"/>
    <w:rsid w:val="007D521A"/>
    <w:rsid w:val="007D5252"/>
    <w:rsid w:val="007D5389"/>
    <w:rsid w:val="007D53C7"/>
    <w:rsid w:val="007D547B"/>
    <w:rsid w:val="007D561F"/>
    <w:rsid w:val="007D5664"/>
    <w:rsid w:val="007D56DD"/>
    <w:rsid w:val="007D5BF0"/>
    <w:rsid w:val="007D5C30"/>
    <w:rsid w:val="007D6615"/>
    <w:rsid w:val="007D67A2"/>
    <w:rsid w:val="007D68A7"/>
    <w:rsid w:val="007D692A"/>
    <w:rsid w:val="007D6955"/>
    <w:rsid w:val="007D698F"/>
    <w:rsid w:val="007D6CE3"/>
    <w:rsid w:val="007D6DFF"/>
    <w:rsid w:val="007D6FA0"/>
    <w:rsid w:val="007D7610"/>
    <w:rsid w:val="007D7830"/>
    <w:rsid w:val="007D7907"/>
    <w:rsid w:val="007D7989"/>
    <w:rsid w:val="007D7ACE"/>
    <w:rsid w:val="007D7CEE"/>
    <w:rsid w:val="007E00B7"/>
    <w:rsid w:val="007E039E"/>
    <w:rsid w:val="007E0487"/>
    <w:rsid w:val="007E08E0"/>
    <w:rsid w:val="007E0F74"/>
    <w:rsid w:val="007E1038"/>
    <w:rsid w:val="007E10B3"/>
    <w:rsid w:val="007E153B"/>
    <w:rsid w:val="007E18AF"/>
    <w:rsid w:val="007E197E"/>
    <w:rsid w:val="007E1E64"/>
    <w:rsid w:val="007E1E73"/>
    <w:rsid w:val="007E2117"/>
    <w:rsid w:val="007E224B"/>
    <w:rsid w:val="007E2288"/>
    <w:rsid w:val="007E22FC"/>
    <w:rsid w:val="007E2E72"/>
    <w:rsid w:val="007E2EF4"/>
    <w:rsid w:val="007E2F7F"/>
    <w:rsid w:val="007E36A0"/>
    <w:rsid w:val="007E38A7"/>
    <w:rsid w:val="007E3901"/>
    <w:rsid w:val="007E3B81"/>
    <w:rsid w:val="007E3D3F"/>
    <w:rsid w:val="007E3E81"/>
    <w:rsid w:val="007E41B4"/>
    <w:rsid w:val="007E4328"/>
    <w:rsid w:val="007E4706"/>
    <w:rsid w:val="007E47C8"/>
    <w:rsid w:val="007E4A2F"/>
    <w:rsid w:val="007E4ACC"/>
    <w:rsid w:val="007E4FC8"/>
    <w:rsid w:val="007E566E"/>
    <w:rsid w:val="007E5A6B"/>
    <w:rsid w:val="007E5A90"/>
    <w:rsid w:val="007E5B04"/>
    <w:rsid w:val="007E6057"/>
    <w:rsid w:val="007E653B"/>
    <w:rsid w:val="007E6A40"/>
    <w:rsid w:val="007E6CDA"/>
    <w:rsid w:val="007E6DFA"/>
    <w:rsid w:val="007E71EA"/>
    <w:rsid w:val="007E74B3"/>
    <w:rsid w:val="007E79F6"/>
    <w:rsid w:val="007E7C9C"/>
    <w:rsid w:val="007E7D87"/>
    <w:rsid w:val="007F01E5"/>
    <w:rsid w:val="007F0371"/>
    <w:rsid w:val="007F05A2"/>
    <w:rsid w:val="007F08CE"/>
    <w:rsid w:val="007F0953"/>
    <w:rsid w:val="007F1017"/>
    <w:rsid w:val="007F1173"/>
    <w:rsid w:val="007F12EA"/>
    <w:rsid w:val="007F1335"/>
    <w:rsid w:val="007F1538"/>
    <w:rsid w:val="007F1603"/>
    <w:rsid w:val="007F190A"/>
    <w:rsid w:val="007F1C60"/>
    <w:rsid w:val="007F1C98"/>
    <w:rsid w:val="007F20E4"/>
    <w:rsid w:val="007F2861"/>
    <w:rsid w:val="007F28CB"/>
    <w:rsid w:val="007F2BB0"/>
    <w:rsid w:val="007F31B0"/>
    <w:rsid w:val="007F3E60"/>
    <w:rsid w:val="007F447A"/>
    <w:rsid w:val="007F45BB"/>
    <w:rsid w:val="007F4807"/>
    <w:rsid w:val="007F4888"/>
    <w:rsid w:val="007F4C7B"/>
    <w:rsid w:val="007F4D6E"/>
    <w:rsid w:val="007F5710"/>
    <w:rsid w:val="007F59CD"/>
    <w:rsid w:val="007F6051"/>
    <w:rsid w:val="007F62B7"/>
    <w:rsid w:val="007F6848"/>
    <w:rsid w:val="007F6853"/>
    <w:rsid w:val="007F6B27"/>
    <w:rsid w:val="007F7009"/>
    <w:rsid w:val="007F7284"/>
    <w:rsid w:val="007F732F"/>
    <w:rsid w:val="007F73A9"/>
    <w:rsid w:val="007F740C"/>
    <w:rsid w:val="007F774A"/>
    <w:rsid w:val="007F78EF"/>
    <w:rsid w:val="007F7C9B"/>
    <w:rsid w:val="007F7D26"/>
    <w:rsid w:val="007F7DD5"/>
    <w:rsid w:val="008001ED"/>
    <w:rsid w:val="00800692"/>
    <w:rsid w:val="0080077E"/>
    <w:rsid w:val="00800F71"/>
    <w:rsid w:val="00801007"/>
    <w:rsid w:val="00801315"/>
    <w:rsid w:val="00802E4A"/>
    <w:rsid w:val="008039BC"/>
    <w:rsid w:val="00803C41"/>
    <w:rsid w:val="00803E42"/>
    <w:rsid w:val="00803E59"/>
    <w:rsid w:val="00803F2D"/>
    <w:rsid w:val="00803F48"/>
    <w:rsid w:val="00804243"/>
    <w:rsid w:val="008046CF"/>
    <w:rsid w:val="008047F4"/>
    <w:rsid w:val="008048DC"/>
    <w:rsid w:val="0080556F"/>
    <w:rsid w:val="00805692"/>
    <w:rsid w:val="008057A0"/>
    <w:rsid w:val="00805948"/>
    <w:rsid w:val="0080607A"/>
    <w:rsid w:val="008063B8"/>
    <w:rsid w:val="0080654E"/>
    <w:rsid w:val="008065D8"/>
    <w:rsid w:val="00806747"/>
    <w:rsid w:val="00806A75"/>
    <w:rsid w:val="00806ABD"/>
    <w:rsid w:val="0080755B"/>
    <w:rsid w:val="00807684"/>
    <w:rsid w:val="008076E0"/>
    <w:rsid w:val="00807F3E"/>
    <w:rsid w:val="0081012F"/>
    <w:rsid w:val="008106A9"/>
    <w:rsid w:val="00810777"/>
    <w:rsid w:val="00810D82"/>
    <w:rsid w:val="00811005"/>
    <w:rsid w:val="00811099"/>
    <w:rsid w:val="00811166"/>
    <w:rsid w:val="00811212"/>
    <w:rsid w:val="00811BA0"/>
    <w:rsid w:val="00811E71"/>
    <w:rsid w:val="00811F19"/>
    <w:rsid w:val="00812168"/>
    <w:rsid w:val="00812367"/>
    <w:rsid w:val="008124A5"/>
    <w:rsid w:val="0081253C"/>
    <w:rsid w:val="00812839"/>
    <w:rsid w:val="00812B14"/>
    <w:rsid w:val="008133C1"/>
    <w:rsid w:val="00814001"/>
    <w:rsid w:val="008148F7"/>
    <w:rsid w:val="0081492D"/>
    <w:rsid w:val="00814B40"/>
    <w:rsid w:val="00814B65"/>
    <w:rsid w:val="00814C74"/>
    <w:rsid w:val="00814FEA"/>
    <w:rsid w:val="008154F6"/>
    <w:rsid w:val="00815560"/>
    <w:rsid w:val="00815A18"/>
    <w:rsid w:val="00816182"/>
    <w:rsid w:val="00816855"/>
    <w:rsid w:val="00816C87"/>
    <w:rsid w:val="00816E96"/>
    <w:rsid w:val="00817151"/>
    <w:rsid w:val="008173EE"/>
    <w:rsid w:val="00817A02"/>
    <w:rsid w:val="0082063C"/>
    <w:rsid w:val="00820643"/>
    <w:rsid w:val="00820CA9"/>
    <w:rsid w:val="00820EFD"/>
    <w:rsid w:val="008212DF"/>
    <w:rsid w:val="0082144A"/>
    <w:rsid w:val="0082196A"/>
    <w:rsid w:val="00821C35"/>
    <w:rsid w:val="0082219C"/>
    <w:rsid w:val="00822991"/>
    <w:rsid w:val="00822A6D"/>
    <w:rsid w:val="00822B2D"/>
    <w:rsid w:val="00822FDC"/>
    <w:rsid w:val="00823493"/>
    <w:rsid w:val="008239F1"/>
    <w:rsid w:val="00823AC6"/>
    <w:rsid w:val="00823BCA"/>
    <w:rsid w:val="00823D7E"/>
    <w:rsid w:val="00823E16"/>
    <w:rsid w:val="00823EB0"/>
    <w:rsid w:val="00824007"/>
    <w:rsid w:val="008240AF"/>
    <w:rsid w:val="008242CF"/>
    <w:rsid w:val="008242E1"/>
    <w:rsid w:val="008243F3"/>
    <w:rsid w:val="00824525"/>
    <w:rsid w:val="00824526"/>
    <w:rsid w:val="008248AA"/>
    <w:rsid w:val="00824AAE"/>
    <w:rsid w:val="00824CE2"/>
    <w:rsid w:val="00824F4E"/>
    <w:rsid w:val="008252F0"/>
    <w:rsid w:val="00825633"/>
    <w:rsid w:val="0082568F"/>
    <w:rsid w:val="00825753"/>
    <w:rsid w:val="00825F3E"/>
    <w:rsid w:val="008260EB"/>
    <w:rsid w:val="0082631C"/>
    <w:rsid w:val="008266A2"/>
    <w:rsid w:val="00826CAC"/>
    <w:rsid w:val="00826DEF"/>
    <w:rsid w:val="00826E21"/>
    <w:rsid w:val="008270EA"/>
    <w:rsid w:val="0082716D"/>
    <w:rsid w:val="00827F85"/>
    <w:rsid w:val="0083065C"/>
    <w:rsid w:val="008311C5"/>
    <w:rsid w:val="0083130C"/>
    <w:rsid w:val="008313E0"/>
    <w:rsid w:val="00831874"/>
    <w:rsid w:val="0083196D"/>
    <w:rsid w:val="00831B6C"/>
    <w:rsid w:val="00831E11"/>
    <w:rsid w:val="0083237D"/>
    <w:rsid w:val="008326D5"/>
    <w:rsid w:val="0083285F"/>
    <w:rsid w:val="00832A5B"/>
    <w:rsid w:val="00832FE2"/>
    <w:rsid w:val="008334AE"/>
    <w:rsid w:val="00833754"/>
    <w:rsid w:val="00833818"/>
    <w:rsid w:val="00833A45"/>
    <w:rsid w:val="00833A5C"/>
    <w:rsid w:val="00834008"/>
    <w:rsid w:val="008343A7"/>
    <w:rsid w:val="008346B9"/>
    <w:rsid w:val="008347B8"/>
    <w:rsid w:val="00834A38"/>
    <w:rsid w:val="00834B1E"/>
    <w:rsid w:val="00834C1E"/>
    <w:rsid w:val="00834EEF"/>
    <w:rsid w:val="0083507B"/>
    <w:rsid w:val="00835EB2"/>
    <w:rsid w:val="008360C7"/>
    <w:rsid w:val="00836468"/>
    <w:rsid w:val="0083661D"/>
    <w:rsid w:val="0083694C"/>
    <w:rsid w:val="00836C7A"/>
    <w:rsid w:val="00836F23"/>
    <w:rsid w:val="00836F5D"/>
    <w:rsid w:val="0083700A"/>
    <w:rsid w:val="008371F9"/>
    <w:rsid w:val="00837290"/>
    <w:rsid w:val="00837B7C"/>
    <w:rsid w:val="008400CF"/>
    <w:rsid w:val="008402E9"/>
    <w:rsid w:val="008403C0"/>
    <w:rsid w:val="008405DD"/>
    <w:rsid w:val="008407ED"/>
    <w:rsid w:val="00840845"/>
    <w:rsid w:val="0084085A"/>
    <w:rsid w:val="00840B2E"/>
    <w:rsid w:val="00840D7E"/>
    <w:rsid w:val="00840E7E"/>
    <w:rsid w:val="0084167C"/>
    <w:rsid w:val="008418B8"/>
    <w:rsid w:val="00841A18"/>
    <w:rsid w:val="0084214E"/>
    <w:rsid w:val="008428EF"/>
    <w:rsid w:val="00843051"/>
    <w:rsid w:val="00843098"/>
    <w:rsid w:val="0084328D"/>
    <w:rsid w:val="008436AE"/>
    <w:rsid w:val="00843756"/>
    <w:rsid w:val="00843B73"/>
    <w:rsid w:val="00843C28"/>
    <w:rsid w:val="00843DE1"/>
    <w:rsid w:val="0084414D"/>
    <w:rsid w:val="00844A6B"/>
    <w:rsid w:val="00844B81"/>
    <w:rsid w:val="00844CB2"/>
    <w:rsid w:val="00845080"/>
    <w:rsid w:val="00845362"/>
    <w:rsid w:val="00845519"/>
    <w:rsid w:val="00845789"/>
    <w:rsid w:val="00845B08"/>
    <w:rsid w:val="00846036"/>
    <w:rsid w:val="008464A5"/>
    <w:rsid w:val="008466EC"/>
    <w:rsid w:val="00846A8F"/>
    <w:rsid w:val="00846ABB"/>
    <w:rsid w:val="00846B15"/>
    <w:rsid w:val="00846B7B"/>
    <w:rsid w:val="00846CF0"/>
    <w:rsid w:val="00846E03"/>
    <w:rsid w:val="00846F8E"/>
    <w:rsid w:val="0084722A"/>
    <w:rsid w:val="008472B0"/>
    <w:rsid w:val="00847583"/>
    <w:rsid w:val="00847A29"/>
    <w:rsid w:val="00847BEE"/>
    <w:rsid w:val="00847C88"/>
    <w:rsid w:val="00847F73"/>
    <w:rsid w:val="00847FD8"/>
    <w:rsid w:val="008501F2"/>
    <w:rsid w:val="008503B2"/>
    <w:rsid w:val="008504F7"/>
    <w:rsid w:val="00850872"/>
    <w:rsid w:val="00850AB0"/>
    <w:rsid w:val="00850D43"/>
    <w:rsid w:val="00850DD6"/>
    <w:rsid w:val="008510BE"/>
    <w:rsid w:val="00851112"/>
    <w:rsid w:val="0085158E"/>
    <w:rsid w:val="0085169D"/>
    <w:rsid w:val="008517B4"/>
    <w:rsid w:val="00851D12"/>
    <w:rsid w:val="00851F73"/>
    <w:rsid w:val="008523ED"/>
    <w:rsid w:val="008526AF"/>
    <w:rsid w:val="00852FB1"/>
    <w:rsid w:val="00853279"/>
    <w:rsid w:val="00853490"/>
    <w:rsid w:val="00853692"/>
    <w:rsid w:val="008537DD"/>
    <w:rsid w:val="00853F92"/>
    <w:rsid w:val="00853FDE"/>
    <w:rsid w:val="0085419D"/>
    <w:rsid w:val="00854241"/>
    <w:rsid w:val="0085495C"/>
    <w:rsid w:val="00855043"/>
    <w:rsid w:val="00855248"/>
    <w:rsid w:val="008553C8"/>
    <w:rsid w:val="00855512"/>
    <w:rsid w:val="00855DA0"/>
    <w:rsid w:val="00855DA4"/>
    <w:rsid w:val="00855E35"/>
    <w:rsid w:val="00855E99"/>
    <w:rsid w:val="00855EBB"/>
    <w:rsid w:val="00856193"/>
    <w:rsid w:val="0085649E"/>
    <w:rsid w:val="008567F6"/>
    <w:rsid w:val="00856A68"/>
    <w:rsid w:val="00856ADE"/>
    <w:rsid w:val="0085780E"/>
    <w:rsid w:val="008604E8"/>
    <w:rsid w:val="0086051F"/>
    <w:rsid w:val="008606C5"/>
    <w:rsid w:val="00860791"/>
    <w:rsid w:val="00861312"/>
    <w:rsid w:val="00861432"/>
    <w:rsid w:val="00861A79"/>
    <w:rsid w:val="00861B7C"/>
    <w:rsid w:val="00861C25"/>
    <w:rsid w:val="00861E7F"/>
    <w:rsid w:val="00861EBD"/>
    <w:rsid w:val="00862205"/>
    <w:rsid w:val="00862858"/>
    <w:rsid w:val="008629F5"/>
    <w:rsid w:val="00862E4B"/>
    <w:rsid w:val="008633BF"/>
    <w:rsid w:val="00863659"/>
    <w:rsid w:val="00863973"/>
    <w:rsid w:val="00863BF2"/>
    <w:rsid w:val="00863FC5"/>
    <w:rsid w:val="00864286"/>
    <w:rsid w:val="008643B6"/>
    <w:rsid w:val="008644E5"/>
    <w:rsid w:val="00864576"/>
    <w:rsid w:val="00864E27"/>
    <w:rsid w:val="00864EAF"/>
    <w:rsid w:val="00865248"/>
    <w:rsid w:val="00865475"/>
    <w:rsid w:val="008654C8"/>
    <w:rsid w:val="00865A26"/>
    <w:rsid w:val="00865AC0"/>
    <w:rsid w:val="00865F9C"/>
    <w:rsid w:val="00865FEF"/>
    <w:rsid w:val="00866144"/>
    <w:rsid w:val="008661EA"/>
    <w:rsid w:val="00866495"/>
    <w:rsid w:val="008664ED"/>
    <w:rsid w:val="0086673E"/>
    <w:rsid w:val="00866762"/>
    <w:rsid w:val="008667EB"/>
    <w:rsid w:val="008667FD"/>
    <w:rsid w:val="0086691A"/>
    <w:rsid w:val="008669CC"/>
    <w:rsid w:val="00866C8D"/>
    <w:rsid w:val="00866E88"/>
    <w:rsid w:val="00866FF4"/>
    <w:rsid w:val="00867169"/>
    <w:rsid w:val="00867411"/>
    <w:rsid w:val="00867625"/>
    <w:rsid w:val="008679EE"/>
    <w:rsid w:val="00867D6D"/>
    <w:rsid w:val="00867F05"/>
    <w:rsid w:val="00870193"/>
    <w:rsid w:val="00870BCC"/>
    <w:rsid w:val="00870E23"/>
    <w:rsid w:val="00871007"/>
    <w:rsid w:val="008710A6"/>
    <w:rsid w:val="008711AF"/>
    <w:rsid w:val="0087122C"/>
    <w:rsid w:val="008712CD"/>
    <w:rsid w:val="0087151D"/>
    <w:rsid w:val="008715BC"/>
    <w:rsid w:val="008718A1"/>
    <w:rsid w:val="00871BB4"/>
    <w:rsid w:val="00871C7D"/>
    <w:rsid w:val="00871CA0"/>
    <w:rsid w:val="00871E5F"/>
    <w:rsid w:val="00872641"/>
    <w:rsid w:val="008726C0"/>
    <w:rsid w:val="0087291D"/>
    <w:rsid w:val="00872E88"/>
    <w:rsid w:val="008731DE"/>
    <w:rsid w:val="00873359"/>
    <w:rsid w:val="00873703"/>
    <w:rsid w:val="00873755"/>
    <w:rsid w:val="00874180"/>
    <w:rsid w:val="008743B8"/>
    <w:rsid w:val="00874821"/>
    <w:rsid w:val="00874A87"/>
    <w:rsid w:val="00874DBE"/>
    <w:rsid w:val="00874EEE"/>
    <w:rsid w:val="00875205"/>
    <w:rsid w:val="00875834"/>
    <w:rsid w:val="00875933"/>
    <w:rsid w:val="00875DC7"/>
    <w:rsid w:val="0087605E"/>
    <w:rsid w:val="0087677A"/>
    <w:rsid w:val="008768A9"/>
    <w:rsid w:val="00876A8F"/>
    <w:rsid w:val="00877027"/>
    <w:rsid w:val="00877211"/>
    <w:rsid w:val="00877342"/>
    <w:rsid w:val="00877378"/>
    <w:rsid w:val="00877388"/>
    <w:rsid w:val="00877725"/>
    <w:rsid w:val="008778A0"/>
    <w:rsid w:val="00877956"/>
    <w:rsid w:val="008779E7"/>
    <w:rsid w:val="00877E6F"/>
    <w:rsid w:val="00877FEB"/>
    <w:rsid w:val="0088059B"/>
    <w:rsid w:val="008806EF"/>
    <w:rsid w:val="008807B6"/>
    <w:rsid w:val="00880A58"/>
    <w:rsid w:val="00880BAB"/>
    <w:rsid w:val="00880BD5"/>
    <w:rsid w:val="00880BDA"/>
    <w:rsid w:val="00880E80"/>
    <w:rsid w:val="00881322"/>
    <w:rsid w:val="00881832"/>
    <w:rsid w:val="00881D12"/>
    <w:rsid w:val="00881D4B"/>
    <w:rsid w:val="008821FF"/>
    <w:rsid w:val="00882210"/>
    <w:rsid w:val="0088256B"/>
    <w:rsid w:val="00882681"/>
    <w:rsid w:val="00882B7F"/>
    <w:rsid w:val="00882BFC"/>
    <w:rsid w:val="00883546"/>
    <w:rsid w:val="008836B7"/>
    <w:rsid w:val="00884276"/>
    <w:rsid w:val="008842B6"/>
    <w:rsid w:val="008849F6"/>
    <w:rsid w:val="00884F9E"/>
    <w:rsid w:val="0088508B"/>
    <w:rsid w:val="0088513C"/>
    <w:rsid w:val="00885201"/>
    <w:rsid w:val="0088539F"/>
    <w:rsid w:val="0088546B"/>
    <w:rsid w:val="008854D3"/>
    <w:rsid w:val="00885DC4"/>
    <w:rsid w:val="00886288"/>
    <w:rsid w:val="0088629F"/>
    <w:rsid w:val="0088647E"/>
    <w:rsid w:val="00886590"/>
    <w:rsid w:val="00886764"/>
    <w:rsid w:val="00886856"/>
    <w:rsid w:val="00886C59"/>
    <w:rsid w:val="00887904"/>
    <w:rsid w:val="00887992"/>
    <w:rsid w:val="00887B18"/>
    <w:rsid w:val="00887C79"/>
    <w:rsid w:val="00887D6F"/>
    <w:rsid w:val="00890F02"/>
    <w:rsid w:val="00890F9A"/>
    <w:rsid w:val="00890FED"/>
    <w:rsid w:val="008911C4"/>
    <w:rsid w:val="008911DD"/>
    <w:rsid w:val="00891C45"/>
    <w:rsid w:val="00891E68"/>
    <w:rsid w:val="00891E91"/>
    <w:rsid w:val="008921A5"/>
    <w:rsid w:val="0089236F"/>
    <w:rsid w:val="00892409"/>
    <w:rsid w:val="008925D7"/>
    <w:rsid w:val="008928F6"/>
    <w:rsid w:val="00892CC8"/>
    <w:rsid w:val="00893256"/>
    <w:rsid w:val="008932B4"/>
    <w:rsid w:val="008933FE"/>
    <w:rsid w:val="00893654"/>
    <w:rsid w:val="008937C4"/>
    <w:rsid w:val="00893835"/>
    <w:rsid w:val="00893885"/>
    <w:rsid w:val="00893D99"/>
    <w:rsid w:val="00894015"/>
    <w:rsid w:val="008944CE"/>
    <w:rsid w:val="00894505"/>
    <w:rsid w:val="00894672"/>
    <w:rsid w:val="00894923"/>
    <w:rsid w:val="00894D0B"/>
    <w:rsid w:val="00895005"/>
    <w:rsid w:val="008953C9"/>
    <w:rsid w:val="008954A2"/>
    <w:rsid w:val="00895724"/>
    <w:rsid w:val="008958E5"/>
    <w:rsid w:val="0089595C"/>
    <w:rsid w:val="008959DF"/>
    <w:rsid w:val="00895E5A"/>
    <w:rsid w:val="00895E73"/>
    <w:rsid w:val="00896396"/>
    <w:rsid w:val="0089667E"/>
    <w:rsid w:val="008969F4"/>
    <w:rsid w:val="00896A0B"/>
    <w:rsid w:val="00896DBA"/>
    <w:rsid w:val="00896FEB"/>
    <w:rsid w:val="00897017"/>
    <w:rsid w:val="0089725F"/>
    <w:rsid w:val="008977D8"/>
    <w:rsid w:val="00897D02"/>
    <w:rsid w:val="00897D99"/>
    <w:rsid w:val="00897DD5"/>
    <w:rsid w:val="008A022C"/>
    <w:rsid w:val="008A03E3"/>
    <w:rsid w:val="008A04E5"/>
    <w:rsid w:val="008A074A"/>
    <w:rsid w:val="008A0FE8"/>
    <w:rsid w:val="008A190D"/>
    <w:rsid w:val="008A1987"/>
    <w:rsid w:val="008A1B1E"/>
    <w:rsid w:val="008A1BAA"/>
    <w:rsid w:val="008A1CA3"/>
    <w:rsid w:val="008A1CA8"/>
    <w:rsid w:val="008A1CB5"/>
    <w:rsid w:val="008A1D9E"/>
    <w:rsid w:val="008A1E36"/>
    <w:rsid w:val="008A1F09"/>
    <w:rsid w:val="008A2158"/>
    <w:rsid w:val="008A216C"/>
    <w:rsid w:val="008A2717"/>
    <w:rsid w:val="008A28E4"/>
    <w:rsid w:val="008A2A20"/>
    <w:rsid w:val="008A2AD1"/>
    <w:rsid w:val="008A2E1F"/>
    <w:rsid w:val="008A2F81"/>
    <w:rsid w:val="008A3089"/>
    <w:rsid w:val="008A3112"/>
    <w:rsid w:val="008A385D"/>
    <w:rsid w:val="008A3ADC"/>
    <w:rsid w:val="008A3ADE"/>
    <w:rsid w:val="008A3B33"/>
    <w:rsid w:val="008A3FC6"/>
    <w:rsid w:val="008A4183"/>
    <w:rsid w:val="008A4190"/>
    <w:rsid w:val="008A468D"/>
    <w:rsid w:val="008A476E"/>
    <w:rsid w:val="008A47CC"/>
    <w:rsid w:val="008A484F"/>
    <w:rsid w:val="008A48B2"/>
    <w:rsid w:val="008A4BF0"/>
    <w:rsid w:val="008A4C93"/>
    <w:rsid w:val="008A5200"/>
    <w:rsid w:val="008A5A57"/>
    <w:rsid w:val="008A6462"/>
    <w:rsid w:val="008A6464"/>
    <w:rsid w:val="008A64CC"/>
    <w:rsid w:val="008A6688"/>
    <w:rsid w:val="008A6C8B"/>
    <w:rsid w:val="008A71C7"/>
    <w:rsid w:val="008A720B"/>
    <w:rsid w:val="008A753D"/>
    <w:rsid w:val="008A7644"/>
    <w:rsid w:val="008A76A0"/>
    <w:rsid w:val="008A76B3"/>
    <w:rsid w:val="008A7AE3"/>
    <w:rsid w:val="008A7B01"/>
    <w:rsid w:val="008A7B5C"/>
    <w:rsid w:val="008A7CD0"/>
    <w:rsid w:val="008B00EB"/>
    <w:rsid w:val="008B01B4"/>
    <w:rsid w:val="008B0437"/>
    <w:rsid w:val="008B0D83"/>
    <w:rsid w:val="008B0EA6"/>
    <w:rsid w:val="008B0EC9"/>
    <w:rsid w:val="008B0FC7"/>
    <w:rsid w:val="008B1085"/>
    <w:rsid w:val="008B15C3"/>
    <w:rsid w:val="008B1E66"/>
    <w:rsid w:val="008B1E71"/>
    <w:rsid w:val="008B20E4"/>
    <w:rsid w:val="008B2C58"/>
    <w:rsid w:val="008B2CFD"/>
    <w:rsid w:val="008B3A30"/>
    <w:rsid w:val="008B417C"/>
    <w:rsid w:val="008B42BC"/>
    <w:rsid w:val="008B43D5"/>
    <w:rsid w:val="008B4480"/>
    <w:rsid w:val="008B459E"/>
    <w:rsid w:val="008B4B51"/>
    <w:rsid w:val="008B4EAE"/>
    <w:rsid w:val="008B540E"/>
    <w:rsid w:val="008B563B"/>
    <w:rsid w:val="008B6763"/>
    <w:rsid w:val="008B67CF"/>
    <w:rsid w:val="008B6A69"/>
    <w:rsid w:val="008B6F1E"/>
    <w:rsid w:val="008B705F"/>
    <w:rsid w:val="008B7361"/>
    <w:rsid w:val="008B7694"/>
    <w:rsid w:val="008B7823"/>
    <w:rsid w:val="008B7B7D"/>
    <w:rsid w:val="008B7CBF"/>
    <w:rsid w:val="008B7E20"/>
    <w:rsid w:val="008C05B8"/>
    <w:rsid w:val="008C06D1"/>
    <w:rsid w:val="008C0D90"/>
    <w:rsid w:val="008C16EF"/>
    <w:rsid w:val="008C2221"/>
    <w:rsid w:val="008C2309"/>
    <w:rsid w:val="008C272F"/>
    <w:rsid w:val="008C29D6"/>
    <w:rsid w:val="008C3210"/>
    <w:rsid w:val="008C3411"/>
    <w:rsid w:val="008C36A6"/>
    <w:rsid w:val="008C3881"/>
    <w:rsid w:val="008C3F67"/>
    <w:rsid w:val="008C4266"/>
    <w:rsid w:val="008C435E"/>
    <w:rsid w:val="008C467B"/>
    <w:rsid w:val="008C48C8"/>
    <w:rsid w:val="008C4956"/>
    <w:rsid w:val="008C4D51"/>
    <w:rsid w:val="008C54BC"/>
    <w:rsid w:val="008C55FC"/>
    <w:rsid w:val="008C56D3"/>
    <w:rsid w:val="008C572F"/>
    <w:rsid w:val="008C5E70"/>
    <w:rsid w:val="008C5ED4"/>
    <w:rsid w:val="008C6225"/>
    <w:rsid w:val="008C62D7"/>
    <w:rsid w:val="008C67DD"/>
    <w:rsid w:val="008C6CA8"/>
    <w:rsid w:val="008C6CD3"/>
    <w:rsid w:val="008C6CDE"/>
    <w:rsid w:val="008C6D93"/>
    <w:rsid w:val="008C6E1D"/>
    <w:rsid w:val="008C76CC"/>
    <w:rsid w:val="008C799D"/>
    <w:rsid w:val="008D033B"/>
    <w:rsid w:val="008D03A0"/>
    <w:rsid w:val="008D0952"/>
    <w:rsid w:val="008D0A72"/>
    <w:rsid w:val="008D0B1C"/>
    <w:rsid w:val="008D11B0"/>
    <w:rsid w:val="008D15A8"/>
    <w:rsid w:val="008D1C76"/>
    <w:rsid w:val="008D1F1B"/>
    <w:rsid w:val="008D28AA"/>
    <w:rsid w:val="008D2926"/>
    <w:rsid w:val="008D2B93"/>
    <w:rsid w:val="008D31E9"/>
    <w:rsid w:val="008D36AD"/>
    <w:rsid w:val="008D38B5"/>
    <w:rsid w:val="008D442B"/>
    <w:rsid w:val="008D446F"/>
    <w:rsid w:val="008D4BD2"/>
    <w:rsid w:val="008D4D37"/>
    <w:rsid w:val="008D4D7E"/>
    <w:rsid w:val="008D51BE"/>
    <w:rsid w:val="008D5405"/>
    <w:rsid w:val="008D55C9"/>
    <w:rsid w:val="008D59F5"/>
    <w:rsid w:val="008D5B3F"/>
    <w:rsid w:val="008D5B95"/>
    <w:rsid w:val="008D5D33"/>
    <w:rsid w:val="008D5F6D"/>
    <w:rsid w:val="008D6743"/>
    <w:rsid w:val="008D690A"/>
    <w:rsid w:val="008D6CE2"/>
    <w:rsid w:val="008D6EF5"/>
    <w:rsid w:val="008D7083"/>
    <w:rsid w:val="008D70AC"/>
    <w:rsid w:val="008D7199"/>
    <w:rsid w:val="008D7200"/>
    <w:rsid w:val="008D72D9"/>
    <w:rsid w:val="008D730C"/>
    <w:rsid w:val="008D74D4"/>
    <w:rsid w:val="008D7AD0"/>
    <w:rsid w:val="008E085B"/>
    <w:rsid w:val="008E0FAB"/>
    <w:rsid w:val="008E1995"/>
    <w:rsid w:val="008E22CA"/>
    <w:rsid w:val="008E2571"/>
    <w:rsid w:val="008E25FB"/>
    <w:rsid w:val="008E27A1"/>
    <w:rsid w:val="008E2A99"/>
    <w:rsid w:val="008E2AE1"/>
    <w:rsid w:val="008E2C6D"/>
    <w:rsid w:val="008E2FEB"/>
    <w:rsid w:val="008E30B8"/>
    <w:rsid w:val="008E33B4"/>
    <w:rsid w:val="008E3584"/>
    <w:rsid w:val="008E43D9"/>
    <w:rsid w:val="008E496F"/>
    <w:rsid w:val="008E4A61"/>
    <w:rsid w:val="008E51B3"/>
    <w:rsid w:val="008E52BA"/>
    <w:rsid w:val="008E5601"/>
    <w:rsid w:val="008E56FB"/>
    <w:rsid w:val="008E577A"/>
    <w:rsid w:val="008E594C"/>
    <w:rsid w:val="008E59F3"/>
    <w:rsid w:val="008E5B18"/>
    <w:rsid w:val="008E5D5F"/>
    <w:rsid w:val="008E601F"/>
    <w:rsid w:val="008E62D9"/>
    <w:rsid w:val="008E6494"/>
    <w:rsid w:val="008E657F"/>
    <w:rsid w:val="008E7051"/>
    <w:rsid w:val="008E713E"/>
    <w:rsid w:val="008E7407"/>
    <w:rsid w:val="008E75E3"/>
    <w:rsid w:val="008E7A43"/>
    <w:rsid w:val="008E7B28"/>
    <w:rsid w:val="008F0340"/>
    <w:rsid w:val="008F0401"/>
    <w:rsid w:val="008F0445"/>
    <w:rsid w:val="008F0613"/>
    <w:rsid w:val="008F0868"/>
    <w:rsid w:val="008F1820"/>
    <w:rsid w:val="008F1A7D"/>
    <w:rsid w:val="008F269D"/>
    <w:rsid w:val="008F2F18"/>
    <w:rsid w:val="008F31E7"/>
    <w:rsid w:val="008F3981"/>
    <w:rsid w:val="008F3D34"/>
    <w:rsid w:val="008F4314"/>
    <w:rsid w:val="008F4707"/>
    <w:rsid w:val="008F47A0"/>
    <w:rsid w:val="008F48F5"/>
    <w:rsid w:val="008F509D"/>
    <w:rsid w:val="008F5171"/>
    <w:rsid w:val="008F5481"/>
    <w:rsid w:val="008F566B"/>
    <w:rsid w:val="008F5853"/>
    <w:rsid w:val="008F5A1E"/>
    <w:rsid w:val="008F5FA6"/>
    <w:rsid w:val="008F6096"/>
    <w:rsid w:val="008F6364"/>
    <w:rsid w:val="008F6492"/>
    <w:rsid w:val="008F6646"/>
    <w:rsid w:val="008F6656"/>
    <w:rsid w:val="008F6BAD"/>
    <w:rsid w:val="008F6D1E"/>
    <w:rsid w:val="008F6E8F"/>
    <w:rsid w:val="008F75DE"/>
    <w:rsid w:val="008F76EE"/>
    <w:rsid w:val="008F784F"/>
    <w:rsid w:val="008F7A6F"/>
    <w:rsid w:val="008F7B81"/>
    <w:rsid w:val="008F7EBD"/>
    <w:rsid w:val="008F7F07"/>
    <w:rsid w:val="0090013C"/>
    <w:rsid w:val="00900290"/>
    <w:rsid w:val="009002C0"/>
    <w:rsid w:val="0090042C"/>
    <w:rsid w:val="009009CE"/>
    <w:rsid w:val="00900D88"/>
    <w:rsid w:val="00900EF4"/>
    <w:rsid w:val="00900FC9"/>
    <w:rsid w:val="00901DBB"/>
    <w:rsid w:val="0090283E"/>
    <w:rsid w:val="00902BDF"/>
    <w:rsid w:val="00902BF4"/>
    <w:rsid w:val="00902D91"/>
    <w:rsid w:val="00903072"/>
    <w:rsid w:val="0090312A"/>
    <w:rsid w:val="009033B9"/>
    <w:rsid w:val="0090340B"/>
    <w:rsid w:val="00903781"/>
    <w:rsid w:val="00903859"/>
    <w:rsid w:val="00903988"/>
    <w:rsid w:val="00903A27"/>
    <w:rsid w:val="009045E3"/>
    <w:rsid w:val="009047F4"/>
    <w:rsid w:val="00904DF6"/>
    <w:rsid w:val="00905018"/>
    <w:rsid w:val="00905501"/>
    <w:rsid w:val="00905D81"/>
    <w:rsid w:val="009063C6"/>
    <w:rsid w:val="00906EE8"/>
    <w:rsid w:val="00907457"/>
    <w:rsid w:val="00907DBB"/>
    <w:rsid w:val="00907F01"/>
    <w:rsid w:val="00907FB7"/>
    <w:rsid w:val="00907FF5"/>
    <w:rsid w:val="0091018F"/>
    <w:rsid w:val="009101F0"/>
    <w:rsid w:val="00910530"/>
    <w:rsid w:val="00910621"/>
    <w:rsid w:val="0091076B"/>
    <w:rsid w:val="009107F5"/>
    <w:rsid w:val="00911565"/>
    <w:rsid w:val="00911FC0"/>
    <w:rsid w:val="009121BA"/>
    <w:rsid w:val="00912374"/>
    <w:rsid w:val="009125AF"/>
    <w:rsid w:val="00912681"/>
    <w:rsid w:val="0091278B"/>
    <w:rsid w:val="009128D0"/>
    <w:rsid w:val="00912B29"/>
    <w:rsid w:val="00912F53"/>
    <w:rsid w:val="00913519"/>
    <w:rsid w:val="009135A7"/>
    <w:rsid w:val="0091363D"/>
    <w:rsid w:val="009136D0"/>
    <w:rsid w:val="009137EE"/>
    <w:rsid w:val="0091383F"/>
    <w:rsid w:val="009138F1"/>
    <w:rsid w:val="0091397A"/>
    <w:rsid w:val="00913BFD"/>
    <w:rsid w:val="00913E02"/>
    <w:rsid w:val="00913FA9"/>
    <w:rsid w:val="00913FE2"/>
    <w:rsid w:val="00914158"/>
    <w:rsid w:val="00914231"/>
    <w:rsid w:val="00914274"/>
    <w:rsid w:val="0091448F"/>
    <w:rsid w:val="009144A2"/>
    <w:rsid w:val="009144AA"/>
    <w:rsid w:val="0091479C"/>
    <w:rsid w:val="00914F52"/>
    <w:rsid w:val="00914FC7"/>
    <w:rsid w:val="00915032"/>
    <w:rsid w:val="0091503E"/>
    <w:rsid w:val="009150DD"/>
    <w:rsid w:val="0091526E"/>
    <w:rsid w:val="00915336"/>
    <w:rsid w:val="0091570A"/>
    <w:rsid w:val="0091590F"/>
    <w:rsid w:val="00915A18"/>
    <w:rsid w:val="00915C3C"/>
    <w:rsid w:val="00915E4E"/>
    <w:rsid w:val="00916068"/>
    <w:rsid w:val="00916571"/>
    <w:rsid w:val="00916766"/>
    <w:rsid w:val="009167F4"/>
    <w:rsid w:val="00916C33"/>
    <w:rsid w:val="0091766B"/>
    <w:rsid w:val="00917888"/>
    <w:rsid w:val="00917A71"/>
    <w:rsid w:val="00917C22"/>
    <w:rsid w:val="00917C37"/>
    <w:rsid w:val="00917D1E"/>
    <w:rsid w:val="00920082"/>
    <w:rsid w:val="009200CC"/>
    <w:rsid w:val="0092027B"/>
    <w:rsid w:val="0092059D"/>
    <w:rsid w:val="009205B2"/>
    <w:rsid w:val="00920975"/>
    <w:rsid w:val="00920B08"/>
    <w:rsid w:val="00920CD5"/>
    <w:rsid w:val="00920CDA"/>
    <w:rsid w:val="00921236"/>
    <w:rsid w:val="009213D2"/>
    <w:rsid w:val="009217D4"/>
    <w:rsid w:val="00921B0B"/>
    <w:rsid w:val="00921B29"/>
    <w:rsid w:val="00921D84"/>
    <w:rsid w:val="009220D3"/>
    <w:rsid w:val="009228A7"/>
    <w:rsid w:val="00922BE1"/>
    <w:rsid w:val="009237EB"/>
    <w:rsid w:val="009238E2"/>
    <w:rsid w:val="00923BD3"/>
    <w:rsid w:val="00923C6E"/>
    <w:rsid w:val="009242F5"/>
    <w:rsid w:val="00924CC4"/>
    <w:rsid w:val="009252F3"/>
    <w:rsid w:val="00925839"/>
    <w:rsid w:val="0092599F"/>
    <w:rsid w:val="00925D88"/>
    <w:rsid w:val="0092653D"/>
    <w:rsid w:val="0092669B"/>
    <w:rsid w:val="00926918"/>
    <w:rsid w:val="00926C9A"/>
    <w:rsid w:val="00927328"/>
    <w:rsid w:val="009274A9"/>
    <w:rsid w:val="009277FF"/>
    <w:rsid w:val="00927D31"/>
    <w:rsid w:val="00927E45"/>
    <w:rsid w:val="00930E62"/>
    <w:rsid w:val="00930FE1"/>
    <w:rsid w:val="00931312"/>
    <w:rsid w:val="0093187C"/>
    <w:rsid w:val="009319D1"/>
    <w:rsid w:val="00931E39"/>
    <w:rsid w:val="00932256"/>
    <w:rsid w:val="00932511"/>
    <w:rsid w:val="00932AC9"/>
    <w:rsid w:val="00932B8B"/>
    <w:rsid w:val="00932C57"/>
    <w:rsid w:val="00933056"/>
    <w:rsid w:val="0093322C"/>
    <w:rsid w:val="009332BF"/>
    <w:rsid w:val="0093338F"/>
    <w:rsid w:val="009337E1"/>
    <w:rsid w:val="00933B8D"/>
    <w:rsid w:val="00933F27"/>
    <w:rsid w:val="00933F3C"/>
    <w:rsid w:val="00934369"/>
    <w:rsid w:val="0093446A"/>
    <w:rsid w:val="009344F1"/>
    <w:rsid w:val="00934753"/>
    <w:rsid w:val="00934975"/>
    <w:rsid w:val="00934C71"/>
    <w:rsid w:val="0093522A"/>
    <w:rsid w:val="0093544A"/>
    <w:rsid w:val="0093604F"/>
    <w:rsid w:val="009368C6"/>
    <w:rsid w:val="00936F6A"/>
    <w:rsid w:val="00936FFB"/>
    <w:rsid w:val="0093724C"/>
    <w:rsid w:val="009375FF"/>
    <w:rsid w:val="00937D2A"/>
    <w:rsid w:val="00940914"/>
    <w:rsid w:val="00940CEB"/>
    <w:rsid w:val="00940FCD"/>
    <w:rsid w:val="009413EF"/>
    <w:rsid w:val="00941431"/>
    <w:rsid w:val="00941649"/>
    <w:rsid w:val="009418BB"/>
    <w:rsid w:val="00941E2F"/>
    <w:rsid w:val="00942019"/>
    <w:rsid w:val="009420E4"/>
    <w:rsid w:val="009422CD"/>
    <w:rsid w:val="0094258C"/>
    <w:rsid w:val="009425AD"/>
    <w:rsid w:val="00942969"/>
    <w:rsid w:val="00942B8E"/>
    <w:rsid w:val="00942BF1"/>
    <w:rsid w:val="00942E19"/>
    <w:rsid w:val="00942EB4"/>
    <w:rsid w:val="00942F92"/>
    <w:rsid w:val="00943129"/>
    <w:rsid w:val="00943279"/>
    <w:rsid w:val="009436D7"/>
    <w:rsid w:val="00943B29"/>
    <w:rsid w:val="00943BC2"/>
    <w:rsid w:val="00943F4F"/>
    <w:rsid w:val="009441A6"/>
    <w:rsid w:val="009441BA"/>
    <w:rsid w:val="009442F0"/>
    <w:rsid w:val="00944C77"/>
    <w:rsid w:val="00944CC1"/>
    <w:rsid w:val="00944E4A"/>
    <w:rsid w:val="00944E65"/>
    <w:rsid w:val="0094502B"/>
    <w:rsid w:val="00945065"/>
    <w:rsid w:val="00945C93"/>
    <w:rsid w:val="009463E2"/>
    <w:rsid w:val="0094668E"/>
    <w:rsid w:val="0094675F"/>
    <w:rsid w:val="009467D2"/>
    <w:rsid w:val="009467FD"/>
    <w:rsid w:val="00946865"/>
    <w:rsid w:val="00947768"/>
    <w:rsid w:val="00947B4A"/>
    <w:rsid w:val="00947B53"/>
    <w:rsid w:val="00947D17"/>
    <w:rsid w:val="00950181"/>
    <w:rsid w:val="0095026B"/>
    <w:rsid w:val="00950560"/>
    <w:rsid w:val="009508CB"/>
    <w:rsid w:val="00950CD1"/>
    <w:rsid w:val="00950FE3"/>
    <w:rsid w:val="0095105C"/>
    <w:rsid w:val="0095138B"/>
    <w:rsid w:val="00951401"/>
    <w:rsid w:val="009515C2"/>
    <w:rsid w:val="00951849"/>
    <w:rsid w:val="00951946"/>
    <w:rsid w:val="00951999"/>
    <w:rsid w:val="0095229D"/>
    <w:rsid w:val="009522A3"/>
    <w:rsid w:val="0095239F"/>
    <w:rsid w:val="009523D9"/>
    <w:rsid w:val="00952495"/>
    <w:rsid w:val="0095249F"/>
    <w:rsid w:val="00952CCE"/>
    <w:rsid w:val="00953347"/>
    <w:rsid w:val="0095370C"/>
    <w:rsid w:val="00953E98"/>
    <w:rsid w:val="00954018"/>
    <w:rsid w:val="0095422E"/>
    <w:rsid w:val="00954607"/>
    <w:rsid w:val="00954B6A"/>
    <w:rsid w:val="00954C42"/>
    <w:rsid w:val="00954EFF"/>
    <w:rsid w:val="0095522D"/>
    <w:rsid w:val="00955453"/>
    <w:rsid w:val="00955764"/>
    <w:rsid w:val="009557EF"/>
    <w:rsid w:val="00955898"/>
    <w:rsid w:val="00955902"/>
    <w:rsid w:val="00955C76"/>
    <w:rsid w:val="00955CF8"/>
    <w:rsid w:val="00955F52"/>
    <w:rsid w:val="009563A5"/>
    <w:rsid w:val="00956A57"/>
    <w:rsid w:val="00956F55"/>
    <w:rsid w:val="0095704D"/>
    <w:rsid w:val="009571C4"/>
    <w:rsid w:val="0095722B"/>
    <w:rsid w:val="009572F2"/>
    <w:rsid w:val="009573C9"/>
    <w:rsid w:val="009574E5"/>
    <w:rsid w:val="009575B8"/>
    <w:rsid w:val="0095781D"/>
    <w:rsid w:val="00957BCA"/>
    <w:rsid w:val="00957D01"/>
    <w:rsid w:val="00957EF8"/>
    <w:rsid w:val="00957FBA"/>
    <w:rsid w:val="00957FD3"/>
    <w:rsid w:val="0096025B"/>
    <w:rsid w:val="009602F6"/>
    <w:rsid w:val="00960599"/>
    <w:rsid w:val="00960B36"/>
    <w:rsid w:val="00960BD7"/>
    <w:rsid w:val="00960F71"/>
    <w:rsid w:val="009610C2"/>
    <w:rsid w:val="00961327"/>
    <w:rsid w:val="009613AE"/>
    <w:rsid w:val="00961702"/>
    <w:rsid w:val="00961F6C"/>
    <w:rsid w:val="0096207E"/>
    <w:rsid w:val="009623D7"/>
    <w:rsid w:val="00962607"/>
    <w:rsid w:val="009626F6"/>
    <w:rsid w:val="0096280F"/>
    <w:rsid w:val="00962C93"/>
    <w:rsid w:val="0096303E"/>
    <w:rsid w:val="0096333F"/>
    <w:rsid w:val="0096346A"/>
    <w:rsid w:val="009635DD"/>
    <w:rsid w:val="00963667"/>
    <w:rsid w:val="00963BBB"/>
    <w:rsid w:val="00964376"/>
    <w:rsid w:val="009646BC"/>
    <w:rsid w:val="00964769"/>
    <w:rsid w:val="009649FF"/>
    <w:rsid w:val="00964B0D"/>
    <w:rsid w:val="00964E56"/>
    <w:rsid w:val="0096502E"/>
    <w:rsid w:val="00965054"/>
    <w:rsid w:val="009653C6"/>
    <w:rsid w:val="0096580D"/>
    <w:rsid w:val="00965913"/>
    <w:rsid w:val="00965BA3"/>
    <w:rsid w:val="00965E69"/>
    <w:rsid w:val="00965E72"/>
    <w:rsid w:val="0096602D"/>
    <w:rsid w:val="00966113"/>
    <w:rsid w:val="00966527"/>
    <w:rsid w:val="00966A17"/>
    <w:rsid w:val="00966B59"/>
    <w:rsid w:val="00966D47"/>
    <w:rsid w:val="00966F0D"/>
    <w:rsid w:val="009675DD"/>
    <w:rsid w:val="009678AC"/>
    <w:rsid w:val="00967F4F"/>
    <w:rsid w:val="009702E3"/>
    <w:rsid w:val="0097068D"/>
    <w:rsid w:val="009706E4"/>
    <w:rsid w:val="00970943"/>
    <w:rsid w:val="00970AF9"/>
    <w:rsid w:val="00970D5E"/>
    <w:rsid w:val="00970EE6"/>
    <w:rsid w:val="0097129E"/>
    <w:rsid w:val="00971543"/>
    <w:rsid w:val="009716B4"/>
    <w:rsid w:val="00971A9C"/>
    <w:rsid w:val="00971AB3"/>
    <w:rsid w:val="00971CE8"/>
    <w:rsid w:val="00971D85"/>
    <w:rsid w:val="00971E36"/>
    <w:rsid w:val="009723EC"/>
    <w:rsid w:val="0097255F"/>
    <w:rsid w:val="009728E1"/>
    <w:rsid w:val="00972A73"/>
    <w:rsid w:val="00972B35"/>
    <w:rsid w:val="00972B93"/>
    <w:rsid w:val="00972D36"/>
    <w:rsid w:val="00973208"/>
    <w:rsid w:val="0097337F"/>
    <w:rsid w:val="009734D6"/>
    <w:rsid w:val="009735D1"/>
    <w:rsid w:val="00973946"/>
    <w:rsid w:val="00973D26"/>
    <w:rsid w:val="009746A9"/>
    <w:rsid w:val="009746B1"/>
    <w:rsid w:val="00974A1E"/>
    <w:rsid w:val="00974DAB"/>
    <w:rsid w:val="00974F0D"/>
    <w:rsid w:val="00975103"/>
    <w:rsid w:val="00975192"/>
    <w:rsid w:val="009753A2"/>
    <w:rsid w:val="009753EB"/>
    <w:rsid w:val="0097571E"/>
    <w:rsid w:val="00975CBE"/>
    <w:rsid w:val="009761DA"/>
    <w:rsid w:val="009762B8"/>
    <w:rsid w:val="009762C9"/>
    <w:rsid w:val="00976B1F"/>
    <w:rsid w:val="00976B63"/>
    <w:rsid w:val="009772AF"/>
    <w:rsid w:val="009774A9"/>
    <w:rsid w:val="00977521"/>
    <w:rsid w:val="009776A3"/>
    <w:rsid w:val="009776E2"/>
    <w:rsid w:val="00977795"/>
    <w:rsid w:val="00977BA7"/>
    <w:rsid w:val="00977F70"/>
    <w:rsid w:val="0098035B"/>
    <w:rsid w:val="00981022"/>
    <w:rsid w:val="009811CB"/>
    <w:rsid w:val="00981466"/>
    <w:rsid w:val="00981840"/>
    <w:rsid w:val="00981A2B"/>
    <w:rsid w:val="00982176"/>
    <w:rsid w:val="0098223A"/>
    <w:rsid w:val="00982655"/>
    <w:rsid w:val="00982864"/>
    <w:rsid w:val="0098291A"/>
    <w:rsid w:val="00982BFD"/>
    <w:rsid w:val="0098301A"/>
    <w:rsid w:val="00983602"/>
    <w:rsid w:val="009839F7"/>
    <w:rsid w:val="00983B5E"/>
    <w:rsid w:val="00983F2E"/>
    <w:rsid w:val="009845E9"/>
    <w:rsid w:val="009848E2"/>
    <w:rsid w:val="00984AB1"/>
    <w:rsid w:val="00984D04"/>
    <w:rsid w:val="00984F3D"/>
    <w:rsid w:val="009852BE"/>
    <w:rsid w:val="009858A6"/>
    <w:rsid w:val="0098597A"/>
    <w:rsid w:val="00985B0A"/>
    <w:rsid w:val="00985E8B"/>
    <w:rsid w:val="0098616A"/>
    <w:rsid w:val="00986966"/>
    <w:rsid w:val="0098716E"/>
    <w:rsid w:val="0098729B"/>
    <w:rsid w:val="009874C1"/>
    <w:rsid w:val="00987E1D"/>
    <w:rsid w:val="0099037B"/>
    <w:rsid w:val="0099088A"/>
    <w:rsid w:val="00990B4A"/>
    <w:rsid w:val="00991011"/>
    <w:rsid w:val="00991639"/>
    <w:rsid w:val="009916F3"/>
    <w:rsid w:val="0099177D"/>
    <w:rsid w:val="0099179B"/>
    <w:rsid w:val="00991B49"/>
    <w:rsid w:val="00991F51"/>
    <w:rsid w:val="00991F52"/>
    <w:rsid w:val="00991FF1"/>
    <w:rsid w:val="009921A8"/>
    <w:rsid w:val="0099251A"/>
    <w:rsid w:val="00992580"/>
    <w:rsid w:val="00992BFA"/>
    <w:rsid w:val="00992D26"/>
    <w:rsid w:val="00992D4C"/>
    <w:rsid w:val="009933D2"/>
    <w:rsid w:val="009934D8"/>
    <w:rsid w:val="00993956"/>
    <w:rsid w:val="00993BE2"/>
    <w:rsid w:val="00993EB1"/>
    <w:rsid w:val="00994531"/>
    <w:rsid w:val="00994844"/>
    <w:rsid w:val="0099484C"/>
    <w:rsid w:val="00994DAD"/>
    <w:rsid w:val="00995E52"/>
    <w:rsid w:val="009960F2"/>
    <w:rsid w:val="00996330"/>
    <w:rsid w:val="00996507"/>
    <w:rsid w:val="00996613"/>
    <w:rsid w:val="00996A11"/>
    <w:rsid w:val="00996C53"/>
    <w:rsid w:val="009972AF"/>
    <w:rsid w:val="00997977"/>
    <w:rsid w:val="00997E31"/>
    <w:rsid w:val="009A004D"/>
    <w:rsid w:val="009A03FA"/>
    <w:rsid w:val="009A0890"/>
    <w:rsid w:val="009A0970"/>
    <w:rsid w:val="009A0D14"/>
    <w:rsid w:val="009A1BCE"/>
    <w:rsid w:val="009A2054"/>
    <w:rsid w:val="009A2397"/>
    <w:rsid w:val="009A23F6"/>
    <w:rsid w:val="009A2A5D"/>
    <w:rsid w:val="009A2CA0"/>
    <w:rsid w:val="009A2CE3"/>
    <w:rsid w:val="009A3127"/>
    <w:rsid w:val="009A324F"/>
    <w:rsid w:val="009A3608"/>
    <w:rsid w:val="009A370B"/>
    <w:rsid w:val="009A3A6F"/>
    <w:rsid w:val="009A40C7"/>
    <w:rsid w:val="009A4A13"/>
    <w:rsid w:val="009A4F96"/>
    <w:rsid w:val="009A5216"/>
    <w:rsid w:val="009A568A"/>
    <w:rsid w:val="009A5CAA"/>
    <w:rsid w:val="009A61F8"/>
    <w:rsid w:val="009A6343"/>
    <w:rsid w:val="009A64E4"/>
    <w:rsid w:val="009A663F"/>
    <w:rsid w:val="009A678F"/>
    <w:rsid w:val="009A6F0F"/>
    <w:rsid w:val="009A72E0"/>
    <w:rsid w:val="009A7398"/>
    <w:rsid w:val="009A7615"/>
    <w:rsid w:val="009A7AE7"/>
    <w:rsid w:val="009A7CA7"/>
    <w:rsid w:val="009B0491"/>
    <w:rsid w:val="009B04AE"/>
    <w:rsid w:val="009B071B"/>
    <w:rsid w:val="009B08AD"/>
    <w:rsid w:val="009B0CDC"/>
    <w:rsid w:val="009B10A8"/>
    <w:rsid w:val="009B1313"/>
    <w:rsid w:val="009B1344"/>
    <w:rsid w:val="009B1497"/>
    <w:rsid w:val="009B14FF"/>
    <w:rsid w:val="009B1E1E"/>
    <w:rsid w:val="009B1E48"/>
    <w:rsid w:val="009B216B"/>
    <w:rsid w:val="009B2325"/>
    <w:rsid w:val="009B23D2"/>
    <w:rsid w:val="009B2545"/>
    <w:rsid w:val="009B25B0"/>
    <w:rsid w:val="009B2830"/>
    <w:rsid w:val="009B288D"/>
    <w:rsid w:val="009B28EF"/>
    <w:rsid w:val="009B2A4E"/>
    <w:rsid w:val="009B2EBA"/>
    <w:rsid w:val="009B325D"/>
    <w:rsid w:val="009B3401"/>
    <w:rsid w:val="009B3AD0"/>
    <w:rsid w:val="009B3BB6"/>
    <w:rsid w:val="009B3D1C"/>
    <w:rsid w:val="009B3D2B"/>
    <w:rsid w:val="009B4235"/>
    <w:rsid w:val="009B4A62"/>
    <w:rsid w:val="009B4AAA"/>
    <w:rsid w:val="009B4CA8"/>
    <w:rsid w:val="009B4CB7"/>
    <w:rsid w:val="009B4DC1"/>
    <w:rsid w:val="009B4EC9"/>
    <w:rsid w:val="009B519F"/>
    <w:rsid w:val="009B53F9"/>
    <w:rsid w:val="009B5902"/>
    <w:rsid w:val="009B5BBB"/>
    <w:rsid w:val="009B5DBE"/>
    <w:rsid w:val="009B5EE7"/>
    <w:rsid w:val="009B5F0F"/>
    <w:rsid w:val="009B61A9"/>
    <w:rsid w:val="009B623D"/>
    <w:rsid w:val="009B63B3"/>
    <w:rsid w:val="009B652F"/>
    <w:rsid w:val="009B6570"/>
    <w:rsid w:val="009B685B"/>
    <w:rsid w:val="009B6A1E"/>
    <w:rsid w:val="009B6BA0"/>
    <w:rsid w:val="009B6CA1"/>
    <w:rsid w:val="009B7695"/>
    <w:rsid w:val="009B7AD4"/>
    <w:rsid w:val="009C005C"/>
    <w:rsid w:val="009C032A"/>
    <w:rsid w:val="009C048A"/>
    <w:rsid w:val="009C0560"/>
    <w:rsid w:val="009C0A7F"/>
    <w:rsid w:val="009C0C28"/>
    <w:rsid w:val="009C0D0F"/>
    <w:rsid w:val="009C10FA"/>
    <w:rsid w:val="009C11FE"/>
    <w:rsid w:val="009C1468"/>
    <w:rsid w:val="009C18BE"/>
    <w:rsid w:val="009C1A14"/>
    <w:rsid w:val="009C1B9B"/>
    <w:rsid w:val="009C1E23"/>
    <w:rsid w:val="009C224F"/>
    <w:rsid w:val="009C2290"/>
    <w:rsid w:val="009C2AF8"/>
    <w:rsid w:val="009C2CB4"/>
    <w:rsid w:val="009C2E68"/>
    <w:rsid w:val="009C2FCE"/>
    <w:rsid w:val="009C3410"/>
    <w:rsid w:val="009C359E"/>
    <w:rsid w:val="009C3663"/>
    <w:rsid w:val="009C3752"/>
    <w:rsid w:val="009C384F"/>
    <w:rsid w:val="009C3B21"/>
    <w:rsid w:val="009C3C24"/>
    <w:rsid w:val="009C3C4D"/>
    <w:rsid w:val="009C3E2D"/>
    <w:rsid w:val="009C411B"/>
    <w:rsid w:val="009C43C6"/>
    <w:rsid w:val="009C44DF"/>
    <w:rsid w:val="009C4ECD"/>
    <w:rsid w:val="009C50A0"/>
    <w:rsid w:val="009C52EE"/>
    <w:rsid w:val="009C5897"/>
    <w:rsid w:val="009C5A48"/>
    <w:rsid w:val="009C5B4C"/>
    <w:rsid w:val="009C5E0D"/>
    <w:rsid w:val="009C5E9F"/>
    <w:rsid w:val="009C6437"/>
    <w:rsid w:val="009C6D5D"/>
    <w:rsid w:val="009C6F6E"/>
    <w:rsid w:val="009C6FCD"/>
    <w:rsid w:val="009C715C"/>
    <w:rsid w:val="009C72BC"/>
    <w:rsid w:val="009C752D"/>
    <w:rsid w:val="009C784F"/>
    <w:rsid w:val="009C7FBE"/>
    <w:rsid w:val="009D0081"/>
    <w:rsid w:val="009D01C5"/>
    <w:rsid w:val="009D0507"/>
    <w:rsid w:val="009D06C8"/>
    <w:rsid w:val="009D0739"/>
    <w:rsid w:val="009D0A79"/>
    <w:rsid w:val="009D0BD5"/>
    <w:rsid w:val="009D0E60"/>
    <w:rsid w:val="009D1371"/>
    <w:rsid w:val="009D1491"/>
    <w:rsid w:val="009D14BB"/>
    <w:rsid w:val="009D187D"/>
    <w:rsid w:val="009D1ADB"/>
    <w:rsid w:val="009D1CAC"/>
    <w:rsid w:val="009D1E10"/>
    <w:rsid w:val="009D1E35"/>
    <w:rsid w:val="009D22A0"/>
    <w:rsid w:val="009D22E4"/>
    <w:rsid w:val="009D2BAD"/>
    <w:rsid w:val="009D2ED9"/>
    <w:rsid w:val="009D2FE8"/>
    <w:rsid w:val="009D3540"/>
    <w:rsid w:val="009D3A84"/>
    <w:rsid w:val="009D41F6"/>
    <w:rsid w:val="009D4C40"/>
    <w:rsid w:val="009D4F80"/>
    <w:rsid w:val="009D527D"/>
    <w:rsid w:val="009D5450"/>
    <w:rsid w:val="009D567F"/>
    <w:rsid w:val="009D56B4"/>
    <w:rsid w:val="009D57ED"/>
    <w:rsid w:val="009D5C5D"/>
    <w:rsid w:val="009D5E9C"/>
    <w:rsid w:val="009D5ED1"/>
    <w:rsid w:val="009D625A"/>
    <w:rsid w:val="009D66F0"/>
    <w:rsid w:val="009D70D6"/>
    <w:rsid w:val="009D7505"/>
    <w:rsid w:val="009D79F3"/>
    <w:rsid w:val="009D7EA2"/>
    <w:rsid w:val="009E062B"/>
    <w:rsid w:val="009E07EA"/>
    <w:rsid w:val="009E0AD3"/>
    <w:rsid w:val="009E0AFB"/>
    <w:rsid w:val="009E0BCF"/>
    <w:rsid w:val="009E0C6E"/>
    <w:rsid w:val="009E0D9D"/>
    <w:rsid w:val="009E0E35"/>
    <w:rsid w:val="009E0E7D"/>
    <w:rsid w:val="009E0F9E"/>
    <w:rsid w:val="009E13AD"/>
    <w:rsid w:val="009E166C"/>
    <w:rsid w:val="009E1807"/>
    <w:rsid w:val="009E24CE"/>
    <w:rsid w:val="009E2ACC"/>
    <w:rsid w:val="009E2E85"/>
    <w:rsid w:val="009E358F"/>
    <w:rsid w:val="009E4034"/>
    <w:rsid w:val="009E42F7"/>
    <w:rsid w:val="009E431A"/>
    <w:rsid w:val="009E492A"/>
    <w:rsid w:val="009E4A38"/>
    <w:rsid w:val="009E4AAC"/>
    <w:rsid w:val="009E4E44"/>
    <w:rsid w:val="009E4EC1"/>
    <w:rsid w:val="009E5080"/>
    <w:rsid w:val="009E56B0"/>
    <w:rsid w:val="009E56BB"/>
    <w:rsid w:val="009E5A48"/>
    <w:rsid w:val="009E6092"/>
    <w:rsid w:val="009E6334"/>
    <w:rsid w:val="009E64B0"/>
    <w:rsid w:val="009E6A85"/>
    <w:rsid w:val="009E6E27"/>
    <w:rsid w:val="009E765B"/>
    <w:rsid w:val="009E7671"/>
    <w:rsid w:val="009E78A6"/>
    <w:rsid w:val="009E79F7"/>
    <w:rsid w:val="009E7A89"/>
    <w:rsid w:val="009E7F09"/>
    <w:rsid w:val="009F01CA"/>
    <w:rsid w:val="009F0B27"/>
    <w:rsid w:val="009F0D84"/>
    <w:rsid w:val="009F0E8F"/>
    <w:rsid w:val="009F12DA"/>
    <w:rsid w:val="009F1328"/>
    <w:rsid w:val="009F1654"/>
    <w:rsid w:val="009F1BB9"/>
    <w:rsid w:val="009F1D1C"/>
    <w:rsid w:val="009F2919"/>
    <w:rsid w:val="009F2C4D"/>
    <w:rsid w:val="009F2C81"/>
    <w:rsid w:val="009F3031"/>
    <w:rsid w:val="009F3321"/>
    <w:rsid w:val="009F35C9"/>
    <w:rsid w:val="009F3E54"/>
    <w:rsid w:val="009F4606"/>
    <w:rsid w:val="009F4E10"/>
    <w:rsid w:val="009F5182"/>
    <w:rsid w:val="009F523C"/>
    <w:rsid w:val="009F58F3"/>
    <w:rsid w:val="009F5FC9"/>
    <w:rsid w:val="009F6C66"/>
    <w:rsid w:val="009F6D76"/>
    <w:rsid w:val="009F6F05"/>
    <w:rsid w:val="009F7035"/>
    <w:rsid w:val="009F707A"/>
    <w:rsid w:val="009F74B9"/>
    <w:rsid w:val="009F771E"/>
    <w:rsid w:val="009F777A"/>
    <w:rsid w:val="009F7C02"/>
    <w:rsid w:val="00A000AC"/>
    <w:rsid w:val="00A0017F"/>
    <w:rsid w:val="00A00670"/>
    <w:rsid w:val="00A007CF"/>
    <w:rsid w:val="00A007FC"/>
    <w:rsid w:val="00A00A7B"/>
    <w:rsid w:val="00A00F8B"/>
    <w:rsid w:val="00A00FB6"/>
    <w:rsid w:val="00A016F5"/>
    <w:rsid w:val="00A01BEF"/>
    <w:rsid w:val="00A01C9F"/>
    <w:rsid w:val="00A0205C"/>
    <w:rsid w:val="00A0214F"/>
    <w:rsid w:val="00A02156"/>
    <w:rsid w:val="00A02755"/>
    <w:rsid w:val="00A02EAC"/>
    <w:rsid w:val="00A032EC"/>
    <w:rsid w:val="00A03319"/>
    <w:rsid w:val="00A03765"/>
    <w:rsid w:val="00A03A40"/>
    <w:rsid w:val="00A03D50"/>
    <w:rsid w:val="00A03DDE"/>
    <w:rsid w:val="00A04146"/>
    <w:rsid w:val="00A049BB"/>
    <w:rsid w:val="00A04AC2"/>
    <w:rsid w:val="00A04BCD"/>
    <w:rsid w:val="00A04E71"/>
    <w:rsid w:val="00A05143"/>
    <w:rsid w:val="00A05D20"/>
    <w:rsid w:val="00A05F0C"/>
    <w:rsid w:val="00A06367"/>
    <w:rsid w:val="00A06770"/>
    <w:rsid w:val="00A06C42"/>
    <w:rsid w:val="00A06C5B"/>
    <w:rsid w:val="00A0715D"/>
    <w:rsid w:val="00A0745B"/>
    <w:rsid w:val="00A076E8"/>
    <w:rsid w:val="00A077EA"/>
    <w:rsid w:val="00A07AFE"/>
    <w:rsid w:val="00A07CF7"/>
    <w:rsid w:val="00A07D11"/>
    <w:rsid w:val="00A07E6A"/>
    <w:rsid w:val="00A10C30"/>
    <w:rsid w:val="00A10C5A"/>
    <w:rsid w:val="00A10D21"/>
    <w:rsid w:val="00A1158B"/>
    <w:rsid w:val="00A11976"/>
    <w:rsid w:val="00A11A90"/>
    <w:rsid w:val="00A11DC1"/>
    <w:rsid w:val="00A11E67"/>
    <w:rsid w:val="00A120CC"/>
    <w:rsid w:val="00A1210E"/>
    <w:rsid w:val="00A12532"/>
    <w:rsid w:val="00A125F8"/>
    <w:rsid w:val="00A12696"/>
    <w:rsid w:val="00A12B76"/>
    <w:rsid w:val="00A1370C"/>
    <w:rsid w:val="00A13831"/>
    <w:rsid w:val="00A13ECC"/>
    <w:rsid w:val="00A13FC9"/>
    <w:rsid w:val="00A13FFD"/>
    <w:rsid w:val="00A14188"/>
    <w:rsid w:val="00A14445"/>
    <w:rsid w:val="00A146DE"/>
    <w:rsid w:val="00A14CDB"/>
    <w:rsid w:val="00A14F94"/>
    <w:rsid w:val="00A152A5"/>
    <w:rsid w:val="00A15913"/>
    <w:rsid w:val="00A16531"/>
    <w:rsid w:val="00A16680"/>
    <w:rsid w:val="00A1677E"/>
    <w:rsid w:val="00A16C70"/>
    <w:rsid w:val="00A16CA5"/>
    <w:rsid w:val="00A16EB9"/>
    <w:rsid w:val="00A20012"/>
    <w:rsid w:val="00A20206"/>
    <w:rsid w:val="00A20285"/>
    <w:rsid w:val="00A20971"/>
    <w:rsid w:val="00A20BD6"/>
    <w:rsid w:val="00A20C0D"/>
    <w:rsid w:val="00A2191C"/>
    <w:rsid w:val="00A21A0C"/>
    <w:rsid w:val="00A21CFB"/>
    <w:rsid w:val="00A21D65"/>
    <w:rsid w:val="00A22536"/>
    <w:rsid w:val="00A227DD"/>
    <w:rsid w:val="00A22C53"/>
    <w:rsid w:val="00A22E0A"/>
    <w:rsid w:val="00A23128"/>
    <w:rsid w:val="00A23553"/>
    <w:rsid w:val="00A236A8"/>
    <w:rsid w:val="00A2383C"/>
    <w:rsid w:val="00A239A1"/>
    <w:rsid w:val="00A239E6"/>
    <w:rsid w:val="00A23E62"/>
    <w:rsid w:val="00A246E2"/>
    <w:rsid w:val="00A247DB"/>
    <w:rsid w:val="00A24811"/>
    <w:rsid w:val="00A249FC"/>
    <w:rsid w:val="00A24C1E"/>
    <w:rsid w:val="00A24D62"/>
    <w:rsid w:val="00A2573B"/>
    <w:rsid w:val="00A25884"/>
    <w:rsid w:val="00A259E4"/>
    <w:rsid w:val="00A259EF"/>
    <w:rsid w:val="00A25A60"/>
    <w:rsid w:val="00A25C9A"/>
    <w:rsid w:val="00A25E0B"/>
    <w:rsid w:val="00A25F32"/>
    <w:rsid w:val="00A260AB"/>
    <w:rsid w:val="00A263D9"/>
    <w:rsid w:val="00A2659D"/>
    <w:rsid w:val="00A26680"/>
    <w:rsid w:val="00A267AC"/>
    <w:rsid w:val="00A26B23"/>
    <w:rsid w:val="00A26C69"/>
    <w:rsid w:val="00A26C8D"/>
    <w:rsid w:val="00A272A6"/>
    <w:rsid w:val="00A273C2"/>
    <w:rsid w:val="00A27BB0"/>
    <w:rsid w:val="00A30626"/>
    <w:rsid w:val="00A30655"/>
    <w:rsid w:val="00A30BB7"/>
    <w:rsid w:val="00A316B8"/>
    <w:rsid w:val="00A31850"/>
    <w:rsid w:val="00A319E6"/>
    <w:rsid w:val="00A31AC4"/>
    <w:rsid w:val="00A320DF"/>
    <w:rsid w:val="00A3238D"/>
    <w:rsid w:val="00A32488"/>
    <w:rsid w:val="00A32542"/>
    <w:rsid w:val="00A328D0"/>
    <w:rsid w:val="00A32EBF"/>
    <w:rsid w:val="00A331B2"/>
    <w:rsid w:val="00A33741"/>
    <w:rsid w:val="00A33F17"/>
    <w:rsid w:val="00A33F74"/>
    <w:rsid w:val="00A340E0"/>
    <w:rsid w:val="00A343CD"/>
    <w:rsid w:val="00A3440F"/>
    <w:rsid w:val="00A3459C"/>
    <w:rsid w:val="00A346BE"/>
    <w:rsid w:val="00A34DDF"/>
    <w:rsid w:val="00A34FEA"/>
    <w:rsid w:val="00A35160"/>
    <w:rsid w:val="00A35498"/>
    <w:rsid w:val="00A35A77"/>
    <w:rsid w:val="00A35F73"/>
    <w:rsid w:val="00A3614E"/>
    <w:rsid w:val="00A36202"/>
    <w:rsid w:val="00A366D5"/>
    <w:rsid w:val="00A36755"/>
    <w:rsid w:val="00A36AF0"/>
    <w:rsid w:val="00A36C65"/>
    <w:rsid w:val="00A36FB4"/>
    <w:rsid w:val="00A37080"/>
    <w:rsid w:val="00A3731F"/>
    <w:rsid w:val="00A37805"/>
    <w:rsid w:val="00A37924"/>
    <w:rsid w:val="00A37EFE"/>
    <w:rsid w:val="00A37F15"/>
    <w:rsid w:val="00A40180"/>
    <w:rsid w:val="00A4057A"/>
    <w:rsid w:val="00A40A1F"/>
    <w:rsid w:val="00A411CF"/>
    <w:rsid w:val="00A41680"/>
    <w:rsid w:val="00A41C7D"/>
    <w:rsid w:val="00A421E4"/>
    <w:rsid w:val="00A4220E"/>
    <w:rsid w:val="00A422A3"/>
    <w:rsid w:val="00A4246B"/>
    <w:rsid w:val="00A424FF"/>
    <w:rsid w:val="00A426CC"/>
    <w:rsid w:val="00A426E6"/>
    <w:rsid w:val="00A42E53"/>
    <w:rsid w:val="00A42ECB"/>
    <w:rsid w:val="00A42FEA"/>
    <w:rsid w:val="00A430CA"/>
    <w:rsid w:val="00A43235"/>
    <w:rsid w:val="00A43274"/>
    <w:rsid w:val="00A432DA"/>
    <w:rsid w:val="00A433F7"/>
    <w:rsid w:val="00A43685"/>
    <w:rsid w:val="00A4385C"/>
    <w:rsid w:val="00A43D4C"/>
    <w:rsid w:val="00A444A8"/>
    <w:rsid w:val="00A444B6"/>
    <w:rsid w:val="00A44A22"/>
    <w:rsid w:val="00A44E32"/>
    <w:rsid w:val="00A45200"/>
    <w:rsid w:val="00A45369"/>
    <w:rsid w:val="00A455D8"/>
    <w:rsid w:val="00A45655"/>
    <w:rsid w:val="00A45A95"/>
    <w:rsid w:val="00A45B68"/>
    <w:rsid w:val="00A45CE5"/>
    <w:rsid w:val="00A45FED"/>
    <w:rsid w:val="00A46180"/>
    <w:rsid w:val="00A469E7"/>
    <w:rsid w:val="00A46DE9"/>
    <w:rsid w:val="00A46EF0"/>
    <w:rsid w:val="00A47286"/>
    <w:rsid w:val="00A47355"/>
    <w:rsid w:val="00A47728"/>
    <w:rsid w:val="00A477C6"/>
    <w:rsid w:val="00A47E75"/>
    <w:rsid w:val="00A5025F"/>
    <w:rsid w:val="00A50442"/>
    <w:rsid w:val="00A50D57"/>
    <w:rsid w:val="00A51306"/>
    <w:rsid w:val="00A513CC"/>
    <w:rsid w:val="00A513DD"/>
    <w:rsid w:val="00A51C2A"/>
    <w:rsid w:val="00A51E91"/>
    <w:rsid w:val="00A52542"/>
    <w:rsid w:val="00A52649"/>
    <w:rsid w:val="00A52C9C"/>
    <w:rsid w:val="00A52D2D"/>
    <w:rsid w:val="00A531C1"/>
    <w:rsid w:val="00A531D2"/>
    <w:rsid w:val="00A5342A"/>
    <w:rsid w:val="00A536B5"/>
    <w:rsid w:val="00A539F1"/>
    <w:rsid w:val="00A53FE8"/>
    <w:rsid w:val="00A5459E"/>
    <w:rsid w:val="00A54778"/>
    <w:rsid w:val="00A547ED"/>
    <w:rsid w:val="00A547FB"/>
    <w:rsid w:val="00A54D67"/>
    <w:rsid w:val="00A54DF0"/>
    <w:rsid w:val="00A54F4A"/>
    <w:rsid w:val="00A5581F"/>
    <w:rsid w:val="00A55E91"/>
    <w:rsid w:val="00A5614D"/>
    <w:rsid w:val="00A5683A"/>
    <w:rsid w:val="00A570B4"/>
    <w:rsid w:val="00A57298"/>
    <w:rsid w:val="00A57544"/>
    <w:rsid w:val="00A57550"/>
    <w:rsid w:val="00A57792"/>
    <w:rsid w:val="00A57842"/>
    <w:rsid w:val="00A57B76"/>
    <w:rsid w:val="00A605B2"/>
    <w:rsid w:val="00A60763"/>
    <w:rsid w:val="00A60B50"/>
    <w:rsid w:val="00A60B6C"/>
    <w:rsid w:val="00A60B73"/>
    <w:rsid w:val="00A60C53"/>
    <w:rsid w:val="00A61084"/>
    <w:rsid w:val="00A61272"/>
    <w:rsid w:val="00A6157E"/>
    <w:rsid w:val="00A616B5"/>
    <w:rsid w:val="00A61BD2"/>
    <w:rsid w:val="00A61C0D"/>
    <w:rsid w:val="00A626B3"/>
    <w:rsid w:val="00A629AF"/>
    <w:rsid w:val="00A62C21"/>
    <w:rsid w:val="00A62C60"/>
    <w:rsid w:val="00A62D88"/>
    <w:rsid w:val="00A63454"/>
    <w:rsid w:val="00A63597"/>
    <w:rsid w:val="00A6380A"/>
    <w:rsid w:val="00A63B31"/>
    <w:rsid w:val="00A63CC6"/>
    <w:rsid w:val="00A64211"/>
    <w:rsid w:val="00A642AE"/>
    <w:rsid w:val="00A64701"/>
    <w:rsid w:val="00A6492B"/>
    <w:rsid w:val="00A64C6D"/>
    <w:rsid w:val="00A6521B"/>
    <w:rsid w:val="00A659F0"/>
    <w:rsid w:val="00A6681C"/>
    <w:rsid w:val="00A66E32"/>
    <w:rsid w:val="00A6790E"/>
    <w:rsid w:val="00A67C82"/>
    <w:rsid w:val="00A70043"/>
    <w:rsid w:val="00A7039E"/>
    <w:rsid w:val="00A70817"/>
    <w:rsid w:val="00A70F4B"/>
    <w:rsid w:val="00A71E92"/>
    <w:rsid w:val="00A723D0"/>
    <w:rsid w:val="00A72987"/>
    <w:rsid w:val="00A729E9"/>
    <w:rsid w:val="00A72A2E"/>
    <w:rsid w:val="00A72A41"/>
    <w:rsid w:val="00A7354A"/>
    <w:rsid w:val="00A7375F"/>
    <w:rsid w:val="00A73841"/>
    <w:rsid w:val="00A73A21"/>
    <w:rsid w:val="00A74278"/>
    <w:rsid w:val="00A7430F"/>
    <w:rsid w:val="00A74359"/>
    <w:rsid w:val="00A744CD"/>
    <w:rsid w:val="00A745A5"/>
    <w:rsid w:val="00A745DF"/>
    <w:rsid w:val="00A7482E"/>
    <w:rsid w:val="00A74845"/>
    <w:rsid w:val="00A74A55"/>
    <w:rsid w:val="00A74B5C"/>
    <w:rsid w:val="00A74DAF"/>
    <w:rsid w:val="00A75242"/>
    <w:rsid w:val="00A75BEF"/>
    <w:rsid w:val="00A75C08"/>
    <w:rsid w:val="00A75D86"/>
    <w:rsid w:val="00A7630E"/>
    <w:rsid w:val="00A764E1"/>
    <w:rsid w:val="00A76A14"/>
    <w:rsid w:val="00A76E39"/>
    <w:rsid w:val="00A776FC"/>
    <w:rsid w:val="00A777F8"/>
    <w:rsid w:val="00A7789E"/>
    <w:rsid w:val="00A779D2"/>
    <w:rsid w:val="00A77C64"/>
    <w:rsid w:val="00A77CFF"/>
    <w:rsid w:val="00A77D49"/>
    <w:rsid w:val="00A77E2C"/>
    <w:rsid w:val="00A801A2"/>
    <w:rsid w:val="00A80279"/>
    <w:rsid w:val="00A802BF"/>
    <w:rsid w:val="00A803EB"/>
    <w:rsid w:val="00A80793"/>
    <w:rsid w:val="00A80813"/>
    <w:rsid w:val="00A80A2A"/>
    <w:rsid w:val="00A80E7D"/>
    <w:rsid w:val="00A810D1"/>
    <w:rsid w:val="00A8122D"/>
    <w:rsid w:val="00A8153F"/>
    <w:rsid w:val="00A815D6"/>
    <w:rsid w:val="00A81869"/>
    <w:rsid w:val="00A81F90"/>
    <w:rsid w:val="00A821B1"/>
    <w:rsid w:val="00A82387"/>
    <w:rsid w:val="00A82478"/>
    <w:rsid w:val="00A824B7"/>
    <w:rsid w:val="00A824C6"/>
    <w:rsid w:val="00A827C9"/>
    <w:rsid w:val="00A82A0E"/>
    <w:rsid w:val="00A82A16"/>
    <w:rsid w:val="00A82B86"/>
    <w:rsid w:val="00A82BD2"/>
    <w:rsid w:val="00A82EF5"/>
    <w:rsid w:val="00A83279"/>
    <w:rsid w:val="00A83861"/>
    <w:rsid w:val="00A83BB0"/>
    <w:rsid w:val="00A83DBC"/>
    <w:rsid w:val="00A83E19"/>
    <w:rsid w:val="00A84046"/>
    <w:rsid w:val="00A84110"/>
    <w:rsid w:val="00A84932"/>
    <w:rsid w:val="00A84A34"/>
    <w:rsid w:val="00A84E78"/>
    <w:rsid w:val="00A8502C"/>
    <w:rsid w:val="00A8544B"/>
    <w:rsid w:val="00A85ABC"/>
    <w:rsid w:val="00A85C79"/>
    <w:rsid w:val="00A860E8"/>
    <w:rsid w:val="00A861AA"/>
    <w:rsid w:val="00A86677"/>
    <w:rsid w:val="00A86ECE"/>
    <w:rsid w:val="00A872DE"/>
    <w:rsid w:val="00A872E5"/>
    <w:rsid w:val="00A875C9"/>
    <w:rsid w:val="00A87BE2"/>
    <w:rsid w:val="00A87E6D"/>
    <w:rsid w:val="00A87F2D"/>
    <w:rsid w:val="00A87F93"/>
    <w:rsid w:val="00A9016A"/>
    <w:rsid w:val="00A901EB"/>
    <w:rsid w:val="00A90219"/>
    <w:rsid w:val="00A904CE"/>
    <w:rsid w:val="00A907B1"/>
    <w:rsid w:val="00A90806"/>
    <w:rsid w:val="00A9082E"/>
    <w:rsid w:val="00A90F38"/>
    <w:rsid w:val="00A90F4C"/>
    <w:rsid w:val="00A9140D"/>
    <w:rsid w:val="00A915CA"/>
    <w:rsid w:val="00A91708"/>
    <w:rsid w:val="00A91761"/>
    <w:rsid w:val="00A91910"/>
    <w:rsid w:val="00A91BEE"/>
    <w:rsid w:val="00A92148"/>
    <w:rsid w:val="00A92545"/>
    <w:rsid w:val="00A926D5"/>
    <w:rsid w:val="00A927F9"/>
    <w:rsid w:val="00A928FF"/>
    <w:rsid w:val="00A92D0F"/>
    <w:rsid w:val="00A93252"/>
    <w:rsid w:val="00A93498"/>
    <w:rsid w:val="00A93DFD"/>
    <w:rsid w:val="00A94146"/>
    <w:rsid w:val="00A94399"/>
    <w:rsid w:val="00A943FE"/>
    <w:rsid w:val="00A94507"/>
    <w:rsid w:val="00A946DF"/>
    <w:rsid w:val="00A9473F"/>
    <w:rsid w:val="00A94787"/>
    <w:rsid w:val="00A94903"/>
    <w:rsid w:val="00A94EB8"/>
    <w:rsid w:val="00A95042"/>
    <w:rsid w:val="00A953C0"/>
    <w:rsid w:val="00A954ED"/>
    <w:rsid w:val="00A958B4"/>
    <w:rsid w:val="00A95E6E"/>
    <w:rsid w:val="00A96213"/>
    <w:rsid w:val="00A9658F"/>
    <w:rsid w:val="00A969B8"/>
    <w:rsid w:val="00A9708A"/>
    <w:rsid w:val="00A97323"/>
    <w:rsid w:val="00A9765C"/>
    <w:rsid w:val="00A976D3"/>
    <w:rsid w:val="00A976DF"/>
    <w:rsid w:val="00A97C51"/>
    <w:rsid w:val="00A97E8C"/>
    <w:rsid w:val="00AA02D0"/>
    <w:rsid w:val="00AA05B7"/>
    <w:rsid w:val="00AA07D0"/>
    <w:rsid w:val="00AA0982"/>
    <w:rsid w:val="00AA0BD8"/>
    <w:rsid w:val="00AA15E3"/>
    <w:rsid w:val="00AA16C6"/>
    <w:rsid w:val="00AA1A91"/>
    <w:rsid w:val="00AA23D6"/>
    <w:rsid w:val="00AA2551"/>
    <w:rsid w:val="00AA26C9"/>
    <w:rsid w:val="00AA2880"/>
    <w:rsid w:val="00AA2C7D"/>
    <w:rsid w:val="00AA3046"/>
    <w:rsid w:val="00AA32C9"/>
    <w:rsid w:val="00AA349C"/>
    <w:rsid w:val="00AA3808"/>
    <w:rsid w:val="00AA3AC2"/>
    <w:rsid w:val="00AA3D28"/>
    <w:rsid w:val="00AA3DD9"/>
    <w:rsid w:val="00AA41AC"/>
    <w:rsid w:val="00AA46C8"/>
    <w:rsid w:val="00AA4857"/>
    <w:rsid w:val="00AA4D5B"/>
    <w:rsid w:val="00AA4DE0"/>
    <w:rsid w:val="00AA4E5C"/>
    <w:rsid w:val="00AA50F5"/>
    <w:rsid w:val="00AA576F"/>
    <w:rsid w:val="00AA57F0"/>
    <w:rsid w:val="00AA5A39"/>
    <w:rsid w:val="00AA5BE0"/>
    <w:rsid w:val="00AA5C90"/>
    <w:rsid w:val="00AA5D5B"/>
    <w:rsid w:val="00AA62FE"/>
    <w:rsid w:val="00AA6420"/>
    <w:rsid w:val="00AA6A91"/>
    <w:rsid w:val="00AA6D4D"/>
    <w:rsid w:val="00AA7247"/>
    <w:rsid w:val="00AA75D2"/>
    <w:rsid w:val="00AA7644"/>
    <w:rsid w:val="00AA7B28"/>
    <w:rsid w:val="00AA7D02"/>
    <w:rsid w:val="00AB01E6"/>
    <w:rsid w:val="00AB086B"/>
    <w:rsid w:val="00AB0A44"/>
    <w:rsid w:val="00AB0C54"/>
    <w:rsid w:val="00AB0D53"/>
    <w:rsid w:val="00AB10FB"/>
    <w:rsid w:val="00AB11E7"/>
    <w:rsid w:val="00AB1574"/>
    <w:rsid w:val="00AB1641"/>
    <w:rsid w:val="00AB1868"/>
    <w:rsid w:val="00AB1912"/>
    <w:rsid w:val="00AB1A71"/>
    <w:rsid w:val="00AB1BD4"/>
    <w:rsid w:val="00AB1D5B"/>
    <w:rsid w:val="00AB1F72"/>
    <w:rsid w:val="00AB3513"/>
    <w:rsid w:val="00AB3903"/>
    <w:rsid w:val="00AB3B75"/>
    <w:rsid w:val="00AB3C4D"/>
    <w:rsid w:val="00AB3CC5"/>
    <w:rsid w:val="00AB3F03"/>
    <w:rsid w:val="00AB4326"/>
    <w:rsid w:val="00AB4CF4"/>
    <w:rsid w:val="00AB4E6C"/>
    <w:rsid w:val="00AB4FDD"/>
    <w:rsid w:val="00AB5325"/>
    <w:rsid w:val="00AB56A9"/>
    <w:rsid w:val="00AB5B86"/>
    <w:rsid w:val="00AB5C6F"/>
    <w:rsid w:val="00AB5D12"/>
    <w:rsid w:val="00AB5D28"/>
    <w:rsid w:val="00AB5F24"/>
    <w:rsid w:val="00AB5F64"/>
    <w:rsid w:val="00AB603A"/>
    <w:rsid w:val="00AB6B93"/>
    <w:rsid w:val="00AB6E1A"/>
    <w:rsid w:val="00AB6E26"/>
    <w:rsid w:val="00AB6E61"/>
    <w:rsid w:val="00AB6E71"/>
    <w:rsid w:val="00AB7947"/>
    <w:rsid w:val="00AB79E3"/>
    <w:rsid w:val="00AB7F70"/>
    <w:rsid w:val="00AC018F"/>
    <w:rsid w:val="00AC05DA"/>
    <w:rsid w:val="00AC06EF"/>
    <w:rsid w:val="00AC07FF"/>
    <w:rsid w:val="00AC0BAF"/>
    <w:rsid w:val="00AC0EA0"/>
    <w:rsid w:val="00AC0F74"/>
    <w:rsid w:val="00AC10DD"/>
    <w:rsid w:val="00AC126D"/>
    <w:rsid w:val="00AC131A"/>
    <w:rsid w:val="00AC16BD"/>
    <w:rsid w:val="00AC1A2F"/>
    <w:rsid w:val="00AC1F16"/>
    <w:rsid w:val="00AC2208"/>
    <w:rsid w:val="00AC2595"/>
    <w:rsid w:val="00AC2989"/>
    <w:rsid w:val="00AC2A82"/>
    <w:rsid w:val="00AC2AA7"/>
    <w:rsid w:val="00AC2AB7"/>
    <w:rsid w:val="00AC2B82"/>
    <w:rsid w:val="00AC2D4E"/>
    <w:rsid w:val="00AC2E87"/>
    <w:rsid w:val="00AC34B7"/>
    <w:rsid w:val="00AC352E"/>
    <w:rsid w:val="00AC3CF0"/>
    <w:rsid w:val="00AC4140"/>
    <w:rsid w:val="00AC430F"/>
    <w:rsid w:val="00AC4AAB"/>
    <w:rsid w:val="00AC4C7C"/>
    <w:rsid w:val="00AC4DEA"/>
    <w:rsid w:val="00AC510A"/>
    <w:rsid w:val="00AC5148"/>
    <w:rsid w:val="00AC5305"/>
    <w:rsid w:val="00AC55E6"/>
    <w:rsid w:val="00AC592E"/>
    <w:rsid w:val="00AC5ABE"/>
    <w:rsid w:val="00AC5BBE"/>
    <w:rsid w:val="00AC630C"/>
    <w:rsid w:val="00AC631A"/>
    <w:rsid w:val="00AC6B7E"/>
    <w:rsid w:val="00AC6F7E"/>
    <w:rsid w:val="00AC709D"/>
    <w:rsid w:val="00AC781F"/>
    <w:rsid w:val="00AC7E58"/>
    <w:rsid w:val="00AC7FDC"/>
    <w:rsid w:val="00AD0750"/>
    <w:rsid w:val="00AD09FA"/>
    <w:rsid w:val="00AD0BBC"/>
    <w:rsid w:val="00AD1108"/>
    <w:rsid w:val="00AD17C5"/>
    <w:rsid w:val="00AD1A7C"/>
    <w:rsid w:val="00AD1E9C"/>
    <w:rsid w:val="00AD2320"/>
    <w:rsid w:val="00AD247A"/>
    <w:rsid w:val="00AD24E7"/>
    <w:rsid w:val="00AD2527"/>
    <w:rsid w:val="00AD2C68"/>
    <w:rsid w:val="00AD2DE7"/>
    <w:rsid w:val="00AD2FE3"/>
    <w:rsid w:val="00AD391E"/>
    <w:rsid w:val="00AD3A0F"/>
    <w:rsid w:val="00AD3E27"/>
    <w:rsid w:val="00AD3EF3"/>
    <w:rsid w:val="00AD3F10"/>
    <w:rsid w:val="00AD4187"/>
    <w:rsid w:val="00AD43E0"/>
    <w:rsid w:val="00AD4790"/>
    <w:rsid w:val="00AD4A33"/>
    <w:rsid w:val="00AD4B83"/>
    <w:rsid w:val="00AD4BD1"/>
    <w:rsid w:val="00AD4DCE"/>
    <w:rsid w:val="00AD582F"/>
    <w:rsid w:val="00AD5A4B"/>
    <w:rsid w:val="00AD5AE7"/>
    <w:rsid w:val="00AD5BF5"/>
    <w:rsid w:val="00AD5EB6"/>
    <w:rsid w:val="00AD684B"/>
    <w:rsid w:val="00AD6889"/>
    <w:rsid w:val="00AD6DD7"/>
    <w:rsid w:val="00AD710F"/>
    <w:rsid w:val="00AD72B5"/>
    <w:rsid w:val="00AD7332"/>
    <w:rsid w:val="00AD7445"/>
    <w:rsid w:val="00AD7477"/>
    <w:rsid w:val="00AD74E2"/>
    <w:rsid w:val="00AD762D"/>
    <w:rsid w:val="00AD7745"/>
    <w:rsid w:val="00AD79CA"/>
    <w:rsid w:val="00AD7DB4"/>
    <w:rsid w:val="00AD7E73"/>
    <w:rsid w:val="00AE00FB"/>
    <w:rsid w:val="00AE044E"/>
    <w:rsid w:val="00AE060A"/>
    <w:rsid w:val="00AE074D"/>
    <w:rsid w:val="00AE0914"/>
    <w:rsid w:val="00AE0BF6"/>
    <w:rsid w:val="00AE0C99"/>
    <w:rsid w:val="00AE0EBB"/>
    <w:rsid w:val="00AE0EF1"/>
    <w:rsid w:val="00AE1116"/>
    <w:rsid w:val="00AE12AB"/>
    <w:rsid w:val="00AE1527"/>
    <w:rsid w:val="00AE1787"/>
    <w:rsid w:val="00AE1B04"/>
    <w:rsid w:val="00AE1DD8"/>
    <w:rsid w:val="00AE20B4"/>
    <w:rsid w:val="00AE2156"/>
    <w:rsid w:val="00AE22C3"/>
    <w:rsid w:val="00AE2844"/>
    <w:rsid w:val="00AE2957"/>
    <w:rsid w:val="00AE2B52"/>
    <w:rsid w:val="00AE2F74"/>
    <w:rsid w:val="00AE301A"/>
    <w:rsid w:val="00AE307F"/>
    <w:rsid w:val="00AE347F"/>
    <w:rsid w:val="00AE46DA"/>
    <w:rsid w:val="00AE4A83"/>
    <w:rsid w:val="00AE4B8D"/>
    <w:rsid w:val="00AE4BBA"/>
    <w:rsid w:val="00AE5088"/>
    <w:rsid w:val="00AE53E5"/>
    <w:rsid w:val="00AE54EF"/>
    <w:rsid w:val="00AE550D"/>
    <w:rsid w:val="00AE572B"/>
    <w:rsid w:val="00AE59DD"/>
    <w:rsid w:val="00AE5B1B"/>
    <w:rsid w:val="00AE5D3C"/>
    <w:rsid w:val="00AE5FA8"/>
    <w:rsid w:val="00AE6009"/>
    <w:rsid w:val="00AE60C6"/>
    <w:rsid w:val="00AE6746"/>
    <w:rsid w:val="00AE67D4"/>
    <w:rsid w:val="00AE6D25"/>
    <w:rsid w:val="00AE6E53"/>
    <w:rsid w:val="00AE72B8"/>
    <w:rsid w:val="00AE77AB"/>
    <w:rsid w:val="00AE7971"/>
    <w:rsid w:val="00AF03DD"/>
    <w:rsid w:val="00AF094A"/>
    <w:rsid w:val="00AF0B7B"/>
    <w:rsid w:val="00AF0B7D"/>
    <w:rsid w:val="00AF1225"/>
    <w:rsid w:val="00AF15E3"/>
    <w:rsid w:val="00AF1650"/>
    <w:rsid w:val="00AF1CA4"/>
    <w:rsid w:val="00AF212C"/>
    <w:rsid w:val="00AF229B"/>
    <w:rsid w:val="00AF2445"/>
    <w:rsid w:val="00AF2B7F"/>
    <w:rsid w:val="00AF33B4"/>
    <w:rsid w:val="00AF33D5"/>
    <w:rsid w:val="00AF357A"/>
    <w:rsid w:val="00AF377D"/>
    <w:rsid w:val="00AF3803"/>
    <w:rsid w:val="00AF384E"/>
    <w:rsid w:val="00AF3E53"/>
    <w:rsid w:val="00AF41D0"/>
    <w:rsid w:val="00AF429B"/>
    <w:rsid w:val="00AF43C7"/>
    <w:rsid w:val="00AF4B01"/>
    <w:rsid w:val="00AF5021"/>
    <w:rsid w:val="00AF51CB"/>
    <w:rsid w:val="00AF533C"/>
    <w:rsid w:val="00AF5609"/>
    <w:rsid w:val="00AF5737"/>
    <w:rsid w:val="00AF5831"/>
    <w:rsid w:val="00AF5B28"/>
    <w:rsid w:val="00AF5CC0"/>
    <w:rsid w:val="00AF5EC0"/>
    <w:rsid w:val="00AF60B1"/>
    <w:rsid w:val="00AF60CA"/>
    <w:rsid w:val="00AF65A2"/>
    <w:rsid w:val="00AF65A8"/>
    <w:rsid w:val="00AF66C2"/>
    <w:rsid w:val="00AF6E2C"/>
    <w:rsid w:val="00AF6E2E"/>
    <w:rsid w:val="00AF70C6"/>
    <w:rsid w:val="00AF7119"/>
    <w:rsid w:val="00AF725C"/>
    <w:rsid w:val="00AF7A28"/>
    <w:rsid w:val="00AF7D48"/>
    <w:rsid w:val="00B00162"/>
    <w:rsid w:val="00B003B4"/>
    <w:rsid w:val="00B005BB"/>
    <w:rsid w:val="00B00820"/>
    <w:rsid w:val="00B0088F"/>
    <w:rsid w:val="00B009AF"/>
    <w:rsid w:val="00B00AD7"/>
    <w:rsid w:val="00B00C80"/>
    <w:rsid w:val="00B00CCB"/>
    <w:rsid w:val="00B010C8"/>
    <w:rsid w:val="00B0128A"/>
    <w:rsid w:val="00B01381"/>
    <w:rsid w:val="00B013EB"/>
    <w:rsid w:val="00B014DD"/>
    <w:rsid w:val="00B01591"/>
    <w:rsid w:val="00B015E1"/>
    <w:rsid w:val="00B01917"/>
    <w:rsid w:val="00B01D11"/>
    <w:rsid w:val="00B02034"/>
    <w:rsid w:val="00B020DD"/>
    <w:rsid w:val="00B02703"/>
    <w:rsid w:val="00B02A61"/>
    <w:rsid w:val="00B02FCB"/>
    <w:rsid w:val="00B03F5A"/>
    <w:rsid w:val="00B04119"/>
    <w:rsid w:val="00B042C5"/>
    <w:rsid w:val="00B045B9"/>
    <w:rsid w:val="00B048D8"/>
    <w:rsid w:val="00B055E7"/>
    <w:rsid w:val="00B0569D"/>
    <w:rsid w:val="00B057CC"/>
    <w:rsid w:val="00B0584D"/>
    <w:rsid w:val="00B0599C"/>
    <w:rsid w:val="00B05A76"/>
    <w:rsid w:val="00B05B4C"/>
    <w:rsid w:val="00B05ED2"/>
    <w:rsid w:val="00B05F2B"/>
    <w:rsid w:val="00B06497"/>
    <w:rsid w:val="00B065A6"/>
    <w:rsid w:val="00B06916"/>
    <w:rsid w:val="00B06A0B"/>
    <w:rsid w:val="00B07180"/>
    <w:rsid w:val="00B074D1"/>
    <w:rsid w:val="00B0753A"/>
    <w:rsid w:val="00B07B97"/>
    <w:rsid w:val="00B07D6D"/>
    <w:rsid w:val="00B07F94"/>
    <w:rsid w:val="00B1011D"/>
    <w:rsid w:val="00B1024C"/>
    <w:rsid w:val="00B1039A"/>
    <w:rsid w:val="00B10432"/>
    <w:rsid w:val="00B1043B"/>
    <w:rsid w:val="00B105B2"/>
    <w:rsid w:val="00B1061B"/>
    <w:rsid w:val="00B1104E"/>
    <w:rsid w:val="00B112AD"/>
    <w:rsid w:val="00B11447"/>
    <w:rsid w:val="00B11607"/>
    <w:rsid w:val="00B116C4"/>
    <w:rsid w:val="00B11D0C"/>
    <w:rsid w:val="00B12577"/>
    <w:rsid w:val="00B125CE"/>
    <w:rsid w:val="00B1293F"/>
    <w:rsid w:val="00B12AE7"/>
    <w:rsid w:val="00B13014"/>
    <w:rsid w:val="00B13046"/>
    <w:rsid w:val="00B130B9"/>
    <w:rsid w:val="00B13159"/>
    <w:rsid w:val="00B1326B"/>
    <w:rsid w:val="00B1336F"/>
    <w:rsid w:val="00B13530"/>
    <w:rsid w:val="00B1368C"/>
    <w:rsid w:val="00B13807"/>
    <w:rsid w:val="00B1388F"/>
    <w:rsid w:val="00B13AB3"/>
    <w:rsid w:val="00B1450A"/>
    <w:rsid w:val="00B14932"/>
    <w:rsid w:val="00B14962"/>
    <w:rsid w:val="00B14DDE"/>
    <w:rsid w:val="00B14E9C"/>
    <w:rsid w:val="00B15439"/>
    <w:rsid w:val="00B1564C"/>
    <w:rsid w:val="00B15ABF"/>
    <w:rsid w:val="00B163F2"/>
    <w:rsid w:val="00B16C50"/>
    <w:rsid w:val="00B16C82"/>
    <w:rsid w:val="00B174CF"/>
    <w:rsid w:val="00B17510"/>
    <w:rsid w:val="00B17B06"/>
    <w:rsid w:val="00B20070"/>
    <w:rsid w:val="00B20851"/>
    <w:rsid w:val="00B20859"/>
    <w:rsid w:val="00B20938"/>
    <w:rsid w:val="00B20A83"/>
    <w:rsid w:val="00B20C4C"/>
    <w:rsid w:val="00B20F95"/>
    <w:rsid w:val="00B21468"/>
    <w:rsid w:val="00B217C0"/>
    <w:rsid w:val="00B2199C"/>
    <w:rsid w:val="00B222D2"/>
    <w:rsid w:val="00B22773"/>
    <w:rsid w:val="00B2280A"/>
    <w:rsid w:val="00B23483"/>
    <w:rsid w:val="00B234C4"/>
    <w:rsid w:val="00B23910"/>
    <w:rsid w:val="00B23D79"/>
    <w:rsid w:val="00B24339"/>
    <w:rsid w:val="00B24818"/>
    <w:rsid w:val="00B248B4"/>
    <w:rsid w:val="00B24B9D"/>
    <w:rsid w:val="00B24D18"/>
    <w:rsid w:val="00B256FB"/>
    <w:rsid w:val="00B25BAA"/>
    <w:rsid w:val="00B25C70"/>
    <w:rsid w:val="00B25C7B"/>
    <w:rsid w:val="00B26260"/>
    <w:rsid w:val="00B26323"/>
    <w:rsid w:val="00B2670B"/>
    <w:rsid w:val="00B27023"/>
    <w:rsid w:val="00B277B6"/>
    <w:rsid w:val="00B27880"/>
    <w:rsid w:val="00B27895"/>
    <w:rsid w:val="00B27AB7"/>
    <w:rsid w:val="00B27B43"/>
    <w:rsid w:val="00B30184"/>
    <w:rsid w:val="00B30256"/>
    <w:rsid w:val="00B311A5"/>
    <w:rsid w:val="00B3131A"/>
    <w:rsid w:val="00B31AB0"/>
    <w:rsid w:val="00B31BDD"/>
    <w:rsid w:val="00B31D78"/>
    <w:rsid w:val="00B3217C"/>
    <w:rsid w:val="00B32211"/>
    <w:rsid w:val="00B32A83"/>
    <w:rsid w:val="00B32AA3"/>
    <w:rsid w:val="00B32F9F"/>
    <w:rsid w:val="00B330D2"/>
    <w:rsid w:val="00B3313F"/>
    <w:rsid w:val="00B33163"/>
    <w:rsid w:val="00B33572"/>
    <w:rsid w:val="00B3370C"/>
    <w:rsid w:val="00B33BC4"/>
    <w:rsid w:val="00B33D84"/>
    <w:rsid w:val="00B33E99"/>
    <w:rsid w:val="00B3401A"/>
    <w:rsid w:val="00B346F0"/>
    <w:rsid w:val="00B34AF2"/>
    <w:rsid w:val="00B353D1"/>
    <w:rsid w:val="00B35D3B"/>
    <w:rsid w:val="00B3650E"/>
    <w:rsid w:val="00B36A26"/>
    <w:rsid w:val="00B36BF4"/>
    <w:rsid w:val="00B374F8"/>
    <w:rsid w:val="00B3751D"/>
    <w:rsid w:val="00B377A7"/>
    <w:rsid w:val="00B37E7B"/>
    <w:rsid w:val="00B37F97"/>
    <w:rsid w:val="00B4020D"/>
    <w:rsid w:val="00B4022B"/>
    <w:rsid w:val="00B4085B"/>
    <w:rsid w:val="00B40FD2"/>
    <w:rsid w:val="00B41087"/>
    <w:rsid w:val="00B410D1"/>
    <w:rsid w:val="00B411B1"/>
    <w:rsid w:val="00B41B17"/>
    <w:rsid w:val="00B41C8A"/>
    <w:rsid w:val="00B42406"/>
    <w:rsid w:val="00B424ED"/>
    <w:rsid w:val="00B42900"/>
    <w:rsid w:val="00B42F4F"/>
    <w:rsid w:val="00B42F98"/>
    <w:rsid w:val="00B43240"/>
    <w:rsid w:val="00B434F3"/>
    <w:rsid w:val="00B43C18"/>
    <w:rsid w:val="00B43CA0"/>
    <w:rsid w:val="00B43FC8"/>
    <w:rsid w:val="00B441A9"/>
    <w:rsid w:val="00B44211"/>
    <w:rsid w:val="00B4436B"/>
    <w:rsid w:val="00B447FC"/>
    <w:rsid w:val="00B44A05"/>
    <w:rsid w:val="00B44F95"/>
    <w:rsid w:val="00B457DA"/>
    <w:rsid w:val="00B45F04"/>
    <w:rsid w:val="00B45F5D"/>
    <w:rsid w:val="00B465C2"/>
    <w:rsid w:val="00B4679B"/>
    <w:rsid w:val="00B46A20"/>
    <w:rsid w:val="00B4796B"/>
    <w:rsid w:val="00B5011B"/>
    <w:rsid w:val="00B5054B"/>
    <w:rsid w:val="00B51077"/>
    <w:rsid w:val="00B510C5"/>
    <w:rsid w:val="00B511BE"/>
    <w:rsid w:val="00B51204"/>
    <w:rsid w:val="00B513BE"/>
    <w:rsid w:val="00B514A1"/>
    <w:rsid w:val="00B516D5"/>
    <w:rsid w:val="00B51880"/>
    <w:rsid w:val="00B51C4D"/>
    <w:rsid w:val="00B51D34"/>
    <w:rsid w:val="00B51EB7"/>
    <w:rsid w:val="00B52022"/>
    <w:rsid w:val="00B52122"/>
    <w:rsid w:val="00B529A4"/>
    <w:rsid w:val="00B52D03"/>
    <w:rsid w:val="00B52D23"/>
    <w:rsid w:val="00B53055"/>
    <w:rsid w:val="00B539B4"/>
    <w:rsid w:val="00B53A2B"/>
    <w:rsid w:val="00B53EF6"/>
    <w:rsid w:val="00B54156"/>
    <w:rsid w:val="00B54ADC"/>
    <w:rsid w:val="00B54B11"/>
    <w:rsid w:val="00B553CD"/>
    <w:rsid w:val="00B5558F"/>
    <w:rsid w:val="00B5596E"/>
    <w:rsid w:val="00B565C2"/>
    <w:rsid w:val="00B567F5"/>
    <w:rsid w:val="00B569AC"/>
    <w:rsid w:val="00B56D9B"/>
    <w:rsid w:val="00B5718B"/>
    <w:rsid w:val="00B573FA"/>
    <w:rsid w:val="00B574A4"/>
    <w:rsid w:val="00B57B63"/>
    <w:rsid w:val="00B57EEF"/>
    <w:rsid w:val="00B57FD2"/>
    <w:rsid w:val="00B60168"/>
    <w:rsid w:val="00B6051A"/>
    <w:rsid w:val="00B606D5"/>
    <w:rsid w:val="00B60DCA"/>
    <w:rsid w:val="00B60EAE"/>
    <w:rsid w:val="00B610D2"/>
    <w:rsid w:val="00B61145"/>
    <w:rsid w:val="00B61359"/>
    <w:rsid w:val="00B613E6"/>
    <w:rsid w:val="00B614AB"/>
    <w:rsid w:val="00B61A6E"/>
    <w:rsid w:val="00B62227"/>
    <w:rsid w:val="00B6260E"/>
    <w:rsid w:val="00B62BCC"/>
    <w:rsid w:val="00B62C25"/>
    <w:rsid w:val="00B62F54"/>
    <w:rsid w:val="00B631AA"/>
    <w:rsid w:val="00B633D2"/>
    <w:rsid w:val="00B63D25"/>
    <w:rsid w:val="00B645B4"/>
    <w:rsid w:val="00B64725"/>
    <w:rsid w:val="00B64CE9"/>
    <w:rsid w:val="00B650B7"/>
    <w:rsid w:val="00B650E5"/>
    <w:rsid w:val="00B65791"/>
    <w:rsid w:val="00B65933"/>
    <w:rsid w:val="00B65A1C"/>
    <w:rsid w:val="00B65B39"/>
    <w:rsid w:val="00B65EDE"/>
    <w:rsid w:val="00B662D2"/>
    <w:rsid w:val="00B6636C"/>
    <w:rsid w:val="00B66965"/>
    <w:rsid w:val="00B66ABD"/>
    <w:rsid w:val="00B66AD3"/>
    <w:rsid w:val="00B66BD1"/>
    <w:rsid w:val="00B66C0E"/>
    <w:rsid w:val="00B66CD5"/>
    <w:rsid w:val="00B66E82"/>
    <w:rsid w:val="00B66E96"/>
    <w:rsid w:val="00B67809"/>
    <w:rsid w:val="00B6790A"/>
    <w:rsid w:val="00B67ACE"/>
    <w:rsid w:val="00B67D87"/>
    <w:rsid w:val="00B67FAE"/>
    <w:rsid w:val="00B7001C"/>
    <w:rsid w:val="00B70431"/>
    <w:rsid w:val="00B70483"/>
    <w:rsid w:val="00B704C6"/>
    <w:rsid w:val="00B70697"/>
    <w:rsid w:val="00B708B0"/>
    <w:rsid w:val="00B70A00"/>
    <w:rsid w:val="00B70BF1"/>
    <w:rsid w:val="00B70F83"/>
    <w:rsid w:val="00B70FC2"/>
    <w:rsid w:val="00B7143A"/>
    <w:rsid w:val="00B717D3"/>
    <w:rsid w:val="00B71A53"/>
    <w:rsid w:val="00B71A5A"/>
    <w:rsid w:val="00B71B17"/>
    <w:rsid w:val="00B71F8E"/>
    <w:rsid w:val="00B72090"/>
    <w:rsid w:val="00B7234D"/>
    <w:rsid w:val="00B72474"/>
    <w:rsid w:val="00B72725"/>
    <w:rsid w:val="00B727E1"/>
    <w:rsid w:val="00B728C8"/>
    <w:rsid w:val="00B729CB"/>
    <w:rsid w:val="00B7340A"/>
    <w:rsid w:val="00B7350F"/>
    <w:rsid w:val="00B73515"/>
    <w:rsid w:val="00B7364B"/>
    <w:rsid w:val="00B737D6"/>
    <w:rsid w:val="00B73AE5"/>
    <w:rsid w:val="00B73BF1"/>
    <w:rsid w:val="00B7408C"/>
    <w:rsid w:val="00B740BD"/>
    <w:rsid w:val="00B7415B"/>
    <w:rsid w:val="00B745A1"/>
    <w:rsid w:val="00B747BD"/>
    <w:rsid w:val="00B74891"/>
    <w:rsid w:val="00B74AC4"/>
    <w:rsid w:val="00B74B26"/>
    <w:rsid w:val="00B75043"/>
    <w:rsid w:val="00B752C5"/>
    <w:rsid w:val="00B7532B"/>
    <w:rsid w:val="00B754C9"/>
    <w:rsid w:val="00B75A46"/>
    <w:rsid w:val="00B75B49"/>
    <w:rsid w:val="00B75E04"/>
    <w:rsid w:val="00B75E53"/>
    <w:rsid w:val="00B763C5"/>
    <w:rsid w:val="00B76C6E"/>
    <w:rsid w:val="00B76DD2"/>
    <w:rsid w:val="00B76FE9"/>
    <w:rsid w:val="00B77282"/>
    <w:rsid w:val="00B7758A"/>
    <w:rsid w:val="00B80000"/>
    <w:rsid w:val="00B8016A"/>
    <w:rsid w:val="00B809BE"/>
    <w:rsid w:val="00B81190"/>
    <w:rsid w:val="00B812F4"/>
    <w:rsid w:val="00B817F4"/>
    <w:rsid w:val="00B81946"/>
    <w:rsid w:val="00B81CD8"/>
    <w:rsid w:val="00B81D36"/>
    <w:rsid w:val="00B81E82"/>
    <w:rsid w:val="00B8201D"/>
    <w:rsid w:val="00B828F5"/>
    <w:rsid w:val="00B82AC8"/>
    <w:rsid w:val="00B82DE3"/>
    <w:rsid w:val="00B8302C"/>
    <w:rsid w:val="00B83546"/>
    <w:rsid w:val="00B83B9E"/>
    <w:rsid w:val="00B84322"/>
    <w:rsid w:val="00B84540"/>
    <w:rsid w:val="00B859EE"/>
    <w:rsid w:val="00B85A58"/>
    <w:rsid w:val="00B861CB"/>
    <w:rsid w:val="00B86319"/>
    <w:rsid w:val="00B86801"/>
    <w:rsid w:val="00B86EA9"/>
    <w:rsid w:val="00B87037"/>
    <w:rsid w:val="00B871B2"/>
    <w:rsid w:val="00B87369"/>
    <w:rsid w:val="00B879E6"/>
    <w:rsid w:val="00B9033E"/>
    <w:rsid w:val="00B9052F"/>
    <w:rsid w:val="00B906F7"/>
    <w:rsid w:val="00B906FB"/>
    <w:rsid w:val="00B9077C"/>
    <w:rsid w:val="00B907DD"/>
    <w:rsid w:val="00B909E4"/>
    <w:rsid w:val="00B90C00"/>
    <w:rsid w:val="00B90D62"/>
    <w:rsid w:val="00B913BA"/>
    <w:rsid w:val="00B916F7"/>
    <w:rsid w:val="00B91772"/>
    <w:rsid w:val="00B91827"/>
    <w:rsid w:val="00B91A7A"/>
    <w:rsid w:val="00B91B2F"/>
    <w:rsid w:val="00B91D59"/>
    <w:rsid w:val="00B91E7E"/>
    <w:rsid w:val="00B928B3"/>
    <w:rsid w:val="00B92A6C"/>
    <w:rsid w:val="00B931FD"/>
    <w:rsid w:val="00B937FF"/>
    <w:rsid w:val="00B93935"/>
    <w:rsid w:val="00B940EA"/>
    <w:rsid w:val="00B94294"/>
    <w:rsid w:val="00B94CBC"/>
    <w:rsid w:val="00B94D61"/>
    <w:rsid w:val="00B94D6B"/>
    <w:rsid w:val="00B95213"/>
    <w:rsid w:val="00B95268"/>
    <w:rsid w:val="00B9541A"/>
    <w:rsid w:val="00B95557"/>
    <w:rsid w:val="00B959F0"/>
    <w:rsid w:val="00B95AF6"/>
    <w:rsid w:val="00B95EB4"/>
    <w:rsid w:val="00B96010"/>
    <w:rsid w:val="00B96601"/>
    <w:rsid w:val="00B96A2B"/>
    <w:rsid w:val="00B96B5B"/>
    <w:rsid w:val="00B96C54"/>
    <w:rsid w:val="00B97467"/>
    <w:rsid w:val="00B97B64"/>
    <w:rsid w:val="00B97CE5"/>
    <w:rsid w:val="00B97EB7"/>
    <w:rsid w:val="00BA02A3"/>
    <w:rsid w:val="00BA0514"/>
    <w:rsid w:val="00BA0630"/>
    <w:rsid w:val="00BA06DE"/>
    <w:rsid w:val="00BA071F"/>
    <w:rsid w:val="00BA0775"/>
    <w:rsid w:val="00BA09E4"/>
    <w:rsid w:val="00BA0A08"/>
    <w:rsid w:val="00BA0AED"/>
    <w:rsid w:val="00BA0D43"/>
    <w:rsid w:val="00BA1436"/>
    <w:rsid w:val="00BA1B02"/>
    <w:rsid w:val="00BA22F8"/>
    <w:rsid w:val="00BA2317"/>
    <w:rsid w:val="00BA277D"/>
    <w:rsid w:val="00BA2BDC"/>
    <w:rsid w:val="00BA36A5"/>
    <w:rsid w:val="00BA3D94"/>
    <w:rsid w:val="00BA3DC8"/>
    <w:rsid w:val="00BA3DF2"/>
    <w:rsid w:val="00BA40BF"/>
    <w:rsid w:val="00BA4140"/>
    <w:rsid w:val="00BA45E4"/>
    <w:rsid w:val="00BA4783"/>
    <w:rsid w:val="00BA4B24"/>
    <w:rsid w:val="00BA4EDA"/>
    <w:rsid w:val="00BA50B2"/>
    <w:rsid w:val="00BA5B26"/>
    <w:rsid w:val="00BA5DFA"/>
    <w:rsid w:val="00BA603A"/>
    <w:rsid w:val="00BA62AC"/>
    <w:rsid w:val="00BA645D"/>
    <w:rsid w:val="00BA698C"/>
    <w:rsid w:val="00BA70A9"/>
    <w:rsid w:val="00BA749C"/>
    <w:rsid w:val="00BA7548"/>
    <w:rsid w:val="00BA7702"/>
    <w:rsid w:val="00BA79CF"/>
    <w:rsid w:val="00BA7CF5"/>
    <w:rsid w:val="00BA7D69"/>
    <w:rsid w:val="00BA7EBA"/>
    <w:rsid w:val="00BB0006"/>
    <w:rsid w:val="00BB009E"/>
    <w:rsid w:val="00BB049C"/>
    <w:rsid w:val="00BB065D"/>
    <w:rsid w:val="00BB06F6"/>
    <w:rsid w:val="00BB07B0"/>
    <w:rsid w:val="00BB11C0"/>
    <w:rsid w:val="00BB184F"/>
    <w:rsid w:val="00BB1B5C"/>
    <w:rsid w:val="00BB1E8F"/>
    <w:rsid w:val="00BB242B"/>
    <w:rsid w:val="00BB24E4"/>
    <w:rsid w:val="00BB262A"/>
    <w:rsid w:val="00BB28ED"/>
    <w:rsid w:val="00BB2D72"/>
    <w:rsid w:val="00BB2EB5"/>
    <w:rsid w:val="00BB309A"/>
    <w:rsid w:val="00BB30B8"/>
    <w:rsid w:val="00BB3573"/>
    <w:rsid w:val="00BB366A"/>
    <w:rsid w:val="00BB386E"/>
    <w:rsid w:val="00BB3BE6"/>
    <w:rsid w:val="00BB3D4C"/>
    <w:rsid w:val="00BB44DA"/>
    <w:rsid w:val="00BB46C3"/>
    <w:rsid w:val="00BB4D71"/>
    <w:rsid w:val="00BB5159"/>
    <w:rsid w:val="00BB57A1"/>
    <w:rsid w:val="00BB58AF"/>
    <w:rsid w:val="00BB59DE"/>
    <w:rsid w:val="00BB5DCF"/>
    <w:rsid w:val="00BB5DDF"/>
    <w:rsid w:val="00BB5EA4"/>
    <w:rsid w:val="00BB5FAB"/>
    <w:rsid w:val="00BB6136"/>
    <w:rsid w:val="00BB650E"/>
    <w:rsid w:val="00BB673E"/>
    <w:rsid w:val="00BB69B9"/>
    <w:rsid w:val="00BB6C32"/>
    <w:rsid w:val="00BB7970"/>
    <w:rsid w:val="00BB7B1D"/>
    <w:rsid w:val="00BB7D19"/>
    <w:rsid w:val="00BB7FB5"/>
    <w:rsid w:val="00BC0051"/>
    <w:rsid w:val="00BC019F"/>
    <w:rsid w:val="00BC0453"/>
    <w:rsid w:val="00BC0464"/>
    <w:rsid w:val="00BC0571"/>
    <w:rsid w:val="00BC0806"/>
    <w:rsid w:val="00BC08E1"/>
    <w:rsid w:val="00BC0E91"/>
    <w:rsid w:val="00BC11A0"/>
    <w:rsid w:val="00BC11F7"/>
    <w:rsid w:val="00BC139E"/>
    <w:rsid w:val="00BC15E2"/>
    <w:rsid w:val="00BC1734"/>
    <w:rsid w:val="00BC2233"/>
    <w:rsid w:val="00BC225F"/>
    <w:rsid w:val="00BC27B3"/>
    <w:rsid w:val="00BC2ADA"/>
    <w:rsid w:val="00BC2B37"/>
    <w:rsid w:val="00BC3471"/>
    <w:rsid w:val="00BC3909"/>
    <w:rsid w:val="00BC399A"/>
    <w:rsid w:val="00BC3DDA"/>
    <w:rsid w:val="00BC3F86"/>
    <w:rsid w:val="00BC44D1"/>
    <w:rsid w:val="00BC467D"/>
    <w:rsid w:val="00BC46CD"/>
    <w:rsid w:val="00BC4AB4"/>
    <w:rsid w:val="00BC4B38"/>
    <w:rsid w:val="00BC4CD3"/>
    <w:rsid w:val="00BC50DE"/>
    <w:rsid w:val="00BC54FB"/>
    <w:rsid w:val="00BC55B1"/>
    <w:rsid w:val="00BC5A5A"/>
    <w:rsid w:val="00BC5E17"/>
    <w:rsid w:val="00BC5F0C"/>
    <w:rsid w:val="00BC6081"/>
    <w:rsid w:val="00BC6A20"/>
    <w:rsid w:val="00BC6FA6"/>
    <w:rsid w:val="00BC7068"/>
    <w:rsid w:val="00BC7164"/>
    <w:rsid w:val="00BC72C0"/>
    <w:rsid w:val="00BC750D"/>
    <w:rsid w:val="00BC7A3A"/>
    <w:rsid w:val="00BC7DA9"/>
    <w:rsid w:val="00BC7F87"/>
    <w:rsid w:val="00BD029E"/>
    <w:rsid w:val="00BD05A9"/>
    <w:rsid w:val="00BD0AE9"/>
    <w:rsid w:val="00BD0AFF"/>
    <w:rsid w:val="00BD0FB4"/>
    <w:rsid w:val="00BD111C"/>
    <w:rsid w:val="00BD1361"/>
    <w:rsid w:val="00BD14E2"/>
    <w:rsid w:val="00BD179B"/>
    <w:rsid w:val="00BD1C69"/>
    <w:rsid w:val="00BD1D59"/>
    <w:rsid w:val="00BD1D8E"/>
    <w:rsid w:val="00BD1F64"/>
    <w:rsid w:val="00BD2084"/>
    <w:rsid w:val="00BD21DE"/>
    <w:rsid w:val="00BD2645"/>
    <w:rsid w:val="00BD26E5"/>
    <w:rsid w:val="00BD2C13"/>
    <w:rsid w:val="00BD2D62"/>
    <w:rsid w:val="00BD2F74"/>
    <w:rsid w:val="00BD3535"/>
    <w:rsid w:val="00BD36B8"/>
    <w:rsid w:val="00BD391A"/>
    <w:rsid w:val="00BD3CEA"/>
    <w:rsid w:val="00BD4518"/>
    <w:rsid w:val="00BD46D0"/>
    <w:rsid w:val="00BD47D4"/>
    <w:rsid w:val="00BD47D5"/>
    <w:rsid w:val="00BD5437"/>
    <w:rsid w:val="00BD575E"/>
    <w:rsid w:val="00BD5C92"/>
    <w:rsid w:val="00BD5DA5"/>
    <w:rsid w:val="00BD5EB4"/>
    <w:rsid w:val="00BD5F24"/>
    <w:rsid w:val="00BD63C3"/>
    <w:rsid w:val="00BD6729"/>
    <w:rsid w:val="00BD67EC"/>
    <w:rsid w:val="00BD6C87"/>
    <w:rsid w:val="00BD6E5A"/>
    <w:rsid w:val="00BD6F9F"/>
    <w:rsid w:val="00BD7A49"/>
    <w:rsid w:val="00BD7C18"/>
    <w:rsid w:val="00BD7C1E"/>
    <w:rsid w:val="00BD7E5F"/>
    <w:rsid w:val="00BE00F6"/>
    <w:rsid w:val="00BE00F9"/>
    <w:rsid w:val="00BE01B9"/>
    <w:rsid w:val="00BE0281"/>
    <w:rsid w:val="00BE0791"/>
    <w:rsid w:val="00BE08EC"/>
    <w:rsid w:val="00BE08F1"/>
    <w:rsid w:val="00BE0953"/>
    <w:rsid w:val="00BE0D79"/>
    <w:rsid w:val="00BE0E78"/>
    <w:rsid w:val="00BE0EE8"/>
    <w:rsid w:val="00BE0F33"/>
    <w:rsid w:val="00BE15FD"/>
    <w:rsid w:val="00BE1856"/>
    <w:rsid w:val="00BE1A40"/>
    <w:rsid w:val="00BE1AE9"/>
    <w:rsid w:val="00BE2402"/>
    <w:rsid w:val="00BE2BC4"/>
    <w:rsid w:val="00BE2C7C"/>
    <w:rsid w:val="00BE311D"/>
    <w:rsid w:val="00BE316A"/>
    <w:rsid w:val="00BE3452"/>
    <w:rsid w:val="00BE3538"/>
    <w:rsid w:val="00BE3789"/>
    <w:rsid w:val="00BE38CB"/>
    <w:rsid w:val="00BE3CCB"/>
    <w:rsid w:val="00BE3EED"/>
    <w:rsid w:val="00BE3FB5"/>
    <w:rsid w:val="00BE3FD6"/>
    <w:rsid w:val="00BE4262"/>
    <w:rsid w:val="00BE4422"/>
    <w:rsid w:val="00BE4827"/>
    <w:rsid w:val="00BE4A8B"/>
    <w:rsid w:val="00BE4B34"/>
    <w:rsid w:val="00BE4D53"/>
    <w:rsid w:val="00BE4DE8"/>
    <w:rsid w:val="00BE50CF"/>
    <w:rsid w:val="00BE518E"/>
    <w:rsid w:val="00BE5301"/>
    <w:rsid w:val="00BE536F"/>
    <w:rsid w:val="00BE5625"/>
    <w:rsid w:val="00BE57D6"/>
    <w:rsid w:val="00BE5915"/>
    <w:rsid w:val="00BE5B63"/>
    <w:rsid w:val="00BE5E43"/>
    <w:rsid w:val="00BE60CC"/>
    <w:rsid w:val="00BE65FA"/>
    <w:rsid w:val="00BE66CB"/>
    <w:rsid w:val="00BE69DE"/>
    <w:rsid w:val="00BE6E33"/>
    <w:rsid w:val="00BE733A"/>
    <w:rsid w:val="00BE7350"/>
    <w:rsid w:val="00BE78C6"/>
    <w:rsid w:val="00BE7D69"/>
    <w:rsid w:val="00BE7F30"/>
    <w:rsid w:val="00BF024A"/>
    <w:rsid w:val="00BF0485"/>
    <w:rsid w:val="00BF089B"/>
    <w:rsid w:val="00BF0A1C"/>
    <w:rsid w:val="00BF0A34"/>
    <w:rsid w:val="00BF0B40"/>
    <w:rsid w:val="00BF0BFC"/>
    <w:rsid w:val="00BF0C3D"/>
    <w:rsid w:val="00BF0CD9"/>
    <w:rsid w:val="00BF0E18"/>
    <w:rsid w:val="00BF1611"/>
    <w:rsid w:val="00BF1A96"/>
    <w:rsid w:val="00BF1B5B"/>
    <w:rsid w:val="00BF1ECB"/>
    <w:rsid w:val="00BF28F5"/>
    <w:rsid w:val="00BF2D29"/>
    <w:rsid w:val="00BF3187"/>
    <w:rsid w:val="00BF31A9"/>
    <w:rsid w:val="00BF38C3"/>
    <w:rsid w:val="00BF3A0F"/>
    <w:rsid w:val="00BF3AD1"/>
    <w:rsid w:val="00BF3D6A"/>
    <w:rsid w:val="00BF42FA"/>
    <w:rsid w:val="00BF45CE"/>
    <w:rsid w:val="00BF4681"/>
    <w:rsid w:val="00BF5028"/>
    <w:rsid w:val="00BF54DE"/>
    <w:rsid w:val="00BF54EA"/>
    <w:rsid w:val="00BF59B1"/>
    <w:rsid w:val="00BF5BA2"/>
    <w:rsid w:val="00BF6167"/>
    <w:rsid w:val="00BF659B"/>
    <w:rsid w:val="00BF6EC1"/>
    <w:rsid w:val="00BF717A"/>
    <w:rsid w:val="00BF721B"/>
    <w:rsid w:val="00BF7A75"/>
    <w:rsid w:val="00BF7D25"/>
    <w:rsid w:val="00BF7E61"/>
    <w:rsid w:val="00C003CF"/>
    <w:rsid w:val="00C00774"/>
    <w:rsid w:val="00C00785"/>
    <w:rsid w:val="00C009C6"/>
    <w:rsid w:val="00C00A24"/>
    <w:rsid w:val="00C00ADC"/>
    <w:rsid w:val="00C00C8F"/>
    <w:rsid w:val="00C00E44"/>
    <w:rsid w:val="00C00EAC"/>
    <w:rsid w:val="00C00FA9"/>
    <w:rsid w:val="00C01622"/>
    <w:rsid w:val="00C017A2"/>
    <w:rsid w:val="00C018A0"/>
    <w:rsid w:val="00C0207D"/>
    <w:rsid w:val="00C0241C"/>
    <w:rsid w:val="00C0247B"/>
    <w:rsid w:val="00C0296A"/>
    <w:rsid w:val="00C02D88"/>
    <w:rsid w:val="00C02E15"/>
    <w:rsid w:val="00C02F35"/>
    <w:rsid w:val="00C033EB"/>
    <w:rsid w:val="00C0355D"/>
    <w:rsid w:val="00C035A8"/>
    <w:rsid w:val="00C03692"/>
    <w:rsid w:val="00C04063"/>
    <w:rsid w:val="00C04456"/>
    <w:rsid w:val="00C046FA"/>
    <w:rsid w:val="00C0472B"/>
    <w:rsid w:val="00C04905"/>
    <w:rsid w:val="00C04959"/>
    <w:rsid w:val="00C04B7A"/>
    <w:rsid w:val="00C04C44"/>
    <w:rsid w:val="00C04EC5"/>
    <w:rsid w:val="00C04F2E"/>
    <w:rsid w:val="00C0525B"/>
    <w:rsid w:val="00C05355"/>
    <w:rsid w:val="00C054D3"/>
    <w:rsid w:val="00C05505"/>
    <w:rsid w:val="00C0553B"/>
    <w:rsid w:val="00C05786"/>
    <w:rsid w:val="00C057CF"/>
    <w:rsid w:val="00C0597D"/>
    <w:rsid w:val="00C05CB3"/>
    <w:rsid w:val="00C05F93"/>
    <w:rsid w:val="00C06431"/>
    <w:rsid w:val="00C06609"/>
    <w:rsid w:val="00C06782"/>
    <w:rsid w:val="00C06C0C"/>
    <w:rsid w:val="00C0727B"/>
    <w:rsid w:val="00C073D0"/>
    <w:rsid w:val="00C074DB"/>
    <w:rsid w:val="00C079BB"/>
    <w:rsid w:val="00C106B0"/>
    <w:rsid w:val="00C108D1"/>
    <w:rsid w:val="00C108E3"/>
    <w:rsid w:val="00C10FDC"/>
    <w:rsid w:val="00C11007"/>
    <w:rsid w:val="00C111AD"/>
    <w:rsid w:val="00C11F93"/>
    <w:rsid w:val="00C120D2"/>
    <w:rsid w:val="00C12111"/>
    <w:rsid w:val="00C122B7"/>
    <w:rsid w:val="00C1240C"/>
    <w:rsid w:val="00C12599"/>
    <w:rsid w:val="00C13158"/>
    <w:rsid w:val="00C134B3"/>
    <w:rsid w:val="00C1436D"/>
    <w:rsid w:val="00C14EAB"/>
    <w:rsid w:val="00C1511B"/>
    <w:rsid w:val="00C15282"/>
    <w:rsid w:val="00C1549B"/>
    <w:rsid w:val="00C1561F"/>
    <w:rsid w:val="00C157D3"/>
    <w:rsid w:val="00C15A17"/>
    <w:rsid w:val="00C15C1A"/>
    <w:rsid w:val="00C15C30"/>
    <w:rsid w:val="00C15E96"/>
    <w:rsid w:val="00C16029"/>
    <w:rsid w:val="00C16372"/>
    <w:rsid w:val="00C16402"/>
    <w:rsid w:val="00C1650C"/>
    <w:rsid w:val="00C16802"/>
    <w:rsid w:val="00C1691E"/>
    <w:rsid w:val="00C16CF3"/>
    <w:rsid w:val="00C1731D"/>
    <w:rsid w:val="00C17324"/>
    <w:rsid w:val="00C17D11"/>
    <w:rsid w:val="00C17F19"/>
    <w:rsid w:val="00C202B5"/>
    <w:rsid w:val="00C20511"/>
    <w:rsid w:val="00C205C2"/>
    <w:rsid w:val="00C206E3"/>
    <w:rsid w:val="00C207A4"/>
    <w:rsid w:val="00C21025"/>
    <w:rsid w:val="00C210F6"/>
    <w:rsid w:val="00C211FE"/>
    <w:rsid w:val="00C21244"/>
    <w:rsid w:val="00C21381"/>
    <w:rsid w:val="00C213C5"/>
    <w:rsid w:val="00C21494"/>
    <w:rsid w:val="00C2175B"/>
    <w:rsid w:val="00C217CA"/>
    <w:rsid w:val="00C218B5"/>
    <w:rsid w:val="00C219A5"/>
    <w:rsid w:val="00C22831"/>
    <w:rsid w:val="00C22E31"/>
    <w:rsid w:val="00C22E39"/>
    <w:rsid w:val="00C2303D"/>
    <w:rsid w:val="00C23176"/>
    <w:rsid w:val="00C231AD"/>
    <w:rsid w:val="00C2371B"/>
    <w:rsid w:val="00C23770"/>
    <w:rsid w:val="00C23A06"/>
    <w:rsid w:val="00C23A88"/>
    <w:rsid w:val="00C23B29"/>
    <w:rsid w:val="00C23CE1"/>
    <w:rsid w:val="00C24282"/>
    <w:rsid w:val="00C242A0"/>
    <w:rsid w:val="00C244F3"/>
    <w:rsid w:val="00C246F3"/>
    <w:rsid w:val="00C24E3B"/>
    <w:rsid w:val="00C24E77"/>
    <w:rsid w:val="00C25139"/>
    <w:rsid w:val="00C252F3"/>
    <w:rsid w:val="00C25342"/>
    <w:rsid w:val="00C2539F"/>
    <w:rsid w:val="00C25523"/>
    <w:rsid w:val="00C25649"/>
    <w:rsid w:val="00C25D4A"/>
    <w:rsid w:val="00C262F1"/>
    <w:rsid w:val="00C262FD"/>
    <w:rsid w:val="00C26371"/>
    <w:rsid w:val="00C26540"/>
    <w:rsid w:val="00C27044"/>
    <w:rsid w:val="00C27701"/>
    <w:rsid w:val="00C27F41"/>
    <w:rsid w:val="00C30EDC"/>
    <w:rsid w:val="00C30F77"/>
    <w:rsid w:val="00C3147A"/>
    <w:rsid w:val="00C31581"/>
    <w:rsid w:val="00C3186D"/>
    <w:rsid w:val="00C31C1B"/>
    <w:rsid w:val="00C31E3F"/>
    <w:rsid w:val="00C32124"/>
    <w:rsid w:val="00C323EA"/>
    <w:rsid w:val="00C327E3"/>
    <w:rsid w:val="00C329B9"/>
    <w:rsid w:val="00C329D5"/>
    <w:rsid w:val="00C32BAA"/>
    <w:rsid w:val="00C33016"/>
    <w:rsid w:val="00C33120"/>
    <w:rsid w:val="00C33572"/>
    <w:rsid w:val="00C33BEA"/>
    <w:rsid w:val="00C33CED"/>
    <w:rsid w:val="00C33D2E"/>
    <w:rsid w:val="00C33DB7"/>
    <w:rsid w:val="00C33DC9"/>
    <w:rsid w:val="00C33F3B"/>
    <w:rsid w:val="00C34340"/>
    <w:rsid w:val="00C34595"/>
    <w:rsid w:val="00C349DC"/>
    <w:rsid w:val="00C34A11"/>
    <w:rsid w:val="00C34D1A"/>
    <w:rsid w:val="00C355B5"/>
    <w:rsid w:val="00C355C7"/>
    <w:rsid w:val="00C36194"/>
    <w:rsid w:val="00C36536"/>
    <w:rsid w:val="00C369D5"/>
    <w:rsid w:val="00C36BAA"/>
    <w:rsid w:val="00C36D47"/>
    <w:rsid w:val="00C36FB6"/>
    <w:rsid w:val="00C37294"/>
    <w:rsid w:val="00C376C4"/>
    <w:rsid w:val="00C37985"/>
    <w:rsid w:val="00C37ADB"/>
    <w:rsid w:val="00C37AE6"/>
    <w:rsid w:val="00C37B09"/>
    <w:rsid w:val="00C40186"/>
    <w:rsid w:val="00C40444"/>
    <w:rsid w:val="00C4086F"/>
    <w:rsid w:val="00C40A39"/>
    <w:rsid w:val="00C41538"/>
    <w:rsid w:val="00C417CA"/>
    <w:rsid w:val="00C417E1"/>
    <w:rsid w:val="00C419B6"/>
    <w:rsid w:val="00C41B5C"/>
    <w:rsid w:val="00C41BDB"/>
    <w:rsid w:val="00C41D85"/>
    <w:rsid w:val="00C41DB5"/>
    <w:rsid w:val="00C41E04"/>
    <w:rsid w:val="00C42F8A"/>
    <w:rsid w:val="00C432A3"/>
    <w:rsid w:val="00C43403"/>
    <w:rsid w:val="00C435D7"/>
    <w:rsid w:val="00C4396C"/>
    <w:rsid w:val="00C43A7F"/>
    <w:rsid w:val="00C43E50"/>
    <w:rsid w:val="00C43EC6"/>
    <w:rsid w:val="00C442F4"/>
    <w:rsid w:val="00C447CC"/>
    <w:rsid w:val="00C44869"/>
    <w:rsid w:val="00C44A1E"/>
    <w:rsid w:val="00C44E25"/>
    <w:rsid w:val="00C45296"/>
    <w:rsid w:val="00C45379"/>
    <w:rsid w:val="00C4540E"/>
    <w:rsid w:val="00C45493"/>
    <w:rsid w:val="00C45C19"/>
    <w:rsid w:val="00C45CCB"/>
    <w:rsid w:val="00C46155"/>
    <w:rsid w:val="00C46ADA"/>
    <w:rsid w:val="00C46E45"/>
    <w:rsid w:val="00C474ED"/>
    <w:rsid w:val="00C47790"/>
    <w:rsid w:val="00C47B05"/>
    <w:rsid w:val="00C47CF3"/>
    <w:rsid w:val="00C47D6F"/>
    <w:rsid w:val="00C47ECA"/>
    <w:rsid w:val="00C50170"/>
    <w:rsid w:val="00C5037A"/>
    <w:rsid w:val="00C50561"/>
    <w:rsid w:val="00C50D6A"/>
    <w:rsid w:val="00C512D0"/>
    <w:rsid w:val="00C513B5"/>
    <w:rsid w:val="00C517FE"/>
    <w:rsid w:val="00C51C1D"/>
    <w:rsid w:val="00C52692"/>
    <w:rsid w:val="00C526A3"/>
    <w:rsid w:val="00C52A0C"/>
    <w:rsid w:val="00C52D21"/>
    <w:rsid w:val="00C52F40"/>
    <w:rsid w:val="00C535C7"/>
    <w:rsid w:val="00C538E5"/>
    <w:rsid w:val="00C53CA4"/>
    <w:rsid w:val="00C53CC9"/>
    <w:rsid w:val="00C53F22"/>
    <w:rsid w:val="00C53F6D"/>
    <w:rsid w:val="00C53FA2"/>
    <w:rsid w:val="00C54020"/>
    <w:rsid w:val="00C54227"/>
    <w:rsid w:val="00C54353"/>
    <w:rsid w:val="00C5466F"/>
    <w:rsid w:val="00C54AD2"/>
    <w:rsid w:val="00C54B27"/>
    <w:rsid w:val="00C550FC"/>
    <w:rsid w:val="00C55290"/>
    <w:rsid w:val="00C554A4"/>
    <w:rsid w:val="00C56975"/>
    <w:rsid w:val="00C56BFA"/>
    <w:rsid w:val="00C572AE"/>
    <w:rsid w:val="00C574D0"/>
    <w:rsid w:val="00C6006C"/>
    <w:rsid w:val="00C60445"/>
    <w:rsid w:val="00C605EE"/>
    <w:rsid w:val="00C60851"/>
    <w:rsid w:val="00C608FC"/>
    <w:rsid w:val="00C617EB"/>
    <w:rsid w:val="00C61B28"/>
    <w:rsid w:val="00C627CF"/>
    <w:rsid w:val="00C627D2"/>
    <w:rsid w:val="00C628AA"/>
    <w:rsid w:val="00C6350E"/>
    <w:rsid w:val="00C63653"/>
    <w:rsid w:val="00C6367F"/>
    <w:rsid w:val="00C63687"/>
    <w:rsid w:val="00C63985"/>
    <w:rsid w:val="00C63CAC"/>
    <w:rsid w:val="00C64235"/>
    <w:rsid w:val="00C6448A"/>
    <w:rsid w:val="00C647C1"/>
    <w:rsid w:val="00C64B3A"/>
    <w:rsid w:val="00C64BE7"/>
    <w:rsid w:val="00C655C3"/>
    <w:rsid w:val="00C6591E"/>
    <w:rsid w:val="00C65D1B"/>
    <w:rsid w:val="00C65FA9"/>
    <w:rsid w:val="00C660C5"/>
    <w:rsid w:val="00C66D6D"/>
    <w:rsid w:val="00C66F24"/>
    <w:rsid w:val="00C67081"/>
    <w:rsid w:val="00C671FA"/>
    <w:rsid w:val="00C67603"/>
    <w:rsid w:val="00C6769F"/>
    <w:rsid w:val="00C679B7"/>
    <w:rsid w:val="00C70328"/>
    <w:rsid w:val="00C70357"/>
    <w:rsid w:val="00C70C51"/>
    <w:rsid w:val="00C70D6A"/>
    <w:rsid w:val="00C710DB"/>
    <w:rsid w:val="00C717A2"/>
    <w:rsid w:val="00C717C8"/>
    <w:rsid w:val="00C719BC"/>
    <w:rsid w:val="00C71B25"/>
    <w:rsid w:val="00C71BC1"/>
    <w:rsid w:val="00C71C66"/>
    <w:rsid w:val="00C71C88"/>
    <w:rsid w:val="00C71EDB"/>
    <w:rsid w:val="00C7246B"/>
    <w:rsid w:val="00C72B6D"/>
    <w:rsid w:val="00C72C48"/>
    <w:rsid w:val="00C72E9C"/>
    <w:rsid w:val="00C72FAC"/>
    <w:rsid w:val="00C7332B"/>
    <w:rsid w:val="00C7351F"/>
    <w:rsid w:val="00C73F21"/>
    <w:rsid w:val="00C740D5"/>
    <w:rsid w:val="00C7444D"/>
    <w:rsid w:val="00C74964"/>
    <w:rsid w:val="00C74971"/>
    <w:rsid w:val="00C74DA3"/>
    <w:rsid w:val="00C74DF0"/>
    <w:rsid w:val="00C751F5"/>
    <w:rsid w:val="00C7585D"/>
    <w:rsid w:val="00C75B49"/>
    <w:rsid w:val="00C75E42"/>
    <w:rsid w:val="00C7653C"/>
    <w:rsid w:val="00C76573"/>
    <w:rsid w:val="00C76901"/>
    <w:rsid w:val="00C76A69"/>
    <w:rsid w:val="00C76CB0"/>
    <w:rsid w:val="00C76D90"/>
    <w:rsid w:val="00C76F66"/>
    <w:rsid w:val="00C77054"/>
    <w:rsid w:val="00C777D4"/>
    <w:rsid w:val="00C778AC"/>
    <w:rsid w:val="00C77C45"/>
    <w:rsid w:val="00C77EF6"/>
    <w:rsid w:val="00C77F33"/>
    <w:rsid w:val="00C80146"/>
    <w:rsid w:val="00C80274"/>
    <w:rsid w:val="00C80ACB"/>
    <w:rsid w:val="00C80EBE"/>
    <w:rsid w:val="00C8128A"/>
    <w:rsid w:val="00C81293"/>
    <w:rsid w:val="00C8139F"/>
    <w:rsid w:val="00C816D6"/>
    <w:rsid w:val="00C8170C"/>
    <w:rsid w:val="00C8204F"/>
    <w:rsid w:val="00C82285"/>
    <w:rsid w:val="00C82ABD"/>
    <w:rsid w:val="00C82DB3"/>
    <w:rsid w:val="00C82FD8"/>
    <w:rsid w:val="00C8310E"/>
    <w:rsid w:val="00C8320E"/>
    <w:rsid w:val="00C83333"/>
    <w:rsid w:val="00C836CB"/>
    <w:rsid w:val="00C837B8"/>
    <w:rsid w:val="00C84D8C"/>
    <w:rsid w:val="00C85264"/>
    <w:rsid w:val="00C8529D"/>
    <w:rsid w:val="00C85525"/>
    <w:rsid w:val="00C85737"/>
    <w:rsid w:val="00C857DD"/>
    <w:rsid w:val="00C85C5D"/>
    <w:rsid w:val="00C864EC"/>
    <w:rsid w:val="00C865E4"/>
    <w:rsid w:val="00C8687F"/>
    <w:rsid w:val="00C86BE9"/>
    <w:rsid w:val="00C86D24"/>
    <w:rsid w:val="00C87440"/>
    <w:rsid w:val="00C87949"/>
    <w:rsid w:val="00C87AB5"/>
    <w:rsid w:val="00C87AF6"/>
    <w:rsid w:val="00C87D18"/>
    <w:rsid w:val="00C87DE6"/>
    <w:rsid w:val="00C90324"/>
    <w:rsid w:val="00C904A7"/>
    <w:rsid w:val="00C90574"/>
    <w:rsid w:val="00C9112E"/>
    <w:rsid w:val="00C91546"/>
    <w:rsid w:val="00C91850"/>
    <w:rsid w:val="00C919FF"/>
    <w:rsid w:val="00C91E20"/>
    <w:rsid w:val="00C9210E"/>
    <w:rsid w:val="00C921BE"/>
    <w:rsid w:val="00C925A3"/>
    <w:rsid w:val="00C92745"/>
    <w:rsid w:val="00C92983"/>
    <w:rsid w:val="00C93714"/>
    <w:rsid w:val="00C9395B"/>
    <w:rsid w:val="00C93E0A"/>
    <w:rsid w:val="00C940FF"/>
    <w:rsid w:val="00C944CD"/>
    <w:rsid w:val="00C945F4"/>
    <w:rsid w:val="00C94CB9"/>
    <w:rsid w:val="00C94D5E"/>
    <w:rsid w:val="00C950D7"/>
    <w:rsid w:val="00C953B1"/>
    <w:rsid w:val="00C95553"/>
    <w:rsid w:val="00C957A2"/>
    <w:rsid w:val="00C9585C"/>
    <w:rsid w:val="00C95A1C"/>
    <w:rsid w:val="00C95C0D"/>
    <w:rsid w:val="00C95C1C"/>
    <w:rsid w:val="00C95E7E"/>
    <w:rsid w:val="00C96151"/>
    <w:rsid w:val="00C967AE"/>
    <w:rsid w:val="00C97453"/>
    <w:rsid w:val="00C976BF"/>
    <w:rsid w:val="00C97889"/>
    <w:rsid w:val="00C97C48"/>
    <w:rsid w:val="00CA01C6"/>
    <w:rsid w:val="00CA03AE"/>
    <w:rsid w:val="00CA1075"/>
    <w:rsid w:val="00CA10A9"/>
    <w:rsid w:val="00CA1332"/>
    <w:rsid w:val="00CA155C"/>
    <w:rsid w:val="00CA179C"/>
    <w:rsid w:val="00CA19B2"/>
    <w:rsid w:val="00CA1B43"/>
    <w:rsid w:val="00CA1CF7"/>
    <w:rsid w:val="00CA1D61"/>
    <w:rsid w:val="00CA1F7A"/>
    <w:rsid w:val="00CA209F"/>
    <w:rsid w:val="00CA236F"/>
    <w:rsid w:val="00CA2AC6"/>
    <w:rsid w:val="00CA2E9D"/>
    <w:rsid w:val="00CA308D"/>
    <w:rsid w:val="00CA322F"/>
    <w:rsid w:val="00CA3402"/>
    <w:rsid w:val="00CA3776"/>
    <w:rsid w:val="00CA38BB"/>
    <w:rsid w:val="00CA3A24"/>
    <w:rsid w:val="00CA3E22"/>
    <w:rsid w:val="00CA3E4C"/>
    <w:rsid w:val="00CA3EA6"/>
    <w:rsid w:val="00CA4156"/>
    <w:rsid w:val="00CA4643"/>
    <w:rsid w:val="00CA472F"/>
    <w:rsid w:val="00CA4751"/>
    <w:rsid w:val="00CA4A15"/>
    <w:rsid w:val="00CA4EDC"/>
    <w:rsid w:val="00CA556C"/>
    <w:rsid w:val="00CA5C30"/>
    <w:rsid w:val="00CA5D65"/>
    <w:rsid w:val="00CA6719"/>
    <w:rsid w:val="00CA672E"/>
    <w:rsid w:val="00CA67A4"/>
    <w:rsid w:val="00CA6C40"/>
    <w:rsid w:val="00CA6C85"/>
    <w:rsid w:val="00CA70C2"/>
    <w:rsid w:val="00CA70C3"/>
    <w:rsid w:val="00CA738D"/>
    <w:rsid w:val="00CA7812"/>
    <w:rsid w:val="00CA7865"/>
    <w:rsid w:val="00CA7DF1"/>
    <w:rsid w:val="00CB026D"/>
    <w:rsid w:val="00CB0F04"/>
    <w:rsid w:val="00CB1211"/>
    <w:rsid w:val="00CB1280"/>
    <w:rsid w:val="00CB1918"/>
    <w:rsid w:val="00CB1B6F"/>
    <w:rsid w:val="00CB1DA4"/>
    <w:rsid w:val="00CB2598"/>
    <w:rsid w:val="00CB25ED"/>
    <w:rsid w:val="00CB26D0"/>
    <w:rsid w:val="00CB2730"/>
    <w:rsid w:val="00CB2B46"/>
    <w:rsid w:val="00CB4039"/>
    <w:rsid w:val="00CB405B"/>
    <w:rsid w:val="00CB44C2"/>
    <w:rsid w:val="00CB48B6"/>
    <w:rsid w:val="00CB4944"/>
    <w:rsid w:val="00CB4BFB"/>
    <w:rsid w:val="00CB4E44"/>
    <w:rsid w:val="00CB4F27"/>
    <w:rsid w:val="00CB4F84"/>
    <w:rsid w:val="00CB5218"/>
    <w:rsid w:val="00CB52F3"/>
    <w:rsid w:val="00CB5702"/>
    <w:rsid w:val="00CB5859"/>
    <w:rsid w:val="00CB5923"/>
    <w:rsid w:val="00CB5E5A"/>
    <w:rsid w:val="00CB6351"/>
    <w:rsid w:val="00CB657F"/>
    <w:rsid w:val="00CB6769"/>
    <w:rsid w:val="00CB6BBA"/>
    <w:rsid w:val="00CB6F72"/>
    <w:rsid w:val="00CB7127"/>
    <w:rsid w:val="00CB72B4"/>
    <w:rsid w:val="00CB766C"/>
    <w:rsid w:val="00CB7A3A"/>
    <w:rsid w:val="00CB7D22"/>
    <w:rsid w:val="00CC0334"/>
    <w:rsid w:val="00CC038A"/>
    <w:rsid w:val="00CC05D4"/>
    <w:rsid w:val="00CC0869"/>
    <w:rsid w:val="00CC0E0E"/>
    <w:rsid w:val="00CC1019"/>
    <w:rsid w:val="00CC1930"/>
    <w:rsid w:val="00CC1DC1"/>
    <w:rsid w:val="00CC23E0"/>
    <w:rsid w:val="00CC2A0A"/>
    <w:rsid w:val="00CC3101"/>
    <w:rsid w:val="00CC322C"/>
    <w:rsid w:val="00CC351E"/>
    <w:rsid w:val="00CC3DD0"/>
    <w:rsid w:val="00CC3F35"/>
    <w:rsid w:val="00CC3FCC"/>
    <w:rsid w:val="00CC40F1"/>
    <w:rsid w:val="00CC41B6"/>
    <w:rsid w:val="00CC46C7"/>
    <w:rsid w:val="00CC486A"/>
    <w:rsid w:val="00CC493E"/>
    <w:rsid w:val="00CC4B7C"/>
    <w:rsid w:val="00CC4C3D"/>
    <w:rsid w:val="00CC4E2C"/>
    <w:rsid w:val="00CC52C1"/>
    <w:rsid w:val="00CC59AB"/>
    <w:rsid w:val="00CC5DE4"/>
    <w:rsid w:val="00CC5DE9"/>
    <w:rsid w:val="00CC5F31"/>
    <w:rsid w:val="00CC62B9"/>
    <w:rsid w:val="00CC6CC7"/>
    <w:rsid w:val="00CC6E86"/>
    <w:rsid w:val="00CC707A"/>
    <w:rsid w:val="00CC7123"/>
    <w:rsid w:val="00CC720F"/>
    <w:rsid w:val="00CC724D"/>
    <w:rsid w:val="00CC72FB"/>
    <w:rsid w:val="00CC7620"/>
    <w:rsid w:val="00CC79BE"/>
    <w:rsid w:val="00CD07EB"/>
    <w:rsid w:val="00CD0AC1"/>
    <w:rsid w:val="00CD145F"/>
    <w:rsid w:val="00CD1878"/>
    <w:rsid w:val="00CD1A48"/>
    <w:rsid w:val="00CD1ACD"/>
    <w:rsid w:val="00CD1B34"/>
    <w:rsid w:val="00CD2487"/>
    <w:rsid w:val="00CD2949"/>
    <w:rsid w:val="00CD2A9C"/>
    <w:rsid w:val="00CD2F94"/>
    <w:rsid w:val="00CD31FF"/>
    <w:rsid w:val="00CD34BE"/>
    <w:rsid w:val="00CD358E"/>
    <w:rsid w:val="00CD4139"/>
    <w:rsid w:val="00CD42CF"/>
    <w:rsid w:val="00CD4484"/>
    <w:rsid w:val="00CD46B3"/>
    <w:rsid w:val="00CD48D7"/>
    <w:rsid w:val="00CD4913"/>
    <w:rsid w:val="00CD498E"/>
    <w:rsid w:val="00CD4E2E"/>
    <w:rsid w:val="00CD4FB3"/>
    <w:rsid w:val="00CD513C"/>
    <w:rsid w:val="00CD5148"/>
    <w:rsid w:val="00CD53A0"/>
    <w:rsid w:val="00CD5599"/>
    <w:rsid w:val="00CD55B9"/>
    <w:rsid w:val="00CD56E7"/>
    <w:rsid w:val="00CD5A29"/>
    <w:rsid w:val="00CD609B"/>
    <w:rsid w:val="00CD6227"/>
    <w:rsid w:val="00CD639F"/>
    <w:rsid w:val="00CD6844"/>
    <w:rsid w:val="00CD6905"/>
    <w:rsid w:val="00CD6C53"/>
    <w:rsid w:val="00CD712C"/>
    <w:rsid w:val="00CD7605"/>
    <w:rsid w:val="00CD7884"/>
    <w:rsid w:val="00CD78EC"/>
    <w:rsid w:val="00CD79FF"/>
    <w:rsid w:val="00CD7AA7"/>
    <w:rsid w:val="00CD7F90"/>
    <w:rsid w:val="00CE0165"/>
    <w:rsid w:val="00CE0960"/>
    <w:rsid w:val="00CE0A07"/>
    <w:rsid w:val="00CE0B27"/>
    <w:rsid w:val="00CE100E"/>
    <w:rsid w:val="00CE12B8"/>
    <w:rsid w:val="00CE1A3B"/>
    <w:rsid w:val="00CE1CA8"/>
    <w:rsid w:val="00CE20DF"/>
    <w:rsid w:val="00CE2714"/>
    <w:rsid w:val="00CE2800"/>
    <w:rsid w:val="00CE2908"/>
    <w:rsid w:val="00CE2FAC"/>
    <w:rsid w:val="00CE32B1"/>
    <w:rsid w:val="00CE36E1"/>
    <w:rsid w:val="00CE3784"/>
    <w:rsid w:val="00CE38B3"/>
    <w:rsid w:val="00CE3D56"/>
    <w:rsid w:val="00CE3DEE"/>
    <w:rsid w:val="00CE3E15"/>
    <w:rsid w:val="00CE3EA7"/>
    <w:rsid w:val="00CE3F28"/>
    <w:rsid w:val="00CE3F4F"/>
    <w:rsid w:val="00CE46FE"/>
    <w:rsid w:val="00CE4A20"/>
    <w:rsid w:val="00CE4F96"/>
    <w:rsid w:val="00CE5058"/>
    <w:rsid w:val="00CE5221"/>
    <w:rsid w:val="00CE52ED"/>
    <w:rsid w:val="00CE53A7"/>
    <w:rsid w:val="00CE563C"/>
    <w:rsid w:val="00CE5BBB"/>
    <w:rsid w:val="00CE5D77"/>
    <w:rsid w:val="00CE603C"/>
    <w:rsid w:val="00CE63BE"/>
    <w:rsid w:val="00CE6B20"/>
    <w:rsid w:val="00CE6B61"/>
    <w:rsid w:val="00CE6D38"/>
    <w:rsid w:val="00CE6F1D"/>
    <w:rsid w:val="00CE6FD9"/>
    <w:rsid w:val="00CE6FDE"/>
    <w:rsid w:val="00CE71AC"/>
    <w:rsid w:val="00CE7250"/>
    <w:rsid w:val="00CE7373"/>
    <w:rsid w:val="00CE7534"/>
    <w:rsid w:val="00CE775B"/>
    <w:rsid w:val="00CE7F65"/>
    <w:rsid w:val="00CF0018"/>
    <w:rsid w:val="00CF0063"/>
    <w:rsid w:val="00CF018E"/>
    <w:rsid w:val="00CF0397"/>
    <w:rsid w:val="00CF03E2"/>
    <w:rsid w:val="00CF0462"/>
    <w:rsid w:val="00CF06F2"/>
    <w:rsid w:val="00CF07A7"/>
    <w:rsid w:val="00CF09E9"/>
    <w:rsid w:val="00CF0A84"/>
    <w:rsid w:val="00CF0A93"/>
    <w:rsid w:val="00CF0B10"/>
    <w:rsid w:val="00CF0C48"/>
    <w:rsid w:val="00CF0D8A"/>
    <w:rsid w:val="00CF1015"/>
    <w:rsid w:val="00CF1023"/>
    <w:rsid w:val="00CF1224"/>
    <w:rsid w:val="00CF1538"/>
    <w:rsid w:val="00CF1A38"/>
    <w:rsid w:val="00CF1D14"/>
    <w:rsid w:val="00CF22C9"/>
    <w:rsid w:val="00CF2533"/>
    <w:rsid w:val="00CF2D09"/>
    <w:rsid w:val="00CF2F2B"/>
    <w:rsid w:val="00CF3330"/>
    <w:rsid w:val="00CF3344"/>
    <w:rsid w:val="00CF357E"/>
    <w:rsid w:val="00CF3733"/>
    <w:rsid w:val="00CF394D"/>
    <w:rsid w:val="00CF402F"/>
    <w:rsid w:val="00CF4324"/>
    <w:rsid w:val="00CF44B4"/>
    <w:rsid w:val="00CF4630"/>
    <w:rsid w:val="00CF4759"/>
    <w:rsid w:val="00CF4B1E"/>
    <w:rsid w:val="00CF4DB8"/>
    <w:rsid w:val="00CF4F1A"/>
    <w:rsid w:val="00CF5353"/>
    <w:rsid w:val="00CF5738"/>
    <w:rsid w:val="00CF5775"/>
    <w:rsid w:val="00CF5B2F"/>
    <w:rsid w:val="00CF6121"/>
    <w:rsid w:val="00CF61A5"/>
    <w:rsid w:val="00CF621E"/>
    <w:rsid w:val="00CF6304"/>
    <w:rsid w:val="00CF66C2"/>
    <w:rsid w:val="00CF6A28"/>
    <w:rsid w:val="00CF6AAA"/>
    <w:rsid w:val="00CF6B1B"/>
    <w:rsid w:val="00CF6C53"/>
    <w:rsid w:val="00CF6D4F"/>
    <w:rsid w:val="00CF7418"/>
    <w:rsid w:val="00CF7426"/>
    <w:rsid w:val="00CF794A"/>
    <w:rsid w:val="00CF7A96"/>
    <w:rsid w:val="00D002A8"/>
    <w:rsid w:val="00D00412"/>
    <w:rsid w:val="00D00630"/>
    <w:rsid w:val="00D008A7"/>
    <w:rsid w:val="00D0095E"/>
    <w:rsid w:val="00D01166"/>
    <w:rsid w:val="00D014C8"/>
    <w:rsid w:val="00D01782"/>
    <w:rsid w:val="00D017F9"/>
    <w:rsid w:val="00D01CB9"/>
    <w:rsid w:val="00D02098"/>
    <w:rsid w:val="00D02143"/>
    <w:rsid w:val="00D02245"/>
    <w:rsid w:val="00D023C0"/>
    <w:rsid w:val="00D0263F"/>
    <w:rsid w:val="00D0269D"/>
    <w:rsid w:val="00D026EB"/>
    <w:rsid w:val="00D02882"/>
    <w:rsid w:val="00D02A9B"/>
    <w:rsid w:val="00D02D98"/>
    <w:rsid w:val="00D02E35"/>
    <w:rsid w:val="00D02E93"/>
    <w:rsid w:val="00D03DB2"/>
    <w:rsid w:val="00D03FFD"/>
    <w:rsid w:val="00D041FE"/>
    <w:rsid w:val="00D0421E"/>
    <w:rsid w:val="00D04638"/>
    <w:rsid w:val="00D049A8"/>
    <w:rsid w:val="00D04A24"/>
    <w:rsid w:val="00D04DB8"/>
    <w:rsid w:val="00D04FFE"/>
    <w:rsid w:val="00D05475"/>
    <w:rsid w:val="00D05B15"/>
    <w:rsid w:val="00D05C10"/>
    <w:rsid w:val="00D05C37"/>
    <w:rsid w:val="00D05E95"/>
    <w:rsid w:val="00D0620A"/>
    <w:rsid w:val="00D063C8"/>
    <w:rsid w:val="00D06412"/>
    <w:rsid w:val="00D06614"/>
    <w:rsid w:val="00D06D4B"/>
    <w:rsid w:val="00D06DE4"/>
    <w:rsid w:val="00D06EA3"/>
    <w:rsid w:val="00D07080"/>
    <w:rsid w:val="00D074F3"/>
    <w:rsid w:val="00D07EE4"/>
    <w:rsid w:val="00D10275"/>
    <w:rsid w:val="00D10419"/>
    <w:rsid w:val="00D10587"/>
    <w:rsid w:val="00D106B6"/>
    <w:rsid w:val="00D1086E"/>
    <w:rsid w:val="00D109CE"/>
    <w:rsid w:val="00D10B45"/>
    <w:rsid w:val="00D10FE7"/>
    <w:rsid w:val="00D1107F"/>
    <w:rsid w:val="00D11203"/>
    <w:rsid w:val="00D113CB"/>
    <w:rsid w:val="00D114BE"/>
    <w:rsid w:val="00D115DC"/>
    <w:rsid w:val="00D11A6D"/>
    <w:rsid w:val="00D11A83"/>
    <w:rsid w:val="00D11DE5"/>
    <w:rsid w:val="00D11DFC"/>
    <w:rsid w:val="00D120BB"/>
    <w:rsid w:val="00D123B8"/>
    <w:rsid w:val="00D125B5"/>
    <w:rsid w:val="00D1290F"/>
    <w:rsid w:val="00D12C76"/>
    <w:rsid w:val="00D12C7C"/>
    <w:rsid w:val="00D131C6"/>
    <w:rsid w:val="00D138DA"/>
    <w:rsid w:val="00D13A76"/>
    <w:rsid w:val="00D13B52"/>
    <w:rsid w:val="00D13B60"/>
    <w:rsid w:val="00D140F3"/>
    <w:rsid w:val="00D14266"/>
    <w:rsid w:val="00D1445B"/>
    <w:rsid w:val="00D145F1"/>
    <w:rsid w:val="00D147E9"/>
    <w:rsid w:val="00D14CD9"/>
    <w:rsid w:val="00D15159"/>
    <w:rsid w:val="00D1595A"/>
    <w:rsid w:val="00D1647F"/>
    <w:rsid w:val="00D1651D"/>
    <w:rsid w:val="00D165E4"/>
    <w:rsid w:val="00D165FD"/>
    <w:rsid w:val="00D1688D"/>
    <w:rsid w:val="00D16EA9"/>
    <w:rsid w:val="00D17153"/>
    <w:rsid w:val="00D1741B"/>
    <w:rsid w:val="00D1755F"/>
    <w:rsid w:val="00D1776A"/>
    <w:rsid w:val="00D17A47"/>
    <w:rsid w:val="00D17BDF"/>
    <w:rsid w:val="00D203FA"/>
    <w:rsid w:val="00D204E3"/>
    <w:rsid w:val="00D20852"/>
    <w:rsid w:val="00D208D9"/>
    <w:rsid w:val="00D20ABA"/>
    <w:rsid w:val="00D20EC4"/>
    <w:rsid w:val="00D2150F"/>
    <w:rsid w:val="00D21839"/>
    <w:rsid w:val="00D22485"/>
    <w:rsid w:val="00D2272D"/>
    <w:rsid w:val="00D22C10"/>
    <w:rsid w:val="00D2353F"/>
    <w:rsid w:val="00D235D1"/>
    <w:rsid w:val="00D23AA0"/>
    <w:rsid w:val="00D23E65"/>
    <w:rsid w:val="00D23F1F"/>
    <w:rsid w:val="00D24000"/>
    <w:rsid w:val="00D240B8"/>
    <w:rsid w:val="00D24523"/>
    <w:rsid w:val="00D24775"/>
    <w:rsid w:val="00D24EFE"/>
    <w:rsid w:val="00D250CD"/>
    <w:rsid w:val="00D25373"/>
    <w:rsid w:val="00D255C9"/>
    <w:rsid w:val="00D25928"/>
    <w:rsid w:val="00D25CD1"/>
    <w:rsid w:val="00D25EC5"/>
    <w:rsid w:val="00D25F0F"/>
    <w:rsid w:val="00D26205"/>
    <w:rsid w:val="00D2629F"/>
    <w:rsid w:val="00D266A1"/>
    <w:rsid w:val="00D26708"/>
    <w:rsid w:val="00D26885"/>
    <w:rsid w:val="00D26D15"/>
    <w:rsid w:val="00D26D70"/>
    <w:rsid w:val="00D26D83"/>
    <w:rsid w:val="00D26E84"/>
    <w:rsid w:val="00D26F46"/>
    <w:rsid w:val="00D27551"/>
    <w:rsid w:val="00D27FBA"/>
    <w:rsid w:val="00D3005B"/>
    <w:rsid w:val="00D30163"/>
    <w:rsid w:val="00D306B9"/>
    <w:rsid w:val="00D307BB"/>
    <w:rsid w:val="00D30A6E"/>
    <w:rsid w:val="00D30D03"/>
    <w:rsid w:val="00D30F76"/>
    <w:rsid w:val="00D315EB"/>
    <w:rsid w:val="00D316B6"/>
    <w:rsid w:val="00D318EE"/>
    <w:rsid w:val="00D31B79"/>
    <w:rsid w:val="00D31C87"/>
    <w:rsid w:val="00D31D97"/>
    <w:rsid w:val="00D31F54"/>
    <w:rsid w:val="00D32125"/>
    <w:rsid w:val="00D322DB"/>
    <w:rsid w:val="00D3256D"/>
    <w:rsid w:val="00D32D7B"/>
    <w:rsid w:val="00D32FC1"/>
    <w:rsid w:val="00D331B8"/>
    <w:rsid w:val="00D33507"/>
    <w:rsid w:val="00D33611"/>
    <w:rsid w:val="00D3370C"/>
    <w:rsid w:val="00D338AB"/>
    <w:rsid w:val="00D33CA4"/>
    <w:rsid w:val="00D33E2A"/>
    <w:rsid w:val="00D33E9A"/>
    <w:rsid w:val="00D344AF"/>
    <w:rsid w:val="00D3480A"/>
    <w:rsid w:val="00D34CC3"/>
    <w:rsid w:val="00D34FA9"/>
    <w:rsid w:val="00D35233"/>
    <w:rsid w:val="00D35448"/>
    <w:rsid w:val="00D35592"/>
    <w:rsid w:val="00D35936"/>
    <w:rsid w:val="00D359B7"/>
    <w:rsid w:val="00D35BC5"/>
    <w:rsid w:val="00D35D80"/>
    <w:rsid w:val="00D36470"/>
    <w:rsid w:val="00D36966"/>
    <w:rsid w:val="00D36A08"/>
    <w:rsid w:val="00D36CC9"/>
    <w:rsid w:val="00D36F0F"/>
    <w:rsid w:val="00D37E8E"/>
    <w:rsid w:val="00D37EF9"/>
    <w:rsid w:val="00D37F37"/>
    <w:rsid w:val="00D400E7"/>
    <w:rsid w:val="00D403BA"/>
    <w:rsid w:val="00D40547"/>
    <w:rsid w:val="00D40567"/>
    <w:rsid w:val="00D406D5"/>
    <w:rsid w:val="00D4070C"/>
    <w:rsid w:val="00D40895"/>
    <w:rsid w:val="00D40B0C"/>
    <w:rsid w:val="00D4107F"/>
    <w:rsid w:val="00D41B2E"/>
    <w:rsid w:val="00D41E82"/>
    <w:rsid w:val="00D4245C"/>
    <w:rsid w:val="00D4246E"/>
    <w:rsid w:val="00D42950"/>
    <w:rsid w:val="00D42AFB"/>
    <w:rsid w:val="00D42B38"/>
    <w:rsid w:val="00D42F95"/>
    <w:rsid w:val="00D432DC"/>
    <w:rsid w:val="00D43423"/>
    <w:rsid w:val="00D4367B"/>
    <w:rsid w:val="00D437DA"/>
    <w:rsid w:val="00D437EC"/>
    <w:rsid w:val="00D43853"/>
    <w:rsid w:val="00D43ABC"/>
    <w:rsid w:val="00D43D74"/>
    <w:rsid w:val="00D44250"/>
    <w:rsid w:val="00D4425D"/>
    <w:rsid w:val="00D4470D"/>
    <w:rsid w:val="00D44902"/>
    <w:rsid w:val="00D44C2E"/>
    <w:rsid w:val="00D44D2A"/>
    <w:rsid w:val="00D44E5B"/>
    <w:rsid w:val="00D4575E"/>
    <w:rsid w:val="00D45934"/>
    <w:rsid w:val="00D45D36"/>
    <w:rsid w:val="00D45E63"/>
    <w:rsid w:val="00D45EF3"/>
    <w:rsid w:val="00D461B4"/>
    <w:rsid w:val="00D465EF"/>
    <w:rsid w:val="00D46825"/>
    <w:rsid w:val="00D468AA"/>
    <w:rsid w:val="00D46CD3"/>
    <w:rsid w:val="00D46F92"/>
    <w:rsid w:val="00D46FEE"/>
    <w:rsid w:val="00D47555"/>
    <w:rsid w:val="00D4770D"/>
    <w:rsid w:val="00D47769"/>
    <w:rsid w:val="00D47B57"/>
    <w:rsid w:val="00D47C35"/>
    <w:rsid w:val="00D47D09"/>
    <w:rsid w:val="00D47FBA"/>
    <w:rsid w:val="00D50077"/>
    <w:rsid w:val="00D507D6"/>
    <w:rsid w:val="00D508FA"/>
    <w:rsid w:val="00D50923"/>
    <w:rsid w:val="00D509D2"/>
    <w:rsid w:val="00D50DA9"/>
    <w:rsid w:val="00D511FE"/>
    <w:rsid w:val="00D5156F"/>
    <w:rsid w:val="00D516CE"/>
    <w:rsid w:val="00D5174E"/>
    <w:rsid w:val="00D5188F"/>
    <w:rsid w:val="00D51A21"/>
    <w:rsid w:val="00D52560"/>
    <w:rsid w:val="00D528E7"/>
    <w:rsid w:val="00D52D01"/>
    <w:rsid w:val="00D53179"/>
    <w:rsid w:val="00D53662"/>
    <w:rsid w:val="00D53754"/>
    <w:rsid w:val="00D537F9"/>
    <w:rsid w:val="00D53AEE"/>
    <w:rsid w:val="00D53FA3"/>
    <w:rsid w:val="00D54003"/>
    <w:rsid w:val="00D5431C"/>
    <w:rsid w:val="00D54436"/>
    <w:rsid w:val="00D54686"/>
    <w:rsid w:val="00D54A7B"/>
    <w:rsid w:val="00D54D8E"/>
    <w:rsid w:val="00D54E44"/>
    <w:rsid w:val="00D5508C"/>
    <w:rsid w:val="00D554B3"/>
    <w:rsid w:val="00D55B94"/>
    <w:rsid w:val="00D560EC"/>
    <w:rsid w:val="00D56159"/>
    <w:rsid w:val="00D56189"/>
    <w:rsid w:val="00D56475"/>
    <w:rsid w:val="00D564C1"/>
    <w:rsid w:val="00D56AE1"/>
    <w:rsid w:val="00D56B6B"/>
    <w:rsid w:val="00D56F1B"/>
    <w:rsid w:val="00D570CD"/>
    <w:rsid w:val="00D570E6"/>
    <w:rsid w:val="00D574E4"/>
    <w:rsid w:val="00D5776F"/>
    <w:rsid w:val="00D57A55"/>
    <w:rsid w:val="00D60952"/>
    <w:rsid w:val="00D60982"/>
    <w:rsid w:val="00D609A0"/>
    <w:rsid w:val="00D609E0"/>
    <w:rsid w:val="00D60B7E"/>
    <w:rsid w:val="00D60BB6"/>
    <w:rsid w:val="00D60CA8"/>
    <w:rsid w:val="00D60DDF"/>
    <w:rsid w:val="00D610D9"/>
    <w:rsid w:val="00D61316"/>
    <w:rsid w:val="00D61D72"/>
    <w:rsid w:val="00D621F8"/>
    <w:rsid w:val="00D62423"/>
    <w:rsid w:val="00D62D4C"/>
    <w:rsid w:val="00D62FC5"/>
    <w:rsid w:val="00D62FED"/>
    <w:rsid w:val="00D6313D"/>
    <w:rsid w:val="00D63164"/>
    <w:rsid w:val="00D63653"/>
    <w:rsid w:val="00D63965"/>
    <w:rsid w:val="00D640E5"/>
    <w:rsid w:val="00D64631"/>
    <w:rsid w:val="00D64720"/>
    <w:rsid w:val="00D648B4"/>
    <w:rsid w:val="00D6493C"/>
    <w:rsid w:val="00D64AEF"/>
    <w:rsid w:val="00D64E92"/>
    <w:rsid w:val="00D65113"/>
    <w:rsid w:val="00D65199"/>
    <w:rsid w:val="00D651FC"/>
    <w:rsid w:val="00D652A8"/>
    <w:rsid w:val="00D65372"/>
    <w:rsid w:val="00D65449"/>
    <w:rsid w:val="00D65870"/>
    <w:rsid w:val="00D65BC1"/>
    <w:rsid w:val="00D65E02"/>
    <w:rsid w:val="00D65E1F"/>
    <w:rsid w:val="00D6605D"/>
    <w:rsid w:val="00D6634B"/>
    <w:rsid w:val="00D66352"/>
    <w:rsid w:val="00D66B09"/>
    <w:rsid w:val="00D672E7"/>
    <w:rsid w:val="00D67BF5"/>
    <w:rsid w:val="00D67D18"/>
    <w:rsid w:val="00D67E8A"/>
    <w:rsid w:val="00D67FBA"/>
    <w:rsid w:val="00D700BB"/>
    <w:rsid w:val="00D700CE"/>
    <w:rsid w:val="00D702E6"/>
    <w:rsid w:val="00D70402"/>
    <w:rsid w:val="00D7097D"/>
    <w:rsid w:val="00D709BD"/>
    <w:rsid w:val="00D71B2D"/>
    <w:rsid w:val="00D7201C"/>
    <w:rsid w:val="00D722E0"/>
    <w:rsid w:val="00D73507"/>
    <w:rsid w:val="00D735D3"/>
    <w:rsid w:val="00D737B0"/>
    <w:rsid w:val="00D73A1C"/>
    <w:rsid w:val="00D73BA9"/>
    <w:rsid w:val="00D74058"/>
    <w:rsid w:val="00D7438C"/>
    <w:rsid w:val="00D7442C"/>
    <w:rsid w:val="00D74EAF"/>
    <w:rsid w:val="00D74EBF"/>
    <w:rsid w:val="00D75232"/>
    <w:rsid w:val="00D753DA"/>
    <w:rsid w:val="00D75451"/>
    <w:rsid w:val="00D7564E"/>
    <w:rsid w:val="00D75D58"/>
    <w:rsid w:val="00D75E1E"/>
    <w:rsid w:val="00D762A8"/>
    <w:rsid w:val="00D76A2E"/>
    <w:rsid w:val="00D76C5B"/>
    <w:rsid w:val="00D76CB7"/>
    <w:rsid w:val="00D76F3F"/>
    <w:rsid w:val="00D7703C"/>
    <w:rsid w:val="00D7749B"/>
    <w:rsid w:val="00D77648"/>
    <w:rsid w:val="00D776CD"/>
    <w:rsid w:val="00D77B2D"/>
    <w:rsid w:val="00D77B2E"/>
    <w:rsid w:val="00D77D10"/>
    <w:rsid w:val="00D77DD5"/>
    <w:rsid w:val="00D77DF7"/>
    <w:rsid w:val="00D80646"/>
    <w:rsid w:val="00D8074A"/>
    <w:rsid w:val="00D8093C"/>
    <w:rsid w:val="00D80D58"/>
    <w:rsid w:val="00D80DFF"/>
    <w:rsid w:val="00D80FDA"/>
    <w:rsid w:val="00D80FFC"/>
    <w:rsid w:val="00D813EF"/>
    <w:rsid w:val="00D81574"/>
    <w:rsid w:val="00D8171E"/>
    <w:rsid w:val="00D81BED"/>
    <w:rsid w:val="00D823FF"/>
    <w:rsid w:val="00D82E6E"/>
    <w:rsid w:val="00D82EBA"/>
    <w:rsid w:val="00D83115"/>
    <w:rsid w:val="00D832A6"/>
    <w:rsid w:val="00D834AC"/>
    <w:rsid w:val="00D839F7"/>
    <w:rsid w:val="00D83A3B"/>
    <w:rsid w:val="00D83B5E"/>
    <w:rsid w:val="00D83C2D"/>
    <w:rsid w:val="00D83E52"/>
    <w:rsid w:val="00D84325"/>
    <w:rsid w:val="00D843C1"/>
    <w:rsid w:val="00D84500"/>
    <w:rsid w:val="00D845F0"/>
    <w:rsid w:val="00D84614"/>
    <w:rsid w:val="00D847E5"/>
    <w:rsid w:val="00D84AFB"/>
    <w:rsid w:val="00D84BF7"/>
    <w:rsid w:val="00D84E40"/>
    <w:rsid w:val="00D8500B"/>
    <w:rsid w:val="00D85206"/>
    <w:rsid w:val="00D857A5"/>
    <w:rsid w:val="00D858C5"/>
    <w:rsid w:val="00D85F0F"/>
    <w:rsid w:val="00D862C3"/>
    <w:rsid w:val="00D8640F"/>
    <w:rsid w:val="00D86454"/>
    <w:rsid w:val="00D86AFD"/>
    <w:rsid w:val="00D86BC4"/>
    <w:rsid w:val="00D86CBA"/>
    <w:rsid w:val="00D87232"/>
    <w:rsid w:val="00D8724F"/>
    <w:rsid w:val="00D8733A"/>
    <w:rsid w:val="00D879C6"/>
    <w:rsid w:val="00D87A3E"/>
    <w:rsid w:val="00D87A61"/>
    <w:rsid w:val="00D87E47"/>
    <w:rsid w:val="00D9001C"/>
    <w:rsid w:val="00D90A50"/>
    <w:rsid w:val="00D90CDD"/>
    <w:rsid w:val="00D90DE3"/>
    <w:rsid w:val="00D90ED1"/>
    <w:rsid w:val="00D90F4A"/>
    <w:rsid w:val="00D910AC"/>
    <w:rsid w:val="00D914C9"/>
    <w:rsid w:val="00D9155A"/>
    <w:rsid w:val="00D9155E"/>
    <w:rsid w:val="00D915CE"/>
    <w:rsid w:val="00D91678"/>
    <w:rsid w:val="00D91EC7"/>
    <w:rsid w:val="00D91F5E"/>
    <w:rsid w:val="00D91FF7"/>
    <w:rsid w:val="00D921A8"/>
    <w:rsid w:val="00D924E2"/>
    <w:rsid w:val="00D925F5"/>
    <w:rsid w:val="00D9275C"/>
    <w:rsid w:val="00D929B5"/>
    <w:rsid w:val="00D92FFF"/>
    <w:rsid w:val="00D93066"/>
    <w:rsid w:val="00D930C0"/>
    <w:rsid w:val="00D932FE"/>
    <w:rsid w:val="00D93538"/>
    <w:rsid w:val="00D935B6"/>
    <w:rsid w:val="00D93628"/>
    <w:rsid w:val="00D9376B"/>
    <w:rsid w:val="00D942B8"/>
    <w:rsid w:val="00D9443A"/>
    <w:rsid w:val="00D948B0"/>
    <w:rsid w:val="00D94D42"/>
    <w:rsid w:val="00D94E21"/>
    <w:rsid w:val="00D94FC0"/>
    <w:rsid w:val="00D950B5"/>
    <w:rsid w:val="00D951B5"/>
    <w:rsid w:val="00D95750"/>
    <w:rsid w:val="00D95FD2"/>
    <w:rsid w:val="00D95FF4"/>
    <w:rsid w:val="00D96830"/>
    <w:rsid w:val="00D968B2"/>
    <w:rsid w:val="00D972FE"/>
    <w:rsid w:val="00D97AAA"/>
    <w:rsid w:val="00D97DD9"/>
    <w:rsid w:val="00D97F89"/>
    <w:rsid w:val="00DA02FD"/>
    <w:rsid w:val="00DA058E"/>
    <w:rsid w:val="00DA06FB"/>
    <w:rsid w:val="00DA078F"/>
    <w:rsid w:val="00DA07F1"/>
    <w:rsid w:val="00DA088A"/>
    <w:rsid w:val="00DA08FD"/>
    <w:rsid w:val="00DA0E81"/>
    <w:rsid w:val="00DA12D0"/>
    <w:rsid w:val="00DA14F3"/>
    <w:rsid w:val="00DA15DD"/>
    <w:rsid w:val="00DA1F35"/>
    <w:rsid w:val="00DA2293"/>
    <w:rsid w:val="00DA2C8B"/>
    <w:rsid w:val="00DA4FBF"/>
    <w:rsid w:val="00DA54BE"/>
    <w:rsid w:val="00DA5B30"/>
    <w:rsid w:val="00DA61A1"/>
    <w:rsid w:val="00DA664F"/>
    <w:rsid w:val="00DA6696"/>
    <w:rsid w:val="00DA6BBF"/>
    <w:rsid w:val="00DA6E3D"/>
    <w:rsid w:val="00DA6EE9"/>
    <w:rsid w:val="00DA6EFC"/>
    <w:rsid w:val="00DA6EFD"/>
    <w:rsid w:val="00DA72A3"/>
    <w:rsid w:val="00DA7511"/>
    <w:rsid w:val="00DA75D7"/>
    <w:rsid w:val="00DA79B6"/>
    <w:rsid w:val="00DA7A64"/>
    <w:rsid w:val="00DA7A80"/>
    <w:rsid w:val="00DA7D01"/>
    <w:rsid w:val="00DA7E09"/>
    <w:rsid w:val="00DB016D"/>
    <w:rsid w:val="00DB0874"/>
    <w:rsid w:val="00DB0994"/>
    <w:rsid w:val="00DB0C9D"/>
    <w:rsid w:val="00DB0FF7"/>
    <w:rsid w:val="00DB13E0"/>
    <w:rsid w:val="00DB15DE"/>
    <w:rsid w:val="00DB1B25"/>
    <w:rsid w:val="00DB1BB2"/>
    <w:rsid w:val="00DB1EF1"/>
    <w:rsid w:val="00DB219B"/>
    <w:rsid w:val="00DB21EE"/>
    <w:rsid w:val="00DB254C"/>
    <w:rsid w:val="00DB2798"/>
    <w:rsid w:val="00DB27DC"/>
    <w:rsid w:val="00DB2CAF"/>
    <w:rsid w:val="00DB2E79"/>
    <w:rsid w:val="00DB30A4"/>
    <w:rsid w:val="00DB3995"/>
    <w:rsid w:val="00DB4124"/>
    <w:rsid w:val="00DB43B8"/>
    <w:rsid w:val="00DB45F6"/>
    <w:rsid w:val="00DB48E7"/>
    <w:rsid w:val="00DB4972"/>
    <w:rsid w:val="00DB4C9F"/>
    <w:rsid w:val="00DB4E51"/>
    <w:rsid w:val="00DB50FC"/>
    <w:rsid w:val="00DB51D8"/>
    <w:rsid w:val="00DB548F"/>
    <w:rsid w:val="00DB55CB"/>
    <w:rsid w:val="00DB5DA7"/>
    <w:rsid w:val="00DB5EA6"/>
    <w:rsid w:val="00DB626A"/>
    <w:rsid w:val="00DB6602"/>
    <w:rsid w:val="00DB6A60"/>
    <w:rsid w:val="00DB6E8F"/>
    <w:rsid w:val="00DB6FE2"/>
    <w:rsid w:val="00DB7402"/>
    <w:rsid w:val="00DB7469"/>
    <w:rsid w:val="00DB7994"/>
    <w:rsid w:val="00DB7A52"/>
    <w:rsid w:val="00DB7D03"/>
    <w:rsid w:val="00DB7E2A"/>
    <w:rsid w:val="00DC0168"/>
    <w:rsid w:val="00DC01C9"/>
    <w:rsid w:val="00DC0272"/>
    <w:rsid w:val="00DC0565"/>
    <w:rsid w:val="00DC063A"/>
    <w:rsid w:val="00DC083F"/>
    <w:rsid w:val="00DC0AFE"/>
    <w:rsid w:val="00DC0DE0"/>
    <w:rsid w:val="00DC117A"/>
    <w:rsid w:val="00DC1245"/>
    <w:rsid w:val="00DC12B5"/>
    <w:rsid w:val="00DC1425"/>
    <w:rsid w:val="00DC152C"/>
    <w:rsid w:val="00DC1587"/>
    <w:rsid w:val="00DC1BDD"/>
    <w:rsid w:val="00DC1C88"/>
    <w:rsid w:val="00DC1EEC"/>
    <w:rsid w:val="00DC21D9"/>
    <w:rsid w:val="00DC2946"/>
    <w:rsid w:val="00DC2B67"/>
    <w:rsid w:val="00DC2D73"/>
    <w:rsid w:val="00DC2E1F"/>
    <w:rsid w:val="00DC2EB7"/>
    <w:rsid w:val="00DC2EC0"/>
    <w:rsid w:val="00DC354C"/>
    <w:rsid w:val="00DC36C2"/>
    <w:rsid w:val="00DC41D1"/>
    <w:rsid w:val="00DC43DF"/>
    <w:rsid w:val="00DC5502"/>
    <w:rsid w:val="00DC55AD"/>
    <w:rsid w:val="00DC6365"/>
    <w:rsid w:val="00DC6504"/>
    <w:rsid w:val="00DC6E83"/>
    <w:rsid w:val="00DC6FB6"/>
    <w:rsid w:val="00DC7044"/>
    <w:rsid w:val="00DC73B6"/>
    <w:rsid w:val="00DC7944"/>
    <w:rsid w:val="00DC79CA"/>
    <w:rsid w:val="00DC7AA8"/>
    <w:rsid w:val="00DC7D56"/>
    <w:rsid w:val="00DD053F"/>
    <w:rsid w:val="00DD05A5"/>
    <w:rsid w:val="00DD05B9"/>
    <w:rsid w:val="00DD05CC"/>
    <w:rsid w:val="00DD0727"/>
    <w:rsid w:val="00DD0730"/>
    <w:rsid w:val="00DD0778"/>
    <w:rsid w:val="00DD08E1"/>
    <w:rsid w:val="00DD0DFA"/>
    <w:rsid w:val="00DD0E6B"/>
    <w:rsid w:val="00DD0EBA"/>
    <w:rsid w:val="00DD0F67"/>
    <w:rsid w:val="00DD0F6B"/>
    <w:rsid w:val="00DD1108"/>
    <w:rsid w:val="00DD14EE"/>
    <w:rsid w:val="00DD164C"/>
    <w:rsid w:val="00DD1800"/>
    <w:rsid w:val="00DD1BF9"/>
    <w:rsid w:val="00DD1C0D"/>
    <w:rsid w:val="00DD1D0C"/>
    <w:rsid w:val="00DD1DC9"/>
    <w:rsid w:val="00DD1F69"/>
    <w:rsid w:val="00DD201F"/>
    <w:rsid w:val="00DD2585"/>
    <w:rsid w:val="00DD263C"/>
    <w:rsid w:val="00DD28F4"/>
    <w:rsid w:val="00DD2967"/>
    <w:rsid w:val="00DD2D30"/>
    <w:rsid w:val="00DD2FA0"/>
    <w:rsid w:val="00DD37CC"/>
    <w:rsid w:val="00DD38D3"/>
    <w:rsid w:val="00DD3A91"/>
    <w:rsid w:val="00DD3F58"/>
    <w:rsid w:val="00DD40DD"/>
    <w:rsid w:val="00DD4984"/>
    <w:rsid w:val="00DD51B4"/>
    <w:rsid w:val="00DD568C"/>
    <w:rsid w:val="00DD575F"/>
    <w:rsid w:val="00DD6726"/>
    <w:rsid w:val="00DD6D2F"/>
    <w:rsid w:val="00DD735D"/>
    <w:rsid w:val="00DD74BD"/>
    <w:rsid w:val="00DD74E3"/>
    <w:rsid w:val="00DD7615"/>
    <w:rsid w:val="00DD762C"/>
    <w:rsid w:val="00DD76BA"/>
    <w:rsid w:val="00DD76CD"/>
    <w:rsid w:val="00DD7794"/>
    <w:rsid w:val="00DD782F"/>
    <w:rsid w:val="00DD7A9D"/>
    <w:rsid w:val="00DD7B1B"/>
    <w:rsid w:val="00DD7CFF"/>
    <w:rsid w:val="00DE004C"/>
    <w:rsid w:val="00DE00A9"/>
    <w:rsid w:val="00DE02D5"/>
    <w:rsid w:val="00DE030B"/>
    <w:rsid w:val="00DE0520"/>
    <w:rsid w:val="00DE0810"/>
    <w:rsid w:val="00DE0AB8"/>
    <w:rsid w:val="00DE0AE7"/>
    <w:rsid w:val="00DE1452"/>
    <w:rsid w:val="00DE191F"/>
    <w:rsid w:val="00DE19DB"/>
    <w:rsid w:val="00DE1D8A"/>
    <w:rsid w:val="00DE21C5"/>
    <w:rsid w:val="00DE2281"/>
    <w:rsid w:val="00DE2368"/>
    <w:rsid w:val="00DE24CD"/>
    <w:rsid w:val="00DE2975"/>
    <w:rsid w:val="00DE29DD"/>
    <w:rsid w:val="00DE32C9"/>
    <w:rsid w:val="00DE3502"/>
    <w:rsid w:val="00DE3658"/>
    <w:rsid w:val="00DE3A4B"/>
    <w:rsid w:val="00DE3C9A"/>
    <w:rsid w:val="00DE3DB8"/>
    <w:rsid w:val="00DE4086"/>
    <w:rsid w:val="00DE40DB"/>
    <w:rsid w:val="00DE412D"/>
    <w:rsid w:val="00DE445F"/>
    <w:rsid w:val="00DE449C"/>
    <w:rsid w:val="00DE464D"/>
    <w:rsid w:val="00DE486B"/>
    <w:rsid w:val="00DE4ACB"/>
    <w:rsid w:val="00DE4B8F"/>
    <w:rsid w:val="00DE5192"/>
    <w:rsid w:val="00DE52D5"/>
    <w:rsid w:val="00DE5307"/>
    <w:rsid w:val="00DE536A"/>
    <w:rsid w:val="00DE579C"/>
    <w:rsid w:val="00DE5AE4"/>
    <w:rsid w:val="00DE5C7D"/>
    <w:rsid w:val="00DE6263"/>
    <w:rsid w:val="00DE64BB"/>
    <w:rsid w:val="00DE6646"/>
    <w:rsid w:val="00DE695B"/>
    <w:rsid w:val="00DE71EA"/>
    <w:rsid w:val="00DE7306"/>
    <w:rsid w:val="00DE7352"/>
    <w:rsid w:val="00DE7C41"/>
    <w:rsid w:val="00DE7C63"/>
    <w:rsid w:val="00DE7D3E"/>
    <w:rsid w:val="00DE7E16"/>
    <w:rsid w:val="00DE7F6C"/>
    <w:rsid w:val="00DF0002"/>
    <w:rsid w:val="00DF00B6"/>
    <w:rsid w:val="00DF00B8"/>
    <w:rsid w:val="00DF02CD"/>
    <w:rsid w:val="00DF07BE"/>
    <w:rsid w:val="00DF0FDD"/>
    <w:rsid w:val="00DF10E0"/>
    <w:rsid w:val="00DF1713"/>
    <w:rsid w:val="00DF197F"/>
    <w:rsid w:val="00DF1BDA"/>
    <w:rsid w:val="00DF1E5C"/>
    <w:rsid w:val="00DF1F10"/>
    <w:rsid w:val="00DF201D"/>
    <w:rsid w:val="00DF2412"/>
    <w:rsid w:val="00DF2CEA"/>
    <w:rsid w:val="00DF2D4A"/>
    <w:rsid w:val="00DF3400"/>
    <w:rsid w:val="00DF35BE"/>
    <w:rsid w:val="00DF37FC"/>
    <w:rsid w:val="00DF38CA"/>
    <w:rsid w:val="00DF39B8"/>
    <w:rsid w:val="00DF3AD9"/>
    <w:rsid w:val="00DF3C52"/>
    <w:rsid w:val="00DF3F51"/>
    <w:rsid w:val="00DF40AE"/>
    <w:rsid w:val="00DF46FC"/>
    <w:rsid w:val="00DF4969"/>
    <w:rsid w:val="00DF50BC"/>
    <w:rsid w:val="00DF5192"/>
    <w:rsid w:val="00DF54AD"/>
    <w:rsid w:val="00DF54C0"/>
    <w:rsid w:val="00DF5535"/>
    <w:rsid w:val="00DF5799"/>
    <w:rsid w:val="00DF5D2C"/>
    <w:rsid w:val="00DF5EAA"/>
    <w:rsid w:val="00DF5F64"/>
    <w:rsid w:val="00DF6358"/>
    <w:rsid w:val="00DF635A"/>
    <w:rsid w:val="00DF6830"/>
    <w:rsid w:val="00DF6BA1"/>
    <w:rsid w:val="00DF6BEE"/>
    <w:rsid w:val="00DF6C54"/>
    <w:rsid w:val="00DF6CC1"/>
    <w:rsid w:val="00DF6D0C"/>
    <w:rsid w:val="00DF6D7E"/>
    <w:rsid w:val="00DF707B"/>
    <w:rsid w:val="00DF72A9"/>
    <w:rsid w:val="00DF731F"/>
    <w:rsid w:val="00DF7533"/>
    <w:rsid w:val="00DF7613"/>
    <w:rsid w:val="00DF76D7"/>
    <w:rsid w:val="00DF7A2F"/>
    <w:rsid w:val="00DF7A62"/>
    <w:rsid w:val="00DF7B55"/>
    <w:rsid w:val="00DF7C8B"/>
    <w:rsid w:val="00DF7C98"/>
    <w:rsid w:val="00DF7D37"/>
    <w:rsid w:val="00DF7FB5"/>
    <w:rsid w:val="00E003B2"/>
    <w:rsid w:val="00E005C6"/>
    <w:rsid w:val="00E00A82"/>
    <w:rsid w:val="00E00C7B"/>
    <w:rsid w:val="00E013CF"/>
    <w:rsid w:val="00E01F4D"/>
    <w:rsid w:val="00E01FD8"/>
    <w:rsid w:val="00E0203C"/>
    <w:rsid w:val="00E02525"/>
    <w:rsid w:val="00E02680"/>
    <w:rsid w:val="00E028A6"/>
    <w:rsid w:val="00E036FB"/>
    <w:rsid w:val="00E03FFA"/>
    <w:rsid w:val="00E04145"/>
    <w:rsid w:val="00E041EC"/>
    <w:rsid w:val="00E04963"/>
    <w:rsid w:val="00E04BC3"/>
    <w:rsid w:val="00E04D2B"/>
    <w:rsid w:val="00E04D97"/>
    <w:rsid w:val="00E04DB9"/>
    <w:rsid w:val="00E04E45"/>
    <w:rsid w:val="00E050EB"/>
    <w:rsid w:val="00E0525C"/>
    <w:rsid w:val="00E053F8"/>
    <w:rsid w:val="00E056EF"/>
    <w:rsid w:val="00E05757"/>
    <w:rsid w:val="00E05964"/>
    <w:rsid w:val="00E05D01"/>
    <w:rsid w:val="00E05EC1"/>
    <w:rsid w:val="00E05F8A"/>
    <w:rsid w:val="00E05FCC"/>
    <w:rsid w:val="00E060C1"/>
    <w:rsid w:val="00E06669"/>
    <w:rsid w:val="00E068F8"/>
    <w:rsid w:val="00E06BC3"/>
    <w:rsid w:val="00E06EA0"/>
    <w:rsid w:val="00E07363"/>
    <w:rsid w:val="00E07685"/>
    <w:rsid w:val="00E07BE6"/>
    <w:rsid w:val="00E10D8A"/>
    <w:rsid w:val="00E11A42"/>
    <w:rsid w:val="00E11EC8"/>
    <w:rsid w:val="00E122BF"/>
    <w:rsid w:val="00E12475"/>
    <w:rsid w:val="00E12787"/>
    <w:rsid w:val="00E12B01"/>
    <w:rsid w:val="00E12CE8"/>
    <w:rsid w:val="00E131D2"/>
    <w:rsid w:val="00E1331D"/>
    <w:rsid w:val="00E13880"/>
    <w:rsid w:val="00E13BBF"/>
    <w:rsid w:val="00E13EA6"/>
    <w:rsid w:val="00E14018"/>
    <w:rsid w:val="00E14245"/>
    <w:rsid w:val="00E1444B"/>
    <w:rsid w:val="00E14B93"/>
    <w:rsid w:val="00E14D94"/>
    <w:rsid w:val="00E150C3"/>
    <w:rsid w:val="00E15142"/>
    <w:rsid w:val="00E1537A"/>
    <w:rsid w:val="00E15503"/>
    <w:rsid w:val="00E1589B"/>
    <w:rsid w:val="00E158DC"/>
    <w:rsid w:val="00E15A16"/>
    <w:rsid w:val="00E15A62"/>
    <w:rsid w:val="00E15D25"/>
    <w:rsid w:val="00E1610E"/>
    <w:rsid w:val="00E16185"/>
    <w:rsid w:val="00E1618A"/>
    <w:rsid w:val="00E1649E"/>
    <w:rsid w:val="00E16564"/>
    <w:rsid w:val="00E16700"/>
    <w:rsid w:val="00E169B8"/>
    <w:rsid w:val="00E16C47"/>
    <w:rsid w:val="00E16C72"/>
    <w:rsid w:val="00E16DC2"/>
    <w:rsid w:val="00E174FE"/>
    <w:rsid w:val="00E17680"/>
    <w:rsid w:val="00E17B76"/>
    <w:rsid w:val="00E17BDA"/>
    <w:rsid w:val="00E20673"/>
    <w:rsid w:val="00E20C2A"/>
    <w:rsid w:val="00E21195"/>
    <w:rsid w:val="00E2151C"/>
    <w:rsid w:val="00E21754"/>
    <w:rsid w:val="00E21C96"/>
    <w:rsid w:val="00E22033"/>
    <w:rsid w:val="00E2228E"/>
    <w:rsid w:val="00E222E9"/>
    <w:rsid w:val="00E22700"/>
    <w:rsid w:val="00E22C4B"/>
    <w:rsid w:val="00E240AA"/>
    <w:rsid w:val="00E241E6"/>
    <w:rsid w:val="00E2431E"/>
    <w:rsid w:val="00E246F1"/>
    <w:rsid w:val="00E2493D"/>
    <w:rsid w:val="00E24D9E"/>
    <w:rsid w:val="00E25755"/>
    <w:rsid w:val="00E25931"/>
    <w:rsid w:val="00E25AA5"/>
    <w:rsid w:val="00E25B8B"/>
    <w:rsid w:val="00E25DC4"/>
    <w:rsid w:val="00E26224"/>
    <w:rsid w:val="00E2627D"/>
    <w:rsid w:val="00E26367"/>
    <w:rsid w:val="00E264C2"/>
    <w:rsid w:val="00E265B0"/>
    <w:rsid w:val="00E2681E"/>
    <w:rsid w:val="00E26839"/>
    <w:rsid w:val="00E268BD"/>
    <w:rsid w:val="00E26B4A"/>
    <w:rsid w:val="00E26D42"/>
    <w:rsid w:val="00E2748C"/>
    <w:rsid w:val="00E2755F"/>
    <w:rsid w:val="00E27785"/>
    <w:rsid w:val="00E3021F"/>
    <w:rsid w:val="00E305A7"/>
    <w:rsid w:val="00E3088C"/>
    <w:rsid w:val="00E31434"/>
    <w:rsid w:val="00E31889"/>
    <w:rsid w:val="00E31C47"/>
    <w:rsid w:val="00E31EE0"/>
    <w:rsid w:val="00E31EE5"/>
    <w:rsid w:val="00E31EFC"/>
    <w:rsid w:val="00E322E3"/>
    <w:rsid w:val="00E32382"/>
    <w:rsid w:val="00E32677"/>
    <w:rsid w:val="00E32A07"/>
    <w:rsid w:val="00E32A0A"/>
    <w:rsid w:val="00E32FD2"/>
    <w:rsid w:val="00E331E3"/>
    <w:rsid w:val="00E332CD"/>
    <w:rsid w:val="00E34105"/>
    <w:rsid w:val="00E3488D"/>
    <w:rsid w:val="00E35061"/>
    <w:rsid w:val="00E3515A"/>
    <w:rsid w:val="00E354FE"/>
    <w:rsid w:val="00E364A3"/>
    <w:rsid w:val="00E366EC"/>
    <w:rsid w:val="00E36798"/>
    <w:rsid w:val="00E3682C"/>
    <w:rsid w:val="00E36978"/>
    <w:rsid w:val="00E36C54"/>
    <w:rsid w:val="00E36E0C"/>
    <w:rsid w:val="00E370C2"/>
    <w:rsid w:val="00E37227"/>
    <w:rsid w:val="00E37528"/>
    <w:rsid w:val="00E37951"/>
    <w:rsid w:val="00E37956"/>
    <w:rsid w:val="00E37D05"/>
    <w:rsid w:val="00E37D7A"/>
    <w:rsid w:val="00E4052F"/>
    <w:rsid w:val="00E4091D"/>
    <w:rsid w:val="00E40A3B"/>
    <w:rsid w:val="00E40D2B"/>
    <w:rsid w:val="00E40D73"/>
    <w:rsid w:val="00E40E01"/>
    <w:rsid w:val="00E40FB3"/>
    <w:rsid w:val="00E4141B"/>
    <w:rsid w:val="00E41631"/>
    <w:rsid w:val="00E417D3"/>
    <w:rsid w:val="00E418B2"/>
    <w:rsid w:val="00E41DC6"/>
    <w:rsid w:val="00E422AE"/>
    <w:rsid w:val="00E422B0"/>
    <w:rsid w:val="00E42453"/>
    <w:rsid w:val="00E42490"/>
    <w:rsid w:val="00E42B4D"/>
    <w:rsid w:val="00E42CD1"/>
    <w:rsid w:val="00E4300C"/>
    <w:rsid w:val="00E43180"/>
    <w:rsid w:val="00E43389"/>
    <w:rsid w:val="00E43EE9"/>
    <w:rsid w:val="00E4402B"/>
    <w:rsid w:val="00E44D3E"/>
    <w:rsid w:val="00E4508E"/>
    <w:rsid w:val="00E45687"/>
    <w:rsid w:val="00E456D4"/>
    <w:rsid w:val="00E45829"/>
    <w:rsid w:val="00E45C99"/>
    <w:rsid w:val="00E45FDE"/>
    <w:rsid w:val="00E460C0"/>
    <w:rsid w:val="00E461D9"/>
    <w:rsid w:val="00E46321"/>
    <w:rsid w:val="00E465F5"/>
    <w:rsid w:val="00E46888"/>
    <w:rsid w:val="00E46CF5"/>
    <w:rsid w:val="00E46E0D"/>
    <w:rsid w:val="00E46F68"/>
    <w:rsid w:val="00E46FAE"/>
    <w:rsid w:val="00E473F8"/>
    <w:rsid w:val="00E47796"/>
    <w:rsid w:val="00E50158"/>
    <w:rsid w:val="00E501AA"/>
    <w:rsid w:val="00E502BD"/>
    <w:rsid w:val="00E502ED"/>
    <w:rsid w:val="00E50317"/>
    <w:rsid w:val="00E50655"/>
    <w:rsid w:val="00E50950"/>
    <w:rsid w:val="00E50975"/>
    <w:rsid w:val="00E509FB"/>
    <w:rsid w:val="00E50BB1"/>
    <w:rsid w:val="00E50F1E"/>
    <w:rsid w:val="00E512DE"/>
    <w:rsid w:val="00E51301"/>
    <w:rsid w:val="00E5141D"/>
    <w:rsid w:val="00E517C8"/>
    <w:rsid w:val="00E517EA"/>
    <w:rsid w:val="00E51C55"/>
    <w:rsid w:val="00E522E0"/>
    <w:rsid w:val="00E523DE"/>
    <w:rsid w:val="00E5247D"/>
    <w:rsid w:val="00E526A0"/>
    <w:rsid w:val="00E5298A"/>
    <w:rsid w:val="00E52C59"/>
    <w:rsid w:val="00E52EDB"/>
    <w:rsid w:val="00E53239"/>
    <w:rsid w:val="00E53623"/>
    <w:rsid w:val="00E536C4"/>
    <w:rsid w:val="00E537E9"/>
    <w:rsid w:val="00E5394E"/>
    <w:rsid w:val="00E53EF2"/>
    <w:rsid w:val="00E53F2E"/>
    <w:rsid w:val="00E54554"/>
    <w:rsid w:val="00E546B8"/>
    <w:rsid w:val="00E54AF5"/>
    <w:rsid w:val="00E54D33"/>
    <w:rsid w:val="00E54EA7"/>
    <w:rsid w:val="00E553E1"/>
    <w:rsid w:val="00E5566D"/>
    <w:rsid w:val="00E557A9"/>
    <w:rsid w:val="00E55901"/>
    <w:rsid w:val="00E55EBE"/>
    <w:rsid w:val="00E55FE3"/>
    <w:rsid w:val="00E569A5"/>
    <w:rsid w:val="00E56B05"/>
    <w:rsid w:val="00E56B84"/>
    <w:rsid w:val="00E57384"/>
    <w:rsid w:val="00E573A4"/>
    <w:rsid w:val="00E575A3"/>
    <w:rsid w:val="00E576EE"/>
    <w:rsid w:val="00E578D3"/>
    <w:rsid w:val="00E57BEB"/>
    <w:rsid w:val="00E57DF5"/>
    <w:rsid w:val="00E60268"/>
    <w:rsid w:val="00E602DA"/>
    <w:rsid w:val="00E603BC"/>
    <w:rsid w:val="00E60AD0"/>
    <w:rsid w:val="00E60C52"/>
    <w:rsid w:val="00E6109E"/>
    <w:rsid w:val="00E61394"/>
    <w:rsid w:val="00E61726"/>
    <w:rsid w:val="00E61A29"/>
    <w:rsid w:val="00E61AFE"/>
    <w:rsid w:val="00E62040"/>
    <w:rsid w:val="00E625D3"/>
    <w:rsid w:val="00E627AF"/>
    <w:rsid w:val="00E6282A"/>
    <w:rsid w:val="00E62965"/>
    <w:rsid w:val="00E62D2C"/>
    <w:rsid w:val="00E6324D"/>
    <w:rsid w:val="00E6360C"/>
    <w:rsid w:val="00E63947"/>
    <w:rsid w:val="00E63DD8"/>
    <w:rsid w:val="00E642AC"/>
    <w:rsid w:val="00E64814"/>
    <w:rsid w:val="00E64B17"/>
    <w:rsid w:val="00E651CB"/>
    <w:rsid w:val="00E65A80"/>
    <w:rsid w:val="00E66165"/>
    <w:rsid w:val="00E661D3"/>
    <w:rsid w:val="00E6665B"/>
    <w:rsid w:val="00E666AD"/>
    <w:rsid w:val="00E671FD"/>
    <w:rsid w:val="00E67298"/>
    <w:rsid w:val="00E67523"/>
    <w:rsid w:val="00E67A76"/>
    <w:rsid w:val="00E67C9C"/>
    <w:rsid w:val="00E67D8D"/>
    <w:rsid w:val="00E700B1"/>
    <w:rsid w:val="00E701FB"/>
    <w:rsid w:val="00E70567"/>
    <w:rsid w:val="00E706CA"/>
    <w:rsid w:val="00E707DF"/>
    <w:rsid w:val="00E70A8D"/>
    <w:rsid w:val="00E70D5A"/>
    <w:rsid w:val="00E70FBF"/>
    <w:rsid w:val="00E71015"/>
    <w:rsid w:val="00E71018"/>
    <w:rsid w:val="00E710A7"/>
    <w:rsid w:val="00E71464"/>
    <w:rsid w:val="00E71B83"/>
    <w:rsid w:val="00E71BB2"/>
    <w:rsid w:val="00E71CF5"/>
    <w:rsid w:val="00E71DD9"/>
    <w:rsid w:val="00E720B7"/>
    <w:rsid w:val="00E72104"/>
    <w:rsid w:val="00E7256B"/>
    <w:rsid w:val="00E7291C"/>
    <w:rsid w:val="00E72A7B"/>
    <w:rsid w:val="00E72C2D"/>
    <w:rsid w:val="00E72E0C"/>
    <w:rsid w:val="00E73158"/>
    <w:rsid w:val="00E7334C"/>
    <w:rsid w:val="00E7358B"/>
    <w:rsid w:val="00E7382A"/>
    <w:rsid w:val="00E73832"/>
    <w:rsid w:val="00E73BAA"/>
    <w:rsid w:val="00E73EA9"/>
    <w:rsid w:val="00E743B9"/>
    <w:rsid w:val="00E744F1"/>
    <w:rsid w:val="00E74595"/>
    <w:rsid w:val="00E747F1"/>
    <w:rsid w:val="00E7491F"/>
    <w:rsid w:val="00E749A1"/>
    <w:rsid w:val="00E74E47"/>
    <w:rsid w:val="00E750FA"/>
    <w:rsid w:val="00E75366"/>
    <w:rsid w:val="00E755B9"/>
    <w:rsid w:val="00E75AC2"/>
    <w:rsid w:val="00E75DC7"/>
    <w:rsid w:val="00E76131"/>
    <w:rsid w:val="00E76150"/>
    <w:rsid w:val="00E76422"/>
    <w:rsid w:val="00E7668F"/>
    <w:rsid w:val="00E767E2"/>
    <w:rsid w:val="00E7756E"/>
    <w:rsid w:val="00E77624"/>
    <w:rsid w:val="00E7763C"/>
    <w:rsid w:val="00E77842"/>
    <w:rsid w:val="00E778C0"/>
    <w:rsid w:val="00E77D0A"/>
    <w:rsid w:val="00E77DF5"/>
    <w:rsid w:val="00E77FB4"/>
    <w:rsid w:val="00E80670"/>
    <w:rsid w:val="00E8095D"/>
    <w:rsid w:val="00E80A08"/>
    <w:rsid w:val="00E80E63"/>
    <w:rsid w:val="00E818DC"/>
    <w:rsid w:val="00E81926"/>
    <w:rsid w:val="00E81CEE"/>
    <w:rsid w:val="00E81DA4"/>
    <w:rsid w:val="00E82435"/>
    <w:rsid w:val="00E82E89"/>
    <w:rsid w:val="00E8322E"/>
    <w:rsid w:val="00E837BB"/>
    <w:rsid w:val="00E84391"/>
    <w:rsid w:val="00E8456A"/>
    <w:rsid w:val="00E84577"/>
    <w:rsid w:val="00E848D6"/>
    <w:rsid w:val="00E84AB7"/>
    <w:rsid w:val="00E84ECC"/>
    <w:rsid w:val="00E8535D"/>
    <w:rsid w:val="00E856C7"/>
    <w:rsid w:val="00E859F0"/>
    <w:rsid w:val="00E85CED"/>
    <w:rsid w:val="00E86039"/>
    <w:rsid w:val="00E860E0"/>
    <w:rsid w:val="00E8628C"/>
    <w:rsid w:val="00E86401"/>
    <w:rsid w:val="00E86C6E"/>
    <w:rsid w:val="00E87061"/>
    <w:rsid w:val="00E901DC"/>
    <w:rsid w:val="00E9030B"/>
    <w:rsid w:val="00E90500"/>
    <w:rsid w:val="00E90580"/>
    <w:rsid w:val="00E9066A"/>
    <w:rsid w:val="00E90C54"/>
    <w:rsid w:val="00E91041"/>
    <w:rsid w:val="00E9106F"/>
    <w:rsid w:val="00E9145F"/>
    <w:rsid w:val="00E916C1"/>
    <w:rsid w:val="00E91A50"/>
    <w:rsid w:val="00E91AC7"/>
    <w:rsid w:val="00E91BED"/>
    <w:rsid w:val="00E91CAB"/>
    <w:rsid w:val="00E9203D"/>
    <w:rsid w:val="00E920E3"/>
    <w:rsid w:val="00E923EC"/>
    <w:rsid w:val="00E92A5C"/>
    <w:rsid w:val="00E92D00"/>
    <w:rsid w:val="00E92F77"/>
    <w:rsid w:val="00E936F6"/>
    <w:rsid w:val="00E93707"/>
    <w:rsid w:val="00E93759"/>
    <w:rsid w:val="00E93C2A"/>
    <w:rsid w:val="00E93F84"/>
    <w:rsid w:val="00E93FF7"/>
    <w:rsid w:val="00E94455"/>
    <w:rsid w:val="00E9460C"/>
    <w:rsid w:val="00E94746"/>
    <w:rsid w:val="00E95079"/>
    <w:rsid w:val="00E95579"/>
    <w:rsid w:val="00E959BB"/>
    <w:rsid w:val="00E9621B"/>
    <w:rsid w:val="00E963BB"/>
    <w:rsid w:val="00E964BB"/>
    <w:rsid w:val="00E96797"/>
    <w:rsid w:val="00E9692F"/>
    <w:rsid w:val="00E96AC5"/>
    <w:rsid w:val="00E96B31"/>
    <w:rsid w:val="00E97098"/>
    <w:rsid w:val="00E971B5"/>
    <w:rsid w:val="00E97278"/>
    <w:rsid w:val="00E979D7"/>
    <w:rsid w:val="00E97B4A"/>
    <w:rsid w:val="00E97DA0"/>
    <w:rsid w:val="00EA0114"/>
    <w:rsid w:val="00EA0164"/>
    <w:rsid w:val="00EA0706"/>
    <w:rsid w:val="00EA0B9F"/>
    <w:rsid w:val="00EA0C61"/>
    <w:rsid w:val="00EA0DC9"/>
    <w:rsid w:val="00EA125A"/>
    <w:rsid w:val="00EA1424"/>
    <w:rsid w:val="00EA1746"/>
    <w:rsid w:val="00EA23F3"/>
    <w:rsid w:val="00EA279C"/>
    <w:rsid w:val="00EA2D9C"/>
    <w:rsid w:val="00EA3078"/>
    <w:rsid w:val="00EA32F4"/>
    <w:rsid w:val="00EA39FD"/>
    <w:rsid w:val="00EA3A18"/>
    <w:rsid w:val="00EA3C6A"/>
    <w:rsid w:val="00EA3D3F"/>
    <w:rsid w:val="00EA44FC"/>
    <w:rsid w:val="00EA47F9"/>
    <w:rsid w:val="00EA4886"/>
    <w:rsid w:val="00EA50B6"/>
    <w:rsid w:val="00EA53F5"/>
    <w:rsid w:val="00EA566E"/>
    <w:rsid w:val="00EA58D4"/>
    <w:rsid w:val="00EA5B33"/>
    <w:rsid w:val="00EA5CB6"/>
    <w:rsid w:val="00EA5E7B"/>
    <w:rsid w:val="00EA68C9"/>
    <w:rsid w:val="00EA6EA3"/>
    <w:rsid w:val="00EA6F52"/>
    <w:rsid w:val="00EA6FEB"/>
    <w:rsid w:val="00EA747B"/>
    <w:rsid w:val="00EA7730"/>
    <w:rsid w:val="00EA7757"/>
    <w:rsid w:val="00EA7A56"/>
    <w:rsid w:val="00EA7B18"/>
    <w:rsid w:val="00EA7E05"/>
    <w:rsid w:val="00EB052C"/>
    <w:rsid w:val="00EB0F37"/>
    <w:rsid w:val="00EB168E"/>
    <w:rsid w:val="00EB1E31"/>
    <w:rsid w:val="00EB1F3B"/>
    <w:rsid w:val="00EB2239"/>
    <w:rsid w:val="00EB2305"/>
    <w:rsid w:val="00EB2339"/>
    <w:rsid w:val="00EB263D"/>
    <w:rsid w:val="00EB26AD"/>
    <w:rsid w:val="00EB27CB"/>
    <w:rsid w:val="00EB2C10"/>
    <w:rsid w:val="00EB37BF"/>
    <w:rsid w:val="00EB3C41"/>
    <w:rsid w:val="00EB3C94"/>
    <w:rsid w:val="00EB40DE"/>
    <w:rsid w:val="00EB47B7"/>
    <w:rsid w:val="00EB4D95"/>
    <w:rsid w:val="00EB56FD"/>
    <w:rsid w:val="00EB5D20"/>
    <w:rsid w:val="00EB6603"/>
    <w:rsid w:val="00EB68E7"/>
    <w:rsid w:val="00EB6D0D"/>
    <w:rsid w:val="00EB72DC"/>
    <w:rsid w:val="00EB7A9A"/>
    <w:rsid w:val="00EB7AF2"/>
    <w:rsid w:val="00EB7C8D"/>
    <w:rsid w:val="00EB7CA0"/>
    <w:rsid w:val="00EC02F8"/>
    <w:rsid w:val="00EC0875"/>
    <w:rsid w:val="00EC090B"/>
    <w:rsid w:val="00EC09CD"/>
    <w:rsid w:val="00EC12EA"/>
    <w:rsid w:val="00EC12F0"/>
    <w:rsid w:val="00EC153F"/>
    <w:rsid w:val="00EC1FB8"/>
    <w:rsid w:val="00EC23DC"/>
    <w:rsid w:val="00EC277E"/>
    <w:rsid w:val="00EC2A05"/>
    <w:rsid w:val="00EC2CEA"/>
    <w:rsid w:val="00EC2DCB"/>
    <w:rsid w:val="00EC36E5"/>
    <w:rsid w:val="00EC41B3"/>
    <w:rsid w:val="00EC42FE"/>
    <w:rsid w:val="00EC46BA"/>
    <w:rsid w:val="00EC485A"/>
    <w:rsid w:val="00EC4CD6"/>
    <w:rsid w:val="00EC4FEB"/>
    <w:rsid w:val="00EC53F3"/>
    <w:rsid w:val="00EC5C86"/>
    <w:rsid w:val="00EC5F5F"/>
    <w:rsid w:val="00EC60B7"/>
    <w:rsid w:val="00EC6EAD"/>
    <w:rsid w:val="00EC719C"/>
    <w:rsid w:val="00EC746D"/>
    <w:rsid w:val="00EC7757"/>
    <w:rsid w:val="00EC7A09"/>
    <w:rsid w:val="00EC7A73"/>
    <w:rsid w:val="00EC7AEB"/>
    <w:rsid w:val="00EC7F16"/>
    <w:rsid w:val="00ED0052"/>
    <w:rsid w:val="00ED0742"/>
    <w:rsid w:val="00ED0C8B"/>
    <w:rsid w:val="00ED0D91"/>
    <w:rsid w:val="00ED0DE5"/>
    <w:rsid w:val="00ED0F6F"/>
    <w:rsid w:val="00ED12DA"/>
    <w:rsid w:val="00ED1906"/>
    <w:rsid w:val="00ED20F8"/>
    <w:rsid w:val="00ED216A"/>
    <w:rsid w:val="00ED2415"/>
    <w:rsid w:val="00ED27CB"/>
    <w:rsid w:val="00ED2AAE"/>
    <w:rsid w:val="00ED2E4E"/>
    <w:rsid w:val="00ED2EF6"/>
    <w:rsid w:val="00ED325C"/>
    <w:rsid w:val="00ED3315"/>
    <w:rsid w:val="00ED3828"/>
    <w:rsid w:val="00ED3873"/>
    <w:rsid w:val="00ED411D"/>
    <w:rsid w:val="00ED4BE8"/>
    <w:rsid w:val="00ED4D59"/>
    <w:rsid w:val="00ED4D8A"/>
    <w:rsid w:val="00ED530E"/>
    <w:rsid w:val="00ED56A3"/>
    <w:rsid w:val="00ED59CF"/>
    <w:rsid w:val="00ED5C25"/>
    <w:rsid w:val="00ED5D4D"/>
    <w:rsid w:val="00ED5DDF"/>
    <w:rsid w:val="00ED5DFF"/>
    <w:rsid w:val="00ED642C"/>
    <w:rsid w:val="00ED6B84"/>
    <w:rsid w:val="00ED7035"/>
    <w:rsid w:val="00ED757D"/>
    <w:rsid w:val="00ED769E"/>
    <w:rsid w:val="00ED7737"/>
    <w:rsid w:val="00ED79ED"/>
    <w:rsid w:val="00ED7AC7"/>
    <w:rsid w:val="00ED7B06"/>
    <w:rsid w:val="00ED7C8D"/>
    <w:rsid w:val="00ED7FD7"/>
    <w:rsid w:val="00EE002F"/>
    <w:rsid w:val="00EE01E2"/>
    <w:rsid w:val="00EE0444"/>
    <w:rsid w:val="00EE0567"/>
    <w:rsid w:val="00EE05B0"/>
    <w:rsid w:val="00EE0DD5"/>
    <w:rsid w:val="00EE11E8"/>
    <w:rsid w:val="00EE11F3"/>
    <w:rsid w:val="00EE15BB"/>
    <w:rsid w:val="00EE199B"/>
    <w:rsid w:val="00EE1A77"/>
    <w:rsid w:val="00EE1BC0"/>
    <w:rsid w:val="00EE1D7A"/>
    <w:rsid w:val="00EE1E0C"/>
    <w:rsid w:val="00EE2065"/>
    <w:rsid w:val="00EE2320"/>
    <w:rsid w:val="00EE239B"/>
    <w:rsid w:val="00EE2B31"/>
    <w:rsid w:val="00EE2FE5"/>
    <w:rsid w:val="00EE3000"/>
    <w:rsid w:val="00EE345F"/>
    <w:rsid w:val="00EE3B9C"/>
    <w:rsid w:val="00EE3BA7"/>
    <w:rsid w:val="00EE4077"/>
    <w:rsid w:val="00EE43F6"/>
    <w:rsid w:val="00EE49AF"/>
    <w:rsid w:val="00EE4AF6"/>
    <w:rsid w:val="00EE4C37"/>
    <w:rsid w:val="00EE4D12"/>
    <w:rsid w:val="00EE4EB0"/>
    <w:rsid w:val="00EE5040"/>
    <w:rsid w:val="00EE5372"/>
    <w:rsid w:val="00EE53B4"/>
    <w:rsid w:val="00EE58E4"/>
    <w:rsid w:val="00EE5AC2"/>
    <w:rsid w:val="00EE5AE0"/>
    <w:rsid w:val="00EE5C12"/>
    <w:rsid w:val="00EE61A5"/>
    <w:rsid w:val="00EE63EF"/>
    <w:rsid w:val="00EE6410"/>
    <w:rsid w:val="00EE66E4"/>
    <w:rsid w:val="00EE6701"/>
    <w:rsid w:val="00EE6BDE"/>
    <w:rsid w:val="00EE6E6C"/>
    <w:rsid w:val="00EE709A"/>
    <w:rsid w:val="00EE73FF"/>
    <w:rsid w:val="00EE7557"/>
    <w:rsid w:val="00EE75D7"/>
    <w:rsid w:val="00EE785A"/>
    <w:rsid w:val="00EE7A70"/>
    <w:rsid w:val="00EE7CA6"/>
    <w:rsid w:val="00EF03A6"/>
    <w:rsid w:val="00EF03C8"/>
    <w:rsid w:val="00EF03CC"/>
    <w:rsid w:val="00EF07D2"/>
    <w:rsid w:val="00EF0899"/>
    <w:rsid w:val="00EF0C0A"/>
    <w:rsid w:val="00EF0DE9"/>
    <w:rsid w:val="00EF0E77"/>
    <w:rsid w:val="00EF14F5"/>
    <w:rsid w:val="00EF182D"/>
    <w:rsid w:val="00EF2254"/>
    <w:rsid w:val="00EF25F0"/>
    <w:rsid w:val="00EF264F"/>
    <w:rsid w:val="00EF33CB"/>
    <w:rsid w:val="00EF361B"/>
    <w:rsid w:val="00EF39C9"/>
    <w:rsid w:val="00EF40A4"/>
    <w:rsid w:val="00EF41E0"/>
    <w:rsid w:val="00EF4467"/>
    <w:rsid w:val="00EF4632"/>
    <w:rsid w:val="00EF46B8"/>
    <w:rsid w:val="00EF49A7"/>
    <w:rsid w:val="00EF4AD7"/>
    <w:rsid w:val="00EF4D07"/>
    <w:rsid w:val="00EF50A2"/>
    <w:rsid w:val="00EF50FD"/>
    <w:rsid w:val="00EF521F"/>
    <w:rsid w:val="00EF6C4B"/>
    <w:rsid w:val="00EF6D35"/>
    <w:rsid w:val="00EF6DF3"/>
    <w:rsid w:val="00EF6F3F"/>
    <w:rsid w:val="00EF743E"/>
    <w:rsid w:val="00EF7607"/>
    <w:rsid w:val="00F00007"/>
    <w:rsid w:val="00F0008D"/>
    <w:rsid w:val="00F00205"/>
    <w:rsid w:val="00F005B1"/>
    <w:rsid w:val="00F00760"/>
    <w:rsid w:val="00F0085B"/>
    <w:rsid w:val="00F00BD6"/>
    <w:rsid w:val="00F00C9D"/>
    <w:rsid w:val="00F00F3E"/>
    <w:rsid w:val="00F01048"/>
    <w:rsid w:val="00F01696"/>
    <w:rsid w:val="00F0169B"/>
    <w:rsid w:val="00F0177E"/>
    <w:rsid w:val="00F01803"/>
    <w:rsid w:val="00F01EC1"/>
    <w:rsid w:val="00F02173"/>
    <w:rsid w:val="00F023AF"/>
    <w:rsid w:val="00F0241F"/>
    <w:rsid w:val="00F02A25"/>
    <w:rsid w:val="00F02F06"/>
    <w:rsid w:val="00F031EA"/>
    <w:rsid w:val="00F03274"/>
    <w:rsid w:val="00F0387B"/>
    <w:rsid w:val="00F03A48"/>
    <w:rsid w:val="00F03AC1"/>
    <w:rsid w:val="00F03C09"/>
    <w:rsid w:val="00F04093"/>
    <w:rsid w:val="00F0481C"/>
    <w:rsid w:val="00F0498D"/>
    <w:rsid w:val="00F04C12"/>
    <w:rsid w:val="00F04EB3"/>
    <w:rsid w:val="00F0506D"/>
    <w:rsid w:val="00F057C0"/>
    <w:rsid w:val="00F058A3"/>
    <w:rsid w:val="00F05BF2"/>
    <w:rsid w:val="00F05CF9"/>
    <w:rsid w:val="00F05D47"/>
    <w:rsid w:val="00F05DBE"/>
    <w:rsid w:val="00F05F7B"/>
    <w:rsid w:val="00F0635F"/>
    <w:rsid w:val="00F06801"/>
    <w:rsid w:val="00F06828"/>
    <w:rsid w:val="00F068A0"/>
    <w:rsid w:val="00F069F3"/>
    <w:rsid w:val="00F06AD6"/>
    <w:rsid w:val="00F0750D"/>
    <w:rsid w:val="00F076D3"/>
    <w:rsid w:val="00F076F3"/>
    <w:rsid w:val="00F07E7E"/>
    <w:rsid w:val="00F1012E"/>
    <w:rsid w:val="00F1052A"/>
    <w:rsid w:val="00F1054E"/>
    <w:rsid w:val="00F105C8"/>
    <w:rsid w:val="00F105D7"/>
    <w:rsid w:val="00F106BA"/>
    <w:rsid w:val="00F115F1"/>
    <w:rsid w:val="00F11919"/>
    <w:rsid w:val="00F11920"/>
    <w:rsid w:val="00F1194E"/>
    <w:rsid w:val="00F11A86"/>
    <w:rsid w:val="00F12207"/>
    <w:rsid w:val="00F12294"/>
    <w:rsid w:val="00F12533"/>
    <w:rsid w:val="00F1266C"/>
    <w:rsid w:val="00F1285A"/>
    <w:rsid w:val="00F13580"/>
    <w:rsid w:val="00F1362E"/>
    <w:rsid w:val="00F13B2E"/>
    <w:rsid w:val="00F13EE6"/>
    <w:rsid w:val="00F13FA2"/>
    <w:rsid w:val="00F140B2"/>
    <w:rsid w:val="00F1417F"/>
    <w:rsid w:val="00F149D6"/>
    <w:rsid w:val="00F1502B"/>
    <w:rsid w:val="00F15416"/>
    <w:rsid w:val="00F15B87"/>
    <w:rsid w:val="00F15BCD"/>
    <w:rsid w:val="00F164D3"/>
    <w:rsid w:val="00F16616"/>
    <w:rsid w:val="00F166F3"/>
    <w:rsid w:val="00F16796"/>
    <w:rsid w:val="00F16CB4"/>
    <w:rsid w:val="00F16DEA"/>
    <w:rsid w:val="00F16EEA"/>
    <w:rsid w:val="00F171A7"/>
    <w:rsid w:val="00F20114"/>
    <w:rsid w:val="00F206A0"/>
    <w:rsid w:val="00F2086A"/>
    <w:rsid w:val="00F20B64"/>
    <w:rsid w:val="00F20E66"/>
    <w:rsid w:val="00F2110B"/>
    <w:rsid w:val="00F21AAB"/>
    <w:rsid w:val="00F21ABD"/>
    <w:rsid w:val="00F21B4F"/>
    <w:rsid w:val="00F222F3"/>
    <w:rsid w:val="00F229C5"/>
    <w:rsid w:val="00F229DF"/>
    <w:rsid w:val="00F22D62"/>
    <w:rsid w:val="00F22E96"/>
    <w:rsid w:val="00F23084"/>
    <w:rsid w:val="00F230B1"/>
    <w:rsid w:val="00F232D1"/>
    <w:rsid w:val="00F2368B"/>
    <w:rsid w:val="00F2424F"/>
    <w:rsid w:val="00F24612"/>
    <w:rsid w:val="00F24743"/>
    <w:rsid w:val="00F24A1F"/>
    <w:rsid w:val="00F24BA2"/>
    <w:rsid w:val="00F24DB1"/>
    <w:rsid w:val="00F24E53"/>
    <w:rsid w:val="00F24EB9"/>
    <w:rsid w:val="00F2578A"/>
    <w:rsid w:val="00F2658B"/>
    <w:rsid w:val="00F26B34"/>
    <w:rsid w:val="00F26B56"/>
    <w:rsid w:val="00F26DB8"/>
    <w:rsid w:val="00F26ED5"/>
    <w:rsid w:val="00F26EFF"/>
    <w:rsid w:val="00F27180"/>
    <w:rsid w:val="00F27207"/>
    <w:rsid w:val="00F275E9"/>
    <w:rsid w:val="00F30031"/>
    <w:rsid w:val="00F301E2"/>
    <w:rsid w:val="00F30705"/>
    <w:rsid w:val="00F3081F"/>
    <w:rsid w:val="00F30BC6"/>
    <w:rsid w:val="00F31CB0"/>
    <w:rsid w:val="00F31D03"/>
    <w:rsid w:val="00F31F18"/>
    <w:rsid w:val="00F31FD3"/>
    <w:rsid w:val="00F320D6"/>
    <w:rsid w:val="00F322FE"/>
    <w:rsid w:val="00F32797"/>
    <w:rsid w:val="00F32A45"/>
    <w:rsid w:val="00F32F46"/>
    <w:rsid w:val="00F32F4C"/>
    <w:rsid w:val="00F33534"/>
    <w:rsid w:val="00F335F1"/>
    <w:rsid w:val="00F3365A"/>
    <w:rsid w:val="00F33B7F"/>
    <w:rsid w:val="00F33CC0"/>
    <w:rsid w:val="00F33D8B"/>
    <w:rsid w:val="00F34049"/>
    <w:rsid w:val="00F3421D"/>
    <w:rsid w:val="00F3499B"/>
    <w:rsid w:val="00F34A08"/>
    <w:rsid w:val="00F34B6A"/>
    <w:rsid w:val="00F350C3"/>
    <w:rsid w:val="00F353F3"/>
    <w:rsid w:val="00F35561"/>
    <w:rsid w:val="00F35A58"/>
    <w:rsid w:val="00F35D87"/>
    <w:rsid w:val="00F3610A"/>
    <w:rsid w:val="00F36320"/>
    <w:rsid w:val="00F36407"/>
    <w:rsid w:val="00F368BA"/>
    <w:rsid w:val="00F36A5A"/>
    <w:rsid w:val="00F36F08"/>
    <w:rsid w:val="00F371A0"/>
    <w:rsid w:val="00F3795A"/>
    <w:rsid w:val="00F37BEC"/>
    <w:rsid w:val="00F37C7B"/>
    <w:rsid w:val="00F37D98"/>
    <w:rsid w:val="00F37E33"/>
    <w:rsid w:val="00F37FE9"/>
    <w:rsid w:val="00F40181"/>
    <w:rsid w:val="00F4037C"/>
    <w:rsid w:val="00F410FA"/>
    <w:rsid w:val="00F41314"/>
    <w:rsid w:val="00F41637"/>
    <w:rsid w:val="00F41C45"/>
    <w:rsid w:val="00F41F59"/>
    <w:rsid w:val="00F42468"/>
    <w:rsid w:val="00F4246B"/>
    <w:rsid w:val="00F425B3"/>
    <w:rsid w:val="00F42B63"/>
    <w:rsid w:val="00F430F2"/>
    <w:rsid w:val="00F432AB"/>
    <w:rsid w:val="00F4366E"/>
    <w:rsid w:val="00F43850"/>
    <w:rsid w:val="00F43AB4"/>
    <w:rsid w:val="00F43C85"/>
    <w:rsid w:val="00F43E67"/>
    <w:rsid w:val="00F440ED"/>
    <w:rsid w:val="00F445F9"/>
    <w:rsid w:val="00F44EAC"/>
    <w:rsid w:val="00F45671"/>
    <w:rsid w:val="00F45D2F"/>
    <w:rsid w:val="00F45E23"/>
    <w:rsid w:val="00F46300"/>
    <w:rsid w:val="00F4631D"/>
    <w:rsid w:val="00F4686E"/>
    <w:rsid w:val="00F47518"/>
    <w:rsid w:val="00F47845"/>
    <w:rsid w:val="00F47C7E"/>
    <w:rsid w:val="00F47EE6"/>
    <w:rsid w:val="00F502EA"/>
    <w:rsid w:val="00F5053F"/>
    <w:rsid w:val="00F50E59"/>
    <w:rsid w:val="00F5136B"/>
    <w:rsid w:val="00F51425"/>
    <w:rsid w:val="00F5164D"/>
    <w:rsid w:val="00F517FE"/>
    <w:rsid w:val="00F51A14"/>
    <w:rsid w:val="00F51B0A"/>
    <w:rsid w:val="00F5213A"/>
    <w:rsid w:val="00F52318"/>
    <w:rsid w:val="00F52379"/>
    <w:rsid w:val="00F52461"/>
    <w:rsid w:val="00F52A2D"/>
    <w:rsid w:val="00F530C3"/>
    <w:rsid w:val="00F5338B"/>
    <w:rsid w:val="00F5366B"/>
    <w:rsid w:val="00F536D3"/>
    <w:rsid w:val="00F53BE2"/>
    <w:rsid w:val="00F53C60"/>
    <w:rsid w:val="00F53D29"/>
    <w:rsid w:val="00F53EB1"/>
    <w:rsid w:val="00F540F6"/>
    <w:rsid w:val="00F54296"/>
    <w:rsid w:val="00F543FB"/>
    <w:rsid w:val="00F54963"/>
    <w:rsid w:val="00F549B5"/>
    <w:rsid w:val="00F54DE2"/>
    <w:rsid w:val="00F54F7C"/>
    <w:rsid w:val="00F55830"/>
    <w:rsid w:val="00F55835"/>
    <w:rsid w:val="00F55B11"/>
    <w:rsid w:val="00F55B91"/>
    <w:rsid w:val="00F55CD0"/>
    <w:rsid w:val="00F56075"/>
    <w:rsid w:val="00F56608"/>
    <w:rsid w:val="00F56C59"/>
    <w:rsid w:val="00F5737F"/>
    <w:rsid w:val="00F5780B"/>
    <w:rsid w:val="00F57A86"/>
    <w:rsid w:val="00F57B6D"/>
    <w:rsid w:val="00F57C43"/>
    <w:rsid w:val="00F57EE0"/>
    <w:rsid w:val="00F57F47"/>
    <w:rsid w:val="00F60147"/>
    <w:rsid w:val="00F604D1"/>
    <w:rsid w:val="00F60A80"/>
    <w:rsid w:val="00F60A8A"/>
    <w:rsid w:val="00F60B4C"/>
    <w:rsid w:val="00F61142"/>
    <w:rsid w:val="00F61630"/>
    <w:rsid w:val="00F6165E"/>
    <w:rsid w:val="00F61723"/>
    <w:rsid w:val="00F61A32"/>
    <w:rsid w:val="00F61CFE"/>
    <w:rsid w:val="00F61D13"/>
    <w:rsid w:val="00F61ECF"/>
    <w:rsid w:val="00F622EC"/>
    <w:rsid w:val="00F6236F"/>
    <w:rsid w:val="00F625FE"/>
    <w:rsid w:val="00F62788"/>
    <w:rsid w:val="00F62F01"/>
    <w:rsid w:val="00F631C8"/>
    <w:rsid w:val="00F6338A"/>
    <w:rsid w:val="00F636D7"/>
    <w:rsid w:val="00F63838"/>
    <w:rsid w:val="00F6399C"/>
    <w:rsid w:val="00F63F6D"/>
    <w:rsid w:val="00F64122"/>
    <w:rsid w:val="00F64139"/>
    <w:rsid w:val="00F64330"/>
    <w:rsid w:val="00F645DE"/>
    <w:rsid w:val="00F645ED"/>
    <w:rsid w:val="00F646E9"/>
    <w:rsid w:val="00F64D40"/>
    <w:rsid w:val="00F650BF"/>
    <w:rsid w:val="00F660CE"/>
    <w:rsid w:val="00F6646A"/>
    <w:rsid w:val="00F665A4"/>
    <w:rsid w:val="00F66869"/>
    <w:rsid w:val="00F668F7"/>
    <w:rsid w:val="00F66CFE"/>
    <w:rsid w:val="00F67229"/>
    <w:rsid w:val="00F67895"/>
    <w:rsid w:val="00F6791F"/>
    <w:rsid w:val="00F67C6D"/>
    <w:rsid w:val="00F7024E"/>
    <w:rsid w:val="00F70381"/>
    <w:rsid w:val="00F70C36"/>
    <w:rsid w:val="00F7105E"/>
    <w:rsid w:val="00F711B7"/>
    <w:rsid w:val="00F7145D"/>
    <w:rsid w:val="00F71919"/>
    <w:rsid w:val="00F71936"/>
    <w:rsid w:val="00F7199D"/>
    <w:rsid w:val="00F71AF9"/>
    <w:rsid w:val="00F71E01"/>
    <w:rsid w:val="00F722F0"/>
    <w:rsid w:val="00F727BF"/>
    <w:rsid w:val="00F72A64"/>
    <w:rsid w:val="00F738B9"/>
    <w:rsid w:val="00F73AC2"/>
    <w:rsid w:val="00F7417C"/>
    <w:rsid w:val="00F745EB"/>
    <w:rsid w:val="00F74CFD"/>
    <w:rsid w:val="00F74E29"/>
    <w:rsid w:val="00F75447"/>
    <w:rsid w:val="00F75D66"/>
    <w:rsid w:val="00F75E61"/>
    <w:rsid w:val="00F760B8"/>
    <w:rsid w:val="00F764B2"/>
    <w:rsid w:val="00F7657A"/>
    <w:rsid w:val="00F767AC"/>
    <w:rsid w:val="00F76AF3"/>
    <w:rsid w:val="00F76BDF"/>
    <w:rsid w:val="00F77751"/>
    <w:rsid w:val="00F778D9"/>
    <w:rsid w:val="00F77C38"/>
    <w:rsid w:val="00F806B8"/>
    <w:rsid w:val="00F80980"/>
    <w:rsid w:val="00F80A80"/>
    <w:rsid w:val="00F80B67"/>
    <w:rsid w:val="00F80BB3"/>
    <w:rsid w:val="00F80EB1"/>
    <w:rsid w:val="00F80F5E"/>
    <w:rsid w:val="00F81472"/>
    <w:rsid w:val="00F81D59"/>
    <w:rsid w:val="00F81E9F"/>
    <w:rsid w:val="00F81FC0"/>
    <w:rsid w:val="00F82161"/>
    <w:rsid w:val="00F823DE"/>
    <w:rsid w:val="00F823EB"/>
    <w:rsid w:val="00F8243E"/>
    <w:rsid w:val="00F8249B"/>
    <w:rsid w:val="00F8263A"/>
    <w:rsid w:val="00F82BD6"/>
    <w:rsid w:val="00F82E26"/>
    <w:rsid w:val="00F83535"/>
    <w:rsid w:val="00F83BFF"/>
    <w:rsid w:val="00F842A5"/>
    <w:rsid w:val="00F848FB"/>
    <w:rsid w:val="00F849A3"/>
    <w:rsid w:val="00F84D37"/>
    <w:rsid w:val="00F84FF1"/>
    <w:rsid w:val="00F85089"/>
    <w:rsid w:val="00F8525C"/>
    <w:rsid w:val="00F852AA"/>
    <w:rsid w:val="00F85375"/>
    <w:rsid w:val="00F8541C"/>
    <w:rsid w:val="00F85492"/>
    <w:rsid w:val="00F85A38"/>
    <w:rsid w:val="00F8630C"/>
    <w:rsid w:val="00F86360"/>
    <w:rsid w:val="00F8638D"/>
    <w:rsid w:val="00F86740"/>
    <w:rsid w:val="00F86843"/>
    <w:rsid w:val="00F8692F"/>
    <w:rsid w:val="00F86B06"/>
    <w:rsid w:val="00F86B97"/>
    <w:rsid w:val="00F86F51"/>
    <w:rsid w:val="00F87204"/>
    <w:rsid w:val="00F87257"/>
    <w:rsid w:val="00F87604"/>
    <w:rsid w:val="00F87782"/>
    <w:rsid w:val="00F8795B"/>
    <w:rsid w:val="00F90239"/>
    <w:rsid w:val="00F903D9"/>
    <w:rsid w:val="00F904A4"/>
    <w:rsid w:val="00F911C7"/>
    <w:rsid w:val="00F91201"/>
    <w:rsid w:val="00F913A7"/>
    <w:rsid w:val="00F91C80"/>
    <w:rsid w:val="00F91E6A"/>
    <w:rsid w:val="00F91FFA"/>
    <w:rsid w:val="00F9271C"/>
    <w:rsid w:val="00F92B9A"/>
    <w:rsid w:val="00F92DC0"/>
    <w:rsid w:val="00F92DCB"/>
    <w:rsid w:val="00F92DF6"/>
    <w:rsid w:val="00F92E35"/>
    <w:rsid w:val="00F93290"/>
    <w:rsid w:val="00F936FB"/>
    <w:rsid w:val="00F937DB"/>
    <w:rsid w:val="00F93AFD"/>
    <w:rsid w:val="00F93C52"/>
    <w:rsid w:val="00F9427C"/>
    <w:rsid w:val="00F944FB"/>
    <w:rsid w:val="00F94983"/>
    <w:rsid w:val="00F94C35"/>
    <w:rsid w:val="00F94FED"/>
    <w:rsid w:val="00F9559E"/>
    <w:rsid w:val="00F95A25"/>
    <w:rsid w:val="00F95AD4"/>
    <w:rsid w:val="00F95DC5"/>
    <w:rsid w:val="00F964C9"/>
    <w:rsid w:val="00F9660F"/>
    <w:rsid w:val="00F966EB"/>
    <w:rsid w:val="00F96BFC"/>
    <w:rsid w:val="00F96C38"/>
    <w:rsid w:val="00F96C75"/>
    <w:rsid w:val="00F96D4D"/>
    <w:rsid w:val="00F96F66"/>
    <w:rsid w:val="00F976D5"/>
    <w:rsid w:val="00F9777A"/>
    <w:rsid w:val="00FA005B"/>
    <w:rsid w:val="00FA0084"/>
    <w:rsid w:val="00FA0157"/>
    <w:rsid w:val="00FA0249"/>
    <w:rsid w:val="00FA1104"/>
    <w:rsid w:val="00FA13D3"/>
    <w:rsid w:val="00FA2050"/>
    <w:rsid w:val="00FA288F"/>
    <w:rsid w:val="00FA28D5"/>
    <w:rsid w:val="00FA29B6"/>
    <w:rsid w:val="00FA2AC7"/>
    <w:rsid w:val="00FA3596"/>
    <w:rsid w:val="00FA37CB"/>
    <w:rsid w:val="00FA3863"/>
    <w:rsid w:val="00FA3CEA"/>
    <w:rsid w:val="00FA42EC"/>
    <w:rsid w:val="00FA4863"/>
    <w:rsid w:val="00FA4B1B"/>
    <w:rsid w:val="00FA4F22"/>
    <w:rsid w:val="00FA4FEB"/>
    <w:rsid w:val="00FA518D"/>
    <w:rsid w:val="00FA58B4"/>
    <w:rsid w:val="00FA5B08"/>
    <w:rsid w:val="00FA5E7F"/>
    <w:rsid w:val="00FA5E8E"/>
    <w:rsid w:val="00FA5FED"/>
    <w:rsid w:val="00FA6076"/>
    <w:rsid w:val="00FA6416"/>
    <w:rsid w:val="00FA6ECA"/>
    <w:rsid w:val="00FA7035"/>
    <w:rsid w:val="00FA70FE"/>
    <w:rsid w:val="00FA754B"/>
    <w:rsid w:val="00FA7607"/>
    <w:rsid w:val="00FA78DA"/>
    <w:rsid w:val="00FB02EE"/>
    <w:rsid w:val="00FB0372"/>
    <w:rsid w:val="00FB0A4B"/>
    <w:rsid w:val="00FB0B12"/>
    <w:rsid w:val="00FB0BC4"/>
    <w:rsid w:val="00FB2177"/>
    <w:rsid w:val="00FB22C9"/>
    <w:rsid w:val="00FB31E0"/>
    <w:rsid w:val="00FB346A"/>
    <w:rsid w:val="00FB370F"/>
    <w:rsid w:val="00FB3739"/>
    <w:rsid w:val="00FB3769"/>
    <w:rsid w:val="00FB384E"/>
    <w:rsid w:val="00FB3887"/>
    <w:rsid w:val="00FB3DB7"/>
    <w:rsid w:val="00FB403F"/>
    <w:rsid w:val="00FB421E"/>
    <w:rsid w:val="00FB43B7"/>
    <w:rsid w:val="00FB4758"/>
    <w:rsid w:val="00FB477B"/>
    <w:rsid w:val="00FB47B9"/>
    <w:rsid w:val="00FB4C50"/>
    <w:rsid w:val="00FB4F06"/>
    <w:rsid w:val="00FB5321"/>
    <w:rsid w:val="00FB54BA"/>
    <w:rsid w:val="00FB5507"/>
    <w:rsid w:val="00FB5B36"/>
    <w:rsid w:val="00FB5D47"/>
    <w:rsid w:val="00FB5ED0"/>
    <w:rsid w:val="00FB5EF0"/>
    <w:rsid w:val="00FB611C"/>
    <w:rsid w:val="00FB615D"/>
    <w:rsid w:val="00FB61B1"/>
    <w:rsid w:val="00FB63BA"/>
    <w:rsid w:val="00FB6686"/>
    <w:rsid w:val="00FB6923"/>
    <w:rsid w:val="00FB6A65"/>
    <w:rsid w:val="00FB6BCD"/>
    <w:rsid w:val="00FB6C58"/>
    <w:rsid w:val="00FB7012"/>
    <w:rsid w:val="00FB73E4"/>
    <w:rsid w:val="00FB74F1"/>
    <w:rsid w:val="00FB7656"/>
    <w:rsid w:val="00FB7989"/>
    <w:rsid w:val="00FB7AE3"/>
    <w:rsid w:val="00FC02DE"/>
    <w:rsid w:val="00FC065A"/>
    <w:rsid w:val="00FC07E8"/>
    <w:rsid w:val="00FC0D34"/>
    <w:rsid w:val="00FC16B1"/>
    <w:rsid w:val="00FC1A82"/>
    <w:rsid w:val="00FC1AA8"/>
    <w:rsid w:val="00FC1B3E"/>
    <w:rsid w:val="00FC20AF"/>
    <w:rsid w:val="00FC217E"/>
    <w:rsid w:val="00FC2374"/>
    <w:rsid w:val="00FC242F"/>
    <w:rsid w:val="00FC2502"/>
    <w:rsid w:val="00FC25A1"/>
    <w:rsid w:val="00FC2ADF"/>
    <w:rsid w:val="00FC2AFE"/>
    <w:rsid w:val="00FC2E8D"/>
    <w:rsid w:val="00FC2ED5"/>
    <w:rsid w:val="00FC31FC"/>
    <w:rsid w:val="00FC3D9D"/>
    <w:rsid w:val="00FC4126"/>
    <w:rsid w:val="00FC4271"/>
    <w:rsid w:val="00FC4AD0"/>
    <w:rsid w:val="00FC4CF4"/>
    <w:rsid w:val="00FC4DAC"/>
    <w:rsid w:val="00FC4F1B"/>
    <w:rsid w:val="00FC4F29"/>
    <w:rsid w:val="00FC535C"/>
    <w:rsid w:val="00FC5CF6"/>
    <w:rsid w:val="00FC6330"/>
    <w:rsid w:val="00FC64F8"/>
    <w:rsid w:val="00FC6595"/>
    <w:rsid w:val="00FC67A8"/>
    <w:rsid w:val="00FC6817"/>
    <w:rsid w:val="00FC6859"/>
    <w:rsid w:val="00FC68CB"/>
    <w:rsid w:val="00FC6CCE"/>
    <w:rsid w:val="00FC6E61"/>
    <w:rsid w:val="00FC70F5"/>
    <w:rsid w:val="00FC7106"/>
    <w:rsid w:val="00FC71EC"/>
    <w:rsid w:val="00FC71EE"/>
    <w:rsid w:val="00FC7210"/>
    <w:rsid w:val="00FC7367"/>
    <w:rsid w:val="00FC7388"/>
    <w:rsid w:val="00FC77F4"/>
    <w:rsid w:val="00FC7D6F"/>
    <w:rsid w:val="00FC7E43"/>
    <w:rsid w:val="00FD076E"/>
    <w:rsid w:val="00FD0795"/>
    <w:rsid w:val="00FD0901"/>
    <w:rsid w:val="00FD0A6B"/>
    <w:rsid w:val="00FD0A97"/>
    <w:rsid w:val="00FD0AA1"/>
    <w:rsid w:val="00FD0C1F"/>
    <w:rsid w:val="00FD0CAD"/>
    <w:rsid w:val="00FD0D70"/>
    <w:rsid w:val="00FD113C"/>
    <w:rsid w:val="00FD14E5"/>
    <w:rsid w:val="00FD1527"/>
    <w:rsid w:val="00FD173A"/>
    <w:rsid w:val="00FD20C9"/>
    <w:rsid w:val="00FD2228"/>
    <w:rsid w:val="00FD228B"/>
    <w:rsid w:val="00FD2438"/>
    <w:rsid w:val="00FD248C"/>
    <w:rsid w:val="00FD24F3"/>
    <w:rsid w:val="00FD291A"/>
    <w:rsid w:val="00FD2A31"/>
    <w:rsid w:val="00FD309E"/>
    <w:rsid w:val="00FD346C"/>
    <w:rsid w:val="00FD4BC9"/>
    <w:rsid w:val="00FD50CC"/>
    <w:rsid w:val="00FD5130"/>
    <w:rsid w:val="00FD57AE"/>
    <w:rsid w:val="00FD5A53"/>
    <w:rsid w:val="00FD5F94"/>
    <w:rsid w:val="00FD65F0"/>
    <w:rsid w:val="00FD6627"/>
    <w:rsid w:val="00FD6773"/>
    <w:rsid w:val="00FD68EE"/>
    <w:rsid w:val="00FD691E"/>
    <w:rsid w:val="00FD6F3E"/>
    <w:rsid w:val="00FD75E7"/>
    <w:rsid w:val="00FE05AC"/>
    <w:rsid w:val="00FE0BA1"/>
    <w:rsid w:val="00FE0BB5"/>
    <w:rsid w:val="00FE0F1B"/>
    <w:rsid w:val="00FE0F87"/>
    <w:rsid w:val="00FE1221"/>
    <w:rsid w:val="00FE162A"/>
    <w:rsid w:val="00FE1662"/>
    <w:rsid w:val="00FE1938"/>
    <w:rsid w:val="00FE1E2C"/>
    <w:rsid w:val="00FE1F72"/>
    <w:rsid w:val="00FE221A"/>
    <w:rsid w:val="00FE2311"/>
    <w:rsid w:val="00FE28EB"/>
    <w:rsid w:val="00FE2C8B"/>
    <w:rsid w:val="00FE2E4E"/>
    <w:rsid w:val="00FE33AD"/>
    <w:rsid w:val="00FE37B5"/>
    <w:rsid w:val="00FE3951"/>
    <w:rsid w:val="00FE3B6D"/>
    <w:rsid w:val="00FE3BEF"/>
    <w:rsid w:val="00FE3E49"/>
    <w:rsid w:val="00FE3E7E"/>
    <w:rsid w:val="00FE4140"/>
    <w:rsid w:val="00FE4374"/>
    <w:rsid w:val="00FE4704"/>
    <w:rsid w:val="00FE51BC"/>
    <w:rsid w:val="00FE5325"/>
    <w:rsid w:val="00FE5354"/>
    <w:rsid w:val="00FE554C"/>
    <w:rsid w:val="00FE5653"/>
    <w:rsid w:val="00FE5AD7"/>
    <w:rsid w:val="00FE5AF9"/>
    <w:rsid w:val="00FE5BAA"/>
    <w:rsid w:val="00FE5CBA"/>
    <w:rsid w:val="00FE6112"/>
    <w:rsid w:val="00FE62CF"/>
    <w:rsid w:val="00FE6790"/>
    <w:rsid w:val="00FE6F67"/>
    <w:rsid w:val="00FE71D9"/>
    <w:rsid w:val="00FE75F7"/>
    <w:rsid w:val="00FE76D5"/>
    <w:rsid w:val="00FE7CE4"/>
    <w:rsid w:val="00FE7D6E"/>
    <w:rsid w:val="00FE7DBE"/>
    <w:rsid w:val="00FE7F71"/>
    <w:rsid w:val="00FF0014"/>
    <w:rsid w:val="00FF02B2"/>
    <w:rsid w:val="00FF078E"/>
    <w:rsid w:val="00FF0A22"/>
    <w:rsid w:val="00FF11F7"/>
    <w:rsid w:val="00FF148A"/>
    <w:rsid w:val="00FF1566"/>
    <w:rsid w:val="00FF1801"/>
    <w:rsid w:val="00FF1FBB"/>
    <w:rsid w:val="00FF206A"/>
    <w:rsid w:val="00FF2A02"/>
    <w:rsid w:val="00FF3338"/>
    <w:rsid w:val="00FF3856"/>
    <w:rsid w:val="00FF3964"/>
    <w:rsid w:val="00FF3ABA"/>
    <w:rsid w:val="00FF3C0C"/>
    <w:rsid w:val="00FF3D5A"/>
    <w:rsid w:val="00FF4218"/>
    <w:rsid w:val="00FF46F8"/>
    <w:rsid w:val="00FF476D"/>
    <w:rsid w:val="00FF4A43"/>
    <w:rsid w:val="00FF4C3B"/>
    <w:rsid w:val="00FF56D0"/>
    <w:rsid w:val="00FF599C"/>
    <w:rsid w:val="00FF59F7"/>
    <w:rsid w:val="00FF5A2B"/>
    <w:rsid w:val="00FF5A92"/>
    <w:rsid w:val="00FF5AB2"/>
    <w:rsid w:val="00FF5ECF"/>
    <w:rsid w:val="00FF6144"/>
    <w:rsid w:val="00FF6937"/>
    <w:rsid w:val="00FF70CE"/>
    <w:rsid w:val="00FF7425"/>
    <w:rsid w:val="00FF746B"/>
    <w:rsid w:val="00FF77CF"/>
    <w:rsid w:val="00FF7B66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4A08C"/>
  <w15:docId w15:val="{A467766C-BA56-47E4-BD04-DB26F1E79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16D"/>
  </w:style>
  <w:style w:type="paragraph" w:styleId="Footer">
    <w:name w:val="footer"/>
    <w:basedOn w:val="Normal"/>
    <w:link w:val="FooterChar"/>
    <w:uiPriority w:val="99"/>
    <w:unhideWhenUsed/>
    <w:rsid w:val="00025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16D"/>
  </w:style>
  <w:style w:type="character" w:styleId="CommentReference">
    <w:name w:val="annotation reference"/>
    <w:basedOn w:val="DefaultParagraphFont"/>
    <w:uiPriority w:val="99"/>
    <w:semiHidden/>
    <w:unhideWhenUsed/>
    <w:rsid w:val="00D56B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B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B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B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B6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86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9C1468"/>
    <w:pPr>
      <w:spacing w:after="0" w:line="240" w:lineRule="auto"/>
    </w:pPr>
  </w:style>
  <w:style w:type="paragraph" w:styleId="Revision">
    <w:name w:val="Revision"/>
    <w:hidden/>
    <w:uiPriority w:val="99"/>
    <w:semiHidden/>
    <w:rsid w:val="005D6E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1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0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</dc:creator>
  <cp:lastModifiedBy>Joanne Saunders</cp:lastModifiedBy>
  <cp:revision>3</cp:revision>
  <cp:lastPrinted>2018-10-21T22:57:00Z</cp:lastPrinted>
  <dcterms:created xsi:type="dcterms:W3CDTF">2021-08-20T02:04:00Z</dcterms:created>
  <dcterms:modified xsi:type="dcterms:W3CDTF">2022-03-03T00:17:00Z</dcterms:modified>
</cp:coreProperties>
</file>